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37E66" w:rsidRDefault="00D22C9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C12653" wp14:editId="63E825C7">
                <wp:simplePos x="0" y="0"/>
                <wp:positionH relativeFrom="column">
                  <wp:posOffset>1181100</wp:posOffset>
                </wp:positionH>
                <wp:positionV relativeFrom="paragraph">
                  <wp:posOffset>4769485</wp:posOffset>
                </wp:positionV>
                <wp:extent cx="5010150" cy="2314575"/>
                <wp:effectExtent l="0" t="0" r="0" b="9525"/>
                <wp:wrapSquare wrapText="bothSides"/>
                <wp:docPr id="10939262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Potluck Party - Please bring:</w:t>
                            </w: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A Salad, Dessert or Appetizer for up to 6 (or so) people</w:t>
                            </w: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Meat and Drinks for Yourself</w:t>
                            </w: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Food donation for the Kanata Food Bank</w:t>
                            </w: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- Lawn chairs</w:t>
                            </w: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If you can - bring a portable BBQ, Coolers</w:t>
                            </w: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Kids play area will be provided</w:t>
                            </w:r>
                          </w:p>
                          <w:p w:rsidR="00D22C9A" w:rsidRPr="008E5A05" w:rsidRDefault="00D22C9A" w:rsidP="00D22C9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E5A05">
                              <w:rPr>
                                <w:sz w:val="28"/>
                                <w:szCs w:val="28"/>
                              </w:rPr>
                              <w:t>Hot Dogs free for ki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C126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3pt;margin-top:375.55pt;width:394.5pt;height:182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HMQDAIAAPcDAAAOAAAAZHJzL2Uyb0RvYy54bWysU9uO0zAQfUfiHyy/0zSlhd2o6WrpUoS0&#10;XKSFD3Acp7FwPGbsNilfv2Mn2y3whvCD5fGMz8ycOV7fDJ1hR4Vegy15PptzpqyEWtt9yb9/2726&#10;4swHYWthwKqSn5TnN5uXL9a9K9QCWjC1QkYg1he9K3kbgiuyzMtWdcLPwClLzgawE4FM3Gc1ip7Q&#10;O5Mt5vM3WQ9YOwSpvKfbu9HJNwm/aZQMX5rGq8BMyam2kHZMexX3bLMWxR6Fa7WcyhD/UEUntKWk&#10;Z6g7EQQ7oP4LqtMSwUMTZhK6DJpGS5V6oG7y+R/dPLTCqdQLkePdmSb//2Dl5+OD+4osDO9goAGm&#10;Jry7B/nDMwvbVti9ukWEvlWipsR5pCzrnS+mp5FqX/gIUvWfoKYhi0OABDQ02EVWqE9G6DSA05l0&#10;NQQm6XJFfecrcknyLV7ny9XbVcohiqfnDn34oKBj8VBypKkmeHG89yGWI4qnkJjNg9H1ThuTDNxX&#10;W4PsKEgBu7Qm9N/CjGV9ya9Xi1VCthDfJ3F0OpBCje5KfjWPa9RMpOO9rVNIENqMZ6rE2ImfSMlI&#10;ThiqgQIjTxXUJ2IKYVQi/Rw6tIC/OOtJhSX3Pw8CFWfmoyW2r/PlMso2GcTMggy89FSXHmElQZU8&#10;cDYetyFJPfJg4Zam0ujE13MlU62krkTj9BOifC/tFPX8XzePAAAA//8DAFBLAwQUAAYACAAAACEA&#10;FgB5AN8AAAAMAQAADwAAAGRycy9kb3ducmV2LnhtbEyPzU7DMBCE70i8g7VIXBB1jEjShjgVIIG4&#10;9ucBNvE2iYjtKHab9O1ZTnCcndHsN+V2sYO40BR67zSoVQKCXONN71oNx8PH4xpEiOgMDt6RhisF&#10;2Fa3NyUWxs9uR5d9bAWXuFCghi7GsZAyNB1ZDCs/kmPv5CeLkeXUSjPhzOV2kE9JkkmLveMPHY70&#10;3lHzvT9bDaev+SHdzPVnPOa75+wN+7z2V63v75bXFxCRlvgXhl98RoeKmWp/diaIgfU64y1RQ54q&#10;BYITmzzlS82WUmkGsirl/xHVDwAAAP//AwBQSwECLQAUAAYACAAAACEAtoM4kv4AAADhAQAAEwAA&#10;AAAAAAAAAAAAAAAAAAAAW0NvbnRlbnRfVHlwZXNdLnhtbFBLAQItABQABgAIAAAAIQA4/SH/1gAA&#10;AJQBAAALAAAAAAAAAAAAAAAAAC8BAABfcmVscy8ucmVsc1BLAQItABQABgAIAAAAIQDSgHMQDAIA&#10;APcDAAAOAAAAAAAAAAAAAAAAAC4CAABkcnMvZTJvRG9jLnhtbFBLAQItABQABgAIAAAAIQAWAHkA&#10;3wAAAAwBAAAPAAAAAAAAAAAAAAAAAGYEAABkcnMvZG93bnJldi54bWxQSwUGAAAAAAQABADzAAAA&#10;cgUAAAAA&#10;" stroked="f">
                <v:textbox>
                  <w:txbxContent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Potluck Party - Please bring: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A Salad, Dessert or Appetizer for up to 6 (or so) people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Meat and Drinks for Yourself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Food donation for the Kanata Food Bank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- Lawn chairs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If you can - bring a portable BBQ, Coolers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Kids play area will be provided</w:t>
                      </w:r>
                    </w:p>
                    <w:p w:rsidR="00D22C9A" w:rsidRPr="008E5A05" w:rsidRDefault="00D22C9A" w:rsidP="00D22C9A">
                      <w:pPr>
                        <w:rPr>
                          <w:sz w:val="28"/>
                          <w:szCs w:val="28"/>
                        </w:rPr>
                      </w:pPr>
                      <w:r w:rsidRPr="008E5A05">
                        <w:rPr>
                          <w:sz w:val="28"/>
                          <w:szCs w:val="28"/>
                        </w:rPr>
                        <w:t>Hot Dogs free for ki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791460</wp:posOffset>
                </wp:positionH>
                <wp:positionV relativeFrom="paragraph">
                  <wp:posOffset>1305560</wp:posOffset>
                </wp:positionV>
                <wp:extent cx="3848100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2C9A" w:rsidRPr="00D22C9A" w:rsidRDefault="00D22C9A" w:rsidP="00D22C9A">
                            <w:pPr>
                              <w:rPr>
                                <w:sz w:val="70"/>
                                <w:szCs w:val="70"/>
                              </w:rPr>
                            </w:pPr>
                            <w:r w:rsidRPr="00D22C9A">
                              <w:rPr>
                                <w:sz w:val="70"/>
                                <w:szCs w:val="70"/>
                              </w:rPr>
                              <w:t>Pentland Cr, Plc &amp;</w:t>
                            </w:r>
                          </w:p>
                          <w:p w:rsidR="00D22C9A" w:rsidRPr="00D22C9A" w:rsidRDefault="00D22C9A" w:rsidP="00D22C9A">
                            <w:pPr>
                              <w:rPr>
                                <w:sz w:val="72"/>
                                <w:szCs w:val="72"/>
                              </w:rPr>
                            </w:pPr>
                            <w:r w:rsidRPr="00D22C9A">
                              <w:rPr>
                                <w:sz w:val="72"/>
                                <w:szCs w:val="72"/>
                              </w:rPr>
                              <w:t>1 to 17 Leacock</w:t>
                            </w:r>
                          </w:p>
                          <w:p w:rsidR="002B1249" w:rsidRPr="002B1249" w:rsidRDefault="002B1249">
                            <w:pPr>
                              <w:rPr>
                                <w:color w:val="00B0F0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19.8pt;margin-top:102.8pt;width:303pt;height:8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pHpEAIAAP4DAAAOAAAAZHJzL2Uyb0RvYy54bWysU9uO2yAQfa/Uf0C8N7bTpMlacVbbbFNV&#10;2l6kbT8AA45RMUOBxE6/vgP2ZqPtW1Ue0AwzHGbOHDa3Q6fJSTqvwFS0mOWUSMNBKHOo6I/v+zdr&#10;SnxgRjANRlb0LD293b5+teltKefQghbSEQQxvuxtRdsQbJllnreyY34GVhoMNuA6FtB1h0w41iN6&#10;p7N5nr/LenDCOuDSezy9H4N0m/CbRvLwtWm8DERXFGsLaXdpr+OebTesPDhmW8WnMtg/VNExZfDR&#10;C9Q9C4wcnfoLqlPcgYcmzDh0GTSN4jL1gN0U+YtuHltmZeoFyfH2QpP/f7D8y+nRfnMkDO9hwAGm&#10;Jrx9AP7TEwO7lpmDvHMO+lYygQ8XkbKst76crkaqfekjSN1/BoFDZscACWhoXBdZwT4JouMAzhfS&#10;5RAIx8O368W6yDHEMVbki9VqmcaSsfLpunU+fJTQkWhU1OFUEzw7PfgQy2HlU0p8zYNWYq+0To47&#10;1DvtyImhAvZppQ5epGlD+oreLOfLhGwg3k/i6FRAhWrVVXSdxzVqJtLxwYiUEpjSo42VaDPxEykZ&#10;yQlDPRAlJvIiXTWIMxLmYBQkfiA0WnC/KelRjBX1v47MSUr0J4Ok3xSLRVRvchbL1Rwddx2pryPM&#10;cISqaKBkNHchKT7SYeAOh9OoRNtzJVPJKLLE5vQhooqv/ZT1/G23fwAAAP//AwBQSwMEFAAGAAgA&#10;AAAhAHaiS4XfAAAADAEAAA8AAABkcnMvZG93bnJldi54bWxMj8FOg0AQhu8mvsNmTLwYu2tLoaUM&#10;jZpovLb2AQaYApHdJey20Ld3Oentn8yXf77J9pPuxJUH11qD8LJQINiUtmpNjXD6/njegHCeTEWd&#10;NYxwYwf7/P4uo7Syoznw9ehrEUqMSwmh8b5PpXRlw5rcwvZswu5sB00+jEMtq4HGUK47uVQqlppa&#10;Ey401PN7w+XP8aIRzl/j03o7Fp/+lByi+I3apLA3xMeH6XUHwvPk/2CY9YM65MGpsBdTOdEhRKtt&#10;HFCEpVqHMBMqmlOBsEpUDDLP5P8n8l8AAAD//wMAUEsBAi0AFAAGAAgAAAAhALaDOJL+AAAA4QEA&#10;ABMAAAAAAAAAAAAAAAAAAAAAAFtDb250ZW50X1R5cGVzXS54bWxQSwECLQAUAAYACAAAACEAOP0h&#10;/9YAAACUAQAACwAAAAAAAAAAAAAAAAAvAQAAX3JlbHMvLnJlbHNQSwECLQAUAAYACAAAACEALWKR&#10;6RACAAD+AwAADgAAAAAAAAAAAAAAAAAuAgAAZHJzL2Uyb0RvYy54bWxQSwECLQAUAAYACAAAACEA&#10;dqJLhd8AAAAMAQAADwAAAAAAAAAAAAAAAABqBAAAZHJzL2Rvd25yZXYueG1sUEsFBgAAAAAEAAQA&#10;8wAAAHYFAAAAAA==&#10;" stroked="f">
                <v:textbox>
                  <w:txbxContent>
                    <w:p w:rsidR="00D22C9A" w:rsidRPr="00D22C9A" w:rsidRDefault="00D22C9A" w:rsidP="00D22C9A">
                      <w:pPr>
                        <w:rPr>
                          <w:sz w:val="70"/>
                          <w:szCs w:val="70"/>
                        </w:rPr>
                      </w:pPr>
                      <w:r w:rsidRPr="00D22C9A">
                        <w:rPr>
                          <w:sz w:val="70"/>
                          <w:szCs w:val="70"/>
                        </w:rPr>
                        <w:t>Pentland Cr, Plc &amp;</w:t>
                      </w:r>
                    </w:p>
                    <w:p w:rsidR="00D22C9A" w:rsidRPr="00D22C9A" w:rsidRDefault="00D22C9A" w:rsidP="00D22C9A">
                      <w:pPr>
                        <w:rPr>
                          <w:sz w:val="72"/>
                          <w:szCs w:val="72"/>
                        </w:rPr>
                      </w:pPr>
                      <w:r w:rsidRPr="00D22C9A">
                        <w:rPr>
                          <w:sz w:val="72"/>
                          <w:szCs w:val="72"/>
                        </w:rPr>
                        <w:t>1 to 17 Leacock</w:t>
                      </w:r>
                    </w:p>
                    <w:p w:rsidR="002B1249" w:rsidRPr="002B1249" w:rsidRDefault="002B1249">
                      <w:pPr>
                        <w:rPr>
                          <w:color w:val="00B0F0"/>
                          <w:sz w:val="72"/>
                          <w:szCs w:val="7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6DFEDF0" wp14:editId="77B7CBAD">
                <wp:simplePos x="0" y="0"/>
                <wp:positionH relativeFrom="column">
                  <wp:posOffset>2829560</wp:posOffset>
                </wp:positionH>
                <wp:positionV relativeFrom="paragraph">
                  <wp:posOffset>2448560</wp:posOffset>
                </wp:positionV>
                <wp:extent cx="3810000" cy="466725"/>
                <wp:effectExtent l="0" t="0" r="0" b="9525"/>
                <wp:wrapSquare wrapText="bothSides"/>
                <wp:docPr id="7256152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2C9A" w:rsidRPr="00D22C9A" w:rsidRDefault="00D22C9A" w:rsidP="00D22C9A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D22C9A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Where:</w:t>
                            </w:r>
                            <w:r w:rsidRPr="00D22C9A">
                              <w:rPr>
                                <w:sz w:val="48"/>
                                <w:szCs w:val="48"/>
                              </w:rPr>
                              <w:t xml:space="preserve"> 92 Pentland Place</w:t>
                            </w:r>
                          </w:p>
                          <w:p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FEDF0" id="_x0000_s1028" type="#_x0000_t202" style="position:absolute;margin-left:222.8pt;margin-top:192.8pt;width:300pt;height:36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B+OEAIAAP0DAAAOAAAAZHJzL2Uyb0RvYy54bWysU9tu2zAMfR+wfxD0vjjJkjQ14hRdugwD&#10;ugvQ7QNkWY6FyaJGKbG7ry8lu2m2vQ3TgyCK4iF5eLS56VvDTgq9Blvw2WTKmbISKm0PBf/+bf9m&#10;zZkPwlbCgFUFf1Se32xfv9p0LldzaMBUChmBWJ93ruBNCC7PMi8b1Qo/AacsOWvAVgQy8ZBVKDpC&#10;b002n05XWQdYOQSpvKfbu8HJtwm/rpUMX+raq8BMwam2kHZMexn3bLsR+QGFa7QcyxD/UEUrtKWk&#10;Z6g7EQQ7ov4LqtUSwUMdJhLaDOpaS5V6oG5m0z+6eWiEU6kXIse7M03+/8HKz6cH9xVZ6N9BTwNM&#10;TXh3D/KHZxZ2jbAHdYsIXaNERYlnkbKscz4fQyPVPvcRpOw+QUVDFscACaivsY2sUJ+M0GkAj2fS&#10;VR+YpMu369mUFmeSfIvV6mq+TClE/hzt0IcPCloWDwVHGmpCF6d7H2I1In9+EpN5MLraa2OSgYdy&#10;Z5CdBAlgn9aI/tszY1lX8Osl5Y5RFmJ80karAwnU6Lbg61jnKJnIxntbpSdBaDOcqRJjR3oiIwM3&#10;oS97pquCz2PqyFYJ1SPxhTDokf4PHRrAX5x1pMWC+59HgYoz89ES59ezxSKKNxmL5dWcDLz0lJce&#10;YSVBFTxwNhx3IQl+aOyWZlPrRNtLJWPJpLHE5vgfoogv7fTq5ddunwAAAP//AwBQSwMEFAAGAAgA&#10;AAAhAID44/7eAAAADAEAAA8AAABkcnMvZG93bnJldi54bWxMj0FPg0AQhe8m/ofNmHgxdqkCbZGl&#10;URON19b+gIGdApGdJey20H/v4sXeZua9vPlevp1MJ840uNayguUiAkFcWd1yreDw/fG4BuE8ssbO&#10;Mim4kINtcXuTY6btyDs6730tQgi7DBU03veZlK5qyKBb2J44aEc7GPRhHWqpBxxDuOnkUxSl0mDL&#10;4UODPb03VP3sT0bB8Wt8SDZj+ekPq12cvmG7Ku1Fqfu76fUFhKfJ/5thxg/oUASm0p5YO9EpiOMk&#10;DVYFz+t5mB3R36kMWrJZgixyeV2i+AUAAP//AwBQSwECLQAUAAYACAAAACEAtoM4kv4AAADhAQAA&#10;EwAAAAAAAAAAAAAAAAAAAAAAW0NvbnRlbnRfVHlwZXNdLnhtbFBLAQItABQABgAIAAAAIQA4/SH/&#10;1gAAAJQBAAALAAAAAAAAAAAAAAAAAC8BAABfcmVscy8ucmVsc1BLAQItABQABgAIAAAAIQAYcB+O&#10;EAIAAP0DAAAOAAAAAAAAAAAAAAAAAC4CAABkcnMvZTJvRG9jLnhtbFBLAQItABQABgAIAAAAIQCA&#10;+OP+3gAAAAwBAAAPAAAAAAAAAAAAAAAAAGoEAABkcnMvZG93bnJldi54bWxQSwUGAAAAAAQABADz&#10;AAAAdQUAAAAA&#10;" stroked="f">
                <v:textbox>
                  <w:txbxContent>
                    <w:p w:rsidR="00D22C9A" w:rsidRPr="00D22C9A" w:rsidRDefault="00D22C9A" w:rsidP="00D22C9A">
                      <w:pPr>
                        <w:rPr>
                          <w:sz w:val="48"/>
                          <w:szCs w:val="48"/>
                        </w:rPr>
                      </w:pPr>
                      <w:r w:rsidRPr="00D22C9A">
                        <w:rPr>
                          <w:b/>
                          <w:bCs/>
                          <w:sz w:val="48"/>
                          <w:szCs w:val="48"/>
                        </w:rPr>
                        <w:t>Where:</w:t>
                      </w:r>
                      <w:r w:rsidRPr="00D22C9A">
                        <w:rPr>
                          <w:sz w:val="48"/>
                          <w:szCs w:val="48"/>
                        </w:rPr>
                        <w:t xml:space="preserve"> 92 Pentland Place</w:t>
                      </w:r>
                    </w:p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4CF90F9" wp14:editId="39F97D12">
                <wp:simplePos x="0" y="0"/>
                <wp:positionH relativeFrom="column">
                  <wp:posOffset>743585</wp:posOffset>
                </wp:positionH>
                <wp:positionV relativeFrom="paragraph">
                  <wp:posOffset>7636510</wp:posOffset>
                </wp:positionV>
                <wp:extent cx="3514725" cy="638175"/>
                <wp:effectExtent l="0" t="0" r="9525" b="9525"/>
                <wp:wrapSquare wrapText="bothSides"/>
                <wp:docPr id="1841153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2C9A" w:rsidRPr="00D22C9A" w:rsidRDefault="00D22C9A" w:rsidP="00D22C9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D22C9A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For More Info:</w:t>
                            </w:r>
                            <w:r w:rsidRPr="00D22C9A">
                              <w:rPr>
                                <w:sz w:val="36"/>
                                <w:szCs w:val="36"/>
                              </w:rPr>
                              <w:t xml:space="preserve"> neil.thomson@rogers.com</w:t>
                            </w:r>
                          </w:p>
                          <w:p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F90F9" id="_x0000_s1029" type="#_x0000_t202" style="position:absolute;margin-left:58.55pt;margin-top:601.3pt;width:276.75pt;height:5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8zAEQIAAP0DAAAOAAAAZHJzL2Uyb0RvYy54bWysU9tu2zAMfR+wfxD0vjhJkzY14hRdugwD&#10;ugvQ7QNkWY6FyaJGKbGzrx8lu2m2vQ3TgyCK4iF5eLS+61vDjgq9Blvw2WTKmbISKm33Bf/2dfdm&#10;xZkPwlbCgFUFPynP7zavX607l6s5NGAqhYxArM87V/AmBJdnmZeNaoWfgFOWnDVgKwKZuM8qFB2h&#10;tyabT6fXWQdYOQSpvKfbh8HJNwm/rpUMn+vaq8BMwam2kHZMexn3bLMW+R6Fa7QcyxD/UEUrtKWk&#10;Z6gHEQQ7oP4LqtUSwUMdJhLaDOpaS5V6oG5m0z+6eWqEU6kXIse7M03+/8HKT8cn9wVZ6N9CTwNM&#10;TXj3CPK7Zxa2jbB7dY8IXaNERYlnkbKscz4fQyPVPvcRpOw+QkVDFocACaivsY2sUJ+M0GkApzPp&#10;qg9M0uXVcra4mS85k+S7vlrNbpYphcifox368F5By+Kh4EhDTeji+OhDrEbkz09iMg9GVzttTDJw&#10;X24NsqMgAezSGtF/e2Ys6wp+u6Q6YpSFGJ+00epAAjW6LfhqGtcgmcjGO1ulJ0FoM5ypEmNHeiIj&#10;AzehL3umK2o1xka2SqhOxBfCoEf6P3RoAH9y1pEWC+5/HAQqzswHS5zfzhaLKN5kLJY3czLw0lNe&#10;eoSVBFXwwNlw3IYk+KGxe5pNrRNtL5WMJZPGEpvjf4givrTTq5dfu/kFAAD//wMAUEsDBBQABgAI&#10;AAAAIQDKTtFI3wAAAA0BAAAPAAAAZHJzL2Rvd25yZXYueG1sTI/BTsMwEETvSPyDtUhcELWTQgIh&#10;TgVIoF5b+gGbeJtExHYUu0369ywnuM3sjmbflpvFDuJMU+i905CsFAhyjTe9azUcvj7un0CEiM7g&#10;4B1puFCATXV9VWJh/Ox2dN7HVnCJCwVq6GIcCylD05HFsPIjOd4d/WQxsp1aaSacudwOMlUqkxZ7&#10;xxc6HOm9o+Z7f7Iajtv57vF5rj/jId89ZG/Y57W/aH17s7y+gIi0xL8w/OIzOlTMVPuTM0EM7JM8&#10;4SiLVKUZCI5kuWJR82it1gnIqpT/v6h+AAAA//8DAFBLAQItABQABgAIAAAAIQC2gziS/gAAAOEB&#10;AAATAAAAAAAAAAAAAAAAAAAAAABbQ29udGVudF9UeXBlc10ueG1sUEsBAi0AFAAGAAgAAAAhADj9&#10;If/WAAAAlAEAAAsAAAAAAAAAAAAAAAAALwEAAF9yZWxzLy5yZWxzUEsBAi0AFAAGAAgAAAAhALTL&#10;zMARAgAA/QMAAA4AAAAAAAAAAAAAAAAALgIAAGRycy9lMm9Eb2MueG1sUEsBAi0AFAAGAAgAAAAh&#10;AMpO0UjfAAAADQEAAA8AAAAAAAAAAAAAAAAAawQAAGRycy9kb3ducmV2LnhtbFBLBQYAAAAABAAE&#10;APMAAAB3BQAAAAA=&#10;" stroked="f">
                <v:textbox>
                  <w:txbxContent>
                    <w:p w:rsidR="00D22C9A" w:rsidRPr="00D22C9A" w:rsidRDefault="00D22C9A" w:rsidP="00D22C9A">
                      <w:pPr>
                        <w:rPr>
                          <w:sz w:val="36"/>
                          <w:szCs w:val="36"/>
                        </w:rPr>
                      </w:pPr>
                      <w:r w:rsidRPr="00D22C9A">
                        <w:rPr>
                          <w:b/>
                          <w:bCs/>
                          <w:sz w:val="36"/>
                          <w:szCs w:val="36"/>
                        </w:rPr>
                        <w:t>For More Info:</w:t>
                      </w:r>
                      <w:r w:rsidRPr="00D22C9A">
                        <w:rPr>
                          <w:sz w:val="36"/>
                          <w:szCs w:val="36"/>
                        </w:rPr>
                        <w:t xml:space="preserve"> neil.thomson@rogers.com</w:t>
                      </w:r>
                    </w:p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B124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97BAF79" wp14:editId="39077120">
                <wp:simplePos x="0" y="0"/>
                <wp:positionH relativeFrom="column">
                  <wp:posOffset>734060</wp:posOffset>
                </wp:positionH>
                <wp:positionV relativeFrom="paragraph">
                  <wp:posOffset>2054860</wp:posOffset>
                </wp:positionV>
                <wp:extent cx="1847850" cy="885825"/>
                <wp:effectExtent l="0" t="0" r="19050" b="28575"/>
                <wp:wrapSquare wrapText="bothSides"/>
                <wp:docPr id="20721016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2C9A" w:rsidRPr="00D22C9A" w:rsidRDefault="00CA6606" w:rsidP="00D22C9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CA6606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WHEN: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22C9A" w:rsidRPr="00D22C9A">
                              <w:rPr>
                                <w:sz w:val="36"/>
                                <w:szCs w:val="36"/>
                              </w:rPr>
                              <w:t>Saturday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22C9A" w:rsidRPr="00D22C9A">
                              <w:rPr>
                                <w:sz w:val="36"/>
                                <w:szCs w:val="36"/>
                              </w:rPr>
                              <w:t>Sept 9</w:t>
                            </w:r>
                          </w:p>
                          <w:p w:rsidR="00D22C9A" w:rsidRPr="00D22C9A" w:rsidRDefault="00D22C9A" w:rsidP="00D22C9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D22C9A">
                              <w:rPr>
                                <w:sz w:val="36"/>
                                <w:szCs w:val="36"/>
                              </w:rPr>
                              <w:t>4PM to …</w:t>
                            </w:r>
                          </w:p>
                          <w:p w:rsidR="002B1249" w:rsidRPr="002B1249" w:rsidRDefault="002B1249" w:rsidP="002B1249">
                            <w:pPr>
                              <w:rPr>
                                <w:color w:val="00B0F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7BAF79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57.8pt;margin-top:161.8pt;width:145.5pt;height:69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28zFgIAACUEAAAOAAAAZHJzL2Uyb0RvYy54bWysU8Fu2zAMvQ/YPwi6L06CZE2NOEWXLsOA&#10;rhvQ7QNkWY6FyaJGKbGzrx8lu2nW3ob5IJCm9Eg+Pq5v+tawo0KvwRZ8NplypqyEStt9wX98371b&#10;ceaDsJUwYFXBT8rzm83bN+vO5WoODZhKISMQ6/POFbwJweVZ5mWjWuEn4JSlYA3YikAu7rMKRUfo&#10;rcnm0+n7rAOsHIJU3tPfuyHINwm/rpUMX+vaq8BMwam2kE5MZxnPbLMW+R6Fa7QcyxD/UEUrtKWk&#10;Z6g7EQQ7oH4F1WqJ4KEOEwltBnWtpUo9UDez6YtuHhvhVOqFyPHuTJP/f7Dy4fjoviEL/QfoaYCp&#10;Ce/uQf70zMK2EXavbhGha5SoKPEsUpZ1zufj00i1z30EKbsvUNGQxSFAAuprbCMr1CcjdBrA6Uy6&#10;6gOTMeVqcbVaUkhSbLVarubLlELkT68d+vBJQcuiUXCkoSZ0cbz3IVYj8qcrMZkHo6udNiY5uC+3&#10;BtlRkAB26RvR/7pmLOsKfr2k3K8hohbVGST0AwUvErU6kJCNbqmJafwGaUXWPtoqySwIbQabKjZ2&#10;pDEyN3AY+rJnuir4Ir6NrJZQnYhXhEG3tGdkNIC/OetIswX3vw4CFWfms6XZXM8Wiyjy5CyWV3Ny&#10;8DJSXkaElQRV8MDZYG5DWoxIgIVbmmGtE73PlYwlkxYT6+PeRLFf+unW83Zv/gAAAP//AwBQSwME&#10;FAAGAAgAAAAhAGPFA87eAAAACwEAAA8AAABkcnMvZG93bnJldi54bWxMj0FLw0AQhe+C/2EZwZvd&#10;pNEgMZsildSTQqMg3qbZMSlmZ0N228Z/73iqt/eYx5vvlavZDepIU9h7NpAuElDErbd77gy8v9U3&#10;96BCRLY4eCYDPxRgVV1elFhYf+ItHZvYKSnhUKCBPsax0Dq0PTkMCz8Sy+3LTw6j2KnTdsKTlLtB&#10;L5Mk1w73LB96HGndU/vdHJyB50371AQdsN5sX8bP9Yet7as15vpqfnwAFWmO5zD84Qs6VMK08we2&#10;QQ3i07tcogayZSZCErdJLmInIs9S0FWp/2+ofgEAAP//AwBQSwECLQAUAAYACAAAACEAtoM4kv4A&#10;AADhAQAAEwAAAAAAAAAAAAAAAAAAAAAAW0NvbnRlbnRfVHlwZXNdLnhtbFBLAQItABQABgAIAAAA&#10;IQA4/SH/1gAAAJQBAAALAAAAAAAAAAAAAAAAAC8BAABfcmVscy8ucmVsc1BLAQItABQABgAIAAAA&#10;IQCcg28zFgIAACUEAAAOAAAAAAAAAAAAAAAAAC4CAABkcnMvZTJvRG9jLnhtbFBLAQItABQABgAI&#10;AAAAIQBjxQPO3gAAAAsBAAAPAAAAAAAAAAAAAAAAAHAEAABkcnMvZG93bnJldi54bWxQSwUGAAAA&#10;AAQABADzAAAAewUAAAAA&#10;" strokecolor="black [3213]">
                <v:textbox>
                  <w:txbxContent>
                    <w:p w:rsidR="00D22C9A" w:rsidRPr="00D22C9A" w:rsidRDefault="00CA6606" w:rsidP="00D22C9A">
                      <w:pPr>
                        <w:rPr>
                          <w:sz w:val="36"/>
                          <w:szCs w:val="36"/>
                        </w:rPr>
                      </w:pPr>
                      <w:r w:rsidRPr="00CA6606">
                        <w:rPr>
                          <w:b/>
                          <w:bCs/>
                          <w:sz w:val="36"/>
                          <w:szCs w:val="36"/>
                        </w:rPr>
                        <w:t>WHEN:</w:t>
                      </w:r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r w:rsidR="00D22C9A" w:rsidRPr="00D22C9A">
                        <w:rPr>
                          <w:sz w:val="36"/>
                          <w:szCs w:val="36"/>
                        </w:rPr>
                        <w:t>Saturday</w:t>
                      </w:r>
                      <w:r>
                        <w:rPr>
                          <w:sz w:val="36"/>
                          <w:szCs w:val="36"/>
                        </w:rPr>
                        <w:t xml:space="preserve"> </w:t>
                      </w:r>
                      <w:r w:rsidR="00D22C9A" w:rsidRPr="00D22C9A">
                        <w:rPr>
                          <w:sz w:val="36"/>
                          <w:szCs w:val="36"/>
                        </w:rPr>
                        <w:t>Sept 9</w:t>
                      </w:r>
                    </w:p>
                    <w:p w:rsidR="00D22C9A" w:rsidRPr="00D22C9A" w:rsidRDefault="00D22C9A" w:rsidP="00D22C9A">
                      <w:pPr>
                        <w:rPr>
                          <w:sz w:val="36"/>
                          <w:szCs w:val="36"/>
                        </w:rPr>
                      </w:pPr>
                      <w:r w:rsidRPr="00D22C9A">
                        <w:rPr>
                          <w:sz w:val="36"/>
                          <w:szCs w:val="36"/>
                        </w:rPr>
                        <w:t>4PM to …</w:t>
                      </w:r>
                    </w:p>
                    <w:p w:rsidR="002B1249" w:rsidRPr="002B1249" w:rsidRDefault="002B1249" w:rsidP="002B1249">
                      <w:pPr>
                        <w:rPr>
                          <w:color w:val="00B0F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61ACE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-2540</wp:posOffset>
                </wp:positionV>
                <wp:extent cx="7400925" cy="9572625"/>
                <wp:effectExtent l="0" t="0" r="9525" b="9525"/>
                <wp:wrapNone/>
                <wp:docPr id="162871800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00925" cy="957262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2C0B7E" id="Rectangle 1" o:spid="_x0000_s1026" style="position:absolute;margin-left:.05pt;margin-top:-.2pt;width:582.75pt;height:753.7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Zp/DqQIAAM0FAAAOAAAAZHJzL2Uyb0RvYy54bWysVNtOGzEQfa/Uf7D8&#10;XnYTBSgrNigCUSEhioCKZ8drs1Z9qz3JJv36jr2XIIqEVPVld+y5H5+Z84ud0WQrQlTO1nR2VFIi&#10;LHeNsi81/fF0/eUrJRGYbZh2VtR0LyK9WH7+dN75Ssxd63QjAsEgNladr2kL4KuiiLwVhsUj54VF&#10;pXTBMMBjeCmawDqMbnQxL8uTonOh8cFxESPeXvVKuszxpRQcvksZBRBdU6wN8jfk7zp9i+U5q14C&#10;863iQxnsH6owTFlMOoW6YsDIJqi/QhnFg4tOwhF3pnBSKi5yD9jNrHzTzWPLvMi9IDjRTzDF/xeW&#10;320f/X1AGDofq4hi6mIng0l/rI/sMlj7CSyxA8Lx8nRRlmfzY0o46s6OT+cneMA4xcHdhwjfhDMk&#10;CTUN+BoZJLa9jdCbjiYp21orf620Jo1H4PC1goNnBW2GAcmVfZPRAAQ+48d06SG+cnxjhIWeM0Fo&#10;BkjY2CofMU0lzFo0WOBNM+sZEQN/wGozOyIEAbxNFUqsbrjHNicFymPtyUrb9LUu9dJ3mW6KA8BZ&#10;gr0WvfWDkEQ1COk8d5i5Ly51IFuGrGWcY+EnA7TaovWhlMGxh+aNo4bcDBbXl53dRJ6JKWP5ccbJ&#10;I2d1FiZno6wL7wVofk6Ze/ux+77n1P7aNfv7kF44v3T0/FohSW5ZhHsWcATx+XGtwHf8SO26mrpB&#10;oqR14fd798keKYFaSjoc6ZrGXxsWBCX6xuLMnM0Wi7QD8mGBjE0Ue61Zv9bYjbl0iP8MF5jnWUz2&#10;oEdRBmeecfusUlZUMcsxd005hPFwCf2qwf3FxWqVzXDuPYNb++j5yOk0BE+7Zxb8MCmAQ3bnxvFn&#10;1ZuB6W17kq024KTK03TAdcAbd0aex2G/paX0+pytDlt4+QcAAP//AwBQSwMECgAAAAAAAAAhABUC&#10;AuMZlgMAGZYDABQAAABkcnMvbWVkaWEvaW1hZ2UxLnBuZ4lQTkcNChoKAAAADUlIRFIAAASdAAAF&#10;5wgGAAABkXk4wgAACjdpQ0NQc1JHQiBJRUM2MTk2Ni0yLjEAAHicnZZ3VFPZFofPvTe9UJIQipTQ&#10;a2hSAkgNvUiRLioxCRBKwJAAIjZEVHBEUZGmCDIo4ICjQ5GxIoqFAVGx6wQZRNRxcBQblklkrRnf&#10;vHnvzZvfH/d+a5+9z91n733WugCQ/IMFwkxYCYAMoVgU4efFiI2LZ2AHAQzwAANsAOBws7NCFvhG&#10;ApkCfNiMbJkT+Be9ug4g+fsq0z+MwQD/n5S5WSIxAFCYjOfy+NlcGRfJOD1XnCW3T8mYtjRNzjBK&#10;ziJZgjJWk3PyLFt89pllDznzMoQ8GctzzuJl8OTcJ+ONORK+jJFgGRfnCPi5Mr4mY4N0SYZAxm/k&#10;sRl8TjYAKJLcLuZzU2RsLWOSKDKCLeN5AOBIyV/w0i9YzM8Tyw/FzsxaLhIkp4gZJlxTho2TE4vh&#10;z89N54vFzDAON40j4jHYmRlZHOFyAGbP/FkUeW0ZsiI72Dg5ODBtLW2+KNR/Xfybkvd2ll6Ef+4Z&#10;RB/4w/ZXfpkNALCmZbXZ+odtaRUAXesBULv9h81gLwCKsr51Dn1xHrp8XlLE4ixnK6vc3FxLAZ9r&#10;KS/o7/qfDn9DX3zPUr7d7+VhePOTOJJ0MUNeN25meqZExMjO4nD5DOafh/gfB/51HhYR/CS+iC+U&#10;RUTLpkwgTJa1W8gTiAWZQoZA+J+a+A/D/qTZuZaJ2vgR0JZYAqUhGkB+HgAoKhEgCXtkK9DvfQvG&#10;RwP5zYvRmZid+8+C/n1XuEz+yBYkf45jR0QyuBJRzuya/FoCNCAARUAD6kAb6AMTwAS2wBG4AA/g&#10;AwJBKIgEcWAx4IIUkAFEIBcUgLWgGJSCrWAnqAZ1oBE0gzZwGHSBY+A0OAcugctgBNwBUjAOnoAp&#10;8ArMQBCEhcgQFVKHdCBDyByyhViQG+QDBUMRUByUCCVDQkgCFUDroFKoHKqG6qFm6FvoKHQaugAN&#10;Q7egUWgS+hV6ByMwCabBWrARbAWzYE84CI6EF8HJ8DI4Hy6Ct8CVcAN8EO6ET8OX4BFYCj+BpxGA&#10;EBE6ooswERbCRkKReCQJESGrkBKkAmlA2pAepB+5ikiRp8hbFAZFRTFQTJQLyh8VheKilqFWoTaj&#10;qlEHUJ2oPtRV1ChqCvURTUZros3RzugAdCw6GZ2LLkZXoJvQHeiz6BH0OPoVBoOhY4wxjhh/TBwm&#10;FbMCsxmzG9OOOYUZxoxhprFYrDrWHOuKDcVysGJsMbYKexB7EnsFO459gyPidHC2OF9cPE6IK8RV&#10;4FpwJ3BXcBO4GbwS3hDvjA/F8/DL8WX4RnwPfgg/jp8hKBOMCa6ESEIqYS2hktBGOEu4S3hBJBL1&#10;iE7EcKKAuIZYSTxEPE8cJb4lUUhmJDYpgSQhbSHtJ50i3SK9IJPJRmQPcjxZTN5CbiafId8nv1Gg&#10;KlgqBCjwFFYr1Ch0KlxReKaIVzRU9FRcrJivWKF4RHFI8akSXslIia3EUVqlVKN0VOmG0rQyVdlG&#10;OVQ5Q3mzcovyBeVHFCzFiOJD4VGKKPsoZyhjVISqT2VTudR11EbqWeo4DUMzpgXQUmmltG9og7Qp&#10;FYqKnUq0Sp5KjcpxFSkdoRvRA+jp9DL6Yfp1+jtVLVVPVb7qJtU21Suqr9XmqHmo8dVK1NrVRtTe&#10;qTPUfdTT1Lepd6nf00BpmGmEa+Rq7NE4q/F0Dm2OyxzunJI5h+fc1oQ1zTQjNFdo7tMc0JzW0tby&#10;08rSqtI6o/VUm67toZ2qvUP7hPakDlXHTUegs0PnpM5jhgrDk5HOqGT0MaZ0NXX9dSW69bqDujN6&#10;xnpReoV67Xr39An6LP0k/R36vfpTBjoGIQYFBq0Gtw3xhizDFMNdhv2Gr42MjWKMNhh1GT0yVjMO&#10;MM43bjW+a0I2cTdZZtJgcs0UY8oyTTPdbXrZDDazN0sxqzEbMofNHcwF5rvNhy3QFk4WQosGixtM&#10;EtOTmcNsZY5a0i2DLQstuyyfWRlYxVtts+q3+mhtb51u3Wh9x4ZiE2hTaNNj86utmS3Xtsb22lzy&#10;XN+5q+d2z31uZ27Ht9tjd9Oeah9iv8G+1/6Dg6ODyKHNYdLRwDHRsdbxBovGCmNtZp13Qjt5Oa12&#10;Oub01tnBWex82PkXF6ZLmkuLy6N5xvP48xrnjbnquXJc612lbgy3RLe9blJ3XXeOe4P7Aw99D55H&#10;k8eEp6lnqudBz2de1l4irw6v12xn9kr2KW/E28+7xHvQh+IT5VPtc99XzzfZt9V3ys/eb4XfKX+0&#10;f5D/Nv8bAVoB3IDmgKlAx8CVgX1BpKAFQdVBD4LNgkXBPSFwSGDI9pC78w3nC+d3hYLQgNDtoffC&#10;jMOWhX0fjgkPC68JfxhhE1EQ0b+AumDJgpYFryK9Issi70SZREmieqMVoxOim6Nfx3jHlMdIY61i&#10;V8ZeitOIE8R1x2Pjo+Ob4qcX+izcuXA8wT6hOOH6IuNFeYsuLNZYnL74+BLFJZwlRxLRiTGJLYnv&#10;OaGcBs700oCltUunuGzuLu4TngdvB2+S78ov508kuSaVJz1Kdk3enjyZ4p5SkfJUwBZUC56n+qfW&#10;pb5OC03bn/YpPSa9PQOXkZhxVEgRpgn7MrUz8zKHs8yzirOky5yX7Vw2JQoSNWVD2Yuyu8U02c/U&#10;gMREsl4ymuOWU5PzJjc690iecp4wb2C52fJNyyfyffO/XoFawV3RW6BbsLZgdKXnyvpV0Kqlq3pX&#10;668uWj2+xm/NgbWEtWlrfyi0LiwvfLkuZl1PkVbRmqKx9X7rW4sVikXFNza4bKjbiNoo2Di4ae6m&#10;qk0fS3glF0utSytK32/mbr74lc1XlV992pK0ZbDMoWzPVsxW4dbr29y3HShXLs8vH9sesr1zB2NH&#10;yY6XO5fsvFBhV1G3i7BLsktaGVzZXWVQtbXqfXVK9UiNV017rWbtptrXu3m7r+zx2NNWp1VXWvdu&#10;r2DvzXq/+s4Go4aKfZh9OfseNkY39n/N+rq5SaOptOnDfuF+6YGIA33Njs3NLZotZa1wq6R18mDC&#10;wcvfeH/T3cZsq2+nt5ceAockhx5/m/jt9cNBh3uPsI60fWf4XW0HtaOkE+pc3jnVldIl7Y7rHj4a&#10;eLS3x6Wn43vL7/cf0z1Wc1zleNkJwomiE59O5p+cPpV16unp5NNjvUt675yJPXOtL7xv8GzQ2fPn&#10;fM+d6ffsP3ne9fyxC84Xjl5kXey65HCpc8B+oOMH+x86Bh0GO4cch7ovO13uGZ43fOKK+5XTV72v&#10;nrsWcO3SyPyR4etR12/eSLghvcm7+ehW+q3nt3Nuz9xZcxd9t+Se0r2K+5r3G340/bFd6iA9Puo9&#10;OvBgwYM7Y9yxJz9l//R+vOgh+WHFhM5E8yPbR8cmfScvP174ePxJ1pOZp8U/K/9c+8zk2Xe/ePwy&#10;MBU7Nf5c9PzTr5tfqL/Y/9LuZe902PT9VxmvZl6XvFF/c+At623/u5h3EzO577HvKz+Yfuj5GPTx&#10;7qeMT59+A/eE8/uPcGYqAAAACXBIWXMAABcRAAAXEQHKJvM/AAAgAElEQVR4nOydB5gUxdaGu3fJ&#10;ggoCYvY3XJVdwIsKLCZUzDlguioqYsKEEa+gqKComMUcMGcRr5gwYGIBFYHdwZwwI4KIZNj+vzNT&#10;PVtTU51mumd6ds/7PD2Vw3SfPl1dVV3VpK6uzmDcqerZay6MnXHshOPN6qlTfihylWJLk2JXoBSA&#10;AHUU1i9sPwhZFfyri1Sl2MICpQHCsgWE5Wu3OCxMeligFCBM5V7CxDjDAqUAYVpd7DqUMixQAmim&#10;8RCmg4tdj1Kn0QsUBGktCNJCnTAhrAz+2tdghHVD2EyN/9rw/yuKupYCgQTq0EMPX7rPfvutiqoy&#10;heC0gQPayG4SJqe4TsIkwpLCBAHaD/ZXJH8nYbICVjWOmF4RAgkU3pSX4oK0zb0+8QRC0R/G/yAM&#10;84OmlYUJ+bwN4wD4LQmzfqVEo3/kERCAh0PKZ3eXYM+7uyEQSKCGXHJhu6gqwjQMWEMxocICxYQK&#10;CxQTKixQTKgUXKA6d67w3R8ze3YitDcjvNJvBONIvIndGFaeTDZF0VBhCoofqnr0tAzTpA7ZsWSv&#10;njbVTPsrUJiTvzaNaVJ3gVPYPPy+bVjWkU75aevqEhc3hmWXJ9wjkP9lQf6HJo+0Ww0LSkEFKoh2&#10;CpXURW8qXAPtk5YWEvUkSkJik46jCZPSHYGw5zUhR2nLca6rfLH7kdDAb6idHuY4mIfacVThpHiy&#10;v6bcy+QbK0wKrqEKrZ105HMHFhrU9VkIxGDF+5A887wGeY4ke74aSaWQAuVZ6YqKik9gfJtIJPqF&#10;XPbKtPo3zaY4ge7jkZaV9ehJ381qmKxRLOs5hGWnyQM/mkTzqJ3qI+smtiYLk4IJFB53npPXca26&#10;w+jefbvt1li+bPkBiUTt0yKtlY9mwwVvZtvp5Iu7sswxgdwu8vE4lMKcHnn+UQTW4bHVCe774B6o&#10;xoFR7jaonc536pTViB+6ti7oI89JKCoqKgdalnWv7V62dNk/FFduc+UqVDhpdbLw2I1Sv+mTbZYI&#10;2huSxvwGZWyRDnASWI3WBAN1dTWKOG5YEIGCwHR3C4cmug8Cc6/sp2vAV1ZWdq2trZ0VpGwSprzb&#10;CWb41yewgGY31vU3hWmulc//zVdjFUSgoH0+MU3zZKdwP29/SY1VUUGfM3X0iqupgPYx4hfxZpW6&#10;SAHaULmUpQNl3wBjLcX7OfhfAzPj8Ya6/K3WIWBZpdFtAKF6EI3uBWhwvyj7w28vr7TlZWXrkDk7&#10;kQguTIb3RVVPoO6E2n5ueQUtx28c+F2k8XN8cVHr4VSu2//MlcgFCgLzlOSkDrgMgcKtfpvsxg0/&#10;GkKXdQKZ0iBygcIT4qi03TC2UMNxO0zFz1SELYQGOifq+jDRUrBHHtpQh6DxPV7261LZZTMI3Amp&#10;CMYK/J6ja0/Zb3xx6BRl3IlUoNCIXmHb0YZ6EUJBj7Tj8Uh7jPxqamu+RZxvobo2w9HMOSemVIhW&#10;Q1lGU9XLFiaiaGN7TGQUZfqK/ejSPcKcHmv8uCsNIhMoN+1DYeu227TJOx9MyPrsG4/AR6HZjlP9&#10;WaBKg6LN2Px9/verqE3lF1lAWbjiS2QC1WKdDlntp7DovnOfJtPfn1TSXzA3VCITKL7gjZPIBKqi&#10;orJfIlH7bFT5M/EkMoGyhQmN7M9N0zwzUVv7NuwLZicSbSsqKu5PJBKnqGng/45hmDcahrU1wkfb&#10;/pWVlRtalnWzPfEO8Z6H/fCo6s7kTuSNcgjQ1pI9udCGTpiE/27C+rLsX1tb+xOMflI8FqaYwt/l&#10;MaFSoAl2FU/hnf9X0zA3sAzrZ5jT8Eh8Ev4T8Dg8r86y7oL26ktx8XjbH4+376CFZiN8gGGa4w3L&#10;OgZBG9MsBLTNjkbapzyKZIpEQQQKgnC0g//+wtrX9sPjbYIU/oCw3l7vx8IUZ/iRx4QKCxQTKixQ&#10;TKiwQDGhwgLFhAoLFBMqLFBMqLBAMaHCAsWECgsUEyosUEyosEAxocICxYQKCxQTKixQTKiwQDGh&#10;wgLFhAoLFBMqLFBMqMRCoKp69moNY43qqVN+D7poaA7xN0T8nwLWL6eFTMPepaAUiIVA4aT/A+Mf&#10;240L0RV+GctHw8+En3ZFl4BC8hjiP4X4dztFQDjttrDSJZzqsTXifAF7D5jTdHE0+8WUuS1Kj/BW&#10;ThtgI+xAhP1P8aONASbC/36nPAtNLARKQ3v6wQmj9ZGnkF0s7UyLvm5D4XDvY0e2hQnhdDFaOm78&#10;Ux//bnmdb5E3Ldv8F44H4R4A9+0wz3bJ4wu3XZ1UlB2fMv6XHS5Muz7/gvml8KdlI9X/dDUM2uVq&#10;rse5LCixESicoA1wAn8mO8y3hffrSrRbcdBnVHtr0u8Mo6XktnduUrVaS/gtgLkcR3Mc98NNXzTP&#10;F+G0NtUAHGfhOFtOqBGYaQGFajHC6NE+lQRH+NFnYwfhuATHdQ51f8RIrZ78iJSdvbZWhtYqNrER&#10;KEmYZC2wthKHHosHKH6mMN83pLtY8lfX7HZaFd5xbW+ndczVvPykcXKD68VBArW3Qxw5/XAYw53C&#10;i0VsBIqpB8KiauaSgQWKCZVYCVR6J8oIX9FzeZVHmh2R5kPJfTyMi+HXxSk/uR3ks159EG9SkHrF&#10;kVgJlIy9QU9671zTpDbSziL4VMOy7lX31bW3IZO2DluIeGtJefyZjOckBJpNFyU/uX30KPwfUcuT&#10;9q2bQ1tICK5QNy7Kii+VIeq5JspYpD0PSv18ncwCEjuBSl9osctT8uKn9rjbBL7fi2j3InwPEe9u&#10;xDtD0giPwu9n2De00ybz9bFPnhxH3iwIft9nRTbNAYjzoC5v+G8succj7pW6/6aU+zeOeVJedtzH&#10;8Uv/ZT5txF1dv3dyLImbQNVK9lNwEjcXQkL9Q3OU13OKW2mkNiQiroTfWMQ5Huau5CHSvgzzAJjL&#10;hPthmP1FHuor/wwYG+L4VLjp/NDiZulF0yTGSukukephs0LUYSbCSaCukMLu1OTXDXG/02hP2iH0&#10;Kvi1Q9gkTbpYESuBojaJZH9Asq+tiVspzPnCHC6FvSvZDxBmC2H2l8LUV/lthbWjcNPCs0871LVO&#10;sl+nCW8u2alucv0GaeJ/p6sTHp0vQDPZ/7GPri5xIlYCxWQTx3aSGyxQRvKRNRd3f06bOzKZNCqB&#10;cnmF71DwyjRQSkagkm9AU6e0p5kFcP6o6+NR39Cc+rXgX2OkGvQ3IuxCJUwexP0cxlZqfoLL4H+N&#10;5NfMnqGgDjwLPwpr4lQ3uKm9Rv/tMBxjcumLiwMlI1BgHWGOoh9cAPmtidwXZqVwhjQSzVZoStNi&#10;1ED4dccFnY4j6+1OEmQSptFSEE2HoVkKtG7ojzg2EnmVIy4N5N6E42J7Go5m4Jri/Qa/MSLd03Af&#10;ZZQYJSNQ0oAszQawd6u6Ugqniztal0aTRycle8dBXYf0tklCfKESh2YPbKyZ7kJdC5c41c9pMLvU&#10;KBmBKjVKXTByhQWKCZXYCRQNQeDuXtNr0NUlfcagbJAJcGERRRnI83/I88BClZcrkQuUaHjSbMxf&#10;km55sLNnL2qsluFY07Csvw3T3BhmGzFAatjxpUHXjIFgxKkmKw3Epsfs7BNbPzh7A9KtD/fPUj4X&#10;wn2DPW6WbiCLNG4DuHaY3OGItK8g7b66TkhpoLoZ4qyASQ32O2G/Vhq0Pg7uxzLK69nrbdRrd2G/&#10;F0ZPeTBaLUszMF7/BpkqoyDjgI4ChT/RxrbbI99BkUbHaTamPdhJ420nCeGgHRJomm0H6USm36Tk&#10;wV2lbvaA8c3kdDy5PXstQF5txQldLkWxhWlmxtuWZtBWttMsAnr9lwVRBO+LtI/qzoGIS2+UpjTw&#10;e20671SZj6OOj8GevuAkTCLuNbCfCvsaCD9W+u+Wrq5SGWXCHCjyK8igsqNA5SpEGZgmvXpvhz+2&#10;VPL9M+NuMk2aP/6HQx1MpztP1mKacm1bcgxQmfqRwDFOEjqnueckuB8hbAfJ6w24T9E8YqiPiV7x&#10;T3A4EzSXqlxyH5aVh2kugZaifOR8aUsTmkNPfV7/QZr3YN6jKT89rihpI7oh6fzfD7/7YL8B9osc&#10;6hcakT7ySJiE2VLybi3fTZo0ma/mDnHdxrh0r+DSI7FSeA1ziutSt1O0cadOaaYrX3Iv0oSpXRBr&#10;aMqjgemnJfc9DvmnhTVDq9rnv4DjgQVvlONPnl7oMpnCEbu3vIYCHjFr4eZZWOx6hAn+07v4T7vC&#10;HAFzqC5OoxcoajDj5LwWUl5y24YmBcbiVT5EzqQfJ2EiGoxAKY3qE/GnH4bfk7DT1OEqHPShwWSX&#10;AWMaK5ynDN7ShL9/46BXervh+wPibCriXGCI4R6PvjFKS+FTcZyFuB/DbzDsN8Wl/8gPqGvCK45W&#10;oEp0fhANrtYJLfEwecA8Bu5usM4gYRJ+6Tc6mPWNacual9XwnzqFphnXivg0G4BmC2xqayIcN8J+&#10;B/yXedRtD8R9B3GnkjCJvG+GWzcVuKTJEii7p1pyHwL3i4WtVnCqxZRczRvQTMPhq2CYNO879bhT&#10;uiB0A7cOYcsN5Y1NY39HmOqXxnLfWIMgQ6AgPGvLwkSUgjCFxP8VuwKlQJXyjaJKEyliB0TM6GCE&#10;377wezVggR3w+JgrDxGIzrZ+8H8W5psw+2oTm+ZHCNuBPlGC+YCah9a0Oya94mlMlEOjAdRHdBEN&#10;xSCvr2Fu4VC3ZxHWD2ZfmG8GLSuHunVBOTUw74B5FnVWwmyi1GkRDVXBHA3zQphbwPzaz/kKck1l&#10;3ISJSFawKrUuUVZvdVBhEmkoH6dOySB/JP3Nm6vp0AHq15TqlDGXyoO8ysyhbhmrwDhg94L7Ol/5&#10;QJMIq1PzvrJoIgrJWuQKibrAvyaHwrI0HRMfwpiZ4CRMyPs8t7G8wMIk0rEwxZgouymQ9y1NIFUD&#10;YbkvrExZQ8WbsOZOIZ/ZyKez6k8aipZSC02gWJjiTYgaSttPSR11A0IqIAlrqHgT4uzOLO1EuE2w&#10;o9Vl9wxaCgtTvAlLQyEf7WKxdrcBrUf0t5IgsDCJvFhDxZio55/b3QZ/e0X0CwtTvIlKmCCoE5D3&#10;/qHPNmANFW8i+iKHBsrpi+nwp6+wMMWbCISJdqU42nZ7ChQStEWCBQEKYA0VY8LUUMjrJlmYCE+B&#10;CiJMIj4LU4wJU0Mhr/NVP7duA3vVkECwhoo3BXnL05GLMIl0LEwxJh9hog9rkX6wWxx+y2tk5Kmh&#10;jsExGHm8hTz20EXgt7xGRp6T6zoJUytMBGuoRkbR2lC5wsIUe/aNMnPWUI0PmtbNGooJjUi/YmIN&#10;1fg4JMrMWUMxocIaigmVKBbLyH/lO6ZkiUKg6Gtcr8UjmAZKFAK1MoI8mRIhCoGK9RamjDEjyswb&#10;zIJjjG+29Y6SOyxQjY8zosycBarxcZeR2ootEligGhlRr+nJAtXIKLnpKwZ3G8SaUtRQ3G0QY0pR&#10;Q4X2WTsTPqWooWgVYR4cjiklp6F4pkG8KTkNxdNX4g1rKCZUWEMxocIaigkV1lBMqLCGYkKFNRQT&#10;KqyhmFBhDcWECmsoJlRYQzGhwhqKCZWS01BM44YFigkVFigmVFigmFCJrUDhbeQ7GJv6aUQibhvE&#10;WyTsvt5iEO8XxFtf478a/uWS+0m4j9HEWwb/FjA/h/Mk2Ku9ymwMxFagDMva1DDNi22nveg6CQyc&#10;vekCwv4pzH/bwkSowoQ4j8BYjGMQDhIWE359HITpdyP7U+1l8K9G/CqYw+G+gvIgYRLlba3Jh+r4&#10;MMJOhH0WzK45n4cSI7YCVT1talowbK0jLtTGsP8Iex3MMpiLYLaB+S7MXWE+jziHifg7w34QjlVG&#10;Sosk84Q5CWG0eGk3HLT7+xQcxxmpfXSnI6yJSH8fzJNEHXaFsZtdDzsvqW7vwLkQx0Y49oLfRCns&#10;S/hRfbeGfUvYv4z69b1YxFagZCRBMCW/MmG2EeauwjxcivM+jLUd8lSXV75CE2egZH8Xhl2GXA+7&#10;bru51Ptfkt9XRh6r8JKww7gdGvz0ZH7SjZdHnnXILzsf0wzcb1USAtVYoI0MYdSRfYONNjKee+7Z&#10;pP99D4w1Bg440RZO0rZnGCEteqG0OS0pyH4iBIIFKkbgwtIFNHfbtY9lCxMBYTJ696qqmzylukyO&#10;jwveFWlmZfj16Gn1P2Wgcfqpp6T97rjzHuPxsQ+SxjkK8Z9RyiTBaR/WCAcLVAx5591JWX4QJrrw&#10;H+HC7yB5z4QA0WMv7SHbbc4687TkAZ4WRwbIM/9KC1igYgAEZQwu6iCveIizvSE9lmRB+Pqbb40t&#10;Nt8smgoGgAUqHpxppLo1tJAWIj6onmyUl5dr48jCdOVVI40rLr8saX/8yWeMO26+Mam5durd2/hg&#10;8uTMvHv2IuN8COdNmmzfCfQvDBaouHC0S5ipeYxpG8tXXj3SmDVjhvHLj3OSApUURNNchvQtdekg&#10;THdBkM4Uzps1+T7hs/5pWKBiAC5qVrtG4PTKTv7pi7/gr4XGfnvtRcKzwdpt2x613oYb7QxhOlTk&#10;3cKOq2onSZiSqO0x8GigP2KwQMUOaI1tqG2kubhqvPTrftu11zKatWhuvPveez+T+9hjj5PjrYV4&#10;C7PSa/IXfVpyG2150PqzQMUNy5pNhleHpejYTV98CFM67J577zb22qMvjSjMMZyWVzLNYWFUV4UF&#10;KoZ4aSeJDI1i06Z1azLKRLheG02dMiLPsrWwQBUZtW/p7PMvMI49+kjfwx30lqbrR7ri6hHfG0Kg&#10;uvfoSZ2WHfzkR5rxq6+/tbbcIrcuCBao4rO97IAwBUos2lFZWuqbb77Bb9+kfcwdt3WU43hpoR9+&#10;mGOwQJUum+ebAbTUjhCsD2W/QWec5hjfq3027L9DbuqbY+85C1SRgSB8G0Iek487vr/x2KMPq0HJ&#10;sUGy2FpJTKXxmoQYuLvAhgUqhuCi74ML/lqQNBAmkwaGO3TqZPzx22/GgNPPNE45uT8FJR919iOO&#10;ptIg/wGinHPhvlXNC345bzCUl0BJE8iugnl5Pnn4DYe7Au4EzE5w/irKXwqzpd88oibv8izL187l&#10;KIf6ib5CWZWUyqldRNqprLzc+LA61bGJ+A8K89ZQ6iuRl0ApF1q98FmzGoV9Fxjj4F5Hl6fTn4P/&#10;RPjvCWst7GWw/wazRgS38KqrJPy0z8lhOA6hR4VDff+C8Q/cG9phItqG8PsZ7jupl1nK8wQjNeXX&#10;rveTXvVxqed+MF4hbZP0ME0yj0XeT6lx4dfcT57JRx2Eatjlw42rrxqeHZ49bXrbXLVU3o88cbKv&#10;xvGgcB+MyoyXwrvjjkvO00k2Bi3rXeF/D+LpWo4VDkUlX1l0QprD3XUR6kGN2IyZl3YdYV9blDEA&#10;9gdgpf/zMo6fRAP4TE2e8g4St/ipBPJagLzayn5w+9JOQaGe9Ddfe9X4CI3thX/9Rb3xn2nqczf8&#10;aSbop7nWIW+Bsh95sJ6MY4AsTGnkqaSmeR1+T3MQJiJhaP6MRpA6C/czcGe8a9MXM/D7P2FfQ3i/&#10;KEUZi3qUK2ks9e1HCBNBN8khiEOzJWVBnCtFl3eQuB5HH4f/J6OdnhwG8xf8ZbRrW5+93ZNOmmqr&#10;isrZI0aOMoZeNkT9v6cLM2eBDqVRLtpPlyt+tvaYbmRqgiEwhqjxgrrtO0wVJuH3f5J9sVI+nbTT&#10;NWkcT6JU5liDhLHef11hPgJhe1jy7+OUl8LNPuO5grJbq/1RsjDZ019svkjUGl/MTiyCQFmiYzTj&#10;w4t84Le8kMjlYiDN+fmWq7T9yKAPDlJThU1zMcJaizaUBfc8uNUe85OpKyEWjXImf0LQDCulBvze&#10;yOsNO18Y69mRnDoz6Y0PcTvmUX4GLFDF59xcEtlCZAuKEExZmOZUSx/AejAxlzroYIEqMrjot/nR&#10;UojTH4+ysUmHaf6sfAj7i/TY+wcGPeo2CVANatP2C1x5DSxQMcDusvAVN1OQqA02HenXF1qJ3jQP&#10;wPE13BsGqML0QBV2gQUqJuTyBbD8YYGk4SblUPy1fiLRUI1UXtaQDcECxfjGSYhkWKCYUGGBYkIl&#10;kECNum70/CGXXNjWO2asKdYyOoEXnoghnueONZQEGp1voZ2wR7HrUcoEEihop3ZRVSQOBBUmCODj&#10;SPOfqOpTirCGMpKCcQQE47kA8acgfq+AwtQgV6xTYYEykprJtzCJ+L2iqkupwwIVAvIqxI0dFqgQ&#10;YGGqhwUqD3SzRRs7LFAuOC16b8PClE2Turq6Ytch1kCo6OscmtrxNg5axN7zC5vGDGsoByBItGPC&#10;lTj+hPNu4c3C5AELlAMkTF5xIHT0keWWhahPqcAClQckTBCqc2jWZbHrEhdYoPJETOH9DWanYtcl&#10;DrBAhQAJk25JncZIoxcoCEIXCEKNd0x3bGFCfp1hn51/zUqTQAJ1z30PlHSP8JOPPlI+6b13W5Ed&#10;F35NXPi/VWESX+H+k2sZOmFCns3hvyzXPGOCr8HtQAJ12sABrXOrSzyAQGUtkyy2C/scF3wLcucq&#10;TLQiDIxTkf5uz8gNmEb7yCPtJExaAGOLEPKjHmKtMFWn1vvm6SsaSvqk4HFX7Co0eBqthmKigQWK&#10;CRUWKCZUWKCYUCmoQFVUVA60LOtev/Fnz06E9hIg9oYLZeNnxpmCClRSmExj+exEomDTQCBIbVHw&#10;fMM0L5LXVHJa7cQpLL0Okxom1g91SqMtxzRbOnV0upYtViOWl/4JVG6q7Gn43RJ5pD+Jk1YzzntZ&#10;xII/8gopTIL50somo9MXpf4iUW/5mhkpTHM8LdJqOzO2mzdNWhL7sKxS5IVpJZQFwbwvlpKP51b3&#10;2fFpicNjpXJpguD/Ic7H6TiSsIW9hnvBBKpzRcXnhSrLjTBPXiGh5bmFFpnvEXVbHONcY5hml6g2&#10;AyichrKMrXAz7eoUDIGjttVAaLBQ/6T6OPK1DpNlHez4yLCsQ7X5ibXYM8rOYc0nGVz0sZSv4BOD&#10;9h/GoypDGPTlnuOWL9LS5gGR7DBR0EdeIpF4zzHQMgaS0bVrt7VmzZqZ3tIUglaHMDOfBrqk/lel&#10;F+B3QzzyxOPmv7BfK4UFeuQFRhEQH3W1l4WmrUmW+K2D3WbKr7LZFESgOneucK14RUVFf9u+atWq&#10;vxCfBnnugCCdlY7Tpcs6iZqaP4OWrey40ATuh/ymlbSbrxXeAtTpbwhOm2QZqsA4CaZGEyl1XYp8&#10;D/N1wziT8y5UNgXTUG4aBudqbLZnvTAlnavr5kHwnoeWOyLPqpyI4yS/kZNvTCE/GrJeAjzQ7fKg&#10;qxPc48Ra5bnW64ScEwtKomPTFkYIVGBhCrIgqi+UNlRao0TQhsqRprlqqZLoNrAfd2gLLUSDey05&#10;DAIyHIGXuWZgGl/aVminQIta2LidXJ22kLsMhLt+aw+nBeS9dzH33bYJ4qfRUjQdR96KhJoJ2qaC&#10;Jm0Jbc1hGVkXDgIyHAJ3hewXZu84U3iK9sjbdtvtWq9YuexTPDEeITeEq79XGib+RCpQ8tsdaR48&#10;4gZAcJJbhs2Y8ck/1NmJpofdEOxfWVm5UV2dNUfOg9LZ+bD2ij+F6yknoTANmnZr70FnNClvchx1&#10;ExSqDkz0RCZQ3bbtltVmMk3zYDKhqe6BpjqNhanhEZlArVyxaqHqZ9VZ78AwSZjIrT7CamtrfzQ0&#10;89b5UVc6FLxR7tUe0vaqm8ZnsxOJzhFXjQmBSAQKj7TzvOJ4DcdkYBnbqA38HKvGREwkAtW8XYc7&#10;YNwRRd5MvIlEoKa/P2lVFPky8ScSgepcUTEDbZ5t3eJUVFReZBnW9U7zn5DHMIRdHUX9mOiIrFEO&#10;gbAgKRPwRndAZWXlhniD+6lLly7rr66rmwlBsXfm/hKCtQ0EKwG/MiXtjWTaAlfZpUsrq67uUuQ3&#10;LKo6M/kTiUCp2omEicyamppfYCSFKZGovQHGDSJKmZLe1loXpvOoqVkCg4Up5pTE9BWmdIhUoCoq&#10;Km7FI+pcmJNg7maIPePwKKNPqZrT4w6a6jNNOtJcpJH2RboeIs2fSLNOlPVl8idSgSJhEmYf2Z+E&#10;KeWfLUwi/kXCeoWUhoWpBOBHHhMqLFBMqLBAMaHCAsWECgsUEyosUEyosEAxocICxYQKCxQTKixQ&#10;TKiwQDGhwgLFhAoLFBMqLFBMqLBAMaHCAsWECgsUEyosUEyosEAxoVJ0garq2YvWJ3+ueuqUBbB3&#10;hTkr4vKeQhlHR1mGKEe7AGpUOxjEhaILFE7ufWIBdjrJOe9GHoA1UN76KPcXXSDC9oZRh/CJDuGX&#10;wliN8OthPxDm/3TxVKFB3K3g94Ww7wD7R1LYiTC+hN9kp0ojTg+ET/P6c8Wm6AKlsDb9yCv8ixX/&#10;uxuprSnSfrZdE7cc1oy1FZSLa9nChLitYCxW4r0mnK7aBXbtmt5OGsgWJmH/SMSljZSW+vhPlhou&#10;/Ol8LYiTxoubQG2MY7rkfpZ+cMLIz95K4ls5gbTFxCKYtB/eTTgOh/8Lwn8MzOvhvlgkOVC6QIul&#10;rO6QLmTW1mMIq5PsnWA8jONFHI9I/qud/hjC7ocxQPGercShG2eUUqfnYU7TCNXecL+ez0L3URAL&#10;gZLW3H5RdjvF8/C/yy1+xprj2eFnu9SxTLL/Zmg0GPzLXdKfAuMUxW8zxU03zl5e7SyP/1BUYiFQ&#10;TCZxE5IgsEAxoRIbgRJtFPoEfTju0DbFro+M0hi3G8S/wezkEH8jhP0IkxrMbYPkH7Q+cSM2AgXm&#10;4RiC432csMsMyxqRsXeuadJJLKOLhLC1hV9yKysl3jfw21y3767bdq3wq0K6yUpez8DvSLWiar5J&#10;t2m+gDwPT3pY1hz4JeuHfPeB+1X7P8BuynUR8R33yNPscdwyGb9nr5dR3gFeJ7XQxEmgqO3QQbxp&#10;7YsTl3p9Mc2++H1TCNP3dMdnbLosTr69DRmsbTR+hqRhBsHQXYjJ6Qtpmu/il3YfPVLOI11P1c80&#10;aT3RZ+VwURbF+VrEp0b96uRNoKyHJW2iSPGPtUP8xoEAACAASURBVL3t/6f5D0YchYmIjUDhBHXE&#10;ibpKOmm1MCpx9JG0yUxhHo/wCphj7PRwjxYX5SDJb6GU30Own4RjTHLrVcOYoJRPaZ+C9WzY+8D+&#10;C8z1YVL/l6yl7EXPnpT8zkJc3Rvi9vD/WtivkcqZAqv8vn+UMDviWFep0zewzoK9G+yPwTxOU05s&#10;iI1AEThZl0v2SmEOk/wOFuZjwussKexCYb4k+a0l2U+S7Cc6lH+0ZF9fmNspcUYI81jJz6k7Q+6M&#10;pcf5EGHvpcR7Rph/wPjD9ocAzcXjrUNa4wphimv7iYiVQDGZkNYudh2CwgIVU+hRB4HavNj1CAoL&#10;VJFx6QLYTOMXe0pGoKS3qq2lUXvqu8rYKhV+v8Kg/qEt4PeN5g2J3N1Euhma7oPRMC6Q0wj/zeD+&#10;NtkNkFr/k94EJ8KPhkqo7fWkPJALk1ZCpiUfl2nK181GWASjNY5D7SGoUqRkBMpIjcq3xEGN7q1w&#10;AehxQLtb7U6BcDfHhVgO66kizno4vpFex9PAb5Y9kEtvcUrDe7lbJRD3NaS5xUhtPXKm8B4p8hog&#10;xZsBd8YeyXC3d8m6KY4uOOYhXlO3OsSZkhEoXKBWiptep/dQHxnVqflJjpszSwPR2oFc+NOm2lkb&#10;a5N2kuz25khnC7fc1nlAipexizvc85zqBrOFUmRs3+TcKBmBciLOr9CNkZIXKCZeRC5QhR7IFL3t&#10;l8NsC3OBEvYW/PbIMd8fkXYjjzjUVttOzGtK+8mN9RzLju1gsEqkAkUXIctPDHZKY1RjcZxIA542&#10;6bGw+kFa9Y1rKeK3SA/kmua+1FgWwcPgN0zESw1f1Ofzdjpf06T569RuoXPQF/m9KeLQG1Yt3EOV&#10;AdwNXQdwTTM9ozMDe+CXBophSnXug9BJGYPbptkK9V0q6p41AC0PXOsGkO1wZSzxN5TRKeO/RIij&#10;QKEyySkk+IOLcs4dFyHLLzU4eqt059Kb0YnSSUh/HKCcGJlq5LObHEcqUy4nPbdcCPBbOP6l5Pt/&#10;OFpn+FnWIUj/qVpv6Y0xPTAL93jdALI2nWl2k+pC8ctIENMCIYRJYgWOZlKaCxD/DTh/yDgZIj95&#10;sFzkPxD/5T6kuUlbtwhwFKi8BMkQ/Ta6uyJ1wc+V7ko1xhvpPFLh1bDeIt95yGM3+Gs/t1KmqKRf&#10;v+Gm+eND4PelyJfG+X7G8Z3UR3RPMrJptkcZ85Ss7XnmdF5IiyXzpvFFRZicPgP7vVp8IiY/Bu06&#10;Z01TSeXdXMS3rwX1kVE8Gu87VVNGX/HfqF+M5pXdn0xrWTTofYFDvUIlskee/JqdgfT40gkcwm5I&#10;2zPDBzv4O5Vf31WgxJfcGyppaLf20+yaKmEthbmmW1lOYdXSZDzJz7mOmV0dbVQ/lzqo+TwN42mn&#10;dGFT8Le8UmlcMrnh1oaieUiTYK4L8/dCVqqQ0MQ3/D99g5oJjFsbapKwXo+jf0FqU0CkV3Eagslb&#10;ayK/ZshvRf41K238PPJiv5G05iNIdUBY+4WuU3o5D8GeON4zUt/VjZH8SbvR29UM2Dsb4o1MSW/P&#10;hae3SbldWd4QNaOnQElTWGMPLlpn1Je+xj3ESL2JJYHfMoTtDOv7unR2X5XSMKaB3zuN1NfFE8Vb&#10;WTsRRtN06a3NFhqaT/6frDzr12wgVsr+pShMqDdNaf7YLU6DGHqR3ppmC3O8kf2284Hsl/WmZZpN&#10;lPh34QQmYL4n+dH03xHCKedFsw1GOtVL2H8ylKk2pYaXMBGuAoUTegMyucgtTkMB/zNrXQJZmBh/&#10;uApULsIkDxFEZUKb2D3AdMdsLw/bpDHNifDfE+YRMJ/T5mV3MIZTp41Qzo8wR9CwDcx5MPXzn0zz&#10;PoQNhEl1/7gA52tnlPM+TPpq5vig1zTj+vbs9V/kcY1TuFu3AfUqj3IKd0L+Ji5KE9wfoFr6vJQO&#10;1hDqZJvpL3VcsHu6C3W+QnnMOgkT5OVrhG3RBBZa+uZ5TcLAwsQ0Dui7xmrlUzQSJjKb6ISJYdxQ&#10;hckGgrZRg3jLY2LDrlqBgqSR5lqlC2MYF2ZqBYqFicmRm6hRfjoE6O5i14QpfSBHezZhYWLCJPnI&#10;g5baGII1p9iVYUqfpECRMNHSMdUluNoHEy/SjfLq1IJfT1RL6x4xTFDUEfZjqwqw3wpTmkA2pkM2&#10;urvFyeo2qE4tJLECZjNdAqbx4iVMhFM/lDzz0POLWaZxAZmYD5lopwtzm22wWqxQ0i+ymjEliZMw&#10;EW4fKdjL3XziFIdhVPzMKV9ZiIowDQOebcCECgsUEyosUEyosEAxocICxYQKCxQTKixQTKiwQDGh&#10;wgLFhAoLFBMqLFBMqLBAMaHCAsWECgsUEyosUEyosEAxocICxYQKCxQTKixQTKiwQDGhwgLFhAoL&#10;FBMqLFBMqLBAMaHCAsWECgsUEyosUEyosEAxocICxYQKCxQTKixQTKiwQDGhwgLFhAoLFBMqLFBM&#10;qLBAMaHCAsWESmwFqqpnr5urp04ZnGceFoyeyGdaHumfQvpjHMLXhHExwocGyHMV4sf2vOdLLP8Y&#10;Tnpfw7LOg3Uw7L1xASbTxYVpKvHogv+OY107TI6nxpfS7IGwt2H/EvbLcXSC+xa5fLjfhPV9HMuE&#10;X3LbXJjvwdxFRKXNAYbC7zfY38ExBscD8NsKfs1grhBp/4axG9y05vtN4Z2p+BFLgQITq6dNNW3h&#10;gEkXeyQFSH4T4CTNcSGOdUVYJYzmMJsjznKYt8M8W4TNgH1bWPcWwlQD+5awPyXCv4PxLxx9cLxM&#10;+diCI5VZB7NMEtp1Ye8C82cc2+AYKoTJjj8OftvhaEPCpLspGhqxFChVw8A8TxO2v/B6SgqrVfI5&#10;W7JvK8w3hNlFift/wjoRR3OH+pQp7m9h0DHeIf6hOv98gFAeBON2aPCNk3nixsszv5bIa0lWgGn+&#10;lMseP7EUqMaK0JKP4UIOg2lJQWmhQdhLMF4S8T/Ot0zkt5Tyr+rR04Jw2vXolusWdyxQMcB+lEpa&#10;0lKikDtLEyH+9ko+F0PbXPdB9WSjvDy1Vc/ffy8y9u7blzTOMsRvqcRfAr9We/bdMy1Mgppc/wsL&#10;VAywH6VuLF++3GrevLn6UvLs5v/a6ojHHn3YzicjzdPPPm8c1e9wQwhLC0MRVBHfmvjmRLU+qkD7&#10;hgUqZkBIRquCQUCYyNAJRAZffPmVsdW/tkzaSZgKDQtU3LCsC1QvtG+M1muuaaiaRIctTHLaK0aM&#10;NJ55+mnjwQfuywj7Yc6PxtH9+vVEmVOVR17OsEDFGBIGeouTL7bceNbFt6E4Sbdpjthnr77Drhw2&#10;9KAHxz46/uQTj0/H2WTjjUyh5ewumrzrzAJVZHAhN8CF/Nl2P/nss0nz/Q+rtV0C5LfvPvtar772&#10;an0eKcGZh7AOr7z2hnX15cPScUeMHEWPyaGqsKDcR2U/0aWRc9vJhgWq+PxkSG9wm26S7F4ydt6x&#10;yrF/CcKUdfEhEO3Jb7999jJwpLsBJowfZwy9bEhWHoh/gupnN+LzgQWq+GS9ootHnWMCaBfqh6qC&#10;UFSTW4375VffWK3WWCNp/9+rr2ald+KW0Tf0g0A9K5VjBn3jY4EqMrhgXbP8vHu/D0S6gya994HR&#10;Z5edsgL7/+fYdB7t12mXpc2cBBZ5Pqd4nYjjIY+6ZMACFTNeevkV46AD9vOKNop+IEzado/nG5vp&#10;LK9fff2tseUWm9nOgQYLVGlz7dVX+RGoR22Lk7Y597zz5956y00dHeLcl5VAcMJ/jj1QaqxX+ax2&#10;GhaoGIE2y2LD8tVkoVkQs8kiHm1ZiaZN/rCDbe+0wQY0rWZQsoyUcJ3qlDGE6eWA1c6ABaqIQIAO&#10;wQV8Me1hWa3OueBCP0nvwnG35M5+65M00rhxL5wFY9DKlSvznp3gBQtUcaH5UukL3LlrN+OYo/r5&#10;SddM42c+8tiT1l233WK0at3aeO3114ymTZtmCBncGQkg0Ash0Gu5lLPUT2VkchYoaRLZ+jB/yTUf&#10;NT+3cBg0W3JX2BfBbKOEz6I3piCT2JxmgeYzbwnpj0T6Z3xGf1B2zJ4101ci5L8S5fSC9SXYO9p9&#10;Ticcd0zykHl+3Hhj9LXXJIdf9tmrb8YUZFuY4FcO+2pNUU/6/B9p8tJQ4iJvILulqbhPwzhSnpoL&#10;40/qgIO9FeyLcWwC9xxdvrqLKoSJpt2Wi3hOJ8JP3R/V+FmSnSbgzZLr4SCA9B9+cKu3E4g7IMNN&#10;s1QhHIb8+DLNVxEvq5UOvyko73WvMg4/9GDjgw8+MK4cellSoPBYLdfktdqh7i+qcb3IS6BsDSV5&#10;7S+FHYWwR3A8gz9h6/F1xAmjE0XCUCfnh7iD4XczrG8r/u2lWZDlcG8K83s4aY53xkxIPxc0WQfT&#10;bA3rcRl+qXrZXqcb0lsOzRGH0cJDaOZ6le1FFG2ca0ZcZey+a59kg7xdhw7aOA7/aULQssJoQ9E4&#10;lF2ZCYYyEQwVPZJMcffPhZvmYR8AO90V/4L7KynuzcK6u5LHPJGeNB715NLMRlMItP4M1Ze5E+J9&#10;CPsdsA+iNPZ89YwyNH7kLf2f5aK8YVL+9Hx5QorTEX5bI97nTnUqBi1btjSk2ZgLYVgwr0A9r5Lj&#10;wY+6E06Rbt66rMw8yFmg1Hnfql24J+jCxKupGtdVyziFw/6HMLN7nDPj0ZvOWQHKoNfsQWoYzBGS&#10;H7UxntSl9wMu4HykaRckjcJ/kMdZ9qNS1x910cVDjA8mvSN7rUU3TosWLa60LOtKE8B9MvwHi3n2&#10;A/OoD7/lFZm2+STOmOlpms9BMA5D80L22wu/b8B8Cf4H6R6n0iP8QTUsF1igikgoX8HUt/3mSS8r&#10;9Jj/AOY7XmWEUQcZFqgig4u+Ehe1qXfMjDR/QuO0gxD9Qy8R8pt0so0IYSI3zN2iqLMbLFBFhoQJ&#10;gkAN4fvd4qU1kVH/Joh039r9cbCfEba2yQUWqHhwHQTGccDWRm0DQYA2ow81xbd1D8G+g5Hqugja&#10;N3dadepbwAxy6eRlgYoBuGjr5JF2qTBpDYaPcswmS5hEnmon7rnC/1anjFigGN+4CZINCxQTKixQ&#10;TKgEFai8P7MpJn122XX5pPfebVHocsXyQssKXW7I+GqcN1oNRavP4SL/HVJe6RkQjZ2gAlX0fo58&#10;gHbyFQ8CMh0C0t1vvixM9TRaDeWmnWxhgmDdCvu5fvOkpRERv5Mmv+VGid+Mfmm0AqVCSyRWZ69q&#10;51uYRPwsYWpssEAJSJggVF/D3KLYdSllWKAkSJhoodVqZW1Mxj8sUAokTEHbTkw9LFAavIQJAjcH&#10;cTYuVH1KiSZ1dYGnDTNMEpohihvrBZ9xYzfXnok//MRjcsavchJxM5QTFNYW8Ps6/FoxDQlWUIwn&#10;0me1oWErJ+T9GezbhJk303BgBcU4AuXRgubchK2cZGzlhLJugP2iqMphShNWUEwWUBa0t9+iQk4I&#10;tJUTyv4V9vUKVS4Tb1hBMWnsHW1JOQVIQwvSNPeI84C6DJYTrJwYGVZQjRCnmfTVYrttj7S0Vfjv&#10;UhpX5STiZCkn5LMV/L/wU1+/0CupaZqBVwRlwmXylOrQ5iVHpqBGXTd6/pBLLsxr4SMmP/L9Xkz3&#10;uiUrp3xQlRPKug5+l+SZrTU5te8N00DgFlQjxO93iIV83QpBOTENkMgUFFpP+axByoSA3+9ZGwqN&#10;6bPHxgK3oBiGiS2soBiGiS2soBiGiS2soBiGiS0NXkF17lwRydKys2cnuDOWYSKmQSsoWTk1dIVS&#10;1bPX+YZl3agLUzeFkXce8iK9M5GPNNoN+LzSiT145X0/fNUvtX9bh+Rm1pZ1pGf8VJqWQT/f8VF/&#10;WvJZex9Je829gTh7a+P07DUC9b/Mqx7yuQ16/eytad026kEc2sH8Lzmen3RR02AVVOeKivQu541A&#10;OaUESb9Dp70/80gI2lBdPITTvKg2roKYUiTjEecQbR1w04jNwGmNqHFKOlpW8jDffyiV5giked4r&#10;KuIcBeOojLqEeWNpFGhGWeJ/a87p5SLtGTju8irDVXkoZWjKos2m5uHYAfl8rKavTu2NbTntJgb/&#10;3jA+NMQe4K51LTANVkEZlnEcGbj2vtcs0lFZUXlQbaL2pXAqVXggcO3FDTsEx9DIyql/UtP5btAP&#10;BBn7f+P4Xbm5r8TxN/zuRthduWw1qCnjQeRxck55kJLSKFPkSXJxLY7hiHNlLnlHSYNUUPKrXSKR&#10;ODznfCoqrNmJkmh9PYXXhKPtpr9mn8/I/4PdagEdoi4rTpBiEtbOkp/dgltLmLaCeRz2/+RQhp1f&#10;TsrJRlJ0lqjTI/A+HkdHuP/IJ++oaHAKCkol3ceQy6tdZdduLazVq26xLOO0ZH5QdmiFHQ5F59gS&#10;I0VG5naVncsfffrZgq+hDOE6BgYd9a9aahzN618grGSWBzv2f5hmNerR2yHdoS7pshVoKs1zSONY&#10;nbz/j19SdXHv9zHN7fAf/kzG69nLrte/NTGPxZGtoFCGR/57IP+3fdfZBbkllXQX6jzmSINSUNtu&#10;u11rvNolv67frkvnwNuLQdGsgrEEebSR/SE/z0NRpd2mae6TSNS+LtLU2VtQflIze3VlZZcetbU1&#10;uW4cnTcO/VCO/Q++ceiDklpOg13SRdYHFYRkX5tlZVxblPWN614+Hn1QWViW/YD6VKdgdf1VTn1Q&#10;UsspFOVkI3ece/ANjs3DLDsoDUpBrVixLLWOkWnU5NiSuQvK5iyvSJZlvUalQDmRMssQrLq6umlJ&#10;ZWYaP+H1cKMc6hAIWmsJxskeN9DBOMZHUb54VVgJ6xSY/8DdxjNRkUDd1owyf/z/2W4d3ginftFH&#10;Yd6COOd55Sd3bsNJyy7/EHadPRhteHXwR0yDUVAZUwoSia45ZeJDOSUxjdWe86ssY0MosJfKDPP+&#10;KDvZaa0lPJVPdmqyQ7hfg0bVDnGHWIemKIdecdrBXOU07N4IcF1bHeflMZwfGl2mbag8FZRIY7d2&#10;vofZA+5Cts63wnFLAcvLokEIUkVF5Zmym5SH3/6nioqKW/EKd06gAi1D+/oolwnlNBfGgXj/6wgz&#10;0lFAea5SJP1Pfuowdco6uIG+gjLcIuM1xkcflEhfX0cffVDJNDHqP/E7tcFryN8xTer8TUO6Q+F+&#10;MYQq+8FWovrX9wLQIBQUXrnGkAlZn5BIJA4Ikhbxz4VC86+gTGMVpOpApHvNLRpacR2D1CMMcr1h&#10;/bz6+LmZEGfLMOqUr+IJc9QyiBLJJU8xN81z+ofbOREd9IH+s8/rWfQHQMkrKPlVCw/e/TNevUzj&#10;W5zhqzq23fSxdz6YsFpNi9bTI4i8v3RpP23erNmun376qe81uRmGiY6SVlB4jfpGG2Aab6IFs6db&#10;2i6VXTazaA5I5ovHv5evWPE9zHXCqiPDMLlTygrKhHLZTBtiGX27dO26bs2sWdr1s6HY5iGOXglZ&#10;Rnol0MrKyo3q6qw5XhWx+54a07d/DFMISlZBQRm4TiNYvXr1r8cf1a+JbroBWlftoaQ+gHVHw89s&#10;EIZhikJJKihfS6hYhkkTJ+0JluXlZZvV1NR8ZwdDSe202077l89d8P3DiUTiOJqkWWaanWtra7+0&#10;48D+o9GIvitjmLhRcgoKr13uY88KpmlMg/GgrJxsRMd58qNiKCzXc1FRUbmNZVgJWD8vK2/SvXbW&#10;zKxlO/i1jmHCpeQUVF2dNSVIfMsyesDogZbU3X46zysqKg5BmnEuUbapW7Vqqfzpi45WzVs1//jT&#10;jzw3wmQYxpmSUlB5r45pGX2jWmFTZcnyJcszvt8rM/dI1NaG+k0VwzR0SkpB8SsUwzQuSkpB4fUr&#10;ASo6V1RMxqta9tIe/vMZgnxGIZ/VyCfwqgdIfwPSX5Rr+QzD+KOkFBTezVYqi8jRigLv04hcRUXl&#10;uaZpPF9bW/sTBcjxjj+qX9n02tnXQqmI7bVNe1a5KeLSB5xHrtt201b2jHP4/YHAl0zTvK/OsgbB&#10;axccG1OeqMffIk5awUFpbY38P4ffvU3Km1w0a9bMhfC7AH43inJ4QgPDBKSkFBSUwbaKFymhnciS&#10;SNTeqsRNvw6KuVCX2G7EvUHEKRMmrSp4vJJeXhlyihJ2tTDTrS9STsLvVMnP3sSAlRPD5EBJKSiG&#10;YRoXJaWgunbpst6smppfyV7ZpUur2pqaJWTHa9VEmj6AV6pJcP6DlsuBhmi1bFvZreWM2plLEUbL&#10;rR6urlFeWVm5JV4Lv0IeNAWhL+LRigj7q2XD/3T43y25B8A4DW9vl6JF9pbkT62zvxB3ZMpdeTTC&#10;n4L/VfC7POxzwjANmZJSULZyImzlRNhzm6AA+qhpSDmJsCdgPKGGk3ISefQV8bKUk/C/W3HTSpYP&#10;aOJdlOmufUr4s3JimICUlIJiGKZxwQqKYZjYwgqKYZjYwgqKYZjYwgqKYZjYwgqKYZjYwgqKYZjY&#10;wgqKYZjYwgqKYZjYwgqKYZjYwgqKYZjYwgqKYZjYwgqKYZjYwgqKYZjYwgqKYZjYwgqKYZjYwgqK&#10;YZjYwgqKYZjYwgqKYZjYwgqKYZjY0ugVVFXPXq0Ny1qkDTRN2vdudfXUKZFtuY7yrYjznwRjEco4&#10;MKoyRDmu/yOs/0n5wHgTee0ZVt0KBerxNozd4lCXUqHRKygIyz+G2GFYFWS4u0B5GVU9eqY23jRN&#10;Ci9Lu+08pk01/fplVUDOX4qTkdY0X8DvYRQ7WX7qJp2D426kv8Y1/1QZB0j/YRXyaIo8voNrU+k8&#10;mPDrgLhzM/5Dz163wu8cqS7rI+6vhgOIPxnxq3TnIWmaJp3vcYhzvMjP0N2wyOcTxOmuywf0Jbvu&#10;/2rPueYcI//tYf0o4//rrmHPXpVIXyP9f9o8dmv4PaXEGwu//hnlZrMbjokZ9TST0aah/J6a+I2e&#10;Rq+gPLDsGwgCuC/cryR9U0KVeWMpNxri/yPirYR/M8cSpHRC8aRM3Ajwnyn8ToD9cLLj+F6UvYmI&#10;R84d4Z7sUsb/EH6QXAZupk1FWFuE/SX85gq/C+B3k0h9mHQOKO21OE50OWdVaSUryhI3MNmbIp9V&#10;It4J6bro6e6Uj1MLBGHHahWe5hyDj7L8UueyGv69pXg1cj3ENZkh4u4L92vJRFOn0Dk50eM/EeMR&#10;59/SOX0Ofod7pGm0sILKpIXsgADVQoDWFPZX0zdKSrAewPE+7DvrMoJ/azIR5z0cj8J9vC4eOE6y&#10;30yvnCL/63C8JezTENZD2F+EualUD9pA9F6Yh8D9taYefRDWUrxenGHflOJmvwLWt2CSglsm/Ggr&#10;+XtgfgW//xmpltsRIrt/4bhGLUNwm1SnH2H9WVEUf0rKic7LQhi/wW89h/NH+fwM6w9+X4kQL7n3&#10;IdLRVvcT4d5bBGXtdSjy/xTWL3GsB3snUZ/eIspP8Gsq4n0C9z1K2qNhHQ3zV1Jafv4T2BhhP4q4&#10;i0VeR8C+0s//a4ywgpKAsCzX+C2S7GWSfYAST3sTwX8XjzIfl+znS/ZLYFwi7D0k/0OU9NoNRJU4&#10;tHnp7hr/K2Fcqfh9AKNCctNr0EfCTpuc9nMo41zJvpEmvL3iXsutziLOBho/T2UlXyfhfkWXHvZ/&#10;K0nXk8KS/0F67btHfm1DOL3iPSUn9vpPtnIS9taSvalbusYMKyiGccGxX48pCKygNKDJvYlhWd8n&#10;HaZ5Dp5wtxew7FBHnAo5guVUFvzL4b86SBqGIVhB6flI6sQsK8RNhDLa2K+TdEPDOB/uGzTx1oX/&#10;7zmWkfP/QNpTkPZ+0Uf1iXhttMPodbeVU1pbOSHemTAG4eiM4xL4Xw8z/XqTfDCkOvyf0JRP/V+9&#10;cDyM4wrEuUoJpzptR32GMP+mEUmYfwT4f8MpXxzUV/eEeHUODeRPr+83ijKupz6/MPNvqLCCckIZ&#10;mibsG1zpLCc7zZVqIuydSIHIcVVTSWv3i/xtiOkO4oa+QYQ/iOMAHB1FvN8onqxs1DJkP/l/+H1d&#10;EeW2oD45Kc/7YL9Pqne6PLqZYf+GzppTfiLenbCvD6/OQjkZdse5ci6ygD91Zn+JeA/bykmk2QcH&#10;9e3YUxIWivOonvOtcXzuVAb8hotBg3XE/7kO9ovtAQvbrvyvCTD2E3HaGKlreBEOerA8ioMGRt5G&#10;+B44bkKcG1XFyrjDCiogQtjH4BgE+ygjpTA6wX6aiPILDmoB7aqZVyWnfVB4J0eHNPEM4T8A7t9F&#10;vmo8GgnKaLnAj+qzrmEri/qWYKuALagEjeSJPO00g6VyKqS6fm9Ic6o8yBpplLhI5EcjgBv6zI+U&#10;ecbgBvKg1/LbYMreM3DQgMR/PPLrJszLcFyMPN6EuYeRUnAqU3HshzhDYV4t/Oj6koLqYKT+a9bg&#10;BOMfVlAaINwdHfzlm/ssYQ6R/OSh6PcM0SJySXuyRxm237o+4zn6wVxi1E9IpVeo7vDT3XROrRjd&#10;f/E7/C+nHQtjrEuc0QHykss3ncKVePK0Dre8Vxke/0+0huzWHCmodcSrr1MrkPvaAsIKqhGCG+XY&#10;YtehocHKJxpYQTEME1tYQZUoXv1JQUfsGvJwP5+r0oUVVAQoH/omv9dS/GiqwNxkh7Bl2X70SQ2N&#10;AvVGWHXGiJzmY+J0WXIeqXw6wz1bTqd+uJzxjZulHXjT/x/TXIY6tVTTaeqUGtGq/2/JTzx8fBSd&#10;nD6Q/FTFskzh1wd+7yrx9jNS30XSyJo92rlWcnpBgHOV9SGz5lyhrOT3g+qILlMYWEGFTFXqA94d&#10;INQfixvnbeH3X/hdK8dTpgQsolEnUk5qfupHszAzl04xzWZIt1Lk85mhTkNwUk6GcTPc58t56/6P&#10;Wr6cjwMd1DiOdTDNwajnLSLvD4T5CuKkv58T8Zoj3grxv14VI3Rj03mm5j7pzlVb5VzJH2FnfYCs&#10;KKcmNOUjOYXCNOnj4h5u54oJH1ZQIWPPuxE30J04lgu/1RD+5Ie2dFPI86AkWmie1GVSPPoSfgnS&#10;tlKmIrh+bCpuwmSrxF6mRJT/qNfNptSzcATiXwAAIABJREFUhVtciXnaOkitFfkc4LgZ3i/isD+O&#10;/kdu0VSLpVBwZNbLwS/pMM3bpXlQcpyZrv83da6W4Vw1x5EcyUOazWmOlLJEClMAWEFFgNI/MUj4&#10;lTvFkyYp0nweU4ljqX7Cv0wty2UIPusDWuFHEwmdVllw+j+eI1bUmtHWWdPqcpga0TrLz2crTvE7&#10;Ry4jwLnKUsTVmg+rmehhBRUDuMPVP3yuGhesoCIGT/yl1LFcpLI3hUHf0A0tRvn5ovTTfV8t1sHy&#10;ke5jxN0+0srpy30E5Z6QY9o/kLZD2HUqdUpeQQX9zixw/qlXikEQnjtzzMJvv41T+c/DOEz0pYyE&#10;/b84psLdC25aG2qcS6uCPnilTy18Kyj6rEW8VuZTZ0p/O/I5xzOyv/zoO7tN3MpTzsF2YZSbA8eL&#10;uvT3jppFe+8ojY+SVlD2qI3oaE12Hmvi0DdY3cQNvkR404ecp0odwPTdFS0+9o3kl17OFVRmlFkf&#10;Zzrs26lhql24z4Zxm5T2SZrRreR3EewZn3pUi6V+hfO/Sqf1uOrMfizqZ5qEYxdVaWnqQ5/z/C7y&#10;o+WCaR1xWqmARtJOhXmvkVqJspldjlRXWld8DY/XrUpRDuX5vkhH3xOup6kbuetEnPQHuC55Z4F0&#10;myPNN1W0CUbKTSte0uJ7Pyp1p9UTVkjncTvYp4s0JB/UV0gfNFNH/1CEjVTKoc0a3sDxiJFailld&#10;hphaUP1F3n2M1IfeF0rlzYFdq2wR/hjCjlNk4mjYn1b8Zot8v1X+m+sH16VIySooWSgcRsRs6GNP&#10;+wNQetWi1SGPUuJcakirI2ou8I4Oed8g6lJnd0LDTuY2mrjyR6p0gx+DI/3JiYdQ7S3+X+oDWrFC&#10;gabVSF/N00fKn+NYW5cR/NcwUhsu9JG9cbxvpFYCoLrQygWkoMpgf1EeBatKLWfSmkYlXepL2Evn&#10;yqti0oqVd2viyhsG/O2RrxN0jWhFheSqltWpFS8Npe6knGqlNKQIp4tzO95IyQetTPEn/OzVDzIU&#10;FMImijxJER2iGXWVl8ihbx7fVcJPd/oDpJw0fk9X1X+sLcu6rZx0YQ2GklVQAUaWmrnFUfw8R5kc&#10;RoTUEbWEoXy8Sq9kUvw2Puotl/mGXDev0bDq+o+A99DUm1ZAWEd46z6m9fXRrW5U0qEuT8N4WlOO&#10;HH+KVC4p7mOUcqcbLh/uKuX9bGg+bJbibCWFvepUL/h94VSmk8y4jAwe61SOW1rJzBjJVeI6hjUE&#10;SlZB+UX0g4TSF8IwTGEJRUGhWUmzfLM2HGAYpnECnfBTtbSmF9yfVmdvUuFJTgoKhb2CwvaTvOhV&#10;4hWn+Ey8wPU7FNdvnLDTipSvxu3VQDMy5+rPxI4xsiMX5UQEVlAQkAsU5UQMN1hB5Y3o4NzUSK1Q&#10;aXd6bmxY1g/JCKa5n91vIn12cRP8LkC8Foi3VPhdCr9RIr/h4sj4FCT9iYhp7ivKTn7gK40K0mae&#10;18J9naaO9C0g7ZlH5bW08xbh98OgNcpp4KDcHl2kvpKq1Aqgz8HeX6p/evVMvx/kVkm7+Oo+OhYj&#10;uzTwQfvi7ZpRP025TPhUS9+d2uCaHAz/8UHyCaygUMCNGr8eurhMTsyRbvaDcCOmL2haOUkfxQp3&#10;a8ST9+8bJeW3bsYQtPpxbKoFRWnoY+VXRLyk4lGVk8R26vB2lVi3G8fzwm+yEk4dxa0ylFOKnup/&#10;qkp9m3eeyzk6CXFPtP+T8oGvvaopzRHrIbe2dOUyhSOociJ8KSgIAu1yoV2FEWG9xCgMEw40Ipgc&#10;wsd5fUn+GFaaWrBQ02JYBSXVRIlHeZzpUV667xBx90c+NA1je4/XqNmKmyaPXmO30DSTZ6l1tiid&#10;p2k+jrra0y5+MlIf5Jp+W1DV0kRS1Lc38muF/FJz3CzrNPjdok0ol2tZyXL9lMfkBj1ocK0GO4S1&#10;RdgCrzxcFRQyWR+Z/OKknAhWTuGhHe7WTynImuNUrdmd1mnYW7G/Y9SvVU4TFF2Vk8NwODXnr3Wp&#10;7z9G5lA4zffJnvPj42sAl6F8NW1WC8mpXCYaSDnRvECYdZowT+VEaBUUMqWtk2iP+V/yrSRTOojr&#10;za0KJjR0yikIGQqqSnxkScopv2qFR1XADRgZhqmn1Ec9MxRUdRG+APeClRPD5IXu06KSIZdpBodD&#10;aTwfRWUcyuMWFMPkDn37d0axK5ErTZw6sZwopHIS5bFyYpgGAk1rqa5fJcQr7mJqQT2D4wifCQr+&#10;SQu3oBimQUETef1OkO1GCmqMZzRBkb63W1iEMhmGiYbJAeL2byLmwcQZWt+HW1AM0wCAvjkyQNxh&#10;pbDcCq+SwDANgKqevd6D0tnFZ9xnSJnluppBIfuimheoHIZpiGTtUVgM1OVXPOJ2sltaWQqK1o1G&#10;4PpuGfDaTwxTMhR9MwbolBlBVo6QJ4pnKShbOdGa09Uuy7qKOL0RJ0inF8MwhaWom41CR4yGjtjW&#10;Iw6tOjFNF+b4imcrJzclRP4Ivwrm5UEqzTBMwbjCEOuBFQPohgudwqA7rkT4FU7KifDsg7KVE+1y&#10;AfvnmnBWTgwTX9YrVsFVDnss2ss3kXLyysN3J7lOOUkFHoDwl/3mxTBMwfjVKNIKFTrlJPwdl29S&#10;CWuaAe1eG5WC8tp/jWEYB4q1kgEaLVUouzrffHKdZrAJCv9B8spafzhEXDvqGYZxpojLrdDS4Pbm&#10;rVSPl1GPA4JmkpOCUpRT1B/0/hNh3gzToClWCwrl9lbcgZUTUQozyVsbqUX8GYYJSINasC6O8EoG&#10;DJM7payciNgrKF5uhWFyh1tQEcPKiWFyp5SVExF7BcUtKIbJHW5BRQwrJ4bJnVJWTkTsFRS3oBgm&#10;d7gFFTGsnBgmd0pZORGxV1DcgmKY3OEWVMSwcmKY3Cll5UTEXkFxC4phcodbUBHDyolhcqeUlRMR&#10;ewXFLSiGyR1uQUUMKyeGyZ1SVk5E7BUUt6AYJne4BRUxrJwYJndKWTkRsVdQ3IJimNzhFlTEsHJi&#10;mNwpZeVExF5BcQuKYXKHW1ARw8qJYXKnlJUTEXsFxS0ohskdbkFFDCsnhsmLk4pdgXyIvYLiFhTD&#10;5MVDOMYWuxK5EnsFxcqJYfLi42JXIB9ir6C4BcUwebF9sSuQD7FXUGBesSvAMExxKAUF1R4Ht6AY&#10;phFSCgpqcbErwDBMcSgFBbUGjiXFrgTDMIWnFBRUXbErwDBMcSgFBVVW7AowTAnzWrErkA+loKAY&#10;hsmdfYpdgXxgBcUwDZtDi12BfCgJBVXVs9dOZFZPnfKBbQf/wD1Dcn8N929yXDWtlxv2jrD+S3J3&#10;g7WNpmwv90K4ayT353DPC1gXerXtLbnXh3Uzyd0d1lY51O1PuD+T3Am4FwSsWzNYe0jujWHdWHJT&#10;WLMc6vY73F9J7plwLwpYt5awbie56ZytL7npnJb5qEsd3JMl989wfye5P4F7acC6kSx1k9xbwrpu&#10;DudpBdzTJPccuOdI7qlwrxTucTj4Y+GoELPI/5DcHyjhoblhnwtjruSeGVVZPupCgwOy+xcYv0ju&#10;6UWs2wqlbnNgzJHc04pYt6VK3b6F8a3knlzEui1S6vYVjK8iLrtklRMRewXFMEzjhRUUwzCxhRUU&#10;wzCxhRVUQKjzmvqHYG4N83PRef0pjjVxtLBXL6SVDGEMgfs6Yf8F9g1gfwv23ZV461L/F+zU72RK&#10;YUfDeJLcIh6tjlgmws6HcaMIuwr2YcJ+B+yD5FUU4fc8jGNw3A3/k6VyqbO1Oezvwr4LjvXh/lWE&#10;0ez9djiWSeUbSr6W6rbjwL6tOC+94a4WYVNwnAb3LBF/CeythL0zjB/gXizlR+m3FfntDvurOBbB&#10;3R7un2DfQDmPf8O9Fuy3wn4Ojg9x7KjWmykdWEEFQL4hhXK6GeZgmDSis5+I0xzGw+KmetBOA3Mo&#10;jm1g30PEo3zq7Jsfx+GkfGA+LBX5nR0uzNtdwoaJep0F4yy428NurwRxGHVsw+8E2E+G+Y2idHaV&#10;/uMUKd/l8JLL+E0+HzplJUaqKGyGnRaHrbSm2MpJcI9kJ4X4j1wejn+LvEnZvSWdqwtg31CE9YJx&#10;lRS2Buznwrxa+v9MicIKKgDqU5iUkzD3k/zopj5a2Km1crKwj1DSknKwlZ0p+feX7FPlcJhnS2Hj&#10;lDC1bvMkux2niTA316URfr00dbLTd9KemMw4i3T+ct6Se7Bk/96QzofyMJhhaM6VcFOrbC9NWayc&#10;GgCsoJhYEsdXMjGvaF8cgwzLWisj0DRXG6lXUDpeFlMvvPIr+oYGqMNI1OGyLP8ePa3qaVPVuH0R&#10;9y1hL0jdWUExjAA3Hc3vaoqjP26+R5Qw66bbboPZwyl5OW7qA3BTHxigyGY5VjVMMlbctBWTqpwE&#10;icJUqR5WUAxTDw1q3KQLuPraUW7KKYm4qakf7Arkc5VbXBoQsQc8JL+r0TIb+u8dehh3jrndKamW&#10;JUuWGleNGGkMu+y/xhprtEr7z6ypNcbcMcao+XS6Y9qdeve2Ppg8Wf4PWlDf3xwDI4IVFMMYSeXQ&#10;1Ek5EX137+M7L+RzJYwrR4wcZUwYPy4jbJ8DDjJOP30gxSGnpaTLiPvDnB+NTTbeSFtGn112NSa9&#10;927a3apVS2PUNaluzt/nzjXW7dgxae/WpdK49567fNc9brCCYpgU9Hqn7VOB8lqsKg8/DL1sSPLw&#10;w6jrbzSGXHxBhp+TciJk5aRy6613GO9MfN21NRQCv0eZuQ0rKIZJMd8xxLJaOQXtsvPOxsoVK1uI&#10;0dsMoNj+PPnU09oNHOC9d6aqnFSuGXW98Z9jj4XS2jCVd4+eSQU0fcZM47JLLzX++vPP+simuez5&#10;8eNbuOX37vsfGkMuvKAl6r0so86aznEHnvUTKV9YQTGMkXy9Wscp7IBDD8vy27Gqt/Fh9WTzvfff&#10;95Wn141/0EEHG3/89pvRuWs348vPEsaqlavqA02Tpkw8+t47bw9+7IknjPbrtEuHdN+2m9GiRYtp&#10;o268aYe5c/8wbrruWlKoLWpqE8b66+lnhdh117UKUUea4tGJJuw6VjbFox7hocAKimn04IZ8ETfk&#10;IU7hl116iRp/IuLvFaQMceO3evf99xY3a5Y9ePfSS+Mp3wceuP/eUw477IgFW2/TeW16TbtixEhj&#10;n736tl+1atXgnXfc6Y/J1VM67LFbn3S6IZde9keLli3b77pzcsK80e9wx7+RhPq1SDm51jW1bBEN&#10;GIxyiTPNKSxMWEExjGEc7BQgvhKQ3W3h/ivHclZBOZkHHHCg9fLL/8sKRL4DYAx44YXnUh4j6wcC&#10;d+69o9Gqdevzrr3qyscPOiA9L9gYde3IDmPuuscyfHL0EUf46ptKfqLVo+eoiPuxPGEFxTCp7xD1&#10;WFZ320qf8eDG/SePcpKfDkE5mQH6epJQ3FHX3/j4kIsvSH2ilHrtS/LmG288VVtTc/Rdd97hmsd9&#10;DzyUbMkFKNN8feJb1t577qENRz26VStrpoUNKyimUYObbAfcZI4dSR06dbLjXZanciJ+si3ile9L&#10;5Lml38S77LKz8cxz45apM7jHjXv+mGtGXX+0V/oH771npZ8Oe5nhQy8bAQU1dP78BUa7dm3V4FNw&#10;nK1JFhqsoJjGDvWlOLYqRN8QvfJcE0JZA2UH8vwX9UtNnlK92DS9Gza9e/WgzvbmRx6Rvcz4/8a9&#10;0HzRokXLrx15tTbt0GHDyWgatMKo4zD60P32O+/SKSj6P6ygGCZCHLdlwo15bbL/yfLdxeNF1twh&#10;5E+rOJhHH3Os9dSTT3hmQK96c+f+YXXs2EH9aHrF4PMvdEz31huvtTZSr5iBkT7eVoOa55JfEFhB&#10;MY0a3HT7OgZaVmqWpY/WjU8ewrGtLgDKyXe/1OVXDDdqZnxa92H15IxPZW6+abQ56rrR1pBL6hXV&#10;smXLjN127UNrldF6Yf5mjerpm0fanGEFxTRa0CqgnVo28IqXyyxyB7q5lpPqlyrbdrvtV7t1eN99&#10;1xi87lWZYvecS6FI03MLdtm9b/L7O/rEhUh89kVyCRzEpbkSQ8SiiDQyuUPAun8cMH4oFEVBaVZi&#10;pFUpT4ff5cWui/DbB36+dmSlp16Wp2nSd12rdOFCCMfC+hHijFHKpQ7QFll5muZW8P8y6P/wrHvP&#10;XrRd0cY+4hV1WRCUfySMpyOow/pugR3XW0+uw3KUn9crjXhVop15thCvdnbeNIr4Lr1K3njb7cm+&#10;Ji8mT6kmQ9vcen7ceOP0AQNSDtPMWKVV84Eyad/n4D/ao+4LNd6Rz0EoWgvKTeh1y8sqYV1w1OBY&#10;gDjthD/th7ZETQd/2oaIpv1fD/9LhF8FjFqKqsn/3xCUV8WnBMknGrxXO9WHmv8aBZdcjA7mat2w&#10;LuKfKOKMkdOk8zHNGti7qvnpzpXu/Cj/n5b5PV0s+3uY/T9sJeigoG0FSUvq/iL8qIOVvleTlx1O&#10;rgoqnxs5Pye7JmwTGLvSEifS9ZLPKynn7/z8/4A4fsJCzP3tt80OPviQb8ePf5Fe93wvjYL/QDJ5&#10;Lo7BSJdcYRTXlOTtUvyn9aV4j8J9PI73KAZdEz/KyYvDDz04eVx51UjjtZdfomuVVFK6uOoiggEf&#10;Rs/nWVVPiqag7I43QxESElBJcKnX8DTNKo10sSn9YVWpzTW3MlLra2fcDLqbAsb+OFrKcZW8P5WW&#10;qKVNPE9yusmS4KmX0eIxzXulp1W5SPc04h2Z9BMKS+SfXHID5jPwKpfy7KLkmf62IQ8Oy1hxMqV8&#10;nZTTIfAfL/vDvdIQQo44t8GgUa1h0rnJWD5EKJqEsE8MIPQt1PNdndqg9Zagf9gN5DdIbcGqIJyU&#10;Yup6BZmzNHUKfdd3hTgi55bb7jDOO+esLP/zzz/XmPjaBGP1qtW+85LO/Tmw32b7w10Nd5USfZwR&#10;MUXtgxI3KTUd5RX95DpR594ywxkalSgXRxvJXzucKsqjbwI8+x0EdJO5PmXVFpRYF/uW6tTuvfYN&#10;dhSCjrLDpfj2qEo/+B0p5ZnRgnLC62mH8PUkZ1PJ3y0dbQrh2LoS0Pmm6yKfG1nx0o1NiqZS9Hl4&#10;KaftPcKJYAskeUOdPK4KKu6sXLnS2GevvY0lixcb5eXlxtmDzsgIb9O6tWGv82TQOlXircBP3qSc&#10;lIfOfzRxvs6n/n4oeid5dWoXDtoo4Afhbur2iueQx5P0uqGmEzcLPcVpx5D74D4Vx4f0NBBxX3LI&#10;sp10c54bpD52yw1HP2Gnhf/t1cK6Z7Ripk5p6bdJrYsntULV/5zud6DWoOC0qtSOL6ulfJ5Q8yXl&#10;JLUqHdf7qE597nGSw7nZVHKbuv+n1r0qtaGD/V/pkV8mPc3plf4FHL4nNZYK+G/tjdTO2d/hwbTG&#10;wFNPX3zfvXf7Stu0aVPjrXfezvJPrrCwfIVTstTDB8oK5aUfRg7QfZJAnIrq1A7NBacoCkpzo/V3&#10;C3cKg32CZNf209DJ1fi5PtURvkAO91sfhzp+6lGWLn1W68mpDg7pyyT76cKk1sIYJR49FXVPxixF&#10;qLgHeZQf+NxVS0vs2q/Gkpv6G0NVTrougCJAneXzUI/ZkpymlLJmysHEt94xHnzgfuP7r302XExz&#10;D+SbrcFSYVNatmyZ7D8UD7Ff5f4xAu4dA/yXSCh6C4phZAqsMFYGGbENG6lP54Uqez10aVJospVj&#10;Y5pfI/6We+6xGymUubAnl8x06EdsVS2NEjqU3UuyU5rI+5NygRUU02jBjdlMvI6np4UUAlIgUESp&#10;DUrrJ4G+gjrsL8JJS9nblNGyLjtS/SRldD/sm9Frl0ML1lU5OXCPd5TCwwqKadRIfYaRtN6Q71dQ&#10;RltkeJpmB7uzWjcVQ9RptXjVHSZNM1ku6vzfsOtpFOCzlVxgBcU0eoRC+EJ0zp8Jt2drAnGPgPEI&#10;lE9L14imOU83claV2hF5mij7QZgnS4qKpoSUwxwM82Z4fSDq6bqMb568aPica2ejTkWIAlZQDGMk&#10;b/6tAsanVeWe04XR5F4xEOOWfopkP1kJe0H0Cb0Kc324dw5St1zIpfUYtXIiWEExTMh4KSefeWSv&#10;qdIIYQXFMExsYQXFMExsiUxBjbpu9Pwhl1yYtQQfUzj67LLr8knvvRtlxyrDRAq3oBohNEoE4zMj&#10;NTub5tnQd4CXVE+d8lBRK6aAetL3i8NxTMLxjpGq80LUc45D/ObVykaUTFEIbboGK6jGyZu4kf82&#10;Ujc8fY+Y/Sm8BG78WvrwN4qKIG9SjNfpwuD/NIynoyiXKQ0iU1B4vQtjiRAmD/B6p/UXyomUA61T&#10;/R7c3bUR6+NnKCeko3W4cnp9t9enkvLWKiclzVgYFyHuHx71TG7rlEu9mHjCLahGTHVqG6UM5USL&#10;x8H/B490WuVEayzB2NtIfTH/Jo47EXe1kvZ0XVqP8k4MmoZpGLCCYjKwlROUzSLY23jFV9JmrZjA&#10;MPnACorRYisnKKrfYO9U7PowjRNWUIwrtnKConoKds/daxkmTFhBMb4IUzlB2dFCbZEvF8uUPqyg&#10;mLyAsiEZol1JdtGtqYRw2nzhKHl+Eisnxi9N6ury/q6RaeRACV0JYxscN+H4DQets01f6C+BMnLe&#10;j5thXODWE5MTtPkCFE9ycidMdWul7w1lF1rEn+4114phZFg5MYGgSZ00b8pWTH6xFRPS3wD7RdHU&#10;jmlIsHJifJPLfCgVUkx+JoAyDCsnxjf5KiYpH1ZMjCesnBiGiSWsnBiGiSWsnBiGiSWsnBgtfnYe&#10;YZgoYeXEaGHFxBQbVk5M7ECrrVxdH4ppfLByYpJAITwLhdAvYBrapntdpPvQJc7mMI5GnJF+8yXF&#10;hHSfw9w6SH2YhgUrp0YOlMAsKIGuQRQT0tA3c63ER7yuH/IizjcwRop0vhWgrZiQZjHsa/itG9Nw&#10;YOXUyCHF5DcuFEU14leRYsqxrH4in/thP8VnmgzFhLRbwe8LXdzevaqsXOrFhIdlWRvj+vwYRl6R&#10;Kad77ntgUVR5M/44beCAUGZ025+tkGIKIz9bMSHfIbCPCiNPYvKU6rCyYnIE1zS0vCJTTrgxWkeV&#10;NxM9EDJSIJPo1S2sz1ZUbMUk1oUaCvfwKMphShN+rWPsTuvRRmq/u+SmBTDvL1T5YqG64VJ9DoEx&#10;BMdAhNUUqh5MvGDlxNid1ocWux42qM+LMF50CNP2NzEND1ZOTEOCN9ssMnh4hJZXlMqJBYVhmJzh&#10;lhPDMLGElRPDMLGElRPDMLGElRPDMLGElRPDMLGElRPDMLGElRPDMLGElRPDMLEkkHKq6tlrcvXU&#10;Kb0Vv83F5w8MwzCkEzpCJ8xV/MbBL9AnUg265dS5omKBYRlrh52vaRr7JxKJV8LOl2GYehq0copC&#10;MSWztYwJRkw/z8ET6jwYW+G4AU+qb4tdH4bJlYasnEzJdv/sRGJgEesSOVU9eqqrQJ4OP2rmvQ4l&#10;tY9LPEeqp001facxzXdQzu4eddKlo49F09fKb/0C1U1J45fkUjKW5boMMerfEvVfpknbBmn/9irX&#10;5zna3H7QIN+9ke9rnmlS6c7E7+U4OuH4Dnls5liPnr2S9bCvBdznw7gRx9JcVz7NlwarnPBKl969&#10;o1EpJtN8DL8zDVq327Ka4dgbgkYLuY2ItBKWtRvKuRjlXB9pOXHDspYa+lb036R4CZyXtjgvC/Io&#10;4xuHMjxBuesJxfN/TnEQvqldUi5lREWDVU44zbF87YqE1E2wDILYUvKlxePsJ+LVOJLKSfcUV5+a&#10;Dvk7hiO9iRuoDsd1cF7vN10uZamo/wd1udBIvdKGc/1T9dkM+X2nBqGse/GfB9LDwaF19JuRarXM&#10;N5yUi/e5vRllnGeXgXivq3l5Xj/DeBTH8Yi3HHGaa8K/E+nLHNIXhQapnLp269bRtpum2bmYdYka&#10;CNxUMhXFJPM7jnWjrAPKtsJcO7pUwP8+Ff/brVVOr1FL8ixjsOhHzCePE6Dcjoe1mRqGvI8R1rfy&#10;KSMKGqRyWrVy1e+2PZGo/ayYdSkAW3iE0w2yGELYHkI6L8J60IYWkaw1XmrgXP9FJs73UtotBtYv&#10;YK4B9+KiVco0D0cL7HlNK+8J+kHd+ioppgnz44LUT0ODVE5pTCOvLbU7V1TUzU4kYtXU1dAfx/8g&#10;/D9BwDZUA+FHT+5CvOKyYqpnLduC8/+laFX+YxRxhBf1eEFt3cJ9p7CqiimZRJhTo6yXGw1OOVVU&#10;VOxn26FYynPNB4rJgiQF2gG3GEDoXk6OyhnGBsmOcdMcFnnntwKEfL1Cllci3B1GJji3M4V1VQjZ&#10;tcMxn/qoRP/UGeQJe9Yrndh1mazhrbsbkAannMQcpLyorOySfFWyDONZGvWDkvM8TxUVlSfjFfLB&#10;fMvOBWqmp0fsLOtq2K9O2k3zBQjZ4XkXYKWy9hz2Ns3M8+QnnTKVwGeaL5FmK/dKR0+6jqb5UNqv&#10;Z69nyET9zpCi0o7HlyGsOfyXZ2Ti89ziGjfNt740Ymi3nmDeI7y93gxYOYUNZP7tXNJVVlQeVGdY&#10;z0mDqq6tL7TUHjPNsmstw3oAzqIoJyKpoHr2GgxhvyntaVmHidbUuurnBFGUH2X+RSOlPL4VrVMt&#10;OLcnS86s1jbCh+LaXAYrzYcKfJ7CPLf0IBCK8FSRt7tSnDrl57DKDkqDUk5o5Vxr2xOJxB655AEl&#10;szt+6p9SpvGzyPtetKBOM5S5ICjnuM6dKywR5xfEWT+XcsMAgnQzDDroyXgSbqyUsrQsGiDIXcA1&#10;w93IfxCMO1R/r3S5lBVbTPMq1PMKTYj/jm/9uZ0DYyMcdfDPuWsiSJlxpEEpJ6iNIbkmRQvoOWgY&#10;2uP9HCXPDdLKp3NFctgY17YCSmk20uyFB+vrUuxOuZYfNhA8etV4CIJOoy3bwVwAv7Yh5j8GeT4O&#10;6wKpDyPW6F6dPFslLvOcsvLv2au/aGmt4fSahjjl1J/jlg/CN0a8WlgrYK6OREGVAA1LOQnKTPPg&#10;oGkgST3w494/Yxo/rNt2083f+WCHPTkJAAAgAElEQVTCalthKZmYaD1NQeupYJN+xAQ8EmDttYT/&#10;9iJO6N8ZIu+/7NcdlFEDd5ewyygpLGusjzjUse2pyHEuK4WCK8O5pU9kluZfwdKiwSgnKIUPbHtt&#10;ovaloOmblJX1XLW67hfXSJaxye/zv18FxWSYZWZvq86arInTkxTX7NmJQrYkivZkFX1ddBNVFqsO&#10;fom8X8x7tnewz0NMcxP8/mCkJnLGvmUaNg1GOUEp7JhPck/FpBanU0wCyOhwvPKdY5aV3V9bU5PX&#10;DOEQWRFh3jSHpzVuPvqEpkWE5cQWWsNIWI/0EZc+Q/FUVIgzRxpd2wbugk4oLvaresNRToImLZrn&#10;dnOYxkIouLW8IyaVz3uWZeziFI6w4Ygzoa6u7gI4N8mpPv5pSR+filG59SFQv8qBdt8HWg26b6pC&#10;AWW2Ea2CyMooAZJfJeBcPOsSh4bt68Th98anz5LolW52gDR5g+u5DoyhOGbiP40tVLkyDUI54ZXu&#10;L9s+a/r05XB/PTuR8PqsI01l124t/ComQquYTOMLlLm1VCcL7siFiZbrgCD9iUqtg+MX7ZC3adZE&#10;XQ9Ao5oboC516Q9Ifc5zAmOQ5izfaVLpeiNNtWucmJHLN4jJ61vfr7c73DlNkckBuh/omz5StmML&#10;VGYGDUI5yYqF+nvKysyN/SbVdmx7UFZWtiFaRT955l04BdUegrs9buyPsgJNszvCPy1AHTYUCqXR&#10;9Y1I/BhJrqZZJlZ9oJncjeb8lrxyOv6ofpkzXE3j87rUAmGurxhdu3Zba/XqVVV4cA/Dw/rqIGVm&#10;KSbTOB9K6GbZqxBKSQbK4WMj9zV/XNPlunxJLh3Q+XZao660VMzofPKQ8vK9jpLvc6TE85NO9E85&#10;xgvaN+SzzG/dyiwEJa+cPqmZXb+oXIARslmzZi6sqKz8Dk+j3t6x64EyeyWRSOwfJA3DMMEpeeUk&#10;I7+i2RMl3eJbljULr4RZa9ykMY150HbbI58fQqwmwzA+KGnl1KVrV8dF1KClZlRUVDxhlpcPr501&#10;63uHaCuggOhTA5o5bZmGOSCRqH3IIS7DMAWkpJXT6lWrf3MJhqJJPOoUCMV1LFpF44yMb+WsPvhh&#10;5cQwMaCklZMTZU2atK2dNfMvj2gdoZWO1yzp3j+aWjEME4SSVU5o+RyS5WkaS2YnEmuQtft2260x&#10;/ZNPHL8ON8ubjLVWr7rZKZzwO83A7oiX4xf48xWGaXCUrHKyrOQrmeJptLIVhJNyqKys7FZXZ82I&#10;uHoMw+RJySonL5JKyjReLCtvcpL8ildbW0vLniYVF1pfA6Dk7i9aJRmGcaQklROUyg1ecUzT+G8i&#10;kbhWF4bWU686yyqpTx8YprFRksoJrZ0LfcS5BkZaOdHrnGg1UVj7eO1tyjCMSkkqJ784dVAnErUv&#10;wzDVb9/QIntYTs+d2gxTPEpOOUGBBNpHC693r+L1bj9dmPr9G+LlNY2AlRnDhEfJKSe8kvXwHdlM&#10;7kL7a0VlZVWitjavPiYoxWlohnWH9UwotXvzyYthGG9KTjkFwjLaQKGcDI12Mi2tSwRt3WjmOt0D&#10;v3t0cc0ycw8owUKtt8MwDZqSUk6dKyr+zid9k/Kydj7KqIZSy2mDAqvOeiu5vrhpXIRXxFCW7WCY&#10;xkpJKSdqCeWTfNXquvl2CypK8Op5A8pJT3eAsnoByir/nXcZphFRMsopa1G5EgLK6rBi14FhSo2S&#10;UU6JX/4oa7FOh7z3i2cYpjQoGeU0/f1Jq4pdB4ZhCkfJKCeGYRoXJaWcKioqr08kai+u6NJlnURN&#10;zZ+55tO5ouIr0zCPQl7Tc6tHxaVO3+1pyirIDiwM09AoKeVkGNZiWqfJr2JyUwwd224yM4+KrMwj&#10;LcMwPigx5WSUL1+27CaYp9keUEA7w7gWSmgn2Be0aNehg65/Cq2dIWjtjLLd73wwYTX8LrYMYySc&#10;TyH98SI/C9psX8R9TbjnwfgM4TtXVlZuWVtb+xXclRRW2bXb2nWrVy0gBUjxYLZHniOR50WwN4P9&#10;OVH2BcjvxgjPC8M0OEpNOa02TXM0FMHxMH9K1Na+U1ZW9ktdXV06wrL5f1Crxm4tLa6orGyPeFAw&#10;5ndqZlZqR9MmpJgqu3RpVVtTswTulaSY6Bs+mLTVanNSTBRfKCZKt8IuTspuDWHOwVEu4v0ozEEw&#10;WDkxTABKSjlBWVwprF/ZflAotPHhTmSHEmkrx4e7dX3a2qcl/y2Fub6UzxLh10yU1VO4syZ+wu/U&#10;ZJpZM0k5mcKvpUhHn7bcI/wGwxic499lmEZNSSknhmEaD6ycGIaJJaycGIaJJSWlnGg7qEQi8SLZ&#10;u+/cp4k9Kte5ouK+2YnEQCXu64ZhPtnULH96Ru3MpRWVlX0StbWTUmGVeycSta87lDEBZexP9srK&#10;yv1ra2sn2GFdu3XruHrVqktg7YA4J1R26bK5VVdHaztNtEcCkf5s2G+vrOzSo7a2ZpqdFnW8HXU8&#10;O9QTwjANmJJRTnRzl5eXj7Ddy+f/cR4UwLuWZW2hKibEvXndtpvuN3fBD8evsFbRWuKDbcVEkGJC&#10;nBOQ7hG1HLOsrJ9tR96bQ9mMh7I5GOYYmINgzod5QTK8zkrOdypv3vxm5PcE8juWFJOu/iYUZb7n&#10;gGEaEyWjnNRWh7Re0keauPYI2ViX/LIUE2GP2okyboNxm7APEubI+vBamjawh3Aem5GP1GoScSc7&#10;1YVhmGxKRjkxDNO4YOXEMEwsYeXEMEwsYeXEMEwsYeXEMEwsYeXEMEwsYeXEMEwsYeXEMEwsYeXE&#10;MEwsYeXEMEwsYeXEMEwsYeXEMEwsYeXEMEwsYeXEMEwsYeXEMEwsYeXEMEwsYeXEMEwsYeXEMEws&#10;YeXEMEwsYeXEMEwsYeXEMEwsYeXEMEwsYeXEMEwsYeXEMEwsYeXEMEwsYeXEMEwsYeXEMEwsYeXE&#10;MEwsYeXEMEwsYeXEMEwsYeXEMEwsYeXEMEwsYeXEMEwsYeXEMEwsYeXEMEwsYeXEMEwsYeXEMEws&#10;YeXEMEwsYeXEMEwsYeXEMEwsafTKqapnrwthTMTxJY61cPxePXWKJcIs2M0Iy+4N48OIy4j0P9hl&#10;wCizz1vEZS2G0QrHDijvY59164O470ZdNx912RT1+L7Y9SgVGr1yMizrBtWrqkdPwzDNnQpQek0B&#10;yigULXEs0QXgpjwbxm35KknkUw6jVQ75DMVRdOUEvsMR6YOiIdHolVP1tKlJYYHg/wmjnSz48LPN&#10;DeD//+ydB5gURRbHq5eMqCgiqJjFwC5BVGARFD3TqWc6PBWzYs6imO/0zDljzgkVzxwxiyxghN3B&#10;gDlLVFHisn3/N1M9W9PTPdM9eXb+v+/rrVz1unf69evqCj8GqQ9510bebwM2v65RrjfK+SorpK+O&#10;9J+0vx38iwO2IfnlnM5AmcuCljHK1qFcLdxj4Y7JoPxOcHpq/7mo4yLtXw/OIIQfDlHdkwHb3AX1&#10;Pm9EzdCKrXWq64Y8byN9K1GmcG8MIZdTPt05tdb5xiDPsXD3hBvonCqRildOBo/jOCohxrbFioq9&#10;4sGaiisyHRfFsrZXYjXY9jNOFH50q8A5FXFnO3FOWRedEtoYOGgZfqyt4X6J+PVcZUU5OnUsEn+C&#10;HH5t2NEsTVruSw1lbJadgXY39KzPtgcZ1+Bmn/OIY9ah8z6NOtrqqAtxXGTmgRxD0fYx6epJKAO/&#10;nxxJ/6/Y+R+jD8Hr/FX0oWTbQ43yN7jb9ZLFU76Bg7ZCfUd7iNcYbd+2j0H+Y3Rele/X7nKFyqkZ&#10;edImKicr9puRH4/zY466lnUivNeo2PV7Hcd+ktfJB3cO3LOjP1rXTeCitVFuNyU3coz1vJQI/C/A&#10;Gab9J2n57sVxiPJ7bdH16zJNOCaqmMU2H4dYeDU4Tkd8la5PbppblFZoXtfAD6R/b5zPd05/F9y1&#10;pK34TWjU6VPPTKOemVGlHbuWIvNniN/cp5z8b25LUAwu+cWqQnAb1zk1GHkPwPEJjg+QdrXr+kn5&#10;XXW+63GcpGJ9lWnPKYEQ17SSoXJq5iuvSJ8f2w04HkTagRJwXv/c+fUPb3PEfeDT5hLD3y6NfO1V&#10;zGJyftS/6vgDQzx5m6Lt2Hb3aMiyVjRuvKO1lXGL2yoJUX8PHC9r/1Qca+ry37mvEcJ36evTx+N1&#10;tiuOp4x6tjPSOqQSwMdiedDw/03FlIqjFGaYdaL8Q1qBCafiiP7vEHerjnOs4RPN6+I6p74IT0sl&#10;JzgyTXrFQ+XUzOfpMuCH93c4ohS64ZhvPPUOSFHsMOSTr0r/wQ/2v660DRwP0h43b2D45RXoNCN9&#10;sZkOxBoRZTUe8Z/B3TCFJdL8ijR50mYIH6xiFtfb2hrppG8usZg+gfsa3G0zeN3YEse7KC/WpFgn&#10;VSnkGa2D9+PY1JVFFMhryPeGin1pc+QQJdI+lQC67lE4rjbKfWJkOUW39xHyjlC6P8xE+qv0td4H&#10;x6PwS31H6bTBuo034Yri7GNYQOY59Uslp2pWvsQHKicNfmBL8QNzX4/9DL905E5Cvu7SOa1iFsJx&#10;0kmsO1v3d9UnP9gjVOwpvR7CX3u0+SDy/M+Iso2yM3XZaiO9F9I+0XmkY1fyvQn3PYQ38jk1UXJy&#10;XtJRv78uex/KyQ00BcftCI8y2pWbpl1IxXQl8suXuokoPxDuZBwruoYW/GD4/4PjChynI89V7soQ&#10;9zrqiSo6HMsbSXKd/+fOb5QT+cWqvVrFhhsIPYyPGaLYLkf4Y+QT5Tlex831qe8x5JsF7304nsCx&#10;q9HOq/B+Cn9f1zmNRlzSF2DNWdptQp5Zjt/vfCodKicD/GCWucJjDf95hl++mvV2ldvZo7474NyR&#10;ps0Fhr/K8K/qkfcTj7hhaer/t0+8KI4tPOL3cIUtL78rz2jDLwovKR/i1zT8YkG6rUh3/onueoIo&#10;TOSR/sATjfCPhl8U+sna/yacNjppOXf9jh+uWG9ractogJFuvmoGPafLtNvKiGvlX6KyoXIixAco&#10;pHpl2zXRgGUtgiJ5r8giVRRUToT4AGXUO30uki+onAghJQmVEyGkJKFy8qB24KAlyrajnaXpRkTn&#10;uN1aODvgdeKCHNV3D5wDUF+btJmzb8t3gjHSZFpQ0hcxxMvgx/MyncKB8jJ8Iu0QEFKeUDl500ZZ&#10;lgwDuKkQs/oNZIT4vTmsT74iFvV/rIdZyLzF+Chr43rKMIkpIepy/y8+UzmcSJvP/zXqlqEUf6UY&#10;8kFcUDn5gB/RnXDu1FMW2iK8JG0hjUzXkFHR2p92ki7yrIQ884ywfAp/0G1tIL4D4haGOA1nTpuU&#10;lc/9bVD+4hDlzbbfQtmt3ZNiEZa5hV/6ldPDLBzFdKp2ZVjGtSo2ETc+fEOPzJ6nhxG42z9Pu8fD&#10;iehP/K103M8IrwZ3gB7KEPbcRL7Dtf8C1PGfsHWkqV/+nzKeaUP4T08xDooYUDn5gB+RTFvoL35H&#10;MXlO+Bw4aBpeAXubcSo2Zy3tJN3o2JnYlBFnmZZZCJ+us1yP9Llou4tr0mvSRFOvCck6rqs+l5vh&#10;HBvUKvCZALxVukmxnnUNHHQsHGm/Neq4Wkf/VyZMQ56tdJ6rkDbKKOY1gdkZQ3SjkSem+Gy7uznh&#10;N0Fu9/lY1slo93pX7cegjpu1/996YOz25nI6Xq/3yLcj8rxk1L0y/p6AuAsSytm22Z4M1KRyCgCV&#10;kxcxhdHfCeJHKK8fO+oJmzJaWKZ/OBNte/tM0pUn+Hrav78uK/OzZO7XVCefVlIy8FFu3OWRT0Yw&#10;n5lQX/MkWFkMb46e4CqvIFXaspOR1IMRJxbE6jpObpBO+lyODdp3Fh1hbUxiRtSHjgzgXzi+F7GR&#10;NtI9Kdanyug8EMeC8nl1eg11iXI6Bmm3JtWgDGWu1GbI82FCohWvTiYEv2/IHp8MrGIj+DvhuDup&#10;7thSMGNM2eD/GOXE0mxMcW4vuf73MhXoAveEbx0eo8+PKxAEhMrJi8SbTuZIScftbJ26f4AfmLxu&#10;RF9X9I0S0fFHepVFnEwZeUpPWfEF+X6H01r/8J1R0EtV80jnbY3sErexvnF/CNGfIgvDOa+w8mpq&#10;ToqV+X976uCwAHUJ3dNlQL0vKq24ZH5fGjlF4X/oER9didM1P9GZXCvz4l5C+t8DyuzI1Rg2v7Sv&#10;/z+yrtNkI9lzYjnxh8rJC2ONpSiWJa9Hf+KQ/p5X8eOTL0Q9DQV2OZzjnOyIb3JN0pXXPlFWr+sv&#10;VNU+N6DM8zojapUo1UXFJhl7cQmOG/XEVXm6D4B/kopN2q3XMpwNv8zl+h7+tfSNLx2yy6U5e5mi&#10;MUXXvZY7Ub6s1cbWIDpALEIc0p/WNqmWZmalSIuib+aPcYzDMTxN9lW8Iuu8lwiW+ZBiwco5fedY&#10;M4FfbwMsZ4I8MsVpH4+kA/X/5BK0d47iHLrQUDl5YVlyg/+M4xT8sKabKXqi7RTEbygRdc3Ll4gi&#10;WM3Iu26dXi9alJUuK5249QjX+LS8kopNdJU+jwP0HL4k5MeurbGHlJ75j7hBiDsD3kuNm09u5LmG&#10;nNGZ9XBlPt/niEuaOS9TNJAuqwLIxGZZxuU3v8uk63wbXrlGG/vkEQV2khGVdMPrekTOHmkUx/uu&#10;177jtXuDR95DVez/N1C/DstreKpJuV4yicKUFRs2SJFHfivyuvuYEScPF5nDtwHCzseCm3BsGKRt&#10;EoPKyQP8oPqkSBvmEdfNI+4bj7htXGH3xFaxrkQZbJsqn46TpWAfdsWJBXe5EZ7jSr9Nezt4KSYj&#10;nyx54rwqdnTL4PJv5VePkWe24fdcRgXxKweoZwtX+GbtnmTEORN271V6WIZ+HU63hInX/yNImd5Q&#10;Rse44qJfel1x8qrstdYU8YHKqQJhp2xu8PpiSnIHlRMhGUKFlF+onAghJQmVEyGkJKFyIlFkikXd&#10;5EleX72IC1wr2eHlqPQ5STZQOZUhevyNrEPtucSrHgowEOmXBKxPlFJ0V97cSVkapBvbhPQ14NyB&#10;9KRlln3yy7ABGdxJ5ZRnqJzKkABf22R+3o4qNlgzCIOzk6h0CXCtZDxUmJHjLfZalRpUTjkGT9Zu&#10;yrZ/ccJ+k3KRT8bBHO5M/HXmY+lBfMMQ9Yb2P4Y8e0czGfPpVGxU9l04Dkyow2Nn3OjgT9se5mpf&#10;Fugf75RF3fH5fq7zWYY8VUY52avvfrNNjzLxCc1GuXg9aOtrnMd6iGuDuCVmPp9rJXvq3eKKc66V&#10;XIfF2n8m8l3qzqdi48ZkC6jbjPOVaTkLjYnXzrW6GnGnuupYC3FBt5gnOYLKKff8gh/+CrhZ4vva&#10;6cmnW7qWAjncnDRbG1tozmGo4d9b3yAyGnyEE1kX28rqz2gA7eHvHwhfrPPKaPVLDKthmI6PjlTX&#10;ceNdk3aTFu9HvIz6rtJlP9X5ojeuc+PjqNIj4BOxLFEY7XWeNkY9Use6OtcS5NsE+T51XavTEHe1&#10;UdstXpOrNVsa/kt1GzIocowRL7vWrKblkgG2suHly1qhybV+27hWp+o6ZBS9M6/wW1f7nyadL8k5&#10;VE55QBSTR1xcMRmTZ6OrOWrvN+4ySLvPCM5xp6vmbbXn67l8zry5GUYdq8fnClrWk8i7l4/YSz3i&#10;3jD8B6nYfnRxUr0yiWJy8kCGlwwZZPLzHUa+pBvdVEwo29WvDZPa2B6BDu6R8b/UxvapE3+937WK&#10;0iynTFEaqLzxulYkx1A55QncAKu5wmJN/aGfvGZHdvSGR9rPxmThTbQrrygHab/XNtzu+WyyYJrM&#10;6YovXCfz83S90YXdXMuCyCahTqPredQvOxm/asj5hNe5BuAs3Ow7mpaaqdgQTjg3hGVe4tfGq5sT&#10;P8Gjbkd+eU2+XfuT9vxTibsKy152m2n/vIRcsVUclke7f8qrqPPRAf4f4O+hc3ldK5JjqJxyz20e&#10;rx6yrtKfekG50/WqBfcY+WL9Pa7VEPAqIa87i3Q+r+U7ZHLu9tovC5o5c8zcq3b2Q92Nuv3ojrn6&#10;prd13fLa09ldOfLIluBzjK+Dw+HfN/CVaK5Htv6+NH5ulnWITjrZvFbwy8abVZC1ScvqvJqd7bGw&#10;3VLXtZJzmWm04RZDlqVxFJIo8Me1330PdEf783X7k7T80b48bVHJ0sCrKZJ3qJxyDH7IMrnzaFfc&#10;Xyp599rD4Bymb87oSolencvIl2QxGZNbdzLi5IZzdrN9x2wP4anu9s160pzPKq6wLBEy1ie7b72I&#10;OxvO2a44OW/3qpTKLSvyiQV5qb5Wd+u4pGVafCZgO9dKlk+5SPvHOW24/zcI/+puPxrPqSoFh8qp&#10;NPio2AKUEbxWFQKVU5HhCgHB4bWqLKicCCElCZUTIaQkoXLKM7UDB32L15G1i9R2ITcEzSl65Pdz&#10;kH8H+WLpjJsKUG4W8gYaG5Vr0PYSr476AOU+QrlN0+esLMpeOekvOGfrLzp5qd8Yn/MmnK2D3vDI&#10;31d5bBIQom1ZunaO0b58devjGtldcn0xOVKKp6nmYRLt0rQnG3GupIOrILwqwil3sskTmW773k8G&#10;kZqDU0mZKyf8Q/fTc6NkgmtelJNJncf64Xlub25t4i4uXmubB7IoglAbfkfhoqNXFXCP0ZrrlbfE&#10;KUeZ80pZKyclC/xblozDme2XwbXFk2yN1Kk2tv10fD6YMyDRnKyaVEds00eZVvGbPKXldQ3519L1&#10;ysYBMmp4+3hdMsdOqZ2S6nHabJ5nthT1tHHiPNsfOOhL1Lu+l3x1eqtz13kehfjbzXyeOwQ3D4CU&#10;kdDyW1hQK1tX2XbC7jA+O+e2r3Nts46yv6HsisY1E0vgKBlUqcv8gTIrep5jButxuyc5i0w6+BvC&#10;y/nJrq+97Nxyo2vi9bkIX5hKDmPUenQTTfhXSLCuk9tZGXXO0ef/HvIN8DmdW1B2XILMeE10fhso&#10;Ox5/ZSmcKt2+jNk6xxkgGvbalQNlq5yMV5o5LusikdhIYVEarxo3o9wswxD3VsJobmOyqtdUi+iM&#10;9dhoamEt84eg6zFnrr+fJK9WGq4R5G3cO8S6kLl3n+vyTl1iLfzgyILw2a5deq9VzVM5JP0Pc6NQ&#10;Q94HEHeQq+0a5JWb4DWjPsm/GPGytbooZHllkk09E7ZZQv7OHtdM5D4T4cv9zlHn+QZ51k1xHZIw&#10;lazRnjjLmdc0OuHZuD61sRUZrjXr0Fyoy8ncyE4BRFi+NjbJuhnL+koeJMZ5zEFcfz1KPtW5dXXJ&#10;fJ5K/G18ofvfnDpkL7ze+trJQFbZ+up/tX4TscuQsMqpC05++bxIEgLI0N1c6iJdflFMHnFvecTF&#10;J6umqC6C9h/3iBc5VjDC33vUf7tHnGW6HukzolMpVIK19ZlO6xVr2b5YHG09bOIxmXZ5n1HbB3nE&#10;WR5z3QajDaejd6azTbeXvD7ncHmAPOumyxMC96h6Ofc1jfCeaK8Nzmuavp4z6mQfwuZJv1PrUmwL&#10;hTInG0HpUjjWCUQtXBeimALIHN+YE/XL8i7/xfGkkf6rkb6PrrdB/zZk2tJJpWI1efX3IW5Pr7yp&#10;CKWc0MBGHtFJM/ALwM/4Ac1xplY4c8T8bnCkyVOwv0d8JpajdLzeqPTOtKhDzHRZokOexKca+ZI6&#10;ceV1ss57Z9rUJM4T2xc30VhXupj8zitlG69rIZ350mdmTmCFXzaovM7dnPQ7uazRy7UMS+VrFNI2&#10;xvFJiA8D0rk9OU2erb0eGJmAehYZ9Tqv1vKwcB4Ex4lMdXp/wrg1EjvHlRD/G+Ia9auuG1H88r+O&#10;zpeM1jdl8i0e+eKgriHK4/fn4kfDL78jeQA5N7Scz79xXCDVSZMq9ht0ZJ4IWbesjS0VI3M3W8TE&#10;5LJ9rTPnfJmvH0nELKyYArUsZ+7VPsYEUTtqGQRDdoC9S78ONjh1GP0apxr1yitOg1F2S2NC6xKU&#10;PzJgmwmg7UdRdqypGLS5P8Voe01XGXPi6l/xuNg1k+VmU1nDstTLEJ1/gfucA8hr/m/8fm8S36gV&#10;4ivy9Q3u1ip2Q2aDrMl0rPE6J3LcqNPkmjmvpY7VIv1D8/T/yNPaQV2baOX/F1zpV+yeRobYonYq&#10;7RIz72rvCzgOQng543/2gdKTlhE/qTa2HfyJTp3xfIp9TkXH5xXF+5/i6mvReWXr6MfcOdO1ZY5F&#10;gb93Ul7vH4bztJ7o0UbSa146GbzCOi6pozVBdu9Jxb71Gq+bWxpxHXMlrytddjr2yhPkNdtTbu1f&#10;ziteh3fwqGeejxye7cFdzSvelWdRujpd5XaJ+30UTdK5tCCFZFKWyokQ0vJp8copaL8IIaS0aPHK&#10;iRBSnmSknGoHDloRFsnvuRaGEEIcMlJOVEwtBzxoVtIdwYSUFHytq0CgkNpCITnrjMucrpLql9Of&#10;/LtCxtmu+Ifh7Md+xPID/7se+L/9EKZMaOUkUyXqAm5zTUqP6PwxpWT+WEnf4G7FpJlecEFIrpAB&#10;r/lVTlRM+UNbDHKI4li9TraL8p6wO0nZ9kBXXCPiWjlxCMu2Tg/Ey7omiDo73Jptu+feeVkoWkYZ&#10;lyRtyVxCWavqLOS9zEgXZLqLzPFqNOfZ6QGRstPwdi75T0Jc0mh1F6s7skdDliXzyGRwZfOOvJa1&#10;M+Je1HLITjOyT58z4TupXZIf3N0F8L8Qto5QygkNvoVGtg7bCAmF7JyyFQ6ZILyLuQU5Dpl/JnOs&#10;BmoFFJ3jBfcnOK2MXXhl/zpnbp+krYy4F3S6DKqc4KF4fjSUR7opNs6+e6KYohOTcVymy32J4wwc&#10;S+oS95x7WrvyBN1OyzLHUILXpdjV1yE2Z86y3tB+eTWVWfvf6voOVrER1s657aWaJ077tUvyg6zU&#10;8S8zAte8W11sd5tAhJ1bl6SY0OCBiH/AKz8Jj3mNHQtBT2G4rU5vNKliC7FJ3pilYdurGflkm/G7&#10;9Oub5FlDl+mpq/3cp90eWrFV63CqqRaOAhtUJxOTjXl4CG8QlcWIq5VVEWJTZFpB1mWGrEt1Xfuo&#10;YDgrUWyLMqLEW8Pd3dzvz19Fe5cAACAASURBVLSIjHOwXNdyKRVT3nnFHSGKqdbYqDQduegQ30IZ&#10;rw8kh8Qmdf4N/8zXxSOdijqlh0e+0ch3pc63uYpZXw4ytyuqNJBnVq3/EjOX4UZv8Ev0QOZ37Z8q&#10;g2mJ1cU2ExWvLLvbQcsqc/vuCtieubBedM6fku3EjSlKoqzgfzqpZOwaLXSm4Ei78N8WsF0SElzb&#10;O33iW8mE+7oAq1pkrZycCYgkL3SEsljgLJmil0NxJnqerONaGXFX6DixRETJOMvcihUla1E5S/96&#10;gnrOQvqZAa0KmUA8QiUqp8+M/iD3ZOr+uo2EiarI96MoCbSbsIOvD3I+f+h6zkAZUcjT5fq4ynrO&#10;I3S3q2KvHqTABFFMAocSlBAek1PF4gm0+6xHnExsPlXXcw2ca7Q/YeiAqxP82qAySgezR9zGqcqk&#10;lD/AxgB1ro0L4u0GmNTsl4/kD+kTjXc9eKcfgPQH/dKzUk6o/Pc6n2VXSVki1thOaXMREoBUikmn&#10;P5jqI1tWyomKqcUhT7qXiy0EqRxEMUFBfQg3aTG+jJVTOpOMlB/4f15fbBlIy6I2wJZXopiQT1bz&#10;TOinzFg5FUoxJe1m4Re2rHrI1McIH4/wzUZYvhAs81i90jccHcho2w8Y4XcQHpJWlmTZ3kHbWxlh&#10;UewPGV+xgsjSGm0vNcLHI3yjEa53dk0JJFvzWKJn0f5uhmy7Ivx8yOu0CtqeZYTju5jo8PcI98jg&#10;usU2YGgOy4qc74aUbQO0PcMIX4nwaUZ4PsKdAsgSW6K4OXwTwicY4RqEIyFl2xxtv2eE70B4ZAbX&#10;STYSXdUIX4TweaUwliudYjLyDYa8b8t94sRluirBoajknkzKhkbvZuEE3Z2a+QxrBfygER6a07bS&#10;dBS7ZJEvHGb4Jjg3GeHefmWzbTuAbLNdssm2RRcZ4TX9yuY7jLa/cMl2OpzTjfDyfmULINv7LtmO&#10;gHNEztoqkbFcQfVF9AE+cFBnuL9JONNVCQqjmGJtJe1mQQgpH8LoC0cxCVHlBG21BSLfC1IYeWXB&#10;+DHhRSSEVCrQG/tCb4xNnzOa9wYZPxlVTkEVk85bUMVU6+x2SwgpW4IqJp03OrBb5iZltpcaIYSE&#10;ALrmOPlIFTDvArGcnsWxa8AC56Py87OQLzS0mghpMXhOOvdC5kDK5/VAikmzKH0WQghJBrpmfJj8&#10;Yb/W3ZQ+S25hnxMhlUnY9Zz+zJcghBBiUvKrEtBqIqQyCbtM7wZ6xG3BkGVlZcpCIdskhBQfGUqw&#10;Gm7+nwPmlxULC72G+P04aD0RUmGI5SSLxXsuEubBeXmUhRDSgoEhdBkMoTMD5u3U2m/1Qi+Q9+3M&#10;RcsM9jkR0mIIsyTPLs7cusB9ScgrO7HOyki0DEB7sjTF8YVqjxCSH0J0H0neR525dWE6ueeElio7&#10;/l7g9gghOUa2B4OeWSFg3o+Rt19rI+I1RPwtXUHkacpGSEJI5RFUMem8/cRtbUSkVUzFgH1OhJQ3&#10;YTbSNMlmDfEV0OAfmZYP0Q6nrxBSxgRVTLjX2yDvUieczQjxQBvjEUIqFyicGVA4PQPkqzIVk5DN&#10;BgcLMi1LCKkMgigmnS+pLzvbTTWvQ6UnZ1NHOvhKR0h5Av0wEPfv5EzLZ7upZl4Vk8A+J0LKlg7Z&#10;FC75VQkIIeUJjIo3symftXKSTQnde38RQki25MJyGpo+S+bwlY6Q8gNGy+24d4/Mpo6w6zm1R4MJ&#10;64gj/HE2AgRok31OhJQfSZsZ4F7+DvfyWkErCLtMLzc4IIQE4QZ3RBjFJIR+rYP2WweNfBO2XBZ8&#10;WcC2CCE5ADpiiRmG3ngGcbuFqSO0ciqwYpL2dihke4SQ3BNWMQklP5SAfU6EVCYZKScojO5QGL/k&#10;WhhCCHHISDkVWDFdVMC2CCElQsm/1kER3lNsGQghhafklRP7nAipTEpeORFCKpNyUE4bFlsAQkjh&#10;CTt9ZSJesQa74tZHXN4GSqLuZfmqmxBSupS85cQ+J0LKC9yzq+KenemKexJxe4app+SVEyGkMil5&#10;5USriZDKpOSVEyGkMil55cQ+J0Iqk5JXToSQyqTklROtJkIqk5JXToSQyqTklRP7nAipTEpeORFC&#10;KpOSV060mgipTEpeOeG1bncoqKeLLQchpLCUvHIC1+CgciKkwigH5UQIqUBKXjmxz4mQyqTklVPt&#10;wEGPQkHtU2w5CCGFpeSVE9i82AIQQgpPOSgnQkgFUvLKiX1OhFQmJa+cOH2FkMqk5JUTIaQyoXIi&#10;hJQkJa+c+EpHSGVS8sqJfU6EVCYlr5wIIZUJlRMhpCQpeeXEVzpCKpOSV07scyKkMil55UQIqUzK&#10;QTlNKrYAhJDCU/LKCa90+xdbBkJI4Sl55cQ+J0Iqk5JXToSQyqQclNNxxRaAEFJ4Sl454ZXupWLL&#10;QAgpPCWvnNjnREhlUvLKiRBSmZS8cqLVREhlUvLKiRBSmZS8cmKfEyGVSckrJ0JIZVLyyolWEyGV&#10;SckrJ0JIZVLyyol9ToRUJiWvnAghlUnJKydaTYRUJiWvnPBa1xEKakGx5SCEFJaSV06gHgetJ0Iq&#10;jHJQToSQCqTklRP7nAipTEpeOdUOHDQSCurOYstBCCksJa+cwFk4qJwIqTDKQTkRQiqQkldO7HMi&#10;pDIpeeVUO3DQW1BQWxdbDkJIYSl55QR6FFsAQkjhKQflRAipQEpeObHPiZDKpOSVE5dMIaQyKXnl&#10;RAipTKicCCElSckrJ77SEVKZlLxyqh046Ec4+0BJTdDhIeJKGP5V4N3YCPeGd0UjPMSpJ014PsJT&#10;jfDnCM8023K3nS4Mf3d4NzDC/eDtlIFs8xCOGOFPEJ4TUhb5Pw8ywjI8Yx0jvDm87TOQbRbCnxnh&#10;eoR/DylbO3i3MMIiVw8jLHK3zkC2nxH+0gh/hPBfIWVbDt5NjbA8KFfLQJZGhCcZ4R8Q/sYIv4fw&#10;4pCyye+8txHeCN6u7radsuVIySsnXNw1XOEJhn82HDNc75e30GH4f4HzixH+uIiyNKrE6/QDnB+M&#10;8PtFlG2xS7Zv4HxjhCcVUba/XLJ9CefLYsjiIdvvLtk+g/OZX9lypOSVEyGkMqFyIoSUJFROhJCS&#10;hMqJEFKSUDkRQkoSKidCSElC5UQIKUmonEJQO3DQfXDm4uiMY626yZP+lqN6bdRlZVh2Mcq2C1I/&#10;3AVwO2YmpWe9Y+HY4ke9+wXIvwXyvWfKBedfOB5Ld/5ZXqNeKDs9k7KkeFA5heMg5waRmwXHHHhX&#10;xlGFownHk0jfC/Hz4e+kFcIL8P/dLAfnW4TXgV8GjdY4leu065F2shFuwPEajpNwtEJak5H2Co62&#10;2r8D0sZrvyih5Qy5x5s3N/zfw+mh5dsR/lE4ttfhWfCvov22Ln8IjntxDEf8E7qOjeHf15C9F5wI&#10;jm0Q/6ZTVtfTH94PcCxT+jeHuEsNZRO/Nka7w3A8j6M94qTMH65zkDwyWr4X/PPg76zLHgX/dfB3&#10;0HnWpWIqT6icwmDbqnbAwNhNN2WyZdxMy7R7h0ypgX95pwj8O4uL+M/h9NT5ttNpvXXa8ThEIW3q&#10;MZK8N9LaisLSN5tlpO2IuElwB8G9F8cruv42Lsm3d9W5pkx/wHEcgjfpMnU6rSv8nXEMlzNGuErL&#10;eL+KKWCn/Q8Q95gucyicwxzFgqPBZeUc5FJ2wpkqtrOOyW7avQrHG9I2yjgKcCjC0xC+Ev7TdH37&#10;6vZXgr8Ljh0QvNVpS7tTEDdAkbKDyikMlhW3HDTXaPcq7Y7EsQjHCbgp9oE7Efm/12mb4GjU/s2R&#10;PhdpH0oA7k0IjxbFJJaLKAidb4lOX6LDHxlt/6LTnDlzh6DswTptNI6LxYO43Q1r41w4sxG+VU9/&#10;uBlxN+kyouDOR/z58P8OdxzCpiIUpXOS0X5HrZQcRhv+Gt3eysgjr8Gn6PjrjDx/OR5HkeB4VtqE&#10;ezrc03TywzjGimLSYVFq2zhp+lVxlJb5FYSViy3cEaQ8oHIKgUsxKX1TCD94vHKIFfS9WFXwvwb/&#10;DjJx1CPfMITfgtvBo1+lrc4nimQh0robad0Rv71+lZPXxhcRt7xHHU+pZmvnWKStrtt1XhH/rdNe&#10;EMWk06rM89Rx/1SxVzMH0y+8LBah69wGy2XCMQ/hc5DmKCm5dp0QJ4q8rft64JDrcYlh/cjrXRcV&#10;m2j8D1HkHtfRsRa30+720h8nZeDKuS5TpKygcsoB+OHfCOdGI2xaHK0M/1cq8bXM9F8A5wJXvZZ2&#10;V/Ro0yz7onb/NOv3yLe6R9yF2t3FI81yxxlpm7vC7ldHs57O7vI6vn2KMufAOceUzUh7Xflfx9e0&#10;+yqclB8KSFSxv+B0PZQaVE6E5BH9oWAnHLso2942IdGytnOUaRH5O2S8B7IdEriEZb1YCIVG5URI&#10;AGpj60yJcjlDyTpdtp3w6osb9lP8lS+zL2qrLYr+UijHNao0eUf3Hcb7D3GuXY8+/sSZBx84Ip6p&#10;dsDA6EegQgpG5USIB7hB5ePGHSr2gWNV3MDfbFk7+PZ36ya28sw/YODGuHk3CVH/f/SrfLFJGKsn&#10;lt4tt98R6de3d7HkiUPlRIhGd6x/CqWxCY474b8znjZgoA3l41tW0lD+n+6PJik4X7n6GAsN5H1Z&#10;hqMY4SPGPfnk7WusvloxxYpD5USIit6YQ706/nXavakUk8O+Bxw4Trk+SGQhj3yp/Rmvjyuv13ND&#10;dfro0crPmpk4aYq64/bb1acNeiFYy5KR+4fUxVYZTYUzzMUZzpEL0XMGlRMhMcYovSa3BwcFqeCk&#10;E45zLKwgCmqIGYBykC+Xv0MZtb3yuutVGEUxeNAA1dTUpJ783//U1VddIVH76kPddsfd6t47b48O&#10;IPYC8h5+6hlnhWqvUFA5ERKjxjfFtgNbQ9HXuzQKCoqoA5w20ddIKI3zL74ka+UwZPCg6PHd9z+o&#10;tdbsEY8/6ojDokc5QuVESI4RBbV48WJ7u223VY1LG+PxPdZeWx1w0CGBFNEPP/6keqyxeui2TcWU&#10;TwoxsJXKiZAYT/kldF555dCVtWvXTr3z7ruhyuy73wg19pGHo/5UiumXX2eq7t1W9U0/ffSZ6sor&#10;LgvVdgbI+K36tLmygMqJkBjH+SXsM2L/ggjgKCY3l11xtTpz9Kh4+IcffvRVTh9+PFVNePONvMjn&#10;gsqJkEKAV5Sf/NIOGLGvX1KUq6+9QY175KF4+PCjj1UjDzs4RYlE9v7XPurxxx71TTcVk+B8tVu4&#10;cKHaf/8D1c8/fK823WKAGnPzjarKqlKt27RWb73zrtp66JYp25WBlcqyZNL6PVVVVVNvuuXW1pv2&#10;6xNU7F5BM2YKlROpeGTpFSinsX7prVv73yZb1g5e8m7dxHajTjnRXWdPZdufBxmC0G/T/inTZ86c&#10;pXbfdVfl1LVw0SI1d+5vau21eqgVVlwxqpw+em9KTNlozhx1qkrVtseIb+mgbzXqjDMbh++1R1qZ&#10;QXWQTNlA5USIUjfj8FROsgyNVwf2IiiIbbYeJqs83OJVDvEz4MiKCteOe/LJk1MNbOzatWtCWDrD&#10;995zz6i/Y6dOasGff6q27dupn3/5Va3WvVs0ft/h/4xltqwmHF310jQxmQcMtKXz3Y+/bbOt51QU&#10;6eCWtcWgnG7yKueib4A8WUHlREhsNVM/LvGKhGK6z08xmcgyMbjhH33ltVfrloei8eLIkYfFrZ5W&#10;rVupZY3NH8FEMUH5PL5k0eK999ptt7g11Lptm9ffmTDhb6h72Iab9Pp86dKlXQ49bKT68rNP4694&#10;fixYsOCQFPLeDFluCmDxbZAuQ7ZQORGSCttO+mymX4kOCVoFbvhJUCIT4A5JlzeqmCzraeSNvlv9&#10;Y9fdfj/nvPP2PuXEE/7YYKONVvj99z9UVasq1aFDx35Dt9xyd8j31BlnnKHatGmjHnzgvrSyHH3M&#10;cSJP6oyWJXMEPwl4enmDyomQ2OjwQOy5514Zzc6HQhiaan5efyi8m2+6wYIyOhfK6ELJu8qq3dSz&#10;zz3jKMMVJW6n7bdXr7z+mmrdps1K77z77tN33n2f6rXJRoHlmPrB+0Fk/XSXXXZVzz//XOB68wGV&#10;EyGxzSMC8ctPP22bPpcPlqXue+BhZS5F4gDFFO0rOv6UUWrQwC0SOrMPOPQwdeRRx8xC+cZXXn21&#10;9dIlS1VVVVX03S/MV0Etw47pMyk1d/Zs2TRipXCV5xYqJ1LxwFJo9Evrb3wB0xZMVoOIbr3phseh&#10;nPb2lMPHqjrumKPUrzNnrtJt1VUtZ4ONFTp3jt67Q4cMWdZzw41b3X33nZ5lTWSenayzHkRO5JN+&#10;OO8JeQWCyolUNLUDB43CjXi1X/o++xpjnCyrvV++gNyMto5Pt/yKF3vs+o+48hJ38KDaqP+dCRNa&#10;OworHffecVuoeXZQfFJ/KDlzCZUTqXRkqylf5bTVkMFRV1tN6ZYgSYkopqjHsqoWL17cJFNcgtJ3&#10;s83VVkOHLkHZM6BQL0dUvPNo+H75GcHeuLRRzrdo67BTOZFKJ9XqAe3iY5wsK2dLQ+pttkKtRHDr&#10;LTIUK7rDzBX6iLPJJhtL/5PnCp0JWFao1zS9AYVfma/D1JUJVE6E+BOd7Pb3v+8sN2pDNhVBGcnG&#10;ovc7YVnY7vgTTrJvuvH6wHXIq9zESXVJ8Rf+59/bjR8//o1rr77St+yNN0eHZB0RSmiw34j91SMP&#10;P+SV9GHYusJC5UQqnXNSpEWHaf82d+78HLQj7173mxEfTJl8gjK2FEtHm7Zt1J57/nP8k08+4d6G&#10;601z6ooXD993r7yW3hVC3ijffPGFXxKVEyH5BDe25whwjfPKl4tFtbfyaPsmKJUbg3aOv/X22+Js&#10;55W2w867pi5sWS8FasSFHtNlyzAIF+5NVXMOlROpWPTW52n7YZDnr3R5AuD5pU9u/jffnmAP2yrt&#10;4PEoI0YcoB5++MGk+Alvv/mHUuet4FVm6dKl4vwZXNREtqwd7BX9Uab1BYXKiVQyslzIKN9Un3W3&#10;c81Zp5/2vnsHZT++/mKG2mH7HY58Zfwrt5vxr73+2orn//ci+/x/n5tUZqsth4jlNDxT+ZqamqQD&#10;frQZB3lnZlpfUKicSCVzqkqhnPb81z65bOtzvwTc6FsEHfskU1fmzJl7G7y3u9Nefu5Z5aWcoJhk&#10;Yadwy3ImyifDF0anz5lbqJwI8WH/EftFXdyYg3GDTsyyuiRlYiKvd9M/+cxON09OVja4ecxtSQvQ&#10;Cev13FBMvYTOIT0+ayLO4c3wIieQ1/XCvaByIpVMyr4kYw0mmcXfM8u20m62efghB0+HEky7wuTT&#10;4x5TTz/x+EbI+5kZ/9UXMwbAec8J65Uu99PBQCvIpSD9OKocQ+VEKhnfdcP16pixgG1nvXaRbGee&#10;bscSpFUHeb27+oYb1ezZsxtQ31kIngH5VpH4zl26qPsffEQduP++0EmWswvxwzieQ92/w5XXWBkN&#10;L4NLl2R7TqhvDdTzY7b1+EHlRCqWNOsaXep4ZE3uHCETjFMutyKvd7jp91lhxRXHDhhUq1596cV4&#10;2uCttlb7jRgR3URTxNpt1539R106yJ57lvUVfKvifK+BK4ez9fryiMv4Kx6QBcdbjnLSF2UJLko7&#10;M85vK+g8yyIXd120/bQr/jvErRWoDo9Jl856P6jnFvw4jo4nWFZ72SLa63yduFT1pTiP8+G8g/Kv&#10;BZE5LMX6/+SzfdTZBXXOSZHlLRzriOeSK67KSZvR/+/AQfLbb+uSReawTT348JFbHHTA/gnTWi78&#10;7/mh29ljjz3Vrz/p/Rpi45O6uvM41zPLayv3z4tpc2VIsSyntumzlAliPhv/XK18HY42FYtOS/1D&#10;SK5vPo49EfdkDqWWei9DnWfmss4yQyar+W6rgmtzyIIFCw/u2LGDGrplbc4aFcWEa38HvCN1VGd5&#10;UMuD8ugjR07NpE5TGW293fZq3LjH45syHD7ySDW9ftruKeQRhSnX4Ur41wzZdF43OSiWcmrtp7ER&#10;L588ZdTXTKR380gXs/QU8btuYnmHlomRZyP+Uh0n4SUeeR0FkrRIu2O5OEtpwP0dQRnc9iLCOwc4&#10;t4dQZlvkfd0jbRPtro48YukM1W3Jp96zfOqTayAD3gIpJ/O6uv06y3qI+xoW3Rk41zPcVhnyyZNw&#10;JxxStsqIl74SCXdyBiUiTiwPWffnDcRtm6LtSfAPSienllFukO9xzEDchkHOOUNknEDKPZ/+NmxY&#10;fJkSyLZu9LoFAHnld3ISrvEO8UjLug5/R6OOpTiO0BN/Q8918+Kpp5J/Gt98+53ab+/YslE4h2dS&#10;ldc7z4yFTDJ/cFORMWDTG4cUNRRFUU56l4ekeMSdB6eD/qGKYvgA/s1c2U7x+FEvQHBz+KfB/xeO&#10;K3TH4xKPvE0I9pCOPH0zJHzF0O/832nF9LOKKbubJQ7HCPi9dz5sZn/kOcA4J2njLMSJpfKpPv+f&#10;EW8OCZ6QwrSerXymLATFQ0lJP8TlPpbTRvo67YLjevhP0jK3MsvDlX6Mq+RBAP8MHPL6ejDc3oir&#10;13kd6yz1xK9EPtXtfyiL98u8sczPPDuiv4Xm1+yvPOevxfpzHsNxn/H/fQHOC4WSU3j/w4/VCUcf&#10;FROpqkpddd31UcX60cfTAtcBuWv0w//UgEVannISnCel66b8rxOGO8r1ipQKUWjTdLnlpJz8sBE8&#10;yiOvZXxhkDydU9TbXRSTrnctLU+icrLthH4n0xLR59gRef5CnkvxQ/4+bV+Wqz5dZ7ZjbERR7IO2&#10;Hw3Qv7ButM3Jk56H83yqfI6FCreny/qRNhYq+ZKkVKhXR9TRSbv9A70GZ86MQPJksF54oflsxhdq&#10;8/79klbSlJUI9ITfwHXhup/q81ZzkUf25cNLG5yif63DhQj7mfbXpBiPGzo6XN+2ZdXB2/wqwj/g&#10;LbTv+z4eCKOPSCvFhM/F8ItV5361EnZGWF6fXlbmbHVXn1MucDracUT3Zktzwx0Xv5aWlc0nZxlN&#10;+J32X5EqY5FoMf1tG/WM3UK33n6nuu/OOxLS/r7b7koPTwj8m9IPmd/gdjbizsuVvEEpqnIynrTZ&#10;4XFDS78P4r9F/FU63MZdDHFbZN22gctyiH6FMb9KuvK+qPMm9O0EBWWlv+LNutjmjfI1xnc77Wh7&#10;zV8QU15v1Cc7kYwx8oZWlCgnfVDbyKs7jqfq9DZHWXBgluWTgEz/y3Wdhebue+9Xd4y5WUaGq1NG&#10;jVJHHzkyerj597lnS8e4Pb1+2h7uL9MpONTxFOtrbdEtJyCvY84G7YfhQvyIC7EG3GcRDrQYO5B+&#10;plNR7hrd/7S1dEjDL5/Wne/AYgHIBf6htnn76SnKe+Ss89WiHnll3efj5KsZwoF2rkDeoSjzDrzy&#10;ZeY6+E/WVpIXaf/pYo2pWF9MfJQy/HcYykN2nj3OVWYdw+/14/rF6yug8XqWpMxd1CGP9LNIP5Ps&#10;1OEs2n+sat5qSTqEU/4PUXZrV/gv/Wq+SDW/NlyII3kqfhag/kvRjt9HiGIQegT6YYccFD38GHPr&#10;7eqBu2NLOOlXu6c8tiH3RH4XtbEpL7JKXVH0RNGVEy5CX+dpDv898PfT4ScQ/kfAOjqhzJfSiY6g&#10;KIP3dLxl1O30Za2JuNk4HtHpnq91iP8C6RvAnaLrkI74tMrStJ60/w8c0qm8xENByCzNoK+V63jE&#10;PanbMh+X6+q4azxkEtbXcdf5WEajdfzSVE9LpA1GvglGh/84HX8L4sZo/3ivDx+arXTZo13x3XT8&#10;8XXNAwS9zj1b5LWu6MpJfrcqtk73n1pxZFVfQ+QTdcShhyS3g7prh24Vrf/Bh8faN19/3ee4vr4T&#10;+SCXfCWWh/ywrATKgoIrJ68fvBmnvw757iOG9O4+5dYP0d4qhj/JzHXVO8BPlhT1m+U919jRaRfD&#10;uThAfdKHlWTJIH4vj7hvVLPCGWXEp5TTiJNRx1f65XP5PRch8svvyvOOIedtRvyfyqUwi/FKUQC6&#10;QAEMkN+t62vq508/91zPVbuukq58lK+/+VYdOXKk+vOPP9LmrZvwzhwoqS6ioA4Yse+Gw4fvbf/4&#10;/ffn1OkF99C2XPvlcMjHE/kCWdTrXnTLiZBiURvbwCCrHVUyRR4s0h+nh16YynxDxK21+cBB3954&#10;w3Xx/F9+9bV67vkX1NgH7vesz7ONFK9vohCff/FF6a+9GP6v0e4jzpfSUoHKiZQMBbaQpI9MBnuu&#10;WsA23YhV3d+MgKKQN4Nv3588SUVfif0WvNMfgZBHVticKq9o8C9F/ug9na5fyfzCDKeklJIDlROp&#10;SKSPDDfm40WWIbq1udEfuAzKJXlpEsuSgbgyAHi8zr8I/vZw5YvjSU7fEdw2Or1/Uh3+MoiCuy59&#10;zsJD5URIkYBS6AVlFDGiYorJsr5y96Eir0z5+i+8K2nF5Pt5H/Fhd0YJM4K/YFA5kUqmthhjeGpl&#10;/qhtx3YN0LuaGK9Zsu2TfMmU4RPH4NgLabLtyp04ToN/dh5k7pfDunIGlROpWHCDT9IDRe+H33/A&#10;UA6QITJQSIk7lliWzMHsVhdbZ0nySN/PfBmNDb/MKf13XWx3YJmjeIjOszgPytRzZ5hiQ+VEKp1r&#10;VcxCyblygiJZHQopcTE2y2qqa55ELTMDzIFgooSO136ZQP4B8nSA/26d/1O/GQdZ8nse6swaKidS&#10;0dTFJrqekotXJa1IZkEhLZeUaFlDUL97BxQZ6LueLitTrdbWflOWl+DfGnHT4OZrFYCxeao3K6ic&#10;SMXjjKAPqqCQT5TI9Up28bXtlVLW7fNJ3zXwMqXfmdIT9ryCgrrdo/SD8mlOBXFB5USISli5ITc7&#10;aVqWzOr3VFwplNEjSs+xMxRTdAE+uD1yIpc/Muarqi7ADsgGfdJnyRwqJ0I0uVq7CYpkRdzkvv04&#10;KaYD7afLvwHnitrYYnuF+pIYup264CtmZkQo5SSTPT3ivsydOISUP6kUU8Dy2+RKliLRSk92N3kr&#10;bCW0nAghOQXKVZa3DZRY0gAAIABJREFUvj7beqicCCElCZUTIaQkoXIihJQkVE6EkJKEyokQUpLk&#10;UznlZjAbyYaWuLwtqRBoOZGWBB+IRUaWGK6bPOn7XNRF5VSB6G2jZDlY2bdPRiXLzPnT9eYIJQFk&#10;XBnO5ThkE4X7cMiuxz/gaAM5PyumbKQwUDlVIFoJyTEJx43udCgGmf2+GfI9VCiZamUT1Ni28s9r&#10;GefCOcIjn+92RqRlQeVEkoBikNnm0RnnUAbVcKaHnBAaGNQvFtuVOF7PR/2kfMmncmJnbAsASiO+&#10;xjUUSReE5+SiXnm1FAtO75NHSBK0nCoYKAjZKfhRKIj5QfI7ignlrEwtKZTdHGXfD9q/JW3BudFZ&#10;ITJNfxMfiEUG/5+c1UXlVMHgh3Sn44cSWD/oChOOYkKZsfDvmy4/8u0AZ7yUE8UUUsbo1uRhypCW&#10;AZUTiSKKCUrkXLgXhSgTV0zRBfxjHdiyWNq3OO51lqWF+0oYWVDX7Dpjy3hSmVA5kThhFJNH2Y/h&#10;HJetDFBMW1AxEYHKiZQMWjG9V2w5SGlA5URKBiomYkLlRIoOLCbZNmlCseUgpQWVEykqUExtqZiI&#10;F1ROpGik26WEVDZUTqRoUDGRVFA5kVDA2mmAUqnJonwtytflUibSMqFyIqFwFBOUjKxa8EHQcvIK&#10;B2cRFRMJCpUTyQhHMUHpyJpLLyH8hjsP0gbBuQJpW/EVjoSldVNTU7FlIIRUIHrRQ5lruSceXu9k&#10;UU83ODJG7hLUc2uOxCOEEF/4ZkcIKQgytxzO487KN3rlnKynUqKeX+Gs5WqrPZwZSFsz2/oJIcQN&#10;jSdCSN6AEfMcDJhdxZ/N2hdhQVuL4MQNJ8gxDnHDC9U+IaRlQ+OJEJJzYKwMgLEyxTGcio1pOEG2&#10;6xA+uZjyEELKGxpPhJCcAKNkQxgln4tfDKdiy+OHYzhB3mnw9ym2PISQ8oPGEyEkJziGU7ngGE4w&#10;on6Cf/Viy0MIKR9oPBFCMkKva7qk2HJki2M44Xzmwb9SseUhhJQ+NJ4IIaGAkdERRsaClmA4mTiG&#10;E87vF/i7F1seQkjpQuOJEBIYGBZVYjgVW4584hhOONcb4D+x2PIQQkoPGk+EkJTAiHgMRsS/xA+3&#10;YlbVdQwnGlGEEDc0ngghnsBo2BFGw8uO4ZTntjrAOQOHLKR5D47xOL7CMRvHUhxtcMj+PhviGIBj&#10;JI7/4RgTZo+gTDANJ8h5NFcxJ4TQeCKERIFhMALOKjAObpCwGE55auc6OI+g/slOHPwL4Zyvj1RM&#10;xfE4jtN96u4C53sca6LOObmQ18QxnNCOGHMTEd4i120QQkofGk+EVAB42K8BpzOOjXH8A8dAFdsL&#10;7gEnD/wP56ltWcJgE9S/TLeTtwUqtcHU0dX+TXDuyWUPFeqS3rAEwwntbA5HDMNZKtYrVo9jHo7F&#10;yP9LrtomhBQfGk+EVAbz8QD/EW4ExxP5agQGRCs4H+HYGu2J4SCGxob5ai8IaP94MwwZn4FzZK4N&#10;GtQnmxwPccejvY3ghGoLZdrpLWYIqWhwL6yFe+H7YsvhpuyMp8suv2rumWecxrVYSEUzbKutF7/5&#10;9lvtiy0HFJuMh9oFyu1gCevepZJetRsy7maGcQ7SE7c/4vctkkiEkDKj7IwnQkhhgXHRE86FOGSm&#10;3WkwMn5y0uB/DM5jxZItF+AcnoXzrDse530mHNkT7zLkGVdwwQghJQuNJ0Iqg7EwBmSczh8qNoNN&#10;PuF9i+NrcWEczPIriLQZcCquVwbnfRmcy9Llw3XtpGKzAFfDsQ6OtXB0U7HZgW1x/Cd/UhJCigGN&#10;J0IqABgCOxdbhpYKru2fcD7McbXW/D//zHGVhJBcUXbG08cffdhx3P+eqpiF+gjxwrIsu9gykPyh&#10;B4tbxZaDkGKDe6HYInhSdsbT2LEPF32QLCHFZvheexRbBEIIqVjKzngihBBCCCkmNJ4IIYQQQkJA&#10;44kQQgghJAQ0ngghhBBCQkDjiRBCCCEkBDSeCCGEEEJCQOOJEEIIISQEeTWeagcOmlg3edLgAPnW&#10;R74v8ykLIYQQQsoT2Amy5VGQhWNfgD3RP9/ysOepjKmurt7JttWLxZYjKNOnR7hiMiGEkEywYRT9&#10;mi4TjKxvCyEMjacyppwMJ6FXdfUX0yORDYotByGEEJINNJ7KFBgiS7ziLUtdVWhZwjB4wBZtJk55&#10;b2mx5Shl8ObUCs40WMe9Uma0rLn4uyHexuakrG/AwLzsg1c3ZXJCT2JW7VjWTPy9AedycdAiOTkv&#10;q/kU0LZnz2hOr59lzUY7XeN1Dxz0KP7P/8pZ/c3tdND74+UNGW4B2b8IXdCy5P5/AMfpkHFuhm27&#10;/yeroq5ZGdRzEc7hnExkiGJZ4/H3HLT9Xoo2dkQbL2Xchn/bx+LvEzjcvTGtIc+yTKuFvN/BWdOI&#10;ug71nWKknwrnaiN9IdI7ZtpeuULjqQyprq7GDa/auOM7tuvY7v2P3vM0qkjpE1qR2/bK+DsbD3dR&#10;pF9AgfXMn3R5xrZXxd+LcC4XRcOW9QvOZ7XiCkXygm2L7jpMjuhvV7Csrvh/zw5SHPfJg9Lt7kKM&#10;78IPC7Dt7fF3e+M8NsF5fFqo5tHWTFyPtvCaer8RcZ2Q9lfY+lBuPpxORtQ/Uc//spWzJULjqcyo&#10;6dO3PfRG0gPWsqzDaTiVL1BaC+B0MHpC5kJpdUlTZiaUd6wXw7Y3kB4Sd2+Q4BXnUdcfcJaPl/Hp&#10;hUmJlVDkadQRePditH8wzuHeeIRtd/c7H5/2nkR7ewWWNQyJ7QxHO0/kqmrUtQ+cfVLlwbU5Dc6V&#10;RpnSGTuYeG3Wg2xfpyuC81kPzlv4H/eIR9r2LMRLz+NJAVrd32hXDK5VdL3PofyuQUWPE6D30Qtt&#10;tEgP8UbxSNv+BPE3oZ4TjDpfVmkMO5SRe900HrdAufeDyIF80pNnuXrj/kR4daT9HKQOLYP0VlUZ&#10;UeugfEHGD5UjNJ7KjKbGxoVJkZb6KhJpuLsI4pAcAKV1ohLDqZmOUFrJ/2cXyLOqLh9XmuIvqYdr&#10;QCDzfXDug/xbw33TiUf4J6StXjTBSM7B//MrpT8L4f/bpJoNixMR/m+qz9A6v8PZyHup8fvfBf4V&#10;EPdHXgR3gXbkZXVjQy7nPI5H+BSkNxZCDkMetwH1E8K9Ed+QrqzHZ9A2hZa/3KDxVEZUV1e/6RU/&#10;PRJZv8CikNxykRkIYji5OATHvbkSppjg3N+CIjej+OmuBYP/d5XrwS2TYAZ45UW+fZXRgyOGk/a+&#10;imM77f9dFePzXexZao4zkrGnJxdaiKgBlThGr17GXCH+Fb8ybsMpwMuXuzfrl5BitghoPJUJNTW9&#10;q21bbe2Ol3FOxZBH6Nuv7wqNS5cdGIk03FwsGVoIE3HsmGlhp9cmd+IQUjTWTpH2iOE/wvHg97+9&#10;q/f1McTlfhB+alZ2hUOPN8oV8qk7wYCy7ZdxTQ7DNbnHnTcDw0mY6ApPzkjQMofGU5nQ1NSU1PVq&#10;Wer0Yoxzqq6uPhx33NnwdpkeiXQudPstDSisnUxlF/VblnSZrxVmzEJLAMr8XFfUa0URhBQE/L/7&#10;uqJu8cn3sRnGfXGnK8t+qtm42hv5O2TQg5sNCTP90HbmM/hyQNSAGjhIzr+9jrpbf9K83snjMpwa&#10;kZY0Ccmz7smTvnX1Dk/KWuAyhMZTGdCrujp5Foqlfo1EIkVZlgB3nKO4nspTE1asmcpBK7tGvCW2&#10;ikbYttybP8Vn8ThY1jj8PU5m2RRcyDyhl2Z4HOe8Z0KCZS3AeW7nXSqJdVHP0ZnKgHZuDZh1B7TT&#10;NX02T35DO2MzLNviiE7hVyphCj+uz/ke+VaCYxpZHdx55Loin9kzJRMw8vr5Du1tBecN/G6rEhIs&#10;ayPvEoUF16QDZPweXmdg/nUymw7xd7sMp28Rt04WTdF4IqUHDKdjYEYkzbqaHol0L4Is30AWs1t9&#10;j169qm2oqG8hzzrZ1F1dXf0ajMG/oQ252ZdDfe5u8BYPFFj0foRiuxYK2Xu8hG0Px9/hCUaVZX2D&#10;susWQsaUJE4f3z3LdZ/Sr9uT2F4/5dNrkaYdx+dvPCW2c2ToNprb+hx/W7LxNFnP2PJCLnQX/VLg&#10;SYqZleZaUFNSrF8lRni8fchyL/IekkLeGMb/N8vfbATt1WRcPg9AnjVxHd7BOQ7RUXfhHO+KZ7Cs&#10;J5BneJbN+K5x1ZKh8VTC9B86rDWMlTHueKvKyvTNNywWjJmnIcM/UuaCQSVGlGVZV0YiDaO3GbJL&#10;qzcmPB9VYjU1vddoaKj/MVXx3n36dIP+2jZqiGnQ7mIYUEUbz1VM9IJ0p5hxUIDyGeBCKMHkB4xt&#10;rxNX+gVYHDHnWNab+Hsx5H41ZDkzJEb3W7kTyredt3F8l2FNLW9gbaJhmZlesqwBfotMRtc+M0C+&#10;gV75dFoT8j8N7+466mCEj9BT+XOPZV2Bv+cX+PNgaCDfUFyHO/C/GpmQYFknm5/xsqi/KX2ulgeN&#10;pxJm0dxZi91x0OOXRxoaAi0mlynV1dVfRyIR6cmQJ/UJkemR3WDMTISRVJuqnK3s45Hv9FZWVZfN&#10;N93iz4VLFvxbxbqMD3HnFcOwaf789kuXLhoL/buLR2VtYwaZmm5ZVTukM8BaOnrl7YTVt6EQZVXf&#10;2VCKzZ8xbHsh4ocg/7sFFjHUOk+QsQqyxnoJbHsY/g4TBY8ymfbsvI+yB2ZYNgw35HKdp3wRXbfL&#10;tpdPm9GyvsT5ZL5lUuL/XD6x+t2n8r+eF3QhzDiuRWMz6BmSMaGpP9+FWOcJ1/UKyHS6lm00/o6W&#10;3zLKlfQwA8h3BOQc6YrLxnCS69o2O6nKGxpPJQoMmIdgQLi+patFMGrOzFebfXr3Xmlaff08q6qq&#10;OqEXqFd1sArs2FiEZXbTnAWLF8SjN9100xOWLl26VUNDwwswrv7arKZXp8VzZ92HBjZFmU1SV6nW&#10;hpIaoWJTf0taQRUaKD+5yNFtEVxjGCao4kzXDox+W5VxXmPw/z0mGmnbR+DheESQRT1JSfJVkEUy&#10;g4Lfxp85qudmyHVcLupCPTGDKXE2m/R4jUXafrloo0yQGXfDii1EMaHxVILU1NSsadtqhDt+eiSS&#10;NFAyl4jhJG5Dff0CGG8TIcPgXNS7ePGSP/Aon1VdXTOidavWq31QPz34vku2Ws5W9hUw4K7AC+LR&#10;Hdp2vGfhkoUHtJRFQfUO4Gs54SwWuJRPq8/mRKgCgvM9Vh48eADFP7np2YadkfZ7MWUrZ3DtVii2&#10;DNmA34T0ci9n9Ap1CbMPnmvFfPmNnZDLz0t6goe5Ive+CO+MNlbMVRslDo2nYgtAkmlqspPGVECH&#10;rFOItntVV78EgyXjNYd8sVXXqtZV9cuWNf4DhtQMhMPtw2ZFR1cc9f5H792GUIswnDT/VMaASyjg&#10;a6CAT82gniRju1zA+b6N8xYD0vzd/4a4NZD2U7HkIkXFXEvol7AbCIvx6OqNFUMnpz2aaKMV2hAD&#10;3zFUpc2lQaf8lzN6KYaiLsdQbGg8lRgwXr5yx8Fwui0SiRRkjyFol1ftLBZsTMWyxmWZD5i1o4pv&#10;U+dzomVZvSKRhk9yJVuxkP2roHC/hNdZJf4UhI9EfKdU5UyQX3aoNz8ZHJpLGQsBzvd7vb+XuTXH&#10;j4jbAGlfFksuUnj0oO84WWwQLWME4w941Hsl6jo9G9ncSE8T6hW91k1HtZYeKTGsctkOKT1oPJUQ&#10;1dU1/4CRkDjl3FJLYDhlvH5NGGC4ydTwD2CYrG3bdm6NNQtvfrYKplCs6Ngmv8U/ZZCiZSt7Oq7X&#10;PjCgHsuViMVCBuxC4T6ulyEQljNmz8mnhrNw3Id8v0oU8soKdecgf/ImqJZ1MPLdXxjJc4v0LuDc&#10;5FPLfCP6C8T1QVp9UoHEmV57ZjTNPHHAs4yNOT5NO+OS1t4K3+ZgtFOXXSUtE73m125G1F1+edOB&#10;a3yunqXqIBss59R40u10Rztfy6xXHVWVdlPrMkZv7Gy+0DxehBXdiw6NpxICBssz7jjcfdfJdP8m&#10;u0mmYl82PRI5O1ftwfj416orrf2Es6xA+/bt11m0cNGfMExy38sFw6ldu7YrfPTRR/NhpJ2C8DUp&#10;cn+O89zYKwFlZXHIrrEq7Uerq6t7w7g8L+fyFhgon73FhWKK4IfQK54QW4DvcjlSPrQta4JMSc6z&#10;mHkH5yC7wbfDeZszTachbkukubeFIC2PhM1o8T8f6ZcxIAm9mfnaOFvWWUPdDfjdxmfXtGQDitB4&#10;KhlgFHj2tOCld7RtN422LGtEJNIQXUHXXEcpG5xeGxgg16Gdk7KtLx0ycDzwzL30LKuyqtZuaUsY&#10;QAk3K1+Zzh/bXFQ2RN1cNY/Z+A3HwzjOQf7fctRu1gOMc/VQ0rvVp62rUA+mYj8AcT1kpmlRdhNI&#10;hf6cmutxRLmuT8ZK+dYpvVNw3FsCZdpWxgtkoqwYeHn9neXw/pShJRVvFNJ4KgGqq2uuULbyHWRo&#10;Weptq8qKjwPIheEUa7d6DxhNT+airlBY0RWDH7aUNSbsuKXpkciqeZKq5NCzg67RByGEkBKBxlOR&#10;qenTt73tLLrmhaXkAfpeq1ZVOf9f9a/p9cwHDdOj6+3gNeIFW6laGHFZbYuCiiL4O6ZVu7Z3Tfvw&#10;w6RFPgkhhJByh8ZTkWlqbEy9tL+tqmDUjFq6pHGU+clLeqPw977WbVqNm/rx1D8yafujTz6T6eFz&#10;0cYqaCN5lW8TSy2GgfU8Gr5p1c5rv52r3i9CCCGk3KDxVER6VVdPCJTRUgssZR0WiTQ8mot2q6ur&#10;77Osqgub7KYZuv7fYBjdDM/taCPTfbsIIYSQioDGU5Gorq6RrUm2DJTZVh1tZY/t1as6tiO7pc6Z&#10;HolcErbNvv36rrB0aeNkeDe27aaDdN1CZzu6Hop9TtKAbkv9ira6h22LEEIIaanQeCoStm1/mDaT&#10;peZYlrV3pKHhjWzbq66uPsCWRePs5q1AArKcV6RsIeO1EnqmTJ8eSZi90au6eppnvkikT67aJIQQ&#10;QjKBxlMRgGEQbHq5rbrAyHo92htkqR8tZU20lT0cVsY2kUjkrfQVNIP8D9b06TvOXtb4BIyonY02&#10;0tExTDs5w1a9i9IuIYQQkgYaTwWmurr6RBgG4TePtNUaqpV1zPT6hoxXcm274kqNi+fOmh2y3ar0&#10;mQghhJDKgcZTARk8YIs2tq2uz7S8vaxpdsKYJEs1Wso6KRJpuEUF6EP68J03G/sPHXY4vIfDiDoX&#10;BWRlbhpHhBBCSAhoPBWQ3/5akNW6R5Zl7Wu1qppsL1t2PgyfA6ZHIqF374bR9AjKDk+fkxBCCCFe&#10;0HgqENXV1eOUnd2S9rZtj7Ubm5dX6tWr2rO3ybLU2ZFI5FKvNMTvHS9fXf0pJNpIB6fCONsObcjm&#10;wMsg6Kmo/HortpmmRxvWMmXZP2d8MoQQQkiZQuOpAPTu3Xtd21b/zGsjlpo/PRKRsVSBdpaHMXeL&#10;z+a7luHe4Fe+vr7+Jzirh5YzIO7Zd4QQQkipQOOpACxb1vRVXhuw1DxYGturgIaTEIlEjkmTJXBd&#10;hBBCSCVB4ynP9Kqu/iaf9VuWuhXOIx3adqz3y6IKYAhVV1dfZNuy0GYaLDWjyrJOaWhoeD7fMhFC&#10;CCH5gMZTHoFBsRfMlrXz2QYMlqPhHL1g8QLlXh0chtUN+PtYJNLwbq7awzltjjpH28qWc2sVugJb&#10;9Wyy7eeSVjJPgZxHJBI5KXRbhBBCSB6g8ZRHYNg8UeT2T8TfE8MYKgFrznF9aVrDeeAcTkyXr9vK&#10;67TmhsWEEELyDY2nPNGrunppsWWoNH6d+02jUtnNaCSEEELSQeMpD8BwulbZvLbFANf+dz3rkBBC&#10;CMkLfMDnATy8T4FzSrHlIIQQQkjuofFECCGEEBICGk95oLqmZiNLWXJtq8B3TcuWtVWWLChpNVqW&#10;Nae+ftovhZSnpqb3GrbdtKJlVVlK2cvbtvopEmn4rlDtbzNkl1Yz5317lK3sxumRyO25rBvnNgDn&#10;dmiAdasIIYSQnEDjKQ9EGho+61Vd/TEslSenTau/oLq65vR2K61yrWzMm8t2UO/+MIIeSpevoaH+&#10;R+Qd0WQ3HQnjpafEQT67devW3aZNnTozlzJ5ITPg0F4XXI+Fua4b5zYFdU+Gl8YTIYSQgkDjKb9s&#10;VV1d/XwkEtnFjOzTu/dKy5qankP8EDz453VbaZ0u8377oe0Su/F7S1lnKUs9adv2zjA2+iHPqciz&#10;cLOaXst92PBJrVL2CMQdh7hTUdXVcLuh/PW/zvtmNgyjlRD+qEpZOzREGmZ5yNMN8jwOd/N2bduu&#10;8NFHH82XyN69e6/e1NQk++GdgPI/op7V4c5Cvd1nzvumB7Lc27Zt290WL1nyK2T6N/JdhXoOVsrq&#10;BOPtZuSdgbwbz5z37XC9cbFtK/UNyp2D/HsoyzpQt796v5q+HZbay7bCeZyEenaGUTfEVvY7SLsT&#10;x0i0baHuR1tVVR3dunOX+YvnzpqBfOtKYcRfXlVVdWu/Xht/+2HD9J8R3808OdR1LOrdpVWr1iOm&#10;TZv6e07/k4QQQoiGxlN+eRtGxzXSywMjIr5Z77T6+nmI+xbGwCaI/3bWb99WNzQ0TNMb9X4ZaWiY&#10;XVNT83qTbV+P7KfCoNrog4bpt3VeruOxv/21YALijmvTpvWdS5c2Xghj4xqpE3XdWF1TMwz1TWxS&#10;9nBE3eIhz6/OxsBo63Ucw1C+CoacGEzRKf5iOInbulXrDWA4PdOqXbu9GhcvHqYNrY5yLnCvhuE0&#10;B4bTfWj3VhR8Wa+v9KjTEPJJXZfAe4kTBks+bpgqvU8vI/wMjJ19UcdYnfcIxB8RXakcRqNcI13u&#10;Hhw/oI0zEX9CfX39GbHzrRFDr0nk1/nkuqzis18fIYQQkjNoPOUBGAAj4fTCw37lJUuWflBlVfVu&#10;spuexwNeDImnYQzJgo/7IX1zGAV1tm0f06dv3//A31PZ9nFIex1x58FdDkbCYFvZr8C/8Pe/Fj6n&#10;67+wf02v/8CgEmPm2apWrfdGXeeh7AGo41rp7eld0/vR+ob6uZJfepZQh/T+rKvHCG0L/5btV+7a&#10;VtIhX09t4P0P9fSEAdKncVnjp0jquGzxYjFqxDi5HfFHtq6qWhntXwYjLGrEwD0aaZ/j+B7lf0Jd&#10;OC97VS3n5ZKvX7/NOiF4EI7XELcV3NHIOwKG0xOx3qJo3lHIezWOc+H/A8bjLjDQPkNSf7TbI5an&#10;ZhnSDq+qavW8UvYoMZwQt6Wkob4GFTPKxLh7F2lDFffnI4QQkgdoPOUBGADyCepOV7R7mxavxRzj&#10;n6FQx1FwjtLBTj7l/Pw3mpXW19f/BKePETUFx2VOoKGh/gu3PDA+VjOCNzke3SN0hivvhq7z+Mqs&#10;7+OPP/hTiWHYzNuOBwbUGDhjzMI49yuM4B5G3keM+IE67l3lfx0IIYSQnEPjKU+cc8457PUoIhdf&#10;fDGNKEIIIXmBxlOe4MObEEIIaZnQeMoT1dXVDZFIpMYnTcY9jbSVfQHyxMb81NRspGx7T4Sjn9N6&#10;VVd/iDxXK2XviDgZL2TJcgMoU9PWav1fGXiN8CGIj+6h5yxZgHK/TI9EuqONJ1Dunx5t32pZVVfZ&#10;tr0xyjxXU1PTs6GhYUYsrWZ/tHcWmrpU6uvdu093tPdH285dliyZN2fjhob6Blddl1W1anXtsmXL&#10;7kSb/9BxF1ZVVd2yrKnpNicOMv0kA9FrevfuaDc17Qe57pIxUohb0zlX+Puj7JnO+Tsg7U+kdULa&#10;OUi7WOJk3JYsUQB5/wZ594S8dSJv/6HDWi+ZN1sG309FuWNQzmvQPCGEEJIVNJ7yAB7c51lKvQl3&#10;mgy+NtMGD9iiTbv27Ud8+MEHf+Hh/3U8wbYvwN95ffr3bzftww8Xo/wfYhCgjgOcLI6BJMsfwNnF&#10;jHOAwXUK0k/0kkuWBZAB3trf3Z2u2zt0uq5TL+Zp9d9ss45uw0m39mH9tGm/9qvp+y8jsknGWB24&#10;z967b7rppsvLLD2ciyxncApk+6lZTvUz5BwHbxv453lfyWi+W2QWofIYywR5X8N5dJUZexLW62iJ&#10;4TSUhhMhhJB8QeMpD+DBfaFf2sQp70lPkdNbdKUTD6NmXzMfwsN0XX/XUbaR5hhO97rrNwZV3+CR&#10;NsHtd3qdDNm3cxWzxdDzOhfU8Zi4evkBR7b/iPvAo483wZmv4y5OLhsZ4BF3mUfc6dr7phMnvU6G&#10;DGPdZXAO73jJSwghhOQCGk+EEEIIISGg8UQIIYQQEgIaT4QQQgghIaDxRAghhBASAhpPhBBCCCEh&#10;oPFECCGEEBICGk+EEEIIISGg8UQIIYQQEgIaT4QQQgghIaDxRAghhBASAhpPhBBCCCEhoPFECCGE&#10;EBICGk+EEEIIISGg8UQIIYQQEgIaT4QQQgghIaDxRAghhBASAhpPhBBCCCEhoPFECCGEEBICGk+E&#10;EEIIISGg8UQIIYQQEgIaT4QQQgghIaDxRAghhBASAhpPhBBCCCEhoPFECCGEEBICGk+EEEIIISGg&#10;8UQIIYQQEgIaT4QQQgghIaDxRAghhBASAhpPhBBCCCEhoPFECCGEEBICGk+EEEIIISGg8UQIIYQQ&#10;EgIaT4QQQgghIaDxRAghhBASAhpPhBBCCCEhoPFECCGEEBICGk+EEEIIISGg8UQIIYQQEgIaT4QQ&#10;QgghIaDxRAghhBASAhpPJGNqBw5qWzd50pJiy5ENOId2OIfFxZaDxH5PcNrg//FXsWXJBzi/9ji3&#10;RXmquyPqXpCPugkhydB4qnCgdA9Utn1/qEKW1R1/18VRh/IKStvKi3B5BrJvB2d8mZ/Di3B2wvE6&#10;zuFvxZYnS6JGLM5puUwNAZTdA85L+TJSwgJ5FuH+ahcPDxgo988akO+nHLZha/dR1LtvruotZ3At&#10;XoOzrfjL9d4mpQ2NpwoHiuUBOA+YcY4y1umWjusGZzUccxD3K8ILCypofphebAFyQAftVnyvA36T&#10;o+BcpYNFf2D/0Vn/AAAgAElEQVRCnqPgtIOxVKgHeLv0WSoDeZHA9d8A7hfFloW0TGg8ES/exbGl&#10;GSEGE5xfjajVHQ+U1D/gPOOqoz/KfGTkqYIzH2/hHRNyWdYY5DtO5+kKZyYOMd5OwnGDS4b4Ayj6&#10;oLTtq8x01LUMf5dHvqCGnXkOe8N5zJXeC3V9YkYg33/Q7vmudt9FviE63TE8d0Pcs0a5MXCOwdGI&#10;+DY67ljUdbOrLim/AvL8GfAccLWiTe5aO2CgnRBvWfG2XOcwHs52rugfkbeHK99aqPvbpPYsa2fk&#10;fVHnuQfOITrlBRw7GzkXI1/7wOfhA9q4BM5ZrujOqPv3aLr7vF1xdVMmOy8As3A+qyRktKJJF6Ou&#10;c0PIcyWc01zRyzv/M6T/gna6pZMnYFutUFdjUoJl9UB7P7piP0F++Yxu/s+/RL4NXHV2gfOLStT/&#10;It/ayPu9zuPIK+eZeJ8ptQPyjTfqk3v7PRz9jTwLkSfhXke+vXAuT3icy2rI+4uRL/n/FMt3KfKd&#10;nRTvQbTHD8Yk3BtQ5iTXOYlue9dVJOPeTlKZ0HgiXogRsWWaPB0MvxhOf+DojEM+GzyM40Ol3/6h&#10;tN6GMzSa07JWhZKahbgNEfoMx7Gi8BF3Cvzb6/qknBhOJyD+JuOzRE+EZ8SVoGW9h/AAnfaKLr9A&#10;Be91MM9BznkuDlHaI3HcrmI9U845yMP1Qt3uFLQ7UMeLLFvCHYC4KfCLISgG0TN6PNUSuINUzHAS&#10;1jHKSV3TkKevjpPrKIbo/BDn4BgAgsjwnq5rGziv63aGIP5d+PvAP1XnPQ1xVyNOCs/GsYbkNXoa&#10;m6IywJhDXJWOOwSOGEsvwL8e4r9WiQa1GE6vIX473a48vEZJO4HPxQBl5dPwVzo4R8Wu3aY45Pf0&#10;m/NgNIwjeXh/IH53Tw/SRM5VcD4JBh3ipdf1PwHl2RiOY0yLkS/yye/gdRzzkX4F6j5DsqIduX/k&#10;NyS/sQjiazI4f/lN7q3/v6ugjjk6fhIc+UTr/tzuGJiDkbdO/w/Wh7sZwh/osqahGa0TcT/DL5/i&#10;v8HRylWnYziJwSUvN5/ikHvNueZOffLiEjVA9G+qSaeNRNxdxu/9B4TX1GXvULF77WejPjGi5P8k&#10;OqH5c2fs/3RewEsnOGW7eKRFDSf5jaDey+CV/9lfqgR6K0n5QOOJePF+gDymEt4CiihaBsoo+S3Z&#10;tocaoZnRcR+CZX2McpsaaXHlZT78XD1OX+ielmi7Cb0OlpXQ2xPyHKpRdrrvOTiGk1K7It/z7kRt&#10;OIk7BuVHqJjxuTjac4Bone1f0luAuI+Nc+jjOofhyJP8dp6eZxzDScvxBtqZrGIP95dwLI82pxr5&#10;r0K7V+kH81Ic8Z4MlNsdeZ1rbrnkuw35jjbqGWj490baOJdcPTM4FwfHcDKNj3d0b9ehOE5UsR5K&#10;h8/9KkL5bignRtypLgOiL9KWBZTHMZw+QJnNtV+u81gVe2kYjeMMbVR+jfhbdJ7Qkyq0oba3lj3h&#10;oY7wIJ9ivyBtNY94Mc4/QJ3zjTrMOrtr9wOvSg2DeguXjM51+xN5ljeS+hhlxXB6wvi993D9no5G&#10;ntuM/N19/k/9QvyfTCZrWU35FqCu5bR/nQzqJITGE/Gk3vHIw99HacXf3h3DSRPvDo+Xbe4ZuQPh&#10;I81KkKc3nO7mZ4A0zEB962t//FOJUd9RpjJOg3kO5viniSnKyOeuJONJPl06hpt8wtMPFumxca6d&#10;fHJ4XPu/wDn01f745yfzHODcjvikz1EpqHLVsaNqNmx2if5t/j8sQt0dXPnbGdfuCyPvtmKIufLu&#10;rmIGxA9wt3LiPQwnZaZngPxvO+GodsUfqt0HzUj5Lcjgfy2jfPr8w5UuY6JGOWH9cJ4K1/3w90MG&#10;tEuPxmaueGeQ9p0+5VYMULcv7ntQZtbBWVaXPEv0KZ8q5HrdrWK9jl49ynIdD8CxhUfajYb/K1ea&#10;tC+/o/jnOd3r9LErn/l7Wh1y/2wmosxhcO5HfPSlxef/9DHcv5DWyesEU+Dc4+YL3BDD7z4nQgJB&#10;44l4Ee95SfG2t71XpMwich5g4CEc++ru8d/x9nkE3jqPSCpkWfJJTIyntMYC6vp7dIyVbcsnrvnx&#10;XqzmuqSOoMaT3zl8ZjyE70RYPi20R5syjuJktHmyRzGRx+wta2W8OT9ujtWAf3itzPSzbTnn35LO&#10;QUXHxQQ9hy4pxjwljDvR/wd5UO7veqt3kJ4n6VmKRB/Qti2fQF/3kg91b6J9Ymj3Tc4QH/+0iUda&#10;SpyxJ2LQQI43IMcwj3OT39WjZpQ2KhwSjWqPcVG6HvnbOaBc7dHGBMizpYc8eyLdbbw4D/pZQep3&#10;tfUp2loNbYmh0ejxO5eeTvc/5kZX+EkceyptLGij/kt414v//+3E00D8s8j3DyPqZUOmGcZ9cYj8&#10;tqL12fZ6vtc3Vu4M5HsY+cSo+snn9xT9BJmqHuTJxAh1nnENhjwfGenyyTb6uVMMv5AvLKSCofFE&#10;kqiLDbhO+f0feeQz1oU+aUllEZdW8SGPjJV6OEC+Z9PJFwQ9PuUMnzT3p5LFYdv0ug5G2qth6/Op&#10;p3fI/NLDcECAfGl/AzpfP5/4XcLIpct4/W62CVHed7xbmEHaadoYkj5XnANxnJ/iM1u6tmT8T5D/&#10;gfc5T560l0fc+l55Q9Tpvi+S6ouPl4sZb06+qSrIueTu/+SW8zuv9hG/NIhchLih8UQIIXkAD2bp&#10;5XswbcYyBUbSPGXbvr12MISSjDdCWgo0ngghhIQGxuFK4urB7bLsx6/yybe4UhFSGGg8EUIIyRgZ&#10;n6ViSxgQUjHQeCKEEEIICQGNJ0LKmNqBg7rVxVZ/J4QQUiBoPJFA1MpedrbtvdWGzzYg5Q7OWbYm&#10;WQvHzTi/44stjxvIJ4tf7lhbxhsbu6lt3qIn8DnphUid5TUOQLmHXOn7u+N0vDMt/Uik35G51L5y&#10;yZpKX9d5bAKMNFnNPjpmqBT/d5BPllnY2mtB2HJAFqrVs3cJyQs0nkhQFsBIihpPdYkrfke3kDC3&#10;9mhBlPqmu98XW4A8sG3YArIWGX5/YrzLgqOzzTTEyxZAG8r6Vimm3+fDcJIp/BN00GuK/MrI08u1&#10;OGspEV2NXFZJh4zHFluYMNTK3nhKrQL3oRaok0iJQOOJBMVvsUzfdWOgvE5Qtp2wuS8MMFkDZkWP&#10;lcG9NvqNb4Nh9BIchrh7jHL/VbE9r8w92A5EXe59v6Q+c38wMTxkI9zhOK5RsR4mB1nt+OCoL7aI&#10;4Om1Awae7qprPvKsYMghi1rK6un3qdiWD1sbuRM23a1t3sPOwXMDXeSTBSjNPdF+Rr7VjfBKHmVk&#10;0b/zddDchiJrdK+QLNpo7n8m/8+16pq3dnH+T7JtyvWuKoYh31tGfeNwff+ZA7lkf8PJOigLgW6L&#10;el9LyufanNfrwRr9Xdh2D3c8/t9Jq+N7ypJmk2LU0wn1/FXbvF+jbNnzOFyZ8j9P55L9FU0jUHoY&#10;d1CJq8g7ewuass+E7F1dcj+NfHukk1uXn4PyK7uij4H8x+i6xqKu/XRer83AByF9sgoB6pHfvfzO&#10;zc2L56KeLq58J0K2xN9TTJesoK/ncKQ/rlxkuiEzIemg8USCo1cj9lwF2LLWMYPGRqDx/esQ95yK&#10;bRUS3/hWb0Vyq84b38NMl98M7s6Ik9Wq98EhK0rfjbgnEScbw8q+ac5mob1d7cZ3k5c3UDiy39xs&#10;1dwL4DwgZUsR2XtMHl6y6OcJOA7CcbCuxzmlDVDfl7o+WXH8Dt1Wdz3maHed72DtboRjbRXbRHUN&#10;XU72hHP2O5N96GpVzOAao+vaEXW9Ar88BIbrfFFDTlY6h/9wnc/Zlib+gEH8Oypx24mqXK6W7FqR&#10;fGXUPc/49CQP8bauIs6DTh7Gcq2n4XhTuTeUtaz4J1G9tUdTBuLtagZQ3+tGO/LbOkrHp3x4Im9D&#10;VFb8z129q/eq2D56aTEf0MY1W1sv0uiFY6zUGKt9xwwny5LfgPw+d9LxsiTA8fqQbUWcc5Tf1NG6&#10;zEZo63MZC4eQLLK5O/wvI27HtLIbBosh+6uIT1iJ3/VbWEfF9kYU43kS0mS5gu4qDchnbl0kv+U2&#10;KNeIeHkmLa1N3NDa+a18hHB/XV4+J+6sy4ohPM64HrENlVVpfhIlLQMaTyQ42pBwPVikJ0QU5zfO&#10;2Bu404wHQT/Xm/c/ked/Rq23ale2e7jPo9V3dJuP1cY23BUjRd7QRQZnI9hj9ZYirxrtru9q92Dk&#10;Se6NgjFjfJY4UXk/JC93DCcty521sc1LpedJVjsfoJqNsviu8Vo+U3k7hpPUd6YTh7ouULEd6x/S&#10;rmM47VCn9/yDOxL5Dtfx8plJegBWNM632XCyrFdzbDjF91BzPYycnq8pXuXqmjeUNfcVk/BY7bXN&#10;sWQisx5nJkZnGCPKY7+POL6bBbsRwx3t/xveC1wGwpZIWxRCHjcb4vAznpyeml8MQ30l/XKwqiGb&#10;k3gC4h1jc41oj59tmxs1f2ZsvC3XUnqoMjFIHTYyA2gzvi+dSw9Iz5i8KHQLWK9jOLk3B4/3RGrD&#10;KWL8xjd13dN7Ic+TKpnA/3NCMoXGE8kYPc5klEeSbATqbBsin+gSNmit9d68Vzbc9TKexJCIfqaT&#10;zw8oKw+xdsbDTfaec4wSafdv2t/VY/yL9Bjd7XqYBHkzTciDeo5TMcNJcH8SqVLpETnO1HXJJzDn&#10;U4t7ULpc2/E632pGvLO33qb6gRvf6Fdfl+2027ous53o3cjWGl6bxsob/r+U92az5idY9+art6tY&#10;T6IY2gNdn3qcXosg19FhYYq0H0PUI78x+Qz8Xyesr+O7ekxfGJlM1kiR1sEdIYaTdmcae8kNQNht&#10;pF6r5Po3G13jkWcHMwPKrY1jizrvTZuDsLor/KJq3pjZ5Gnt/hWyfvNztlyLsa50uad7aX9QXRLq&#10;f05IJtB4IkGZ44yn8NgU9QsosJ5OEP69oNR2RH4Zq/G750agzZv3tkI+ecAfgHxee67drQf7LtV1&#10;tzcMpzcQjm80DP/R0U8stl2H4CyfDUjvcsf4n7LqrN96R6Ou0a56/D5PpNrPToyFX1Hnqh7XcH2k&#10;f2Xka0S+HT3yta+L7bNnMsPVhjPuqdGUB/Gyv6A8mD9Bvl4qIMg7INojZNtr+W3civQnkM8cv/SK&#10;Ub7BMAKis6DgtkN9ch6TfH4fYfDr1RHSfkJySLMpbUfftPSk2hjYGT/2TZo6xGBxjCf5HCfnFf80&#10;pcdqbe/zSf0BFfv8lwkJLyBo6zC09bGMP/L4bY5D+t5BKtUyz0U9q/jI/JfOJ58dd0I+MdrS6RKH&#10;wP9zQjKFxhMJBJTYJiHzy27sQTY1bQqSz1UmlYEyKWC7QfK4x/Gkyhvoc0WIfGnvTb9zQLx8BrzA&#10;jMMDSAYhOw/xUJsJ6zrXDpgv6IayMs4sV5vA+n1ulTQZe+UeuO5dT44HFKf5nbqvR4Kha+bD/26Q&#10;/l07cat55FvTHZcNaWSXSSA3/J+98wCTokjfeDVZggrmjDkQjCcsJkDBgIhZRDHncIYz66l3/zPn&#10;nE7FLCqCERMmlBEzCnqep6IYMScQhJ3/+85UL7W9PTM9sXd23t/z1FZ3dXXV1z290+9UV39fpu15&#10;9BGcnO7Op7rKqccfYZE/G9Tnj4ezirVPiGxIPAlRA/ARJm5MA5A/H7ctIj9c4dRSsCOrrUM3et5c&#10;HPOpFTZJiLyQeBKiRpBwEs0Ff2QVIopv13JiPN15fBCvVUJER+JJCCFELHA+XNw2CFEIEk9CCCGE&#10;EHkg8SSEEEIIkQcST0JUiLo+fenHit7L12qO8zt8z+lclmfm6gGf23EmHWJoKD63R+O2Jwjso2f0&#10;97ms60q0FCSehKgc/ttFBTlbxE3oTUPHmKZsN6FhuauIZoj/PR7+9loOcF3R7QDDEum6EiIiEk+i&#10;arCx4U426cCp9Cx+XIZ6byNb167So/iBIXU6I2PMPD90iO+Ur7PdTueA3YJepa0fmu9QvkSgvD2y&#10;USYdu+9LpONQZ3ygWzqmfA/l79t9/JEe9r2w3c/3A7UV6k1IxXtLJpuE12hwLOh5X6Jegwdr1Gc8&#10;vztNWmRNR7oK268OOX46zEzHcktDL92+9+Z8vUSzPcY/O8Gk4+1dzxA2ge0M1HsZR0awTA/p5yDR&#10;8eS5KDs9Yh/0aD6VXsCxvJNJh7vh+XoCZdsG6vIzP9ukY8e9hXQs6ryeod2dkf3LpOO0Ma7gQb5T&#10;1kA9Xi9+PwyKu3PQg7v1GE+HlL7neZ7LhVCvtd1OW9ZD6oSyWc5+7K8eZe0D7VHMXIs03KRjQv49&#10;0TSMET28z0T5Q3afHib92fp+otwA08da31fpaznZ2D+lc13NdW1BXX6ujC3JMECM5Xiz9cYePEc8&#10;zjfMgv8/XrsvB+sJUe1IPIlmjQ0BM9cpuhuJN+Kb7U34QnyJn2zr/mwWhE2hp2MKIXooPwD5eqg3&#10;Bcv01HyLrcMbBW+G/LKfadugY0wGCV7M79+/kWL5cLvf4o59o8yCYMBs73ikHZAe92P9OcfhxvAi&#10;a9ubVyfjx/ryPIZkYdy8Z7DPEOzPdii6BiDtZxaESeHNlDeqB2379M5+h932ORI9ovNGdxW20eHg&#10;AWjrVlvXv2OyT54Pxiuj4PKF27MmImiLoqtDoJhBkykKL0Wff0uFs0kmB2J9oBN3jf3R5tOw/YJg&#10;2I2QfpZHG/xMd0Mb/7BtUJzy89sG20eijTtSHtzTr74T3uwZ+oWjKq+5n0fgPJBnkM5DYvzDfbAt&#10;gbr9bD2Krg1tPcZB/N6khTID2R6JegzsTMej7zjt8dgotn6wbQxMpAMWr2e3b4T0ot3GfRt9F7uP&#10;UC1nmLS4G2WvOQoyP97eMLsPw7Aw4PQaTYJ4e96/bBuXo95SqHeaYdgYz2NwXaadbFt8rEyHnX5Y&#10;IMa2+4/dxiC83I/i7B82JuOt9Doecj55zt9DonD3f6D8aIRoIUg8ieaOL5wajSDhi9oPs3KqXZ9h&#10;0sKp3v+Vbxnl7NPFLBBOW6Cef/PyBVfK8zXjgTnr7ghEozhfqMcbxL62nntTHhByHJuGlK3hxCVr&#10;iF5flw46TCgMHrcjVe+nHAta8YSy0YG2fOHE+Hi8YV3ubLvIEU7+DXc8yrZz6izh3Pymh9jaBNSn&#10;eOlg7XGPf3uTDphMIUkx2C5DUGmGVfFyCSdLO+dctUrYwMdWNPa3woniwBdO40w6ft4eThvdnb79&#10;Y/0A+67llPvBo/3Yg/cYK5wCj7TuC9jnC6fTUe9cpz1/8d1A/YnOcvC6osj2hVNDPDeUn+DX8YWT&#10;FeV+2Wt20b2uGkZJ7fkhvK5OQzlHOhnkepKx4onnMWCnL5z+CkHGx3uXNGzxvCcc4TTBlv6CskWc&#10;/dfJ97oSohqQeBLVQvARmA9vfPyF6z9+Oi1LG1v5C75wsgx3K/Em5MRi6+g8Xvkt0F6mkBiM9L5D&#10;oCws1Msgp89BIduXD6x/GtaZFYU+FE6nor3zM9jGGzFvpptn2E4WybLNpUuG8v5Rdo76uC5kv6Sz&#10;zBGsO+3quk41CsMNsf3NHM09kaGc1xWvEf/ayDgRG+fffYR7qVPeED8QdgTj2/FafNouB6+rhs89&#10;ICwpCC8K1A27rtzrfImQ7cHranpInSBXQixdjfaOzrD9Z5svnGE7iXpdCdHskXgSzZ3T8IuXv+Tv&#10;zxAUdJpJx71qi3ocJTof9ZoKB8+7HV/8++KGxlGctQOPGMLgfBC2+3umwLVojwGDT+RyloC541CP&#10;81/CgsP6QibIR0irmgXzZnxCxQra/xX9HAF7r7VF58Ge8xpV8rw5qMegwkuiLh9RLhE258XW3Tqs&#10;n5B+N03N1Ukm24Qdf6ljxUWwZzfY8zXs4eNHioo3mnx2nncK6l2ApS2QXkDdY1DnmJDmGGz2xtSc&#10;ofSxbZ8hgO3HqLMq+r0TbXEUbHaOQMe0j4Frn8pyXT2C9n5HvU5ZrivOdVsW6XdH6LdPpING/5qh&#10;b86V4kjp4oHyBsHDOVauOAV9YMdku3wU7Dmqib34nBPpYOCvoG6fLAGWV8lQLkTVIfEkmjX4UqYI&#10;OC9CvUaBVe2jt68S6QC0br113HXU4/wmfy7G1U690Dfi7GOi5xrqRRQIdgQkGAyWQmbrRDqIslu+&#10;GidgI386UP4AyjmJvcncEZRx8vR1EW1ZMnetaKCthsdGsK1rBtsuw7ani/EmjX0/tp/plznqLR2x&#10;PY4qRfvsnM84NffKmJ+wf6PRIqyPRDbSqdfV2PlO4G2nXpOgvrY+H3XOcOp1jmKbrRu8rna2j46f&#10;D5Tvh3I+tn4lUP41R1ixOCcgnLjtVRP1PE1+pW/uWkK0DCSeRIsEX+Shj7hC6v3kzEt5IEL9O3PV&#10;yYegcHLKn85Q3mwn3WazrRjh5LTxWbFtlMCGzyPW+zHP66qk/pnQ3nMZyl/MUD67lP0L0dKReBIi&#10;Pdl3ZdxAXojbENGioGjiROxzc1UUQlQXEk+i5oFoWjd3LSHyg3Ow4rZBCFEeJJ6EEEIIIfJA4kkI&#10;IYQQIg8knpoB9k2XhxOTX9kqZ+UqAsdFz9l8K+k1HNvGZWi/N7IpXA6+cVQJ0D8dRM7O1n/qlXNj&#10;ZriOGJ1tG5i0d/O87ce+9Ii9ZSH7iuLAuacvMYaXcT3I07Hlm25Zifpa26T9mNXU5+y4EvkXjvvv&#10;Fe6TntpDQ/kI4SPxFDP4h2VojKXt8nT803aP16L8cL5wdqB/msBm/8u+oIClEYj1ZkIvz46PnWTw&#10;5uacmzXp3Rnb/xVo4g2bP1hA9zVzIyXOuTwJ5zHoKLI5UPDnkU1E07u8c40tg/WvijGyCtkwd5Wy&#10;9CnxJLIi8RQjzg2BOb80V8pSPVMb/AXMX8J8hboOiQ4AVzTpwJ2jMuxDb9YXG4ZxSHtO3jfROEhp&#10;1gCsKHvIJJNBD9oPO3HLVkG9T0w6EC6Pba8QG+jI8mS7Sj84g30vzNhG++lqIOXY0tnnLJMO9rpd&#10;omnQ3bDjZPwwOo5k7DC+ur039vvB2c4QGPRtcxSW+5t0KBd+Bm+gbKNc7VvouPJX297u2C8VtqOJ&#10;o0DPYxDVBvGEug3nG/vsEmI7Q2Hw2Bl/7imkA+kQMYpB2JexxPxX0umIcw/s28STNurRyzjDkPCz&#10;ZYyyqwPbk9Y+z7nO6ISRPow4IvKYSQv/O62fo2D79KHFMDLsh4GWGWLnrCjHYPe/ENfZiYHiC3Fu&#10;L0wted5maO8lpz59Jf3V2ndFoW4l7EgwHUoyjAmvw6MT6bh0JcU6wuzYqMy5boI+xCicsA//Z3wn&#10;sKEjuqhDH2UUmPT1RIerjf6/bR3GrGMg4TUDuzeEvrH16BX8XpP2Gs/PkNfJmXkcI0dnOXJ2uO+W&#10;w/rrohf+fokFYWYY9PtQrAfjP061ntoTJu3Mk8fB75dvQvo62KRj85FT3WsjT9gn4wUySDT9mNG3&#10;2IqJQBBo2yeDMjPQMuP90b0IYyz+bLcNNekA0k1GsrCN8REnoXyoU8aRZMahXNmkw+KcQ99uBR6D&#10;KDMSTzHgDvEbG1Xev1HxhkHP1Xk0d6z1Ek3nfTOc8k3xRXwrbjDDEzYOWsCrNp3f8cuGsax2xbbP&#10;UW+FumgBWIchp3jicZxt2+MXI70yz7fCifieifmlsoK1gfHO/PhYdNg3xqTjsM3EtsnW0d5Hdju/&#10;CBvEk9MXb+QZxZONAeePdn2IdIhJB3z9HttSnrbttoNs/SPtOuON8Yt9w7p0sNqTTQ7oLNE+QuMj&#10;V57n+7B+qhNbjG1fYxo78OQX5EJ2/0yjVf5x0ms6H1vsURcIbBty3P5jUsIvfDr03A9pfF3jIMU/&#10;maahMjawdt2FenunhEjT4LKzrd3+jXietY/193ba747Mvwa4D8Ow8LHlmdjGG+9o1G0UEicM/h+g&#10;/vMmfZ35wpNCm0K0tX9zDHzePox1x2v7NOtoNSeozxu679W93vB/y5gRSBNynfsCWQzndGeTFven&#10;2DL2yc/uQ2vTQiGfAz3E8zP8izviiWXewF1/WhS6PHe7Bj5//xrjTZ6e1v+LRPFCYUsHqt9YZ6D+&#10;94n/GVJo/R3beD2OpTPOCMdIoUsxQPHuWTE13WmXZbwPXWdtWzn1/bHA8/2JNvG4OULLPunUc3HU&#10;+z5wPISfG8XjRDti1yuyj7EFfb5k++P5448uitCgE956Z53i0P+Ood+4X9EnhZ7vQJbhnpZ0fhz6&#10;HfW36wx2vqct4/cyrwX+oLrfHgNHHL+OdAyiYkg8VZg6BtBMR5j3OQ1fim48Nn5R5COensU/OX9x&#10;B4OujjJp4cFfjaOdf9hGgTvtDYb4QUNzBmC1ffEX1cMoP9tpd2wGG1+2bVCAXRK01aSjz7v41+X/&#10;MrQ3OUM5++Cvw1bBPuoWBHy9OmS3Lr7HaPvr74AowskHdQc54peiwPfrcy+2XYuya+w2lnM0xA9x&#10;0ciLtBUBhAFelzPpG5bPXLTVPocpvnAa6DhJZO6O3nFEZRFrt3t+OILB88pRQn7WnzrXAUcxD0Id&#10;unR4290XZczrA3b4wuk4k471domz7bkowskHdXltPI5+fPHUyr3OUM5f9K1Djmd/kxbnPOc5xZMV&#10;BDuGtNNkVLBU2FGXu20/vnhKJNJevX1aOZ9D6geOrb+asQLLwRcJfER8jl/oXJtXJdKx6ThayJsx&#10;rwPft1kdtp3ttOULJwYj5iiW+xlOjCicCEPfHG37XwrffY1EAMp6mgX/z7MbfngtOObg5+F/j/E7&#10;9H5nvVFAcJQzDiBHjxiQOZroXdAnBWlDhAHn/KXC32Tp0/+OudDa/SDK+OOQ1xAFL4Viw4gZtnfB&#10;On9U+MKJTwN4vt3RxB0lnBqox/mKct2V1JFxJsoqnvCh94tY76PctaoffPD8hbK2/SddGMf9a2C7&#10;/096CLbdGLHZTzKU985Q/nyG8rWDBYnMAVjDyPbI0Q+RclCWOi6cBM4b9WoZtoeGTgls+zhQTlHF&#10;L7omE+Rvzg8AACAASURBVLcTTqgNLDM6/IRgnQjwl/U2SPfYdc5f878U2R5F2ak2kU1CHsP5X8R/&#10;Melh+9USET0/2y/hFIkM3qUtUYP5up/9QTafUrdg/k0qFAuvEafsH4HHcpchXY+yw6McQ0SC11lR&#10;wYkdgsFyfXgT3iLPtoqhu0mPPoSxorM801/g6FTgOnktw/4pr/X2kZcrSPiIN2E/x8Ow/QZnH97Q&#10;GePv0KgH4JK6PhbE8EuLAM+jWOI0g12sTR1t3Y4hTdyaoWlOJ7jfWQ+G7dnE5t/lbXR6dCtTn/c6&#10;629nqOf+L+6aekSfTC6U4ZGs62OOwmlP7OP2ISw4L/wsC5kfWhY08lQh7C9nX6AsEhROFs4b4chO&#10;KihpxKb/aDKs7+J5vphYHfX4S3WHRvUW/No6GTYWFOXeslCWbYvxD+f2oI/ZsKNDpuCh9ktlO9T5&#10;gusZjilb3K8u2JfndpUMfQzhL+CwORPFkEjPBXMFx8rO8laBRwscAZgU0obn2Mwv4FkhgW0Z3HdO&#10;yL7/QR/34tiHZzu3iXTcM4q2jnUhwZGdX/mzgtsCcDThn4EyXj8UT+vBDv/GchjsOSzMlhztZ6LR&#10;DRb2rpl6hJJMesUEJ6Y4wP589JItyPMo1NuvAJvzIfh/NNhfCPyY+aVuQfgXfl/wEfemOA985PRk&#10;yHVzMUeL69LzoZrM3XF43uY90ZY/knWIf25cIn+Gnsc5lg3hhuyjef/Hoh+LMNN3T3CuGb8XOCrL&#10;HyYjnP+Z5UPmGfIRfVjg7SbYx4mZ+vS53qTF0+I4N7yRb5DhWtkL7R3Bz4grFIWB7wbPWeZTgRHO&#10;HNJ70OY9jVrzvNdR7y9RjkNUDomnCoGLn4/FzshRJ9foThhtfQGUSE/sXcSfsBhom4/AonzZRQrA&#10;6rTLPldAPiNsW0hZw80B+1FUtQkKGax/GWYrh81NeuL0tbbelGA9O4oU9cbM+R2RJmFHIdv5B5w8&#10;zV9NfFvsjZDt6Tai3+y3DCnjDSU12gU72iFbHmXBETjW6+QvZ7leuF+YLf68k+ucujxujlCcZdeb&#10;fC7FYvvojnx6yDb3EcuiWP+poD6in3s+Cjw3UNYk8HOe8Bg6JZoGHB6bqV17Tha3v8i5/rJfF+Uc&#10;xWwTFNpYr3fqsM/O/k0+UG9akcfjtvWMFSdrY9kNkuzZ+YYcnZwf2CfTMS9fFwhAHQjcnOn/L5eN&#10;fISa7TxzztJMu/59prpZ2s9YH9uG5dOWaB5IPFU/7dyVQr44giTyDMAaJpwi7vd9nvV5I7i2kL4y&#10;tPdtqdpy2gw9/7a8ieApF+iPj0qbCKeQenldL4mQNwNt+Qn5tFMIYcIppE5Bwilu7KjSbzkrNt0v&#10;9LGUFSPZRph8IdVEOJUD+7/b5DEXyq8poK1sAaiL/v7L0O7M3LVELSHxVP38G+kIpJI+hhJCCCFE&#10;OBJPVQ5+Eb1lasxhohBCCBEnFRVP9jXwTG8C0ZfFF5W0RwghhBDVATQEp1oslaXKo9AR21XCloqJ&#10;Jxx0W/saeKbtZXlWLYQQQogWwXd2rl4odelQRxWhkiNPjHu2TZbtdP72foVsEUKY1JcNQ1/wzaqa&#10;CjxbCM7r5q2zfYE79Tkf8UCTdv4Y5sNICJEfb+bYXjGXDpUUT7mcrDG8hcSTECUGN3F6rfe9HgcF&#10;0opN9xAl4l2bZ/OBJoSIzrhsG/nmN77vHqqE+4eKiCc6AcPB3J2jGsNhXFUJe4QoBPqzMukQGaFO&#10;FCO2wf+5IUivFzPHD+0wWDADNV9q1w8w6RA5Dzh1GLaHcdNWdMoY+oc23I+6wfAeJceGCdrN9y2F&#10;9VWZJ5yoAq6vogLap/8gOv9s4omd26z/noLA/vQ0yfPHV+wbQmREGXWyrBwsQJt0lDs3UcKoCtb/&#10;2eKaMypqgIdzVUikY68ejPymchpSdvGEg+gRQTiRkvnvEaJYMnmZTm3r0/d2XNP78qZvksmMvqIC&#10;zvtGo+7ugT7SC56XCnKaihOXTGa+MXveivaX1TDUo9fmQWjDjTmWbtPz9rL/cw+iXttAKxfYtvhj&#10;JRgcmHbS4/NXdvU1tLOxs209ZG/Z1ZOx7cKMtvokk/tauxqdz6AHbH89cM6mY//QsD9Ovdm27oO+&#10;DyorUP+0y0fRlxDyj9FWEzFjHcx+iDpr2Pq7o97onMcVjU6ZvP/bz+k+9LuH7TfStVTHINTJZKi/&#10;MLbp1GNw3e6hjXnef9HvmgUcjxCxkkjHFtwa+ZM56t2Eerci379ctpRNPMFwxm77xXqqzVW3lfXa&#10;K0TzYEHYmidxbabm6uE6pTNQxkC7z3pn/tbWo/dwBru93mmhQQShLuPUrcm6OeYV1dv2eHPkox7O&#10;E3RDOfjOSDuHBU515uTQk/3dKG9ny3mj/I9bNxPY/rX1Tk0Hi3/BMkNctEe+ulkgnC6PJJyI16i7&#10;bnRw6Ni5nPUm78Z13BxlLyKn+GkTPGd16eDJrRlgFeV868YPcsuwM5uhbKKxwgk8b4XTV6l6nver&#10;rc/Yaj0du060bS+ObHTY54RtFKnHRzrmBbR1jp/2Lm3b8oPWUkzvkc+1ZBh+aEGbqblXdYHgzFjn&#10;+VgK9egAcxmTjpXXI3i8QlQpHF3PFNOyAQon/C+8i7xXOYwoi3iCwdsl0tHQo8LI6BWbJS9EHmzr&#10;LyRsRHuCa/xQf1QBpL1ae96JqHNxSBv+r/wlM3WSEicL2ptg26NIOS6k+mBnuXXI9uAXS05P4y5+&#10;CA8raNqlYsctEHG3ZbApF8eFeIamgLguUMYRaAob/7vpisB2HguFXFtr6zewj3H2+Mj/RSfe2/fY&#10;NiC1lEz68dN4Xn7HeaUI7RrijTxbAOCw85wLPyC28YWTpX2g3sF5XEsN+I8P7WPkBWIvmfRf5V7Y&#10;pI+XEQPCjleIaiTyPE1fOOF7gSPlF5TSiJKKJxj4Pxi4Wp7CiWR7C0+IOAkNpIpr/AZc7+7oAF92&#10;WAllFD4DnXq8qT1m0vOcZtpRKAqEHZ16qUjqdrTFf8zG0YO2nPyIfIdAe0s66+6oxHiTFnvLB8x1&#10;RyUix/6yMb3cG/PDicID44bFEGRIF1888bxxxM0fIeEcrluQjmGQVZqDtLljWzdn+WrU4ePBjWzR&#10;fJQt3tCL59HmUU6/LyJdhH04wuMHmeao2BjrMmURZ3SMMSFXy+tIF5BpP4qihu+8PK+l3HgeH1Xc&#10;6pRwNI7Hy7iHflxDiSlRldjR6+cafhxF2yclnLDfQmHzIwuhJOIJBvEZ+hoUTgXs+3vCCVQqRDOB&#10;N9G2iUDAUhfncdmmJi0EeKPjr/wdsO0Rp972th6FDQXBlUicID0Y29xo8+5jNgbZ5UgI4//ti223&#10;O13zJshRnJcCJnEkh6MdHwTsnI82Wf+XoHDC+hPYxkjxmSLJ+7xa4Bsse5v0cbqTN/n4b30kN+I9&#10;xSQfq823dvHmf6s9Zzx2Cic62N0mkY7b1wiU8RHjUVjkHMvDA9tuQ3abfbx1JhI/D4riG5FOdyeV&#10;Y5mPzfgZ9DPpz4CPvRjlnhPtL0L6NOqBo62BYRNX6e+OjxOwuJJTFulaAn9FesWkH+1l6ncUslH2&#10;eHkMQ+zx3hA8XiGqEQonXt/5vrxD4YT9+L3DeaZFvd1flHiCEWfDgLP9yZYF7L+VhJNojvg30Yh1&#10;KWKCQiasHkeGlolQj+JnRJbtHDFoMgqB8j/Dyu22bmHldtueYeXO6Av9FPUJq5ML7HcXsrsCZU0e&#10;0aOMQXHDjonnbIlgeYa+rs6xncfzD5tytTUJ2daB4tDzlKOd0Dd+UN47Q3nWawnbOV8r0giUPd6z&#10;bRKipcEfBmfnu1MiHRA+9XIGvuN6Yf3dHLuEUpB48l8tpnAqZH+HJlG2hRDxY+cRpUjIwaMQoplB&#10;/YHvqZeQb1pEGynhhHb4ZnFeDjbzEk/ogM/Jf0wU6JMl0NZ6aEfiSYhmCP43OQFbfteEEM0WCido&#10;ieuCj+oLaCclnNDWJCz3i7JPTvFEB2xobI7tIPi2TEGgzWPQVvAtGiGEEEKIyFA4QVPshHxsCdpK&#10;CSe6pXHfrg4jq3hCA3vZOQslA21u2ZKEk5189gqOadW4bRFCCFE7cF5i5LcwWzAUTjgXZyHPOZ8x&#10;Ynsp4YQ2D8Lyv8PqhIon7LALX9stg3AqiToUQgghhLk8bgOaCxROpX6qReGUqc0m4gkVL0LFknug&#10;RbtDWqJwsjP3NeokhBCioiQKc1jbYqHIgdagg9mLStkmc7Rbh+WEX95IPNkRp3IIJ3oXvqzU7TYH&#10;9NhOCCFEHOixXVMonBj/E/lDJW43wbeQ7cs0C8STDXa6Tyk7s+1+iXaXLXW7QgghhBAhjC9HoxRO&#10;0DRrIf9PSjwxNECZhFMnCSchhBCiLKwetwHNEUYh8COflKF5Bm1vGHl6sAwdEAbgzOjZuCWgOU9C&#10;CCHiAPef/8VtQ3OFwgkCqnW2EFsFtvsW2j29Df6sj5WnStm4Q7Yo5S0CzXkSQggRB5rzlBMG3D64&#10;DO2uwJGnQ5CK8s6ZiUJjxgghhBBCFMkBpjzi6UaKp7LMSYIi7lAj0bvrkb6K2wghhBC1hUadcjKj&#10;TO3+QPE0qRwtUzhBQLVBPq8c7TcXcHzfIys4MKEQQgghykKHMrXbk+LptjI1TvZGGlXG9mNHc56E&#10;EELEgeY85eTkMrX7N44MfY0P4FLkx5ehg71MCxdPQgghhGheQNcsB11TrsGhU3xXBbeWo3UYPggH&#10;0AX5r+Vov5nwO9KlcRshhBCittCoU1boKLN3qRuFprkZ5/3AlHjiW3EoeAv5+qXuCJyOdEoZ2m0W&#10;4JzNQnZN3HYIIYQQIiVwtsC9uRzCaVEKJy43hGehcMKGx5FvV8rO0N4paPdn5IuUst3mguY8CSGE&#10;iAPNeWqKdYz5QhnaXQHtNry91ygwMIUTKpyA/OJSdkrhhHZnIF+hlO0KIYQQQji0RiqpV3Holx2g&#10;Xx52y9oEK/nCCZXXwPJ/S9U5hRPa/A754qVqs5nwHVI5HncKIYQQGdGoU2PsqNPcErd5N9ocESxv&#10;Ip58KJyw0/l87FYqIyic0ObXyJcuVZtxg2NJIvslbjuEEELUFrifbop70Etx2xE3OA9tcR7+LGUc&#10;O7S5Odp7MUw4kYziifjCCY18huUVS2EQhVPdxn2SiVcntwjFrDlPQgghYmIiUou4lxYDhVMp28N9&#10;vR2FU7Y6WcWTjy+c0OA8LEfaJ2t7EE5o61G0tX2xbQkhhBCiNglO5C4FUR795SWEfOEEY+diuV2h&#10;htm2tkc7+yMvi4+pSgH7v0WmUSchhBAVpdbnPEFDjMQ5uKPINoaijUfy3a+gUSRfOKHTnlieWkgb&#10;tp1b0cYiyH8utA0hhBCiFsH98w7cP0fGbUccFOubEvtfg/2PLEQ4kaIewfnCCUYMwfJjBTZzE9Lu&#10;xdgRJ5rzJIQQIiYYP7bmxBPuu6sXKpyw7xHY91oKp2JsKHr+EvGFE4zy7Ntn+ey7e6HDZkIIIYSo&#10;OXZAuiSfHaAz5kBntKdwKoUBJRFPPr5wgpGnYPn8PHbdGakqxZPmPAkhhIiDWpzzBH3RC8cdWTj5&#10;T8YonEppR0nFk48vnGD0QVj+d4T6+9tXA0vq3EoIIYRoqdRoeJbHkSJFK8H52Qvn565yGFEW8eRD&#10;4ZSHU8zbkPYspz3lQHOehBBCiIoxMFcFx2lmWYQTKat4IimnmPZZY46qq5fbFiGEEEJUJ9ASXaEl&#10;PsxRxyu108wwyi6eCIUTDmgY8oeyVLu8EraUGs15EkIIEQc1+MhuV5N+Qz8bxyJdVm5DKiKeLMvk&#10;2F6V8XkgCjmixhg4T8dtixBCiNqhBuc8DTNZxBPOx544H2UXTqRi4gkHdD0OrBXy+gxVZlbKlhKz&#10;MNL1RqNPQgghRDlZK8d23ovvqYQhlRx5Ij9BQGXa1hqpUwVtEUIIIUT10AUa4pcs2/PyM1kMFRVP&#10;icmvLFzJ/iqB5jwJIYSIgxp7ZMfjXSpuG3wqPfLU4mBsPmSX01dV3LYIIYSoHWpwzlOzQeKpeBgk&#10;efO4jRBCCCFEZZB4EkIIIaqT6XEbUKuUVTzV9enLcCvTI1TdNjH5lY/KaUu50JwnIYQQcYD7z8px&#10;21CrlHvk6XV8uP1yVYLIqlrxofAsQggh4qCW5jzhWDlZfKMIVa/AOVmt3PbosZ0QQgghmjsUio/l&#10;qgSRdVAljJF4EkIIIaqTE+M2oFaReCoSzXkSQggRB7j/XBy3DbWKxFORaM6TEEKIOKilOU/NDYkn&#10;IYQQQog8kHgSQgghqpMucRtQq0g8FYnmPAkhhIgD3H9+i9uGWkXiqUg050kIIUQcaM5TfEg8CSGE&#10;EELkgcRT8cxDejduI4QQQtQWGnWKD4mnIsHF+yOyHeO2QwghhBCVQeKpSDTnSQghRBxozlN8SDwJ&#10;IYQQQuSBxFPx/Ip0UtxGCCGEqC006hQfEk9Fgov3D2Rj4rZDCCGEEJVB4qlINOdJCCFEHGjOU3xI&#10;PAkhhBBC5IHEU5EoPIsQQog40KhTfEg8CSGEEFVIXZ++u0JAPRC3HbWIxFORaM6TEEKImLgfSaNP&#10;MSDxJIQQQgiRBxJPRaI5T0IIIeJAc57iQ+JJCCGEqELq+vR9DgJqQNx21CIST0WiOU9CCCFion/c&#10;BtQqEk9CCCGEEHkg8VQkmvMkhBAiDjTnKT4knoQQQogqROFZ4kPiqUg050kIIYSoLSSehBBCCCHy&#10;QOKpSDTnSQghRBzokV18SDwVSV2fvgsh2wkX8d1x2yKEEKJ20Jyn+JB4Kp7OSP+HJPEkhBBC1AAS&#10;T0IIIYQQeSDxVCSa8ySEECIO9MguPiSeiqSuT9+uyG7HRTw0bluEEELUDprzFB8ST8XDc7hO3EYI&#10;IYQQojJIPAkhhBDVyUtxG1CrSDwVieY8CSGEiAPcfzaL24ZaReKpSBSeRQghRBxozlN8SDwJIYQQ&#10;QuSBxJMQQghRnYyM24BaReKpSDTnSQghRBzg/nNn3DbUKhJPRaI5T0IIIeJAc57iQ+JJCCGEECIP&#10;JJ6EEEKIKkSjTvEh8VQkmvMkhBBC1BYST0WiOU9CCCHiQHOe4kPiSQghhBAiDySeimcu0rNxGyGE&#10;EKK20KhTfEg8FQku3p+RHRy3HUIIIYSoDBJPRaI5T0IIIeJAc57iQ+JJCCGEECIPJJ6Kh4/t9o/b&#10;CCGEELWFRp3iQ+KpSHDxcsL4i3HbIYQQorao69O3De5B8+K2oxaReCoSzXkSQggRE38iafQpBiSe&#10;hBBCCCHyQOKpSBSeRQghRBxozlN8SDwJIYQQVUhdn75HQUBdHbcdtYjEU5FozpMQQoiYuApJ4ikG&#10;JJ6EEEIIIfJA4qlINOdJCCFEHGjOU3xIPAkhhBBVSF2fvu9DQK0dtx21iMRTkeDiXQTZnW4ZLuah&#10;zvZHArt8jO3H2G2bITspsP0abH/Cbj8XWa882i52+wfYfoLdtiWyYwPbL8f2CXb7xcjWrKBt72L7&#10;aXbbtsiOCGy/ENsn2u1XIFulHLZhW1tkDwY2v4HtZ9vtO5imgaLPwfZX7PbrkC1fJts6Ibs3sJnz&#10;8c6x23dFtm9g+1nY/qbdfjOyJctkW1dktwc2v4jtF9nteyIbEdh+KrZPtdu5b9cy2cZjvjmweQK2&#10;X26385ztGth+ArZ/YLfznHcqk228Vq4LbB6P7dfa7bzWdghs/yu2f2K3j0HWroS2zcX2Xey2lZFd&#10;Gdj+ELb/227n/+i2ge2HY/vnBfada/vv2D7cbuN308WB7Q9g+212O7/btgxsPxDbZ5bJth+xfR+7&#10;rSey8wLb78b2e+z2E5FtHtg+Ett/Cmn7f0E7RGWQeCoSXNAMzzI0y/Zs23izn5hl+2k5+s7YdrHb&#10;rUiakGX7CTHaNh7Z+Czbjylj33RKl237w8gezrL98DLa9nsO2x5A9kCW7QeW0bYfc9jGG8c9Wbbv&#10;U0bbZuawjTfc27JsH15G2z7PYdtNyG7Ksn2XMtr2SQ7bKPCuLUffEWz7IIdtFMaXx2Tb1By28QfF&#10;RYX2LSqDxJMQQgghRB5IPAkhhBBC5IHEkxBCCCFEHkg8CSGEEELkgcSTEEIIIUQeSDwJIYQQQuSB&#10;xJMoG3V9+nY3jf3jzEd6OTH5lVfjsSg7sHcksimw750K9zsE2Sz0+1yR7dD30MXBMmRzUH5VMW3n&#10;6Lc92p+T5z7HIWsdLA/aXyxh5ySw/SBkfJ3/Y6TjUHduKfpEdpN1Y1IR0OcwZN+hz5cr1acQtYzE&#10;kygnHyHtjy/0BueI+JJvg5RspmEFbs/HLhxHb2RvY59W+XRinXzeh/262KJHiz0faHOQSfuGudiu&#10;1yN7Fe32LabdCP0W+lleWu5rALbdguyPDNuSJn1t0qGj79RxA6Q3SmDXRaUWgREY10z/p4RokUg8&#10;iXLSKiCcFkVGZ4nH23XewGagzorO+gjH0y4FQA+sv4/leVjeB8t3+3V5s0BOb98rYnkjW07v7BPp&#10;VRvLT2G5I5Y3tdvokJRehq/AMn+hc0RmoNO37836btvGdW5fIcf3GlJ/W+evyM5HvY52fW9k1zkC&#10;yeVxpNVtvX42XwV1P0ZOL9u8+S6H5dNN2lv0UrYOPYWvjfWdQ9rksR5qj2N+UNChfAqyN1G+v11/&#10;FNl/6OwUy2OxvCMSR5DmYv1SLK9EB4tY/gzL92D5ZLsfj5nC7yIs83PyzxE97f/knyesc1RpXth5&#10;wzY6J/wZ+SmBTXcg0WElR3/4uc1GnVb2ePhZd8DybKQOHOmiEMfyn3Zbqj+ktlifh/WzTFochfXP&#10;c7QntjXyxp5Ie1r37efxDkbZlnZ9E55jrHeyxz3cOdb3kD2J9eOwfB+W652+6FR1a2x7FsvfY3kM&#10;lg+x22aY9DVzDZZ53FckFniD/w+yy7B+A5bfMmlv/l2wPt96NO+J5Z7O8VRslEsIIfEkygS+0OnJ&#10;+hm3zIYX8G84vBnMcYTTaGTX+sLJ3wVpB2yjB+fJvnCybfGGSVGxE9J0LH/i7Pcr1hmseVDINo4u&#10;rIG8X8iNdWPb9gjU2c3elEiHDIfZDnVftMtXBNq7y6TFQCio64dVoKD7C4WTXR+FtKld/leI/dke&#10;jz1pz8ugEMHXHak3ytcy6fPKR4W72207BurykVpHu7wE0klWPExCokjd2G4b7uzH8Cq+IHjJpEVO&#10;ptAR9ADfCfvOCm6w5zwlnLiOvB5l/maWpcSR3TbP2caydv42kz7/2bzgPx7SNz03f4Q2KIbOD5wT&#10;HtOKIcdNxiFtYJd3C2ybhtQDba+G/FtfOFluReLjtmuQ+MPiX6i3DXIK+zUpnGy99RyhthCyPQJ9&#10;0LP8hlmOVQhRYiSeRLnYJcdjhNdN47h9F9qyI7mCmwSXF0UbF1ihdaYtT402IC2Bbd/Ym+fmWJ6B&#10;Zc7rOQDLu9m6qQzrX2OZj2Z4Y9vX34bUzo60cDTM2JEOjjQ8Y22nELka+dMmEGsK5bzhjQ+UbYr9&#10;XkK+jknfNJv8f9lRHjeOGkfnXnfW2wbmhO3NeSzYj+fl6gwjKbRjLLZ9ao/jaZQt64zOMbRJvXMD&#10;/sbWm4Vlis8vnbYWd84FY2zNxPJKdtsvdluyLh2X0YUjUP5oEYUUhe6KgTpsY0O/7+A2y/MmPYq2&#10;GerSXs6TG2m3cdSLxzrIH5Ey6flKhCM1FDFDsG0A8meR1srQB+3iyFdqlBP5wiY94sVYe4MD9rKf&#10;n63NM6y4oaDbFesP2NGzYzniiOXtsfwt8i2w/gLy+7G+EOeb2VEzjiK1soKQ1yPjlbXH8v+ZdMzL&#10;tWyfs5z+GYOtIaSOPb+pkT7OqbIjgxSiH9n6V2H56AzHLYQoERJPoizkmn8RfJyF9TeMHZWy6xs5&#10;yx/42+zIglvPXeZN4+gM2zgx+KAM27o6yxMC7R+Vwf4jA+vuPu+5bQTq7ZRpv5B23GWKtWsytBkM&#10;vsqyr8yCc8ZHp7c725Zylinmxjrr3zn7NYqxhfWFneWJJvPnkDFOXfBzDtk+wFnmKFQrZ31jZ7k+&#10;0P/azvJzOfqYEdiXorBDoI5/DtiPe61SvPGR5md2+/nIzrfLfBS6pNPGbs7yH4E+G65HLP8d2d+d&#10;bR2d5SYx2ALnesXANgknISqAxJMQQkRnZV84ieqlrk/fziY9YvdN3LbEjTM9geL/PJyTSSVsm3MR&#10;+YSht835CHpQqdqPE4knIYSICL74p8dtQ0ulLu3ahPMROT9sdWd5NZNMZn+j1fP4qPO/NnGu3Yf+&#10;Mj6zmSF7/JprdLwWwDlPzW2Iei5Qvz0+iz/W6b2uufnfN4bX2bgPP48d0OYjSHy0/rZNrlCreiSe&#10;hBBCFAxuiHz781STfpnAhSN0y3Tq3Lnt4G2HmKWWWtIsvfTSZtlllkG+lFli8cUaVb7immvNMUcc&#10;zhtv6q3PMtq7dLnarkL45ubhuSrhnK0M0fTxeRdfYvpvvmmu6uTboi1r5kg8CSGECIUvVZi0axFO&#10;jF/EFvPGeC4SJ6fTjQTdhTxo63NkYTncaL/YdodhK555xmmR+9p4ow1M4tXJZrfd96AbivfR7jol&#10;PZgF0CXFwWVqu2qwL99w/t71Wer0x2f53C2332HWXmuNfJqXeBJCCFFb+G9q2hGghknxOfZZFzda&#10;c8Gll32x+ab9Cu77/vtGm5nffrd23cZ9ksbz2thHP6VkmUTaOWrJwLEvb9KuP/j2Zx3OQ/6PBD2P&#10;x/kC0pNITyTKGOnAvkXKt5ZDH4fW0V9eMrn10889azp36lRIFy1+LpnEkxBCiAZw46RQeraAXcfv&#10;vtdIU4xw8llyicVTo1DbbL0NfXkxpFOkZ0W5QFujjB0ly2MfjridYeifLJlsy7KVVlnV7LHnnmbo&#10;kG1NmzZtOGeoFOZxcvVAmy7wC+fPn28mvjTJvPTSy+aF5yaY3375pfFenscJ3vRbRuE1yb4hmu14&#10;KMq6u/OcULadoUuMZHKh408+tejjwf6/FdVAFSDxJIQQwoXe1TP5yMpMMrnMyL1HlNSQJ558wsyd&#10;EujOCgAAIABJREFUO3cTOwp1YqL4sDf7BidHW8ejfzOct5VMptxErLFOD7P//vub/ltsViph1IT/&#10;fPCh+etRR5pd9xhuNtpoQ7P6qquaLl06N6qDYzft2rVL2cF0xulBp/wp+tnUBAqvL7/62vz++ywz&#10;Z+4ck6xPmrvuHW0WXSTldaRh8na5jrElI/EkhBCiEda3Wt4svli3UpuSEg8chQIXDR8+4qJPP/6I&#10;oy0cGePozOuw9Qe3PsQQfW1R/NG5LkesBkIULe9v79e3Lrn1dtubHXcaZtbt1bPiwuHX334zXTp3&#10;Nmutubp56umnstblsZNN6vqZlxP5exBo3bq1WWH55QqyU2RH4kkIIUQKCA+G7ckWAijTfr3LYE4T&#10;7r23IUKT/3irCaUWQ5Nfe8Ocf+45Zu999jW77DSsofzPP/80J5x4sjn/vHPMQgstFKmt/330sVlt&#10;1VXytoHC6drrbzJHHFb989z5tiOjPsRtR7FIPAkhhPChF/tCvJTfttmAUC1TdTz3wkSz4oormFVX&#10;7p5a7/OXDc3YsU2nSbVt29ZccfmlqWU+HuMoTzamvDs1NdJVKLvtGhYPvOrgfCy+RSnxJIQQosXA&#10;V9dvynuvZHK94XsOL4M5lWP27NmpEaQBWwTDNubGF06PPDY+NYk8jEUXWTRnO198+ZV5YMxY8+D9&#10;95q5fywYABy03RCz447DzA7bbec/wiwJ773/gbn66qvNW6+lw2lyIvyBBx9sBm05IMeehXdp0uKp&#10;kBcSmhUST0IIIYwNkFwwG6y3bkH7XXn1deae20dxHhO9gg+AePsixDYqs39ApKWcDR1w6GHm4AP3&#10;L8bcJpx62hnm8ssuKaoNCic+5uNoVZBlll7S7Lbb7ubzTz9tKFt6ueXNTrvsmnoc2KlTR7Nwly6m&#10;Q4cOZu6cuaZdh/YNAurpxx9Lpf0OPsTstddIc9dddxRs4z2jHzBXXnIRz/cQnOvHr73mqiZ1Uo9h&#10;k8kpe+27vznqyMMK7isEiqe1c9aqAiSehBBCED6yy/uubH0G5cWsWbPNlv378wY+Gjfw4X89KruT&#10;a9ShJ+x7A/12btWq1Y+eZ9q8MHFizsdmuZjxWX4hC/kW2y23jDKPPdQQV9t0W2IJs+JK3c0Jxx1j&#10;Jr70UqP6c+bOTQmnVrCzVetWZt7cP83XX3xurrvy8lRqwPMYnHsWBNTRiVcnP8wiHOt0iJmVZnw2&#10;w3z84X8jPSYMMm/ePLNZv03Y/rJo96tsda2PKQ/9drnrtlt/eeLpp80iixSlrX3eRdq6FA3FjcST&#10;EEIIsjdSIXfIB1debfXIlW3ssxNwAy9qmMf6Ekr5XcJNnm/UTRg9ZoxZcYXlc+wZzpgx9zdan/7p&#10;Z+bWW28zTz3+aEPZKquvYT779JOU8Anjh2+/TaVd99zL9N98C/P8iy80qVNfXz8baRMc/1uZbOHx&#10;LLXMMhcccMBBt+x/4IGLjRk3zox5cKwZ90DaxgEQni9CMEblo48/MXsPH85Hfnk578Q5/hWZ169v&#10;3fyjj/tbqz332DWf3cOYgnRSsY00BySehBBCpLA3y3zZgQ4jc7HvfgeY/77/3te4gS9TQB9Zgd2c&#10;Q8ORkoMhom4sdF7QSaecZhIvvWjatW1nZv3+e5PtHPVJ4Xnf4+/zSEf5b46l4r8ZMw/9f/bAPXel&#10;Hi1uteVW5pkJzzRqo2PHjjMmPPfsW3SZwLfoJr/6uhk7dpx58dkF9RZfammzw447mV133sksvHCX&#10;VNnRRx6eSvlC1wiFCCeXSa8kWuP4cEKSHffcY7dCmyEUT12KaaC5IPEkhBA1Tkp0GDO9oJ2TSW/Y&#10;0CHZ20+PNq0MoVFYHxGxk91vYniZgw8/0hyw38i89r/w/HNTts77c973sDeBosPcOVhod83Fl1zq&#10;oW2HDFl24YUX2eWm66/ZJXVsoPPCC5stBm75w2MPjVsI52T2LTfeYPbaZz+z7TbbmvFPjG/oo12H&#10;DhRZFCTeTz//nDz91FPMcSecZC44/5wSnIGmDB64Jc993o9Wg+A8dKKz0g02WN+sufpqhbbxGc5h&#10;saY0CySehBBCcNZwyd+F59tcB+67T1GjHoVAL+K4SX9/8w3XdcvXueSYhx4yuwwbtthBhx8xYLnl&#10;lvt86PY7mO9mpkO1DRi0tTn2mKPNkksukVrfe8QeDftRRA3dfvtukxOJ01F/KATUI489+rDZcvDW&#10;ZujQYebue+5K1WvdunXDudh/vwMeenz848P6b7a52X670k8FOuDAgymcvsT5SOaunRt+jhRQpXzj&#10;r1qReBJCCNGeb17luxMEygVt2rUN3XbTzaPMqH/f+AdutNE8SJaebvX19QvjZv9LPjf7ZZdZ2tx5&#10;771m1VVWTkXE3WbwVpH2mzT5FdOvT1/z6BPjz1isWzeKt2d++v77rR4Z96AZvO0QM2J4OnQNbGoY&#10;BRo7dsyOz0x4fn7b9u1aTXjuBbPlgC3yOsBscIL4++++Q8FTWhfjnjd00379HnlpUv4ez1sSEk9C&#10;CFHD4Caffxy7BRw1fK+mj8bOPe9CA9EwA4JsxSLaLhgc077IvvEnPHO05IZbbjG9e/aItD+EU959&#10;ep5nBm+3vTnnnPPMf95/71f03QV2zJ77x5wOHdp3MEf+9RgIsS3NwP4DGj1C+8eZpw95/Mknx/Px&#10;2pYlHNHZKv247ueSNWjBcT2K4/rtwXGPdN55x6Glbr5qkHgSQojahi4Kzi9oz2Sy48i9GgcDvvDi&#10;yyicPo9LOFluRhrsr6QeN/XpO3PQttst8c+zzyxbp/84+++px3fPT3yxM/qrwzlYCPmPD9x796LP&#10;dOtm/nHGaU32mfjyy08c/7cTv23VuvUSLycmm03q+hRtxx9//GHmIEE8Fe7SPAspYQhBWqh4YvxB&#10;tDGzxGZVFIknIYSobQbiRrZloTv7b4OR0fePMWPvHz0b7a1QEssKp7V9A68BrC+Jm/YlL7/w/PET&#10;niufg+t77r/fcA7TRZdfwedaHvrtin4XHf/E+J8y7ZN4aWL3x8aP/33INtuUxIP4tltvk2538iuf&#10;F91YJjzv0MGDBt+QK7hxCFB1ZgOkJ0pvVOWQeBJCCJE3EAR7uev0i3T5RRfy5t8xLpsI7OqeaRvE&#10;xN+w/Xqk/5Y6gLBP95VWNEstu6z58MP/mfPO+dfHjz326CroK6NwsnbNGrBF/z8gSDq8+faUgr21&#10;Ezog/WP2bIqb8blrFw5svrFu4z43THlnqlm3d3qAiyNeEXjTSDwJIYSoViAizkZW6MzfCwYOXvCG&#10;2J677Vbxt+oy8FekRzJtxE2fYWD4GC/5+JNPmq6LLlJyA8aNG5t6fIfzsTL66UhxlGuf5154fqGp&#10;095PHrz/fkWNPg3asmEQsbTxa8LwvFaHHXRgvW/vd9//EGUviqem8WuqDIknIYSoXc5CWq+gPZPJ&#10;5fa0zjGH800yz2sunqOHIZ2bqxLdGWxS12/efgcd3LrUcfLICaeeZgZtNcjsusee9BPVNco+fz/j&#10;jFuR7U8XD+usvWbefX4zc6apnz+fnwWP75u8G8gTukCAODx/zxF7nXLP3XeZH3/MOsDmQ/G0fZlN&#10;KzsST0IIUcPgBjiloB1xg+7ZIx3j9dNPPmY7F5XSriJYBentKBVfTkxqg5v/vWPHPLDH448/VlIj&#10;GOz34vPONVttteWiO+640+Xjxo09Ntc+Y8eOOeDmW28beeC++7QpZPRpx+2H8nPhyNuphdhcCPjc&#10;T4UI/dv4J59u27lz59R1kQOKp+7lt6y8SDwJIUQNAtHA5zvzC9x3bZN0/C4mS+KDsZTMjlqRgYlx&#10;PKfXbdznf6V2/uj7fnpqwoRjsJpTPJF/X39df2QvfTL9U7Ny95Ui9/X3M8+mcOFM+AuQdi/A3IKB&#10;CG3Hx6DHnRhp8PGdcttTCSSehBCiNqGLguMK3PeONdaJ5jMpBjhrmW4S3ou6AwTUR8b6g7r5ttsL&#10;emQWhu/76ayz/2Gmf/LJjw8++EDOx3ew5eW9997npxG7775oVDH3zITnzTNPPsF9t6SIoS+moo3P&#10;E+vVPaeKto/6KmFSWZF4EkKI2mRN3MiuKmjPZHLDPYYPb1SEG6JXqjAgRUJP6ZxTk/fbXNYf1Ptr&#10;rL3OWreNuqUkxji+nxbdbJNNBk58+eWcfhI++vC/iyOb99XX35hlll4qa93b7rjL3HDN1RRMrWD7&#10;+iUxunAGIT0dsw0VQeJJCCFqDNxkOxTbxnbbNPigNOtt9Bfz9huv/xOLfy+23RJwBdILSEcVsjNE&#10;yNo4PxtD8Ewu1WM83/fTldddNwGrOScFwYb5Ww7c8uedhw1bJJtLBRtw+RTUucAWjUM6tCRGF8Y8&#10;pOYgoMuOxJMQQtQeHHG6v5AdISyavNv/f//3TzN0223PMM1APEFIvFjsYyG08aqxj/F2H7G3Oe7Y&#10;o4tqz/f9NHXqe+bM00//evwT45fOVh/2L4/sMJNM3rPXXiPNxx/+t2klzzNLLL20+fabb4aY9Dwn&#10;wseVN2D/G5B/hbQPjuWZoozPj09MBHFIYGMb2DavzPaUDYknIYSoPQ5CWrLAfW9eqGNjP5iLL9at&#10;aINKTAI357twc94rd9UsjVi/VWjrewiZbg+MG2eWW3aZrPt8/8MP5s23ppip704106YhvTOlYUL9&#10;jdeknpIuRVHGOWM9evYyPXv2MOut2zsVkLih3zwceKKtzayNf0NG559NJmxh2x3I9jbpifR02vl1&#10;5A7yAO1+modw7W3Sb95VJTUhnvBhJuziUHy432Wow2fMdKx2Kz2nVsy4GMExr4aM/1Qn89daTDYk&#10;MmziW0CfIo2FbQ9k2b87Mrbh/pK7EfscGqiX6gfldVFt8utmsLEeiV9A41DvjlxtRgH98IZ2INLR&#10;aPP1UrRZKfI5vy0R++bav7hcLecAdn5b4K6rrdWjaci0wUO253m4G+2OCNmnosCGfrCFAWx/wfLC&#10;UfdD/dbIONma8U1eQuoL4dNwn9x1xx1TeffVVjM9e/WG8OmVEj4rrbh8QxuLdetmBm05IJXKxZix&#10;D5k7bhtlvvnyS7f4YqRWYfVxDhi9uSGCM47zH8gY5O81bNu4bIZmZrqReKoKfCn8LS6afrhYwm6G&#10;7Wy9mpjsZuHPRx5zzjdA7FsU5YiS7n82CwXKeW1uhfSA/UKbg74b5mmgjF+IfsTw3bHtflvOdqZY&#10;e1OTKG2dgUizUD4LZRnDR2D7odamgwI2fob0N6eMNvEn6DXY53YW8G2TiMecieVtX6V3eexAp3Ym&#10;LZhL6Q26+l+fKY7FTJWcA3z+vIkWM/Iw9K3XXv0sWHj2mWeYpx57lF4zYxdPBNd3yhEjjpei9nRb&#10;zB/Pq/vhUrDtOsPHY2lGovxOlJ0MwbRN4tXJm1bcaEsGcdRApy5dzMBBg83AAQPMcUcfxeOgj62P&#10;o07YRz06R2Xivoua9HnhdxpHpT4pzVFk5V2kXhXop2zUinjyoafXSbhYjsIFck3cxogF4PMIC4rE&#10;yY90YsdfgkOQ90U9fzz7Z7tfIwGAdQ5Lr4G6FF5PIz+PTtxYjmVGsByMvBfW381gyvUmLbpuDpT/&#10;nGEE7HK0tznyF5A/gzpbRTti0cLwr98/Y7UiGvzu26/QnXGNz8C1Pm/AFv3bPPfC8w3lXm7niGUF&#10;NnEkgz+SOAo4AAKoU6MKnvck/vKpwkX0U4Xj2BTpcKwfXnFjHVKPuZJJs1HfOrP5Fv3N4K0Gphxs&#10;MkXhgEMPN7fccN0JhYbGsUKyQQs4j/iew7aBhbQZgfeNxFP1gAtheVwYHFm6GvmGWD8g1z6oNxdZ&#10;W7v6PBJvlK1sezkvVjsCwn/YQ2wRf0osa5f/QBsLOXU5+jXHrs406SHNbez6KNTd36nLvuvtKgMK&#10;UVRsZ9cf83912bqMcO7/UvzQHk93pJBZiE3sXx//2P7Q6gp8Vo8voRPQ/iUBG3ieOKK3hV3/HnUW&#10;z9V+RIbY3H2UdSnS8RyWR74o+qp3d7CTJIPCamv7ebwT3Eaw7T1bL3ToOwvtbf5bnvvlxPebEnat&#10;2W03YNthdp2BQHm98FxQKK5h0t6WCSdnzk99fv7+6c8y63WMNnld9THpx6j836FznxVy2EQ4WbVh&#10;ckiwrlOPE0b5eKS/Xf/Vf8yCOvS9s0qWfVfkjTxYnuN4QuugnN4IpyPti223O3UpijjiyWW+xcXH&#10;ql2Qfke9zk4TL9u8PNFmS0sX2P5gMQ1g/7Y4P2NwDe3M9TXWXscMHzHCtOvQnudtCLbndNeNenzU&#10;zmt0NZszGu56+L4Jn0ztefxu5OtvPMf8rpmEfmY6NvH/munyHP1ua9ITm5sFueY3MVTLnXfeZZ57&#10;+snQ7T3XK613AvcRH87VacjOQWod/I4Ng5PAI3bzH6TdCjayGVBT4ongAhjkP7agMMB6xisv143L&#10;OiOLovYPCfmyZuylUylsnBsAvxw+w/pKgbp8zPQ78lbYtq8t5oX8E9a7Buryxj8f+RPY5gsvCqcm&#10;EwlRJ2dYBuzzlrFBNE3Tx3a0wX005rYd7fzYiZTuTT0Uz+vivpmRSEdHPxGLs9DG/NQru43r7486&#10;o0Ja4uf9Fs8/tp/m2MvHLow1cUkGCzqhTn9nnf87fEzDuQO+mN4x6zGUH37e98KOPd1C2P2QSX9R&#10;3Wv92OTz2I4n9hrUbfTad+rG2afvjigfF6ifEmlOvdWR/Rc5X6c+35ZF+r9CWtWu3+Zf91i+2Kk+&#10;DckXWr5oXyLCMeUDhdNCzsjocY6dP6C8mz2W7+1E2WYtnuwcwZKAY94lWPbPM/9OQdnBziHlj8OM&#10;PyjspGWmWOZbNicOO/woM+WN1xrW27Rra7YZMtQM2W47s966vcy55/wTEuafofu+9fY75ohDDi6L&#10;XfiMeJ86F5/nu0jdsL5cjl0YGibTqL4LR55WLtrAGKk58URwAZyCC+ENLN6HnAJk0SzVH85Qvg/S&#10;7dh/MPZ/KkeXP4eU+b9U+WXPYfBrrJBYMYuQYJ/7ou6Ztu6iWeqmwp3zsZVd7xesALvXrYvgETYM&#10;7OePgvXPUIXCbN2cDdmhfvdGirY5MveFXe2d6RGb/SXUyF+NHQ27C+lWLDPI5omod7Gzz9soZ8BM&#10;xn46zdn1O7v9hAyWcj7STc46BQJ/ve5W7K/4EjIKaT8cn++9kBOCh8G+aOP/4fAliiPR5pF2nSOn&#10;Q8NunMQVTnb9QysqUqNVWPb3G5qhv4lImznr/GGRuu7tOuedXWLL3RGG55HmJzK8EFIMGR4pc6Q1&#10;bK5gsxZPJv3ILuvITDFYsVTyEdiWzvXXXZ11+++/zzK33XGnuefO2828ufbJsOfxO5LflaOxXNZ7&#10;OT7XXvjf7WLvF22C/+cO/N9cIUKTOZ96NHdqUjwRTjDGhcCRmA+Q8ya8fIaqmc5RPo9qwr58g7S2&#10;QqKjnbcTpe7KqDs9R11/Dka7CDbkg99urvOTNzgm3qA9O9fpHeS/oayLv93+eqZwuRDlJwf25T83&#10;J6yOsP/onEh5caDO0nbkgBMsV0mJ0TQZJ5KDD1C3d6HHFAR9roPs/cAET19AFuT7xD7W3d+2z0ez&#10;/EaeZMVLQRPasc8Ojs0UqpwT9oZtk2Il3++QvK4bjnTaz4ojPjNs2QnWHs43u9ss+Hyz/QjKRb5O&#10;I9tmKG/u4omP9g/JWUtUlDlz5pjb77zH3H37KPPH7MZf/16rVqn5UH3wP3fn3fe6b/b5o0CpH0uv&#10;TH4tycnjuDe8h/+RksfOQZu/GvsUAmld+5i0AZTxB+nXKP88Qls/1FV5iJaaFU8EHyAfJ3BS4e9m&#10;wUhHkO0ylN9k25hUIlsOq0u/6cVfzo0mOtqbFv+j+NotPc6eZW/4/zOBz9B/bGfsjQ3pTJTRcR3n&#10;OnUO1H01TzMbbhiJ9FspnFjYxGOuHf1ZyyyYD1UQnLdVZ9+UocD1Hw9SMNp/vJM4uoT1/wT3Rbl/&#10;rLMyNM+5Kzfbc8tHb+MjiNaSgD43QsYxego7N5ImbeLxvRChjesC6xua9JywY7H/FUgUKbyeDqVI&#10;NI2HyCOJM+zHUAscVaWjvTvsCMx+Jj26xUmmeb8ViDYetp/dWBPuTC/stWnOn7rULr/tlHNezZ42&#10;ZX1EFIGMDiMpRO359Nf5Q4S2NxJKhYjTOICdmb7rRJmYN2+eueue0eahsWNNr3XXhRDqYzbfbBPT&#10;uVP6q759+/bm4AP3S6V8mfhywpx03LHmmhtvNNYj+jqff/FlcreddqKQ4v9pt0QJw+YkbAw7pKX8&#10;OWdY5g+1AxJZ3mRuadS0eCL4sHlzDQ1oaC+Sr51tnJjte4MLnetTJPw85jn9/WgWPBqYjv4aboDO&#10;BRxm27fYvmSGukzzbV+jkf6Sh31L2zZuQZsHhtjg2luSXz9o4wy0z3/QK9w5VLbvZ00y+X6T+U4+&#10;nncf6u2Rod1bsP+/jY2+jvVMIjkydWmXChQm89BeppEJ9vU66k6G7SfC9hMDNgcfG7ZDvblNHs96&#10;XqObPdrkaBAFBkdj+FiGj5V4rnw73M+ZQbtOzzb3yJbzbcXbTPrx9O22TV7z/vfGWpmOMRs5rl2O&#10;Bq4a2IW/sH0hvqHTzvZOG1F9+bDtj0L+3xnxPtPjrLlW8H1v0i4JCP177eRXwHa+OcRf4v9D+eoR&#10;bYkF2PpdonQvc7QYcF7Owf9aw6P8e0bfb/bcozRzmtu0aWP2HblXKhXDfQ88aC6/+CKTrK/nd0AS&#10;9jb87x55yCEsq0dZq9FjxvhCatFZs2bXb7bJJmb+/Pok6IrPPmwaSb5wusm3zuhR1+C8yJZOTYin&#10;KL8Is9xAsrrRL6Jd/moOvg02P1hWSNt51h2eoTzS/sX+2o742VyJ7MqQ8qJeo40qfqMeYz6fH+pG&#10;GrO2Ix5R2+R8oL9FqPdxHm3uZyK81p7tHIVty/PapdApyfWX49ivKLQPOy+vGkae+PIIH4VunEiH&#10;IKlV1ncE9OU4F3ws/Hnw7VPUmdemTevWE19+ObyVMsBRKoqkqy67tOGFmlAc4eSUpb7T9thlwZTE&#10;8U8/Zaz9rP/TSSefaiY+9yyF1oOZ5i664BzwUfrxJj1H1B/R5w+wVqUc0ao2akI8CSGESEEfSHyE&#10;z4n5Bc9LrGZwwz84+CawFVIHBoWyP6evjq/sJ5PnnHrmWWaH7QsfpJ7+6WfmlltHmWeeGG/atG1j&#10;/pwzt+C2GvA8TvXgZ0nxf3NwHqydRvED7F+UzjUfH/+4adcu9R7Rzj///Ety2NChqTlXdkSYI8x0&#10;U8D5TfSHeDsS3wI/zyZhkXgSQohw7o3bgFKDG+H/cIPkCGk71wVEDdLaCqbU49pco4sJ+8o+l/kI&#10;vX2HDmbNdXqYd958o2ADUsLJ8/hZUEFxDi3fil0p62gT8byJsGfzqP3Y0aGgSxvOUTqydetW5tIr&#10;rzbHHHkEy/hMcWC1zN2LG4knIYQIIRHwl9VS4GiKFQ6uC4iaIpF2c+LZl15S88CQrYny7+0657Dd&#10;adLx10jaYWoymXJqPOePP3ILp7Qw4qgNoxX8HxJHdeiLrZOda+vHRKRD3y9Q1j3YBLZzmGuUSc8x&#10;auRUuRjs/CR3jlJ/k3Zn82kp2q8FJJ6EEKL28D30863c1nEbExc49pE4B3xJg97sv8v48kl6vtAC&#10;4bJAGHHuz/8lHE/nLvbtZ75EwhGdnk45H4u1sWIo23zBx5EtmWl7qUA/z8MmiqmqDdRbaSSehBCi&#10;xkikPfTvh8VudHuC9XD31S0QKxKuSq2EPSJrLIz+hXPzjXUS2yiCQCIdrYLuKr6G6GoqgNK++Ab7&#10;L6ag7iYmHYro4ITjt64ZQRcqZ8dtRLUg8SSEEDUIbuCL4YZOkcAwUWdgvdSOdGMnJZSSyasyVuDr&#10;/mlfZnSVsVrChttx9l/FPuJcNuEEk6ebE6Q/gy5JUMa3LtdxR/NSLlUYqNiYts18PhHDgn0UtxHV&#10;gsSTEELUKLiZt7cCqq0VCWug7MO47coX2E5fYA9DKG2QsZLn0e0H5xft6sw5YlBiHq8bv9ANvN7o&#10;DTzHCXEPlB/klPN5H0ehGkKXWEeyc12fe1VAcxZ3zQqJJyGEqGGsgPLjpDH2448oyxSuKlZgG1+j&#10;vxkiKaMT2hSexzlFo+mWIEtbFEdXB0eDrJh8JaSc3u2XDCmn6DzGL7f7M5xTMeGC4oDHRye0NR+o&#10;OQoST0IIUePgRr8cbvp8824UUkcrCJavVCgX9MdQP4yjyFBSS0Ic5Rf6x/M4KZternOG6EFf9Id0&#10;dNBJbsrrvzG9KCYD5Rw5YjDxLm77KOf8pXUd0fQ1sj+D+1cRZyA9gHRZuTvCuSpZnNC4kHgSQghB&#10;AcVQPLfhxsaRh82QPnfCb/BxFz2S+6GdOOGZIXE4R4ihXhiJgSKDc31+t/nCoV6wS0FaLA2AzS9F&#10;3cWJEbo69jvGKU9NIA+bj4RtDGXyRuDRHcMSvW9sEHc//mYzn8+UE0a94DlCYiy8H8rc3SiTFmtV&#10;i8STEEKIBnwHjLiJci4QnStSdGyBtBUS5w354XJa2eSLBpbzUVgXm8+xb5y1zvmYLSqe9zzsG5Dv&#10;bjgWetj2HUV+GOaSoEn8yAUMaLTN8ygOGZT9N5Q3jF5l2b/a+B7n6y2cr/XL1oPnfY7P8ZyytV8B&#10;yi2eutq4OEIIIaqI5h7gOB+Cb9EJUSxlFU+4YNeOWFWvRwohhBAilEyOSEPq7VRuW4ge2wkhhBBC&#10;5IHEkxBCCCFEHkg8CSGEEELkgcSTEEIIIUQeSDwJIYQQQuRB1Ymnuj5994rbBiGaAcskJr9ycdxG&#10;CCFELVJ14mnYzrtedcrJJ3TNXVOIlkv/zbdg/CyJpxYKfiQutmjXrlPjtkOIuPnpxx+3wQ/FKXHb&#10;EaTqxJMQQtQAv41/YvzScRshRNykvMM3QySehKgB8AW0MH69/ZJH/Y7Itkc60aRDUfwd+/+vXPY1&#10;V3AeFkU2Aul8pLOR7sF5+CrPNtbEPh+UwTwhRExIPAkhmoCb/Sxk99nUBAiCdsjuRpqAute1dtVi&#10;AAAgAElEQVRV0rZygONZDVkCaWccz0S/HMs/IbvWJiGESFF14umhBx8YgRS3GULEzbJxdg5RMRfZ&#10;rsFyiJBvka2C7b9W3qrowM4JyC5lJHmu21G1JeK1SghRLVSdeMKX3BNx2yBEFTIRguFN5EwcLXqv&#10;HJ2g3UYCBH2+gIwTPmeXo7+owI6rkd0IO97hOvIty9hXd2QDkf5i0iL3pHzbgH18IcArrWVCVB/4&#10;X4jbhFCqTjwJIfIHX0DrZtuOG/6tyCah3k0l7neLQD+cd7Ulyl8rZT9B0M8kZPv487SQH1WGPvjW&#10;77Noe323HOvTkd1ikxCiBSLxJITgDX9/dx3C4EuUlfzRINpcOFiGvi5CxkjoB2P7c1Hbwn49kR2G&#10;tBzSmdj3XaeffiUwN6zPPZA9hvZ/Q/oRy+vn2kcI0fKQeBJCNMEVTpxMXc437dA23+g7sYD96Aep&#10;5CNKYVDg0U6k0ZXoTwjRvJF4EkJkxRdOEBB/YLlD3PZUEr5VyMnxVuAJIUQKiSchRCR84QRB8Q6W&#10;e8dtTznBMbbFMf5p3yoUQohGSDwJIfLCF04QGJ9hecW47SklDIuCY/qewiluW4QQzReJJyFEQfjC&#10;CYLjdyx3itueYsAxHI1juIrCKW5bhBDNH4knIURR+MIJAuRuLI+I2558gM2d7ZtzV8VtixCiepB4&#10;EkKUBF84QZBwgnW7uO3JBOyj88ppDEFD4RS3PUKI6kPiSQhRUnzhBJHSCtlyWJ8Rs0kpYM+jsGX7&#10;cjvoFEK0fCSehBBlASKlHllKOEG4DLJlT1fSBvTL+HXH2763r2TfQoiWi8STEKLsBEUTRM1xyDZH&#10;+U6l6gNt7o5sR3felS+chBCilEg8CSEqDkTNZcguC9sGEbQ6so2QNkZaGokT0mchfYfER270LP4m&#10;2kgG2rwP2X1lNFsIIVK0qa+vj9sGIUSNYx/rnYbUHulRpHeQvkD6yVbpbNIx7NZB2hGJ86ouhGB6&#10;sPLWCiFqGY06CSFiAWLpLpMWR2faR3q55kIx6O8TSJcG2jkCGR/NbYR2fgrbUQghSoWEkxCiYkDk&#10;rIDscaR1IXL2KkWbaOdaZNfa9m9Edn+lJ6QLIWoHCSchREVwfD71KlcfaP8Q29fJyF7F+nPl6ksI&#10;UZtIOAkhygpEzFi+RVdJR5no6wLb95VY/mul+hVCtHwknIQQZQGipQOyg0vpeiBfKJpgR2ssHoDl&#10;m+KyQwjRcpBwEkKUHIiVkRAqd2Ax9thwsGM+sptg0xwst4/bHiFEdSPhJIQoKRAoL0GgbBq3HUEo&#10;mvgGnp1MLoQQBSHhJIQoGRAmUyFMesZtRyYommDjtlikuPs1bnuEENWHhJMQoiRAkHwJMbJs3Hbk&#10;AjaOZw57u0g8CSHyRcJJCFE0ECH3VYNocqFogt0LIZ8dty1CiOpBwkkIURR1G/dJJl6d7MVtRyFQ&#10;NEE8DUT+bNy2CCGqAwknIUTBQHT8UK2iyYeiCcexC/IxcdsihGj+SDgJIQoCYuNziI1ucdtRIsbF&#10;bYAQojqQcBJC5A1E0ycQTcvHbUepsL6eeFz9sDwpbnuEEM0XCSchRF5AXHwIcbFy3HaUidf0tp0Q&#10;IhsSTkKIyEBU/AhR0TVuO8oFju1PZH/GbYcQovki4SSEiIRClgghhISTECICEE0za0004ZhbIVsS&#10;x/113LYIIZoPEk5CiKxAQDwF8bBk3HZUGhxzPbKvcfwjsHx33PYIIZoHEk5CiFAgGHoh+wOiYXDc&#10;tsQJRRPOxSTk/eK2RQgRPxJOQogmQChMh1DoXsH+KM5OQeqMdB/SNKQZSD8jJZG6IC2DxADCA5DW&#10;RLoc6U7YOavc9lE0wcbbsHiA77pACFGbSDgJIRqAOOiA7NBKiCb0dS+ymUjHob+nkD+VY5f3kRga&#10;5cpAO9sjOw2Jj9Sml8HUFGh7X9vfgVi+uVz9CCGaNxJOQgiKgcWRcS7TBsivKGM/OyA7EWkw+hpe&#10;ijbRzqPIHrXtH4esI8rOKUXbGfq7Gf38E4uPY/mVcvUjhGieSDgJUcNAAIxENggCYB/kG5SxH4qk&#10;RdDPDcgfLlc/aP8y2x/nZ52H9e3L1M+Ztp+dka2L9bPK0Y8Qovkh4SRECwc3d84L+g1pOa4inYQ0&#10;Eeko3PDvQH5HGfs+wqRHgC4uVx9hoL93kW2P/pdCfj/WNy9TPw8ie9C6LjgZ6e9IFyG9iPQp0izU&#10;+bIcfQsh4kHCSYiWz924efdGPh3pZaSyixjGfEO2B/o9ptx9ZQP9f4Nsc9jDieU3lXEEiq4LzrOp&#10;AfRLNwYj8m0P+yU9zyuRdUJUJ8lkkv9bze4fQcJJCFEycMPvj2wbfNnxDblmEywX9nxl0iNQqyM/&#10;GesHxW1TNhbt2vW38U+M7xy3HULEyWGHH/ld3DaEUVXCCV96dfsddHCuN2+EaNF89dVXrc8+84yO&#10;cdvhgv/NI5F1hSD5F/LnYzYnI7DvQ2QHwd6NkF+N9b5x2ySEqC6qSjiB5KEHH6hfYaKmmT+/ebgR&#10;gvigePsVaUMIkGviticfYO/ryFKiCcfBN+OO1RtyQogoVJtwEkLECEQG49XdgjQNQuNc5K1jNqlo&#10;/FEnHNsuyK5C2g5lb8drlRCiuSLhJITICMQEhdEJSOcj7QlBQaeVe8VrVXnAsY1BxuS7M7gL6R6k&#10;f2Pbt3HaJoRoPkg4CSEoFBZGth4SQ5/QQeVopOshGDjB+wKbagbrzqC3v47zsyqy/U3alcNNSM8h&#10;TUa9GfFYKISICwknIVo+H+LG/5hJz0f6BelrpM+RPrFpBgQAy1+06Yy4DG2u4Px8ZNLnpdG5sSNy&#10;9I+1IhLf2FvWpsVMOu5eq8paKoQoNxJOQrRwcNPfJW4bWio24O9nNr0UszlCiAog4SSEEM2MP//8&#10;s82vv/0WtxlCxMpPP/7YPm4bwpBwEkKIZsYzE55ZKG4bhIibe++9O24TQqk24eQ98OC4+riNECJO&#10;vvjiS++Yo4+I2wwhhKhJqko4JSa/kjAtwG+MEEIIIaqTqhJOQgghhBBxIuEkhBBCCBERCSchhBBC&#10;iIhIOAkhhBBCRETCSQghhBAiIhJOQgghhBARkXASQgghhIiIhJMQQgghREQknIQQQgghIiLhJIQQ&#10;QggREQknIYQQQoiISDgJIYQQQkREwkkIIYQQIiISTkIIIYQQEZFwEkIIIYSIiISTEEIIIUREyiac&#10;6vr0XTwx+ZXvItR7APV2LZcdQgghhKhuoBU+QLZFhKoLQVN8Uk5bNOIkhBBCiObONxBEX+eqBIG1&#10;crkNkXCqYtbp0aPeJI0Xtx2R8My496ZN2yluM4QQQohikHCqUtZff/0uVSOa0gyL2wAhhBCiWCSc&#10;qpS5c+feGbcNeQGR17P3uh2mvjPlj7hNEUIIIQpFwqlKSSbNDnHbkC/18+ediOz/4rajmqjr05ef&#10;8yZIiyPxZYvJSGMTk19JxmqYEELUKBJOVUiPHj1WCt3gmXs9Yz6vsDn50CluA6oBiKV9oIxvy1pn&#10;4z74vL1zIaBOz9HWWmjr/dJaaNj3Bej7FKefq9DPUUW09wT+noo2345SHf1dg/6OKLi/Bf36S9ug&#10;7ydD+vkJ/SxSdD+WxKuTGz1ex+dYFgEc7KccFGy7572Hv7x27yqo3z59D0N2nVM0D221LaitYs6/&#10;5/GHzDVI/8j2Q6acnzHOxS9Y7OIUT4MtPQttE+11QDa7UT+TX/ECdZLZttcCEk5VCK7asWHl702b&#10;tmelbRGlBV9Kf+JGHe3/Mpk8DV/Kp+ELnK4/vi+zaeUlmdwGf7exgnB5HM8XcZskykQyuQ7+3onP&#10;+k581pfgsz4hzxYu55C7Qzz3sWSSo8BnMeH/NoHj6BeDFcsg/eas94At7WDL3ALbC/7wPq7Adlo0&#10;Ek7VSNKs36TMM/+JwRJRQgr+ZZpMfocvy6XxZflNiU2Kh2TycxxPdxzPp3GbIspMMvk3fNbb4bNe&#10;J4992geL0MaBaOPmktqWD8lkHWz4ATZ0q2S36O939PshFld3ivl/s0y+baGdpZAtFmj/8uIsbJlI&#10;OFUZPXr2rAsr9zxvx0rbIkoHvrTCRY/nvYm/TyF9hdQVaTt8SW/cpF4ySf8mLWfIPJmcblrS8YjM&#10;JJNr4/r/G27Sl+SqinoDncer88yCexgf3cUnnEgy2RX2nZPr8XkZWBOp3llfGnZ0hR0/5tnOZ4H1&#10;PsWZ1XKRcKoyksnkA2Hl06ZO/aDStojSYH/pLencEMhwfPGNDqn+D7vPLiZwLaDsDuwz0i3DOkci&#10;cwqQwLyF3bBf6HWWFcf+fOY92HkV7+F4Vg6U/wvtnFHq/vKmjP1EmYsU+GzehQ29S2lDwTS+XiOf&#10;GxzPsfisL2tUmExejL85hZNpLI74Y/FRu1zQHKfAMTyPYxgQdVccx56w++5GhcnkafjbSDgV8Bnn&#10;dZ1xfhX2H4/FbZ1iPnKLPKcU+/dC1s4p+gPtvhp1/1pDwqnaSJplm5R5prpcE4ggLwXW1881SRrb&#10;x+DLbjUs/s8p3htpZIZdmi04FrqoWAXHcwtuPPs3bEgmeQPKLJxEVcLHP/isr8Dn646S8OZ9FLZd&#10;nWP37k47j2Efd/+RKLujpMZmAX3dg+ye4CN22LE/tt1aKTusLdsFxFdHrK+C8o8jNvFOYH2pEpnW&#10;IpFwqiJ69Og5PKy8ndfmkErbIkrKas7yN1HfLEO9j/DlOBGLm/ll/OWI8ndLbWAlgN0H8KYTtx2i&#10;/NhREj5ydkc1rkDKKJxQf4WQ4o+QVrXLNyFVTDg14Hmcc/qWU8LjqKhwsnAUz53MzblPrXPthPO6&#10;baDoPXw+v5TSsJaGhFMVkTTJpv+Mnkm+PXXK7JDqojo5MM/6fLQwz1k/2aRHnqqV45Eu9VfsxOHH&#10;Y7RHlAl8rq+5I0agVY5d3Md0c2xOofCwXW4yabwS8IdO4Di6ZKpbZjuOr9u4jyucWsGuOpQncuza&#10;6P8L9XuU3rqWhYRTlTByj91aQTl1CJZ7xjs6DntE2Xgln8r4kpsf+NLevrTmVJwbjSOcTHqCqoRT&#10;y4VzM9eMWHeQs3wh/+D6fyTwuI5zA+8tnXmR4ev/7XLWKjeed6hJJm9oWE8mJ5kscxytTyyXW8pk&#10;WYtCwqlKeHPqe6G+TqZNm3pNpW1x6dGj54qwIfg2higcPnbI1ycT5zb4X45VPfpoX692i2L59S4q&#10;Buf35RRO9E0UKMoUgYCjUnEIJ74VG/YosaLg/+fGuo373OCW8UUSzonMsIvrSJT75zviXZNIOFUJ&#10;uDOe36TQM7H67enRo8cb06ZN2zBOG1ognB8R6nIiE/iyy/WIo2rAl/yqgaKvYjFEVIqoQt8dheQ1&#10;/6ez6s7t6VgKowogdtHUgOdtYZLJFxrW02/fNhl1wv/aeYGiA8psWYtBwqkK6L3BBu0ZJDdY3spr&#10;NbTStvTs2Wu5qVPf/aJHj55HQMx9W+n+a4C++EJbroY9Z58ZWH8mFitEpYjqWuFIZ/m1wDbO62uY&#10;25NjhKXFg2N/EedgvnEmhmd4Y/GUwH5RJ7S7I9w1iYRTFTBvzpyLw8ohYIJfIGWnPlk/qlev3iOT&#10;JnlNmzZt9MpqabgNvwr3ddbpOfsqfJH9NTaL4mMfdwXn4K1MFUWLYPMC9jnUXeHoU+Dx7iikigkn&#10;9B2cZ/p6pfrOwiom7UHc5yrjvLGYcv3RmOie243hj7rlCzet+pFwqgaSpknwVM8z4+MwBT8zpsyv&#10;n596fPLOlCkz47ChpYEv/v3qNu6zb6PCZPJolB2ND5oBendFnffisa5y4Mv8v4GiP2IxRFQEfN5B&#10;B431Geo1+gGRQUxzZHIru9y5eOuiAdsYouTKQPGuleo/EzhHn8E2eg7v6pdR4KH8Krvquv34GeX5&#10;BAKfYSScRHOmd69eXcPKvdZtRlTall69ei2bNMYPZPl5j169Fpv27rslDy677nrrLjzl7Sm15UfE&#10;84ZCLD3SpDyZXBt/p9ngtz9j+Xh8ybWoN1/whT4Y2RM41sbD/563evgeoW0E3w7KhzE4p5EeOxfT&#10;D/q4vtB9Wyg/BdZPzFDPHXH/PUOdg5E+8VfwOe2A8/1whrpFg/Z5rd6Fa7ZxYHXPm9uMYiwuhzTL&#10;WafAuwq23xaot3Se7VI45TUPs6Uh4dTMmVdfH7zIOexTP/WdKcEvnbLRs3fv7sn6+pWTyeSzJv18&#10;myyPsu/W6dHjKs94102bNjWfXyxZmffn/L8gm1Cq9qoBfNk+ii+0g/BF/O+MlZLJRfD3Zoiom/EF&#10;zcmxO3O/ihmZCydifcEBi308bwKOLRipPWN/JvB2UB798O8bJtt8vVL0k0bCyaREB0PrfBQUyolX&#10;J1+aYRc3nMoxYRVwrUwPPK67HWnRnMY0/mz7F33dNqO3QHFOZuOccKS64TEc1hmmxn0cPtl67s+H&#10;GaWwr5qRcGruJE3YBPCzK2nC1HfemQ7xZJLzON+wyaTAo1t3aJfpl2IkIL7uWKpr9/1+nv11hzl/&#10;/DEZXVQ6SGazgNHd8cXGuRkz8YWePfZWevsjdiRqaLMSUMXiea/jeLbKXVE0J3DtZnsDsgOu2cxC&#10;xvMuytDmNu46/0ey9MH+l7HLi2SpVx48bwXYN7fi/WaBziwDYnBso+2vTu5r8scVTqGPV1s6Ek7N&#10;mJ49e4Y+qtiw5zrnVMqGXj17rVKfrN8V/3kDM9WZN2fOb6bQIJtp9v7mx+nDoMiuRD89PJPcAmUP&#10;FdFe1YIvOo4ktsMNoxvyp3Gz2SDnTskknQC+hn03LruB5cbzNsFxTIrbDBGBZJPBmXwf+aTxvFn4&#10;zE/KsDWbUArC0FMNj7sZSgTtln8uqOe9iX6ar1sWz3sIn9WwkPLLQmpHwRVOXxbYRlUj4dSMSSaT&#10;TR25eeaHO0bfXxGV37Nnr79ANE0yyRzXCbav06PHnx3bdez0+luvzaWXc9rYo0ePjaZNmxblDZNZ&#10;aKNL0kYVR35cjx49X5k2bep9pTiOagRfxD8gS30Z4wbAofZbcUFkFkbJ5F9Q7xXsV8gvyHjxvHPx&#10;95+wfU7Ouo33c9eKCXSdfZ5e6foRQTzvU3zu3bPUcIOaZ31Mah93u0X8rBYr3LgseB7F/TnVEA4I&#10;Nu4Y9giSIVoKbNIVTtkfp7dQJJyaMfhB12S0wTNeaKDfckB3BxBB7d9497352erhvnIKBNIFXIZY&#10;uhrLqbcA8Z9Kx2vdc/WDYxqRNMlxbhlE42iIp3dLOXeqWrFv1DH0iLEjUffgBA1uUjGZ7IPt/WIb&#10;sXEEBmwI9fMC+/jGEwOzLukUc7ThjGK6Rn8ji9m/ufXT4vE8BqDtj/OZccQixBlqlBs9f1T6DmG7&#10;RbDDXXse9gzIYAs9arvzD/mSzCamWsIBeR4dKLt+m3YuojUJp7gNEOFAgIT6N4GQeLq8/fakWOuA&#10;fibxjb533n33x96911103rx5GSejQ+Cdv06PHmdhcSGkn3r2XveEdot0ZeDZlTLt07Nnzz4QR+2T&#10;qcdR4TGesP09nIfrIMSOKPa4Wgp2JGprLuPL/HScpH81qpBMvmyasXM62M/HukvB9uthq++Ph99D&#10;vOE1W7urjaiTnBOvTi78nHtNdl07S21+7jPznAN0c+Bx4OzUnL48wHW2Ffos2omqnVt1c+C8nob2&#10;V8O2PYptvwLwkaUrnB4rtCEc79fOyJ6Ek2g+JPmqaxDPTC53vxBMb0IEJZH4jfo+8mEwJtQlQiOS&#10;KdFEGzvVz5s3+//ZOw8wN4rzjc/cuZtiA6ZjTAfrbGNTjMEQE0IPEHroNYQWSCD0TkILvYfeIZTQ&#10;WwgBEsrRbMCWTAfT/KfZVPe72//7aWek0WglrXTS6e78/p5nNLsz387MFu2+O21nTwsHKQ0dmpA5&#10;z7+anEotBbG0bjKZTO+D+Eh7ciHRZNJ6kaKpMLiBnYUbmDRf5DQ1IawH4lrqVKxYoHwHm2kIVrBh&#10;WJeh3PX/UCqpCJy7d6qaYJDu69he5D5avYl6tZa5p9wpEXbBdXtdNcRZF4XCiXQigvwJxhqUrtkn&#10;Vmy/JFmGYPonXvR2DEzzUFkEuZ3E8VJ6bRD2NQjAtYlE4ios/xdhRyvnoVkgrQ0grv6H8hwEAVXd&#10;m3I3QWqgcOOWz1G4H3s+RIUzBXdqUPYVvTf4nlITJaKqboUinQJcB32rklAQLF7aKD64Nmemv/EW&#10;BCc4wdIKML/WllI4kc4BxEXk5JbJVLJm34YT0bT2yHV6zZw7UyZvexaC53GIp63ak2ZDgx6TTCZf&#10;hviR/gyr4N5yCcRTuZM3jsV2G8LvdsIJN2ARmW7TRe9KhjNjm6uQliucpCan0wunNFrvr9xrIgh+&#10;b2Y4nldkK9L9ubRaCeF6+gWup/+WtowH0joRgt8VTpLHR/IiUK08uhDz5Tc1KZw6IUHERHkQMlW7&#10;kRRCRsTBkya19dragub2pidpDB2aSC9DDB6rG3tcFrS2bF9gbqpoAqUDFVwL8XXhWk1DB0xIvT28&#10;QelPJyUnTW9v+epNxDe2toe7uwpJL1XapHMgHxbFQ8gX03IzrmpNwfxGu/oudQ5+5/ShasV1EvtZ&#10;hf9Ub5X7uZ47VTiLdvXQeiR+3U+/rIB8F0c557fPULHGiXQSgvzZZ1Op1B87IuuNx27dGMhNR6vp&#10;KEfpUSkxCQJ1nmptWWlyKrUtRNSjWN+6vATUgjK6T2s9alKq64umApyqqiOcqv4ZnJqitUy34H6L&#10;b9B8+hAi0ZxejrFMa+G9kCxdyLZSkMebyEPEWR8nWEab9a52Xp0cCidSfyAqTsgL1AW/z1TlvJvW&#10;CFSQklqeqieu1YsQPX/B/t0AYVZeE6BW0mzTs0HrwclksjtP91/OF8qL8VyV0ukQ5AOjEQ+hKXD9&#10;6lMiUk9wLfhfIqhkwt9n4TJTC9Romo7lVO6nenqZUXYfVDmfTkeh6UbmFyicOhkQFWf6YVrp/Tsi&#10;74bGhultra2PoAzbVj3xQG3QFgSViR7pcK5xg9K6F4SXfGtJ+jwtnEqlDqxqGeuDfItwH7tSSefo&#10;9DfucrmiGgXrYGTqiq+c9b7Yr8Hylfd6FYjUjXPcFVwDlXw/Tv4THzrrd6ki06NUAsr1La5Rqd11&#10;J9mUvph8rnZzeII7Eeuvu07PqFm6O2oG7UkTJ341NJGo2ci9dhGoQW2tbeGbnFZfTE6l8kYddlFE&#10;FO/jrEvn6LvidmY1X2m/zg3Dtj9VsXwdgjTLYV9+ULnfGJPzzekJ5j8aneXnK0kA19NHXnPd4HaV&#10;qDAixn521huR7wjk/1aN8iOdAAqnTsQPM2bmjYTSWqU6sgwNWq/eFgTvVjtd7Mf2QZD7gcmK01Lq&#10;kUQi8SpeQ4dAQHXpTsS4wbbhRvuJCgL3bfg5hP0DcbsV2xY2S2O73FEtWp9eg2J2FPJw+8FZl+kJ&#10;Vq/6/ECk04Lz7X9T7Q/tSE5mJc/0b0La6+Baeq0d6eWB9GYgXfkPup3PpdN4Q4FNujzY35xv3OEY&#10;/KleZakXFE6diCD8SGUOWuvtOyLvRKJpcKCCJETJMVAmD6Iwv6lm+mWJJq0KfbNMald64ThJU9YM&#10;iKYFqlG2eiPf6sqb6TkIfouw3+ICeE6FnWOfNyJLOuzvAXcBbPJqY2BzRgcUuSag7D9i/6RDuCuG&#10;5cWhMXIDZ1bpuDNl5xHjMzFVycehG4x4qyV+7Wl7am6kuc79JIo0163cjvQKsSKuEfeepXEdy8eq&#10;X6xBXp0Bf6AShROpD03DRwyI6pSdTCZlDiTpNL5ZY+/e/504YUJ5H0KNSSqV/BR5vI9nRN5UCFVD&#10;Yw9jdDwf0L/fgi+9+lrePD5rrrnWAnPnzZZmqDkQTXkjD7s0MrIsCCbnhQfBOGU6e5f83ITWA6pf&#10;sA5niJKPPmdpwENobTyE4nwsmnR9BjnL7ZrLC9fME15znf/tu6ogc68hn/fxX10lExgEL6j5d1LM&#10;bg+FUychaG2J+sTKtERT08ZBEMjHLX8N0VS1P6JMO/DVd1M2gwB5IlOG3MkYq4tW/0Zem2F/FsP+&#10;jEdm7elz0HtoIiGznP+INEUstLsWoN6YkWWr4ob7XkUJaL0E0vihtGHnBvswK6LpUppX+BDq5uC8&#10;+9+6O6kKycqnhzLPuRr2P1odLudj6MhrSxFvNciL1BkKp05C5CzdgVoUIuOZ9LJWs6qZ37MvPNY6&#10;asNx/05/S64DwFPvA4idb2WfqpjsQolE0+qpVPLtKqZZN3CTldpFqeZ/AhfEFrE20vpZbPfL2pas&#10;w5E39xwRj2MyDvv5XH2KQzqInIlQcb7Pr0Kax8Jd5KzLPGmrVyHdHEwz+pv4366ZCQwCaSak4O+G&#10;UDh1ApqahhVvd9fq07Wahma+6zZ81Kje1Wiym/D8cy0QTz1nT/um5p+3gDA8pJrp4W50SyqV2rea&#10;aXYWcBPeUnzciEfBO1KF814t5pi8DHcR7O6tYp7tusFje+nE256OvG5acj0WLQ9s5Pt8h1UjvxL5&#10;1L35s7POmVPtciG9MdVMz6QpHZkvLhJftX1AWiPbsW1NzzHS/5+qkojrrNdjR0Lh1AkIgrYHC0bq&#10;9KcDGsYnJ7cmEonH+vbqt8PEN9onmpDOnkgY5z6YCn9RrdVjZc/kXU10unbhn1rpK1OpZMEOlW++&#10;Of5nNR+9weEGNUHlTlVACCGkzlA4dQIgWhJFontAKRyXSqXurFZ+SOt2eHpoIvEWMh9WrXRjo5UM&#10;K7pi8YFD7pImww7PnxBCCKkQCqc6k0gkfhEVrrUaAoHzSa3yHTZs+BINjT3WbVCqd0tryxQVqNo0&#10;SWglMz/foLW+KpVMfluTPAghhJAOgsKpzgRK/TMyPFBThg5NiPB4F6LjUIiOZ6qZ76RJE78cmkic&#10;06bU8VidBqF2J/LcvV2JavWzDvfncog+aWbq8qPdCCGEEBcKp3pTapRZoFYLguA/RkRJX6AzIE6+&#10;hjC5vj3ZNjUNa4In0xz8H/JYCgqnPNGklUwH8KJW+oqF+/d9IGreJUIIIaS7QeFUR1uP5HcAACAA&#10;SURBVIYmEnuVtUGQ/m7XWYFWPyQSiTW1brhl0IDBEyrpJ5RMTkoijSuCIC2eSqPVZ9IvSTU03JCa&#10;NGlaufkRQggh3QEKp/pyY2kTD51u/uqJn1WDoG2Lr7//ZIFhTcPempScNL2cZCDaZITaHKT3Jfwl&#10;VO5oNRm1d2uD1lckobAUm9wIIYSQNBROdWKvXXdugByJdfy11vf27tN7vwnjx89ob76JpqYxKgiG&#10;QiU9BjW0iwpF0X8alL68T6++T77+xmu1mz2cEEII6eJQONWJCcnJJ8S1DYJg59mzZu9s+jk90tDY&#10;Y+/kxLe+LzNLqVEKUslk89BE4kWsPAl3ayYPFew4a+7MHROJ3JkRUqkU5xEihBBCDBROdSJQ6i+V&#10;bAexs5Jua1sEi+UKpwCC6SD415j8t7QFKcbGY7fen3MtEUIIISEUTnWgafiIPhAs8WfA1mquVnr/&#10;VCqZ/yHgMhjQv99NP8yY9XGgAvl2U1Ocbb6fMbUfvJ/aky8hhBDSXaBwqgNtrS2XxbHTWt3ce5FB&#10;v5NvyrUnv6ampmWDIDgrUGqvsgQbaG1pWUBFCKehicQspNWnPeWyYD9vdZsEkfbl8PImBkXB34Pd&#10;TtXIkxBCCKkECqd6EKjfxbTs1/LDd/3h/+AGJhKJAxcfOOSmuE1oyWTyc3j7jNpw3AEtM35sbJ0z&#10;Zysz8aYu1VTXFgQLKpnrqWNZHuXK/xRMydISQgghtYXCqYNpSjQNimsbBGqXlpaWXaRTeHpmb6WG&#10;I3jQ5FRqyUrynjP9mw2QxrOqvA/lVqVWiRBCCOkOUDh1MG0quLW0VT7yORSIp/+lUqmyPsor0x5M&#10;SE6+EtsfXEm+0Fi9K9uOEEII6X5QOHU0gdqiks2kxmnxgUP2Lne72+6+Vz6Ncoi4RKJp/UAFT2B5&#10;Iac8RQmCoDYf/yWEEEK6IBROHQiEyxqVbis1Tl9Nn7K7mctJxNAUrdT9Wjfc22vgohPidCBPpZIv&#10;wVs4rIV6ewRE1KFYP7DEZotUWmZCCCGku0Hh1KEE/6hOMqoBvysGWo2GeLok7qg7EUwffjyl8adZ&#10;s5eFaLobQauUziqgcCKEEEIMFE4dSBCkO3e3C63VBK31bslk8r1ytluzaUTfuUHLn7F4ClzP2Pkp&#10;1b/cMhJCCCHdFQqnDiLR1LRxuxLQalJDQ8N6QVvbzm1B8Fgi0XRxKpW8Ku7mbybfmrXXrjufNT45&#10;+cxysg2U6ld+YQkhhJDuCYVTBxEEwZ3tS0ANa2ttCz/yq9VsiKaro8yGjxrVu3XOnMOx+FgqlXrH&#10;jYNomlnBTEgDKygtIYQQ0i2hcOooAlXR3EsF0uozdGiiLTJOqzlrNQ3tZ0bT5TA5lcrMybTx2K0b&#10;v/puiu0bNU8rdRT8z6GrHsDy8fDPxfq/tNKPR2ejvgy0qtZUBeV+d48QQgipCxROHUAi0bRfR+Sj&#10;tXoplUptEMcWoukBeLMggNbGNpMlrKmpaRUVBMdj/byhicRZEFoFp06AzQpVKjYhhBDSZaBw6gAC&#10;FVxR6zwgmn4HMXN9HNtEIrGWVvq4VCr5thueTCbfh3eeWT202mWMCwTbtvXKmxBCCCkGhVONkSkA&#10;oJxq2sFaN+hBqWTy27j2EFjjS9lAvFzbvlIRQggh3Q8KpxozPjn55JpnEgRnbjx26z/E/egvIYQQ&#10;QiqDwqn2nFKTVLWah99pcK/Affv1d5/ssGbTiEdl2oGa5BcDqV2DUDwJi8epcP6nH7VS92rdcHEy&#10;OSlVr3IRQggh1YLCqYY0DR/RRwU1OsaB6gnx1KiVfkw16PtHDV39u6iRdB1BU9OwZdqCttdQpqW8&#10;qIUCpQ4IgrYDzKdiZPTedb379Dl2wvjxM+pRVkIIIaQ9UDjVkKC1pbadwgM1KFDBtao1uHb8pMkq&#10;LU5ctDptcipV1oSX5dDU1LRqWxC8iXL0jbUBxB6E1KGzZ80+NK+sLqHAunzh/v2Of+nV1+ZVqbiE&#10;EEJIu6FwqiEQCfvXK2+t1dfwpo4cOXLBN95446dqpDlqw3E9Zk//5g9YPBw7t2I10owkFFhHff/z&#10;zKOGJhI/NzY2rjxp4sSvapYfIYQQEhMKpxrRlGgaBAGg61iEvVKp1FPtSaCpqWm5IAiOgIg5GPuy&#10;QLUKVhbIt7Wl9UsIqC+00tukUsk36lIOQgghRFE41Yw2FdxVz/yDQP2raHNYVyNQywQqmFBon7RW&#10;UzgpJyGEkFpD4VQrArVJvYswPwGhOKTeZSCEENL9oXCqAU1Nw7pRVU/XIZFInJBKpc6pdzkIIYR0&#10;XyicakBb0HZ/vcswPxIE6mx4FE6EEEJqBoVTLQjUqvUuwvzK8GHDlpo4adL/1bschBBCuicUTjWg&#10;z6KDeta7DPMriaUH1WUSUEIIIfMHFE41YMLzz7XUuwyEEEIIqT4UToQQQgghMaFwIoQQQgiJCYUT&#10;IYQQQkhMKJxqQFNT03pBoH7QWi2cTCZf9tfrWR6ldOvIxOrjb7v73g7rRJ1INI1VKjgwlUrtW/20&#10;E/JJmG0mp1KbVjttQgghxIfCqQYMGrD8a199N6UllUxpu/71d1PuSCZTv61HeUSsDU0kAlseLP8A&#10;MfPnVCp5XUfkj3xeQJ7PY3Hfaqfdq1evm+bMnXt+tdMlhBBCoqBwqgHPvvBYK4SCXdUQTXenUqmd&#10;qp1PYtiwRVOTJk0rdzuopysCFVyFxQ4RToQQQkh3gcKpxkBAPTw5ldqmBume2tDYeCsWyxZOYD2I&#10;p8uqXSZCCCGku0PhVEMgbn7s1bPP0hHh09ZqGjrojdTbKwdBcHEqldoaYQch6hoImquwfjjW2yC4&#10;dCKRGBoodQKW90ZYC/weG4/dugG2hwetrQMQ/yCW/6IaGnbo2dhrzrx5sydh+xWiygPbW5DWJlrp&#10;c1Kp5JVOed7ps8igpjnTv/m11jrVQzV+PjdoeRF5jULct4hbEnH7YtvrGhp79EXmvVtaW6bqhobB&#10;qi3or1RwJPL8M2w/xTbLJRJNRwYqOAz5XAn/fIT1MvmcssTAIWd/9d2U6X369Fm6bU5LG/JJIepy&#10;7PcA+AsgzVOCtrYnkN4vUN5jldL/RlnfwD43YrsU0loD6e+MPH+GzeN2H9ZsGtEXac1EntvA/tEq&#10;n0pCCCEkDYVTDYEYuG3uvNk/rT1ynd6vv/HaXBsO8bC46Zz9HsTEVhIGQXAtlq+BGDjM2o1Yc8RC&#10;WJ+Mxb1M0FdNTcOWTiYnfSEiSjc2XpacOHHKXrvuvLHt7I3wIYXKg7T2ER/CYz/YtSLPRiyPkiLN&#10;nv7NTSjvchBya7yZemsJhK1l9mE8RNOvsO312Oa6Hm1Kv5l8S/pIjZVmQoR9BbO74Evt1+LpbbR+&#10;Bun8DQLmUqxeavNHfn8Rv6mpabPZs2d/hvVFII4+Q9CSSP84U/7ZPXv2WNyU92/SN0uFzZ1Tke5G&#10;WA6Q7j0mvMGmPS9oOQxitLEjO70TQgiZ/6BwqiEigqTGaObcmbOx2qjkK3bg2+8/XRgP/hv69eq3&#10;a5x0YPsUBMzvsLhgjx69fjDBvXWgZqfzmfpNA2xeamho+GW8ciVvgv2NMtoORZIO6/dBxPzOtUG5&#10;b4RQuRgFXhB+Ok+U4ay5QcsD2PZ/sD/bmDZi2Qq7vZwkphTKv0Hr99qCYGA2RD/tRPfuqXvN9rdB&#10;ORZvaGj8yg2DsFywQTfIMe2Jn7+9kXrnLix/UWr/CSGEkEqhcKoxEE8bQ2h8AjcXAiP9DbvWoG2a&#10;NMPJsoQX2x4C5gAYvo10JI3eqqWl1UT1hpJJC7HZ07+R5rTF5FMvTqf0guy1687pmpqGXr3eaJ0z&#10;dwHIkodVKMwkv6MhlF7A4pBkMjkR67210j9K3KimoaeOT05uRXnuc9NrGjZspeSkSR/KsjSZlcq/&#10;tS2QqQPeKxD989y2udJs97UX/pFqa10dfmY6h7fefOvHkSNHLojFebqhYem2trZvh48a1WfihAlz&#10;Sh4EQgghpAIonGqA1OYY/1oIJOm7dD/cH7EuD/QT4L7B8vcQIH/Gci+IExnh9qlsg+XdldZTZbll&#10;XstpSuk7AhVIM9kvYd88L5AwdTyWX2ltbX0F4ZOwPhHi6Sdse7VJ43oIrQNteRKJpl1M+PFI73mk&#10;9yC2P9kIjKeRxhQ4qan5tEHrfQKtpwVBMA5h78Pu6bag7WjE7S/NYAibKc12Nm3ErwHB8gHSvh8q&#10;biXs75pYlryXbWpq2hri6zHkf6jJ/+/Y4p/I/0rYDZKmSGyzMvTfn9Zcc63mN98c//MSA4cM+Pq7&#10;KR80DR+xRltryz2NjY1LyrawX1kEKOyGzps3+wKUc1UJnzt37hlKruMgWAz+uy1z5sxCfgemUskb&#10;a3V+CSGEzL9QONUAPOT3h7e/s/4neH9yTC5ylq93ls91lnWB5TQQL5sUyP6ofNvkPfDucYIGeeUd&#10;GpFOXp7Gtr9Xjnd8W4QdCe9IJ38Rhlf5+UuNEbxl3G1lKgd4tnP7tk5UgLwHm+WDnbxkf+0+rx5V&#10;ZkIIIaRaUDgRQgghhMSEwokQQgghJCYUTjXgxJNOOt/0XyL14YqzzjrrD/UuBCGEkO4HhVMNOPus&#10;s46Bd0y9y0EIIYSQ6kLhRAghhBASEwonQgghhJCYUDjVgKZE06BABSebYfk5JBJNMqR+ObgRqVRS&#10;5l1KT2I5NJH4QOYqcuz2QBpLDOjf7/KXXn1tHuLf0EpfgLBxdpbvRCJxjVL6f0jiDfk0C9Z/r7V+&#10;PJlMfjasadiKk5KTPvLy3kM3NrwYtLaeBvv9TBq3Y3nPpqZhywSBTEwZBFo3PG0+6/IM8vol/Pvh&#10;7+DtinxH75j0rN9azUglk++a9M5E2ANaq94ox8vIc7uePXv/R+ZokvmikM4QY7cP8r0FvpTlDBO2&#10;BZafhP8q/HVRpnVQpoVxnJ5G2E4Iuw/+FfItP7s/KO+WOC73JFPJh5H+A0h/e4Qfg23Or8rJJIQQ&#10;QhwonGpAmwpu1EpNiI4NrsODf3MsvGhDho8a1btPnz4jRChAsLwmYXjw37H+uuv0/HHmLJnT6D2k&#10;972EDR8+4lH54K3MdwTFNb6Xbrx/WGLVzEzZEBoyweahBfJeLTlx4h1Y2M+PEaHUNHzEP/o09mqz&#10;39Xrs8igzSBUVu/R2CPPXj7YC5Fyphsm38DDvp1q4h+At70sz5s3Wz4ovK8IHMd8JNwtcANVcWSi&#10;y6ejIuR4IJ8l4MvM58qIJpns86USaRJCCCEVQeFUG2QSx8WGDR++xKSJE3O+rxY4k0VClBwOoXFF&#10;65w5F7WK5lFqLILXtPE/zp7bCCGU+/kQrXovu0y/n8JFPffN5Fuz3GikdyjExCGNuuFfEeXqHxFW&#10;EPMJl8smTnxrMz8OOzHD2Y+1kO94LH7jxA/IGutbIGiOwC5+aoNGNQ09aviwYUs16IYc8eUjk2ea&#10;mdWfiVfqQMpyT2k7QgghpHwonKqMNNNNTqV+I8sQHU/C28KN77PIoK3kkyxSgwSh9IYJ/hwP+3MS&#10;TU2rubbJiW/NhuCQZr1PYLsUBMQl8D+57e57Lw4tgt2Q1ggIqNel9sVuh/UC34HTTyC9nQMVHIQy&#10;bhpnf1DOlqhwlPcilOdWlOfNHg0NN4VhyUdNWEtDY48tM7bJ5DMI31kWbZj5fMvrEHjDnGR3h11/&#10;rbU3lYA+F/u6bpzyBqFoJYQQQmoChVOVSaaSmVoXiJMt/HipxVHO51gEEU1p3/QTyo1LvmDSyvuc&#10;iGnyc9evMdv8J6ps0lfILN7rbLNnpuwQahF5bBWVFggQt3eE/d6568mHTPghvi32aZlc29xtnWZL&#10;qan61Ngc7qVxkbd+YoHyEkIIIe2GwokQQgghJCYUToQQQgghMaFwIoQQQgiJCYUTIYQQQkhMKJwI&#10;IYQQQmJC4UQIIYQQEhMKJ0IIIYSQmFA4EUIIIYTEhMKJEEIIISQmFE6EEEIIITGhcCKEEEIIiQmF&#10;EyGEEEJITCicCCGEEEJiQuFECCGEEBITCidCCCGEkJhQOBFCCCGExITCiRBCCCEkJhROhBBCCCEx&#10;oXAihBBCCIkJhRMhhBBCSEwonAghhBBCYkLhRAghhBASEwonQgghhJCYUDgRQgghhMSEwokQQggh&#10;JCYUToQQQgghMaFwIoQQQgiJCYUTIYQQQkhMKJwIIYQQQmJC4UQIIYQQEhMKJ0IIIYSQmFA4EUII&#10;IYTEhMKJEEIIISQmFE6EEEIIITGhcCKEEEIIiQmFEyGEEEJITCicCCGEEEJiQuFECCGEEBITCidC&#10;CCGEkJhQOBFCCCGExITCiRBCCCEkJhROhBBCCCExoXAihBBCCIkJhRMhhBBCSEwonAghhBBCYkLh&#10;RAghhBASEwonQgghhJCYUDgRQgghhMSEwokQQgghJCYUToQQQgghMaFwIoQQQgiJCYUTIYQQQkhM&#10;KJwIIYQQQmJC4UQIIYQQEhMKJ0IIIYSQmFA4EUIIIYTEhMKJEEIIISQmFE6EEEIIITGhcCKEEEII&#10;iQmFEyGEEEJITCicCCGEEEJiQuFECCGEEBITCidCCCGEkJhQOBFCCCGExITCiRBCCCEkJhROhBBC&#10;CCExoXAihBBCCIkJhRMhhBBCSEwonAghhBBCYkLhRAghhBASEwonQgghhJCYUDgRQgghhMSEwokQ&#10;QgghJCYUToQQQgghMaFwIoQQQgiJCYUTIYQQQkhMKJwIIYQQQmJC4UQIIYQQEhMKJ0IIIYSQmFA4&#10;EUIIIYTEhMKJEEIIISQmFE6kYsaMXm/h5lde/qHe5WgP2IeFsA8/1rscJH0uVsW5eK/e5agV2L/e&#10;2L85NUi3P9KdUe10CSHRUDjN5+Cmuzi8g+AmwL0B9x1cL7g+cA1wP+Om/HPEdoHxT0T8OR1X4urh&#10;7MMR2IfL612eSkDZ5XwNQPl1vcvSHrAfSXgJ+NOwL4vVuzzVAvtzMLyrnXVVzXNl0692ul0dHA85&#10;FkvgmHxZ77KQ7geF0/xOEHxVymTMuqOzK1p/j5vRQCf6ULguKZwcDoHrksIJDKh3AarEYOMvWmkC&#10;eFj2hbcprs+Hq1Ok9oHyrIT/19U5gVr/VOVs+lc5ve5Cm/zgHPwV18Mp9S4M6V5QOM3vaD0JN/dh&#10;se2DwD6opbZG3uoWqUWxOpiKH9akUzFTfvCw3AEPywfqXRjwCv5fdllqP76uQR4v1yDN7kRDvQtA&#10;uh8UTvM5uJkPd9fx0BFh9J1ZXVCa6RAmTXdDVNgk9KqJs0+EvGa8Lkh32AeSZRe4ziCcrCC/oEai&#10;SViwRul2dUQwLY3j/kW9C0K6HxROJAfcaL6X/hKG5eDeRthc+IU67Wb6EGC7teC9X83O1khT+rvM&#10;QJqzqpVmBF+avEQMjoJ7N6pfVxyQxnLY9rMCcRpxQeXFLJn3mvC2U2H5/1GrfLw8j4D3G+T3S7M+&#10;Dl4T3HW16AhdoAynwfs/J2gFhJ0B/wuU4VrPVu5568Itq8Ja0/th01rjIv69vQmg3L+G9yHK+rYX&#10;ldcfLN1EqFSvCNty8nse3iVI459YblRhP8hPsP54pWmWmX+7zpP5n2VEkwxkgfcM3PaI+xTr0t1g&#10;b7j/Yf2NqhaedHsonEgx5AZc6ub7HW5C3yqnuQvrInQWcI0QdqwKgvNyttRaboQLwHa23Q5eP7i1&#10;4Z5STjOgPBxhd6ZZFoHzE9Lr76X3d9gcUtYeZvfhe/gLO/n9iLQWdo1kVBS8b5Bv7lu+1mvDdnx6&#10;H5U6L6qjrtMRfQjiPjHLPyCthby0bkb8frFLHoQ6bMy6o3MEGdbvQlpHIq3LvHLIgyhK2G0D20c9&#10;22eQ/sZe+T6D3WAn5FJjeyC865zwyxG2Dmxfj70vEZhjLjWgfZ3gfyLdnUz8ByjjSt5mo42zzXZb&#10;wN8Mdv/KyyBsSovdqdr0o5quwsETlruQx+4mfi3k4+/zB5l+glpnyh4zv78jvd9n1iUdrR9HGlub&#10;oF6O7QnwznbWxRvgj3xFuIjJ33lZ3Qe7nU38+fDGisPyXfB3c7ZthV3OcwNhe8K7zUvveNid59n9&#10;H/ZlyRyr3H0Rm01h81T+kQitC4TngDQGwUvX8Dn/ww9VeI+agvhP4S/v2MvL4dA4aRMiUDiRYqxS&#10;MCbIPKd/ERHbHzejpXAzStcCYPlc2B8XkYa8yUpNkjbr/UxM1MNWahDONHZtBcp0MPJ6CPk+WbDc&#10;+dvI79YRMQu50y1geWnYRlf7hw9K2YdmGwT71bDtu2b5SMc6LVp8oeOktS/sH8O298Xeh0IEwaVI&#10;62XbvIrlRVW0aBIeUc6DKf1wCYLlItJcDnEppJkw6zbmujxbrV/Bb2OlxU+LpiCYHRG1I+KuRBkO&#10;w7LUNt1eJJm/mHLmi6byy9MP6UQN+98NcVNRnj+b8hQj9rQBSPMgVzRlCIKtELcL8rtHiXDKnoOz&#10;82y1ltGyGWGZFuu4tiOy28m8nMj/7Ecnzd08u0bYJWCXMul9CdslItI7F3HnwK7B2LXBLl/4hPty&#10;XEZkFRZN5RDVZ1P2Sa5/KUNGNBnhvEYV8iTzERROpBirFozReffAPXHzu8PWrAB5q7Yj1Y4z9vIQ&#10;HyMLsHsa3iZF0pQbvLyd3g+3pQ1M14J4HW4RtjKW3zdhIoLiC6fcPHcWweLsww5wN5nlLxzbVWD3&#10;AezkYbyZDUTY804z5wtwg8zyJcafB5s22DzspLWs9MOQmigsf2zCtoKLJ5yy6byOdNaxK0hPBIfU&#10;1oh4sUbfOGXVxi5TW2DnUYIvzZXLmbTTtVYIkwfgNBWO4su+nedfB1IbN8Lsf3s75v7opL8v3K1w&#10;n6iwCVlGcx4m1xz8O0z57Xkbj/C1c1LKprO0I+jlulq/wvLIcZPaGBGiS8MdDfdnpL0t0j0Ayx/A&#10;PSeG7Zgm4BqTnzS9rm7KvLkKm9DuMTaN3jmQpvJVYSf/vcPhVrQRCJNtrGhya5jscTvf+LO8NF+D&#10;7bqOnez7CVi/E/4SxvZU2PzFpPcQvG2Vue6wfkl6ObRrEtFlmuDt9SjXeyicqnOelowI8/fpFKT/&#10;V6cmOPOiQ0gpKJxIMVaIaXeEeYC5pG9epv9JGhFN5mbrvsVG9ZmYC9sBZvv/qFA4PWPibNPRUXBD&#10;EP85/J7Otn+MWWaf/SNqeew+7O2EDXb6MNk3W7f2SIafS3PhYmZbd9ShrZ3bxvinwi0OG2lG6O3Y&#10;5dcylMAVTYYhyun3Y5o37ZNjEaxLU43b/6fNmXzS1s5I8+UNsJ2sct/Ko2rohC3MYIJqDZG3zVBn&#10;It1bzPJg52G3CMKnR2w3KCLMMtXszwhs+wT8J+IUxAhHW3t2or3epU8bvFaznJ6IEu4Gsx4n6UL5&#10;XWmXrWgyy3Ju3HPhqoEWEU1mOWqakZ2N/6EjmjLHCmEzzWLO8RPR5KVj7wv2f/yAFU2GUZ69rXGV&#10;czhbmsFVbqf27SLKKudJugmUdZ688rm4+/SNiCYvfggchROJBYUTKcZSMWzaCkweaavv9y3UDwdv&#10;gFsX6Gx6gl1A/IXwLszEZJsQLvLSmgjbETHKG4XUBN0UEW73ISNkvI7fIizkGM114g/FDT/dz8r0&#10;eTrIiWv29uFMZZsfw32oWl8LpPOl9+De0sk3KzbCt/DrYZ/t8xIEtsOxiNefHVvZzyG2JiAiTyu4&#10;Fm9X4VX62GX6ViHdQs1fIhKihuNHTZEh4lo6q4sAkmM8D3lMQNprxSzSFk55znGW25zjLDWfb8VM&#10;rxSHGr9UZ2y32drtKF5sig2331rUzP8rOstRfQZ7mL5nll28+GWNH/aPzF53+xgXorX8l1bwOn3L&#10;eZLaUhGpIhDnIq83YOOLsWJEXX+ucFotIr5nRBghkVA4kWLEGeo8pUB4k/GX8qrI58GNkc7URdIs&#10;3LSR3zR0J9Lao3gRS1KoA7zdh0I1KLYmprcXLp3l5SHmdo7N1oTl70Om2aRaeDVdQr4I1lr6lvyt&#10;ZGJaS/PY8ObioyUfcZYr7tfk0Ku0SaZp09KiwnvaAr4hyi5x0j9HRJP0+5FzNgrrsxDX17evsDxT&#10;YtiUi9/p2qfFLnidwHNGhZoaR0umrx62mRtRM7ayEx81IlA6xq/o2LRE2Ahhf6X8613Ct2iOGGFq&#10;0urhnaeRZZyndI7FIpHOdxHBfSLCCImEwokUY3Bpk4KdXe0bogxr/pVZTs8L5RrhhnhwxM05Tp+Q&#10;G7DdgV5a0mF5WafmIy6F9sE2f72kwn47PtJ/aMeIcOnH9b4bgDJdGmGXGY2V2XD0etIssxLCHyta&#10;4tL4n5p43nmAbYb0/+3lK31S3kT4p47dTKz39+zkQbZPszfMH7zmLL+v2o9tmk33cTHNNbKcGWSA&#10;ML85Spqaojo+Z8A2Inb7IB1pZpJm47gPzMw1hW3HIZ3nzLLbFF2L7zbK/uZMLWFGK9rjnScSDRPd&#10;FREpjkCSWp+8GlbEL98cjvhcukSZpOkuc45l4AS2m2qW73fsXvO2+y/sxnl5SlPnGKfPli2vPU+7&#10;qnD/yxE2lUxdIvvU/gEZZL6AwolEYWcFj1Nz8Km3LqNtRMDYqm/pYG1rKn6SEWMq7OArTR/pt1YZ&#10;7YUb5VkxyybNRFJ7cgC2k1oa6WsitTtujU25nXH9fZB1EY32IXy8Mk0WyFOauaTTrXRozdR0IXzx&#10;ZjPJoek47qbniwypKZF+GDIaS/o7yagwmVdm10r3wfT7ESci0H2YrmnK9J5TpqewLP05RDzJm/0v&#10;vXyl2U5GyfUz6Ur5pPlERF4/k9+dngh2Rxxmms/GFJnXqhjYZp7JW8rzuDTXqLAJyDa5RDXRRT5c&#10;sa006/5Jhc1a0uwrTXZHl1meWc7xexbLUmMq59DW7D3n5dne78ZJHz4p95pISzpRn6tCIb+rSd82&#10;r0Z1hBYywnhM/se4bzR9m6Tp9UInXPoTSm1ToRokEUciqgZJzZBzPGRwwx/gS6f4NR37D4wvL08b&#10;wv3CDFqQWjSpPZLryR6nexB3odnvis+ToZI52GSQx7EVbEfmQyicSBRy45Fmzq+I4gAAIABJREFU&#10;urti2D7krcub7AV2BTdYEUu/UUHwoAnK7VisdRAhmgo+dGC79BiZcykIZI4lETa5fTC0LjUcPAp/&#10;H26EO93J80fk+V/kKZ27ReD4HeElX5mSwK2hk6HhJ5rtczp7Y31FpDcN6clDV0TOwV5apZvPLEFO&#10;a4dWrmjSenfk5fa5kYeVfRtfTeX39Wgy5bse5dsEaf/WhO/ple8zv+ZQhYJZme3dfj9SUxdHONl+&#10;Ym4zSn+UwXZYHunk32pHZ3rY5jR/CoOPzHGS/k3H5MRoXc6EjgsgHbvf2b5RWksfuY0929VVO0B6&#10;F+MY7o/85JzIi8EFOQZan2SWhvvbmu3diWylhknm8xKRZWsi7fB/dzM7bYE0XUfVOslIWHegxDLO&#10;FB35/Ry1nmrKshHKMgW2Mg2A1Fge6NnZ2qZi56mczuFRAwYs33jr0r9KXhDjf3aKzPdQOJE8cKOT&#10;OYykE/CUImYirGTSxBxxJZ25x8i8TeFN1oaJMNEIFwEhtTTS6VhqEE7z8pCHmNTkRDVruXkMQFpS&#10;6yQjY6SKXT6cKjUgV8TcRYuIL2kGuttL/wykLx8GfdQJG4cwubleo8I3/6fMvsgDX5qMfu2lcRLs&#10;l1G2n0f+Pixq3vrPMfsgD+R/NHsTVpZE621NGaSGb18VCrsnkM4FvmlzONGonIcNVPhgknm6pHbt&#10;6mbvw7hYl9ow2T8RonJO5GH2nApHlLkzgovQGYiwV7zsZOoC6aAct8lRHqpShu2dMswy5ZXRWHup&#10;UBCdXqRflpRTrqGcqQjkujA1nTKdgUzsKE9naQrcI6K5ryAyYs6UR2rg5NhI+U5G+EUR5hvFTbdI&#10;fsPMNSdNSNIRXkSkTMFws2Mjk3vKhKm3RiQh169MX3CFsf3KlP8qFY6IkyH6MiJWpuCQPGwfIqlR&#10;FfF0g5ee1LyKcHrapDfVpCc1qnL9T1LhiNE5Jj4jmLEsI2DlniHXu5wDOZcPIvxcx+ZK2Dyu8s+T&#10;THXiNz0XO25XmpGd9zrBMseW/Cf29MxFxMnL3kGKkJhQOJFISogmZWocImukEBc5QgXhIjquKZJm&#10;oWHuUbbSZHdAXPsCaUgT4t0F4vL+GwiTB0PUfDKRnehhv2+J/OXt98BiNqVAGm6n7EcLGuZu8yK8&#10;F2PYSZPJaarIpI6wifzIM8LzPgVSIi8RJZsUiMsdjVU4DamViKytRJw0j25YTpmK5CMPX/8B7Ntc&#10;Y5qv7i1mFyMvueaiRoG5NlEjQiV8mwLhMmLvUC9sJ2f5HRVxHM1/Lio8Izqwzyv68Y6dvOAcXije&#10;2FTlPPniutkfnZsNvxneze3Nj8xfUDgRQkgNwEO5qbRVt+OdeheAkFpD4UQIIaQsxoxeT/p7/VTQ&#10;QOuoSS0J6RZQOBFCCCmXuQVjtD7G7zNHSHeCwokQQkhZQBiJcNKmE7ZMQSB9n94wfdUI6dZQOBFC&#10;CKkII5RKDjQgpDtB4UQIIYQQEhMKJ0IIIYSQmFA4EUIIIYTEhMKJEEIIISQmFE6EdGHGjF6vj/mU&#10;CiGEkA6AwonEAg/oh1UQ5H7CQesP8Zvwvl3WbcA+z4PXA/vX3i/d1wSULzD+0uZzGF0e7MvzKvxO&#10;2dXm0yBxt1sF9u+XmVf6+NXj/CJvuff2R94/dHTehJD2QeFE4uGLpjBMvqY+Gw+BQ/AA+HvHF6rm&#10;dJX/x3C4biGcVCiahNifK8H19wm8wfDzRJD5dtoAhE/wwse1t6AxyrWb/xFsEy5zH/1slreAzb9q&#10;XZZyQbl2gPcIyjav3mUpF5R9dXiNKHuq3mUh3ZOu8mAgdQQ3Iq105nl0CFyLCr+6bj8MejVsHsWN&#10;6vN6lI+oIfUuQA2YXoZtQ5E4qRWVa7jRfLTYslVFpYqJUxu4JfLd24vWBZY7BSjzqfDOMKudrnwx&#10;eNv4XbHspAtA4URKght/IG/zhmtkHf718jBSoYgS/qNKfMWd1Izu+ID4LK4hrsflcC2uAf/tIma/&#10;gHvWWV/A+I9XUrgy2BkuRzihnD+jvL2kDFj+rsb5V0KvehegGuAYj8Dxfave5SDdDwonUjG4KbXi&#10;5iTCSa6jVWuZF/JZqlA/HsQ1eLUJleYxBOlMKRC3PrzN4N6CzQMx0xsM20/bW64YzPTylWOh69R3&#10;R2aRPh95P2iE9UFwU7D+RAH7ReH9Gu4H2caJ+rDMrN910lwI3lFwHzjx2yBcxFMS+dwn/aewfhb8&#10;LyLKJDVY8qawtApF6YNxm6yw7fHKNMMZGhB2Ovzv4S41Lx1CiyuaYCMvHe/ALStlkk7/WJYH/yuO&#10;jYi92QhrUTUA6cuHedeAW8oJO1aF/+9/IN+PapFvNUA5F4N3uMo95zshfHsVfgrmofqUjHRHKJxI&#10;xeCmNFBlr6F/eXHywPlRBcECORtpfRNuYvt7tvKA/Qa2Az3bjWD7POLF/oYCfVhsk8hIxL1plr9F&#10;Wot6af0T8TuZeCmzfRDuAnePk142jyB8xo1Zd3TgJoV1SW9b2D3il0OFfXOSbnoq7AQ806wvD+9j&#10;lVtLdBzi/+bt1ziVW0MibAa7f6t8vo8ohyz3rmbHfaR3I7z9vOB7kMeuJv5SeCIwH8DyfSrblCtx&#10;IhR6OusL4fjmdIxOH1eL1u4DsFS57DVwKPK42k/X8CfHfkfY3e+LJoSvh22bC2RTUoRi+/Ox/Z+9&#10;YKm9OS1MQV+I30bYbQ3/Ue96tv1x/ofwr1Uo3Oz1cy7c8U4+X2G7Jb28f4u88/pTIc/FYftNqbKn&#10;CYIHI0LPM/5ZyjkGyE/Oz0qO3cfIZ8VY+TggnT/Cu9gL3t3tG1bkXnI97H5nyh61jyc7aWwM2+fK&#10;LR8hUVA4kXL5CDcheVCv6YVvmbMWBNE1QEGwH7Z/xNbaYHkRhE0rYPs/Fd6sMw8z2G+AbV80y3s4&#10;1ukaB1/kOGntCPuDTSf2VZ3we3xT2I123/QLpPcw7JaB3VSzbmOSebZan4jfk6U5CXaTI1I7D3GT&#10;bK0MlveB3c0Rdk+ZmrcvvfAfTS1JqxN2aZVF0095D66QXRD3JvI6R4UPNxu+k2fXI2fkW7S4camk&#10;dmNo+lfrJ5H+FkXsHo0MLSya4nIVnC+cXM40/loReTeapRWNczneW1/CPZZY3hvb3xKZYxCICItX&#10;86h1C+yjnwlaZ2vHov9jK0gnfZRp+Vh5qXS5ZyC/fhFRdyLuOqQVXm+F7yUHmr6VD6F8L2J9gyLZ&#10;/S9uuQgpBYUTiUf2gTgkL07rp5wmCLkhPuZ0Jk+LC4StoLIPQ3njts1d0xzbYbBNwvYOLO9uA6Xv&#10;itPHSmpc7M32Nls62MxK14hk01oZYR+K0MDyVCdfEU5ZARDanwnb05zamkWcOEFuzplRhY7dFGX7&#10;g+icZ9PDsN8uLz2lJjt2G8G9BveTCv+H0tfGRt7s2InIE6H6tVmXJqz+KpcBKlc0XYn8/6iqBPZD&#10;aiIWMGWSJpvdTLjdvwuNP8s7Ds2wXd+x2xNOjvNLjp1M99Bq0rtchc0tQl4TWgy+Smf6yssZEe/k&#10;LaL5mqJbZ8u0OmzfNdvLedo2TubYJlOTaEf6mXBfuCypSqG11ML8yQl5AOns4OzPASorqG4xZZcm&#10;0RVM/iKk/E7ppcrf02z7KxX+z6JqeP/rHKcrEP8HU7u4owpHNjba81kM2L2u5H8cpnUQtrnOhEvN&#10;mwjg/mb9CSe/9LQbCJOaLlsjKf/phxA+1knbHqNdEH5vOceAkDhQOJH2EwSb4WYlfVQWNiF2xNJJ&#10;cEsiTh4obofTg+VHRhw5YWnRZJcjcvkL3Clwfc220gfE3lG3M75tRrpM8ku/0WZFlrCr8d2HwW8i&#10;+j/kNIe5osmwsQqb0XqqfG6E/QFmWfq6iEi7DmVxa+ikRutVsx/rwHvDRmD9aMfObeKTmowLcvYn&#10;K2azfa60vgTbuA/camCP77uOaFrGRiJsrlkc5G4koslLZwXjjzH+fu5D1jyEDzfLlcxvNKVI3GJl&#10;pPMOyiEiX+Yok5qKSmorvlVGOEWwQl5IruBMN92iDPY83ov1XbwtZFTr8bDJ1OyJaML6FVg8zLGr&#10;ZEh+saa9jYwv18IfTL47uQIV7soYedhat3OtaDIMNb5tSrc1hyfALY18pqjce0mxub7KOeeExIbC&#10;icQje2Nv8GqX7NvmQtJkgLhbnQf6WcbZNCYjPuGkerBdcEST8L3yQPypSP8Uk6f0B9rYiQv7GmXz&#10;PcI4m688BFeJ6kDuiqa4namlr4RTA+bHHeAsL2iXYX+hE/6qs/yml9beTpzb6fvpOGXDMfijiKw4&#10;b/1xMP1LLL9wlvPOkcptYjogIt6/39xaabkK8FWRuEWKxFmkuVOaN0UQy75ILaYIhNUrKEux6RQW&#10;L7ah398NLOcsy3xUo1S2qXy/Qn3xcN0fgLRujFNYjzhTQexaILzkIBEc08wcXSjfCQXMwubU7H/6&#10;HONCtE5h21JzfcU554SUDYUTaRfe26Y0D93qvT0LmQ7EHlH9GwTpB7RhRLgIIHmgHeOEucLMt89p&#10;YqsW2N8xpa3yiBzibTqql7RTUW/P2f2VmjVpvrB9n6QGqDHPvjIy5cOx/MpZnhEhHld24qMe2H28&#10;dREQfn+tNHJcKhg9Ft2/LWRAqY3NC0Ev0xQkw9iluWg107G93HtllLC0FJt3ykWaZ+UYjXTCpO/d&#10;KGd9Ke+6l32QSTWfiplHFMXKbik0XcSUGNuuXNpEheWPfy+JouQ5J6QSKJxIxeCBIuLmPifoEs/k&#10;dtzk9vK2kbf3FREufXqkM+6vIpKWh8PvI8LlSf21G4B0To6wexzhW3v5SvOIjLy7P2pfyuQl45cz&#10;q/LDyvTfQVlkJmv7cPJrksQuqobDdmK3/YEWshG2Ey3CZHLSq1U4BP55hEeJz7JAGvOsQJLO+Fi/&#10;w7cZk50qYukSya3rrUs/lUx/M6Tjilx56H1bZnELCXHB7xdWEOkbJ+VCeTZR4fmRkXDSbDqjjLIU&#10;s51ZJM69pqQfkDR793bCxnv28okaK6yWQBlz/h8o94HwbiqzBrJY+SwygnIvk4dbyxTnCwKTnPJl&#10;BDKW3dndX/e2ua3Zm0g0PdhCqSHNBaa6UGWcc0LKgcKJxCNbZd6WM2zcovVb6Wa6EOkYK6Nr9hwT&#10;zg0jD1uZasB9U5RXSdtvKRy1FYqlTeH2tUYIl07e6Y6gMqzaq+XwRZBMRyBNGFvBTm7+0nlcBMZv&#10;vXzLwtSoSTOfNOP0daKWjZsGyv5vp+zfYVn6zciBtA/FU4zdcWPCuXNsvs+osFnSltuKoTyRIiMG&#10;sY30b5EmjLFjqj+P1O1IU/KVh/AFTrhMfjpU5XZQdxEBJDVmtl+UdBK/Ha6/2Uc5v0NU7v1oiKqu&#10;cOpbJM7OvyRNQVIeEQXSx+ooG1+maCqV389F4lzhJNezP8P5y9661PLaZumvsB9yLmQi0HEq+9ka&#10;uX72UPHJ1AyOyZ/SQs6V1BjJf1vS/VGFcz+lyy6DNEolbgZt2NW5WJZ+SnLNu32/7HcH5fqVvmJ7&#10;we43KryXyFQjOzu2hf7TRc85IZVC4UTaj9Y74Wb4T7uK5SG4yU038zJJP5+DPftzjZ3UZjwEOxFX&#10;UvOQV5sBW3nDXtgJkYfZRWb7HV1TrI9EelORnoykk5vmQV5aN8TdJRkd5IhFoUG5N2Ktx/pv9zFI&#10;IE3bWXejTKjWU5HWXx27PWF3u1n+pWP3DOzskPnIztOIH+Y0nd6pst9+k32S5hURe72dDt1xWAbl&#10;saPc/P43gn1wFmpilVqbjHiVWiuU5ddI04blN91oLaLSr3UoRbHpF0oJyI/M+ZaHcO6IRK1fitqg&#10;BAsXiYvqQyRlFxHtnte8KRlw7FJODeAaZsTp2ii7PVabGJdF671UeWSauDzRJOurjJEJVoNAjtMy&#10;KiuGJR+/KbYYI5GGDIqQdK72I5tffeUHk9/yJe4lZxfJoyMmnyXzIRROJB5aS02GjPKRJqaJKhxV&#10;dofbUdwF4Yvghif9M+TGJg9BqVGSoeyXeXa/MVX91xs7qYmRqQjkximje7b07C+GvdRuvFYgXxl5&#10;M9DkK/O6SM2TzBR9gWPzinn4TIhKw9jIrOj7qnBUkvSrktFkUvUvw8LzbvRgtpLh+EXAdpNNnyZp&#10;ppRZyOUB+nuE3+fZibCQzrEyuk9G3ckDQMTpa46NDMsWsTUlIisprzSZZOYyMtMyLGu2LUc0ib1M&#10;56CRhqQptYZyTP8gzZ5mqgLbn0pqDqQZxj8+0idNRFKmSUVG52FbGQUpo8DkZEhT300qnDribMTH&#10;GZllkZqVTZujZ3SX60qaq44ssY/3oDwvqFC8jzPB/4Xbu8JaO5m0VcRmXpOz2XepFbrUCZaavJuV&#10;Mw0HeK9EHh+a9OTlQs6P1CpJp3z538l5kOM4qcj2kTSHM5dLTVLk6DrE29nQZX4yOfcy59LBUbZF&#10;8njT/BekVngcnAyYkFm+owZwyL1kCRX2Zyx4L3G4W4VTEZxWTpkIiQuFE4kFbkIyud9VZW4jNTIH&#10;xrCTB8RGEVGRb+3NdrbgwunJZH2HlLAp2WQHGzupoLzN502U6dnGahYwfU02j2EnwtHvE+TbnFIg&#10;/OOIPOy8N++rCjEPx4O9sN84yzIyMu+4Nocff44KF7EZdX340xiUKpeI28hh9+ZaKXq9OLYi2jYu&#10;aRg/rYLXGOLP9NZFRG/rhT1vRqC974VHpmv6n+XX2lZAc3ZqkULxp8M7vZ15yH8hIxS96Ul8WxmY&#10;UPJeYmxFpP+2pCEhFULhRMj8ge3/s0ZRK9KpMKJwfsF+cLmcQReEdDgUToTMH0jzZd9qze9ESKWk&#10;R9YGwdsFDbQeVTCOkE4AhRMh8wFm+oM48/MQUmsKT7Cp9a7NuZPhEtLpoHAihBDSYZi+j9KZXfpR&#10;yeeVpEP4eH8EHyGdFQonQgghHY4ZAPFCvctBSLlQOBFCCCGExITCiRBCCCEkJhROhBBCCCExoXAi&#10;hBBCCIkJhRMhhBBCSEwonAghacaMXk++PXZY8ysvL1PSmJCY4LraBp58vmgJ+bB3vctDSHuhcCKk&#10;A8DDo5cKPwT8Nh4eiXqXpwDyEVUp6x7mu2ekC4DzJR+XnoFztli9y1KAh40vH+Ut+g1JQroCFE6E&#10;dAwiROTjrEPxoGvAQy7vK/ClwHYzVfjZlJIfKG4nM2ucPqkSuCaOhNdHHJbH4tooe14kbPcJvMFw&#10;cl0G1S6jA68r0i2gcCKkY9gDbke4dysRTYa+8oMH3YZI4/mqlSyfL2uYNqkiuA4uxfVwLhZnViKa&#10;DIONfzzcOdUpWSS8rki3gMKJkA4AD7W58BqqlNxyVUqnEFNqnD6pIri2+lYpKV5XhMSAwol0CfBW&#10;PQDerXCbwH0AdwgeGC9F2G0H70Gz+g3cdrBrjrA7DN7FcD2d4F/D9jHENWF5EtyFWP+zs82V8A6F&#10;W99PE3G7wTsDblm4O+F+D5tWJ34oPPl46boIf92E2WaRQXC7w11q1j+HzXLG5jkVBL/win/HmHVH&#10;h32QtF4Stl85+Ug/JelH0gj3LNyBiP82Yv9Ph3eaE/R3uwD7//PtiyFNj/DOhxsH9xHcPkhjphO/&#10;vQo7nf8Ky4tg+X442SexWSBO8xC2WwXeTXAbqbDJ8y64nVX4nbOlzPfPrG0/eP+A20yFH5S9DfHH&#10;FUi3h0l3WzhJ4xjYPhhhNwLeBBWKX+lTtBfs/hlht6NJb0En+DTYnom4BbD8E9yzWP+ls81eKry2&#10;D0b4NV56YncR3Opwj6rw2M5w4uV7b9Pg9kX47SZMOmD3MPsv/uPGXPpBLWBszoZ3Aq4tN7tDcF2F&#10;fZC0Hgfb/zr5/AmeHMP+cK/AHYr49yL2f394NzhBTzjLH/j2hHRFKJxIpwc342bc4NdzgobDvYjw&#10;ubh593bsroTdoY6dCJKXEP4l7JYyNnLNZ0f25D445MEkD+XbzfrRcH924m3aIjJGmPT6Ig2/78YB&#10;4hB3BPK93IS9atJ+zfgunyGNPs76stj2SWy7RYRo8tka7kbY94ftz16ciMjtEHcR0jraBprOxGF+&#10;2f0/uEQ+kSCtY5HGeU7QKLidEL4x8nzOhN1vbKfDdqBj2w8PaDkea8fIyj6kpyGNAU54A9L4Upna&#10;PORxCOKvcuLlvB8LQXAs7BZBmb5zyn49bA9wbBeCewC2qvnVV7Rjtzvs3M7yUsNzH8JbkF5Px24e&#10;7KLuqSKoz4Q716xv7MXfYny5rjLCSdJHeo2OnYiyHRF+D/Ld1YTdrUKRfJvKXre2DA9711V/bPut&#10;6UR+UEQ5XfaBSwsnHA9f2MrLy7tI6yWktYFT3k+Q32DPdsvMktYUTqRbQOFEOjVyc4a3Hm66sirN&#10;XX+EOxxOanB6OXYyhP5QY/cO3GHGTmo7lnCSdIdDPwD7/eC/AbeCEz7C+K0qmqnO8kyTpyBv9vIg&#10;sw/CzeGscOpv/OwX4LOiJXy4aS3i4C0V1qTItukHuKlFWxPu9Ey5wwelCMfHTNjPTjkuVGFNy0lK&#10;xIlSR6lQBMpxejSTn9TKaH09/A1Vbu1TLJDWGvDOc/KVfbNCVmq7tLefA81+Ss2OCB15gK8VK7Ns&#10;GgNMGjJCUY7VaJsPyiPpX2XKI+f5BBWe18PMtg+psMZKbKUW5wCn7CKQRdBs7e2jiJI7jN33cL+B&#10;E9EiNTM9HLvZ6fXQTmoUf63CGsRdneQ2LbB3thAZ4ZupjQzTk5ouqR29zUS7YtoVkSH515VcC1er&#10;8HpYVIJEPCGPLREnQvevxl5qWeU6aET8fZn9yh4juVbkGpVjtTjc+k55pX/UYGP7nJLrQqlVVbYW&#10;VfL8qcD+E9KloHAinRbT5DLGrL6JG+9IEx71tvyp8Vtht4ZZfsZL74/O6rawe8SEL2nC/BqbCQWK&#10;NtVs97oTtjzS+9SEW+F0ub+hktoli86pePoA26+GbcepUDhlQLg88B8yzWvCOwh7wNmvHRzzPoib&#10;gzBpRupnwtwaAysMpKnTNs/9B/bvqrCJsRxSThmteJEamLlmeTOEP+Xt52CEfYY4EVayr7Ni5ZSb&#10;xjZI41FzPkc74bZWqg3xvUwz1sdO/Hhn+U/G/x62A015h0TknNne2qmwJiZTs4ntpMbMCsa/2WZB&#10;0yzpslL0zmWw19UlTtjm6WMYhlvhdJ0T79fw+MdqNrZf1NS0nuRGIFya0Z5AnBVO33vX1VLOfq2E&#10;uI8QJqJ88Yiy207ld8BuT7P8JOwlvU8j7AnpslA4kc7MhXbBiibDAhG2tuP1qjHTe8QJt51rv/Ds&#10;5xZI53Pj29qSl61o8pgaERb5EMH2q5jFQQXydFnUWz/f+NJk9RYeVqs5cSKa0s1JCM88UR3RZPk+&#10;Rr4+Nr1TnXTnIR+7KjVlTzn2p4poMssi4KRpad8y8xwvosnkdQnykqaiM0ycncfojHQzV9iEZXkD&#10;9mmxJPNUOeGuuIm6rmyH6b2KlOlau+D1pVrCs/PL5GOvqyONP8uKJg/3ulrK+IWu1UGeXwz/urJN&#10;i3IN3TBm3dHjcmK1Hqjy2dtbr+S6IqRTQ+FEOjPrFAiXeWdWtit4EG5ul+WtuEh6Vly9UiDe74NR&#10;aEJBv8+HL0IsUQ/JqOaK75zlOJMY5tZkBMGKZmlJ4+ShJp2mx3qd2JdShWnPiL9bCoT7abq1N9Iv&#10;bAdVPm4NkqSTrZ3LNlGdkQnTWmrS1oTdbGezzHXldUz/xE073W8sa3e7KowV9f51YWsyfzC+CKNi&#10;tU7+9oUmIY26rvza0jQotw0v/7rC9WOOqQjkcZlQrXdBuvcWyM+faqNaI0kJ6TRQOJHOTKF5X6RP&#10;0ibOerkTQhayn2R8GVUmIqNQ7ZX/4Fq+gJ3UIr3phfWOsLvNWZ5WIC2XhXLWcptmpNZsOB5g0/2N&#10;EDbV1gZJ8yTW3eNb6dxSgvQ3i6pJ+5e3Xo2JOwunkXscbsf+FaolKnZdxcsrGl/42CYte11J028x&#10;4VTOdeXTKyLMbWou/7oSkZ89piLARuKYFu3gLf2mTBOgpT3XFSGdEgon0pm5UZk+OTJFAG7ISRM+&#10;zDVC+JOOIJARR7uYZXmDfh/uZ4TJQ0iG7UvzybqIW1A6q3r9UGxN1H/gpJ+GO7JqTcfOf8DZUVNi&#10;5w5Dl87J/pt5f2Pnzr3zjrP8mpOnLjBUv4+3Ln2p/mCWj7aiyUwTIJMiSj8xEVOTnG3+D/HpaRXg&#10;r6uyQ9YrQfrJ9DLNdJl9iRjWX1vhlEWO2VF2BWWScy/9n3qZvlg3K9MnB3EyvN/WmG3kbCOzaP/s&#10;XFdvYd2OpBSRItfiMgiT8yn9eGQQQgPipC/Qh26zqMq9rnY2afSAXYuZZsFiryvpPC+iK9OZ3HRS&#10;FxEi51T6+NnmvMAck34qH/dcuKJZBJAvEgX/upIpC+62y65oQhrSH06m4LBTKMw22z+OuJ2lczl8&#10;aeZk/ybS7aBwIp0W3Hzvl6HhhknOcgaZjwZ28nHaF1UQSH+XnSOGT1txJE1adg6cH52+OBY7b825&#10;SCvdwTUiLanZsA+Y38DuwYJ22SYclz5m32Y5+X9oFxD+sRMuTUqvRqSRIx6wzRHI3wqnf2D5HxFl&#10;tn1N5BjY5syXoo5pGayP/bdzac3NSUvri9qTcIUsj/JIc5scn68L7ZvUtJlRaxr2N8Pu5jwjrZ9T&#10;oZC6ADYyimx4gXMs6e3gxH2Ql6/W9rq6EWnZZt15EXb2ulrH7Eeh66qPEarSr0k614toimoS+zAi&#10;TJC5oaKEUw5I/x7kcxPKIumfjbKcnWek9TdmaSDsbEf/ewv8V1dBmu+XypeQzg6FE+ncaC03bWkm&#10;cB8M0j8mPZkknNQunYgb8ljcmK/Bzfsgb3tpopCpCtL9asyQ9Wkq4kFj5/iBn0qPjAuCfQqUqq+x&#10;k5Fup2DxL178PaZc6SHyJl0Z4ScPrMsi0iv5EPO4zQ8w0xY8iTJvnhOhtXRIHmk7ZRthJrUZ0hzZ&#10;6DVvlYWprZKalge8qCvdeaMcPo8Ii4vsR49iaUgHfVPj9wWOg9+c+TZdGsFWAAAgAElEQVR+E46t&#10;1A7JFA79HSup0ZEaFqlJGWPsjoGdpHexl56IluWcdemA/z3s+qt8njNpzUtPJOmnlcVeV5+mj2sQ&#10;5B5Xrf+nwqkj5KSJqHtahQMe5BqM6mc3PiJM8MXYLJN3Xj8uqVGL/F+F5dka8Y8bu9mwk2bo6XnH&#10;QGuZ1qNRhVNkENLloXAinRqpmVHFRyK5tr+H93vTDCZ9eD6OsPnepmc6/8qcOI9F2O2rvBFfxn4P&#10;xLmjqGQo919VPu78PWK3SYSNjGJaHHHfeOFSQ7YiwnMefNLMJPNVwfdH/9n4LaLCI+wkv6r8901z&#10;nDZNSdL8NCfCTOJWkCasduTTE3mMgP9WCTsR2QvHTDNqFJ2wu2cn0wNcYob0Lx+1H9LspsyoPNhJ&#10;zZFcg9NN3E9+Wu62pllPZla/wrFLH9cY+yAjGk/1giX/Uc35M+aLsBnT7MwIbtLoJ1MxwJ9SII/0&#10;/ypGWURMFjqmhHQbKJxIt8OIrTzRFGE3Aw+MRCk71145Q8/bi+mLFNWJW2qoImsLCommetMcfl4m&#10;csJQM9KqYtHkpFNUNNUaI45K7oepfYlqpi1kLzVAV5Q0jJ+eiNe8zwwZYfPf/C3ScVOqlT8h3R0K&#10;JzK/E/sBR0gZrFnahBDSFaFwIvM7/iSFhFSDJUubEEK6IhROZH5HRs/JTMyFOoITUgkyPYV02o4a&#10;DEAI6cJQOJH5muZXXpbRZdWYX4iQDKbPF2fNJqQbQuFECCGEEBITCidCCCGEkJhQOBFCCCGExITC&#10;iRBCCCEkJhROhBBCCCExoXAiXZYxo9c7At6lcMObX3l5Ur3L05Fg31PwVsN+8z/cweDY3wdvR7j+&#10;8v1DE/ZHePINuib51mEV85JP98hHm5c2I0C7PfIBYxV+j/IC7PPxHZTnKvDeg9sKeT7REXmSrgtv&#10;up0A/Gnlo63X4A/7Qr3LUk2wX/K9re3glsO+tecDr4W41Pg3w61Vg/SLgv2Tz7oMgbsc+3dERLx8&#10;LPZOVWD/ES+fhpHvim2D+EfLzH6oSeMX/rfHSM3Z0fjyULffibMf7r1JhR+frhb/MP5rcMtWMd3O&#10;zFkq/L7hcSo8xh2B/f/JR4s5PQkpCoVTncGD7y8qnIRRXJf6w6Lso+G9rMI3w2MiTLYz/gS4xTus&#10;YB2HfZD9AS5HOJmP3t5pVkVg9fTiRfj0Masr1bCMXR4cq8HwPoF7BNfZtvUuT7XB/t0Ab3+41bF/&#10;73rR8lHqAXDLdHjB6kfed/Y6KM9V65Av6YJQONUR3DAXhXdyvcvRDs42/p/hooSTvMX9Gm7tDitR&#10;x3KgCmu75FxKE03SiXvRWY76n11tF7DdpRHxJIutddimrqWoHfsb/2G41by4aSoUTvMT0+qQZ97H&#10;tgkpBIVTPQmCb91VPHw3xUP03/UqTgV8XSwS+9JdH3RpsH+34JzdbFavhVvfiR5dYvONjP9TtctV&#10;LbBvK2IfP6p3OVSJ66wbsVxEWHesqS1FPfZ5UB3yJF0UCqc6gYfS3UrntcwdBFeWcEI6gVmUc3kY&#10;3E5wn8EdgIfe7Ah7yfQauF3gfoA7CXa3O/HSSVL6aciDXWzvgtsZrg1uKdh+PWbd0UFeujZM62mw&#10;Wcyk9Ta8GVjPqXFC+ILwPlXhm3RgynCOEy/ll2awBoQHTriU4SeELRzz2Fyowm/QzYP7K7a70olb&#10;RIU1Ypsj/CenuUQop4Ov9FPqK0k6aQ+DKPbL0s/pSOzWIOyvPBAv/bVuVGHtw4dw52Pbm2OWR7Z/&#10;Ht5Ys3o33G7ucTQ2cm7lmG+qwnOxL2x+cOLlOvxV+jpFnArFi5y3K2F3OMJvwfLecDPg1kDYZxHl&#10;kCbME+EWgHsd7jDYTY69H8WvszlIq08mfPR6cv3L+d5QhZ1890H8nLh5eeWW/ZLvzC0FJ/+NQ/zj&#10;116QxwhcI296wX2d/bsOecr9oL+JmybXEPw3VNikJHabR71oyQuYCmuB5Rr/O2xuiLC5RIXNy+5N&#10;6DbY7u3ZHarCWnE593IOjyhnIAa2l9rUsdhmLSdMrqkvEXakEzYe3o3mP9rfS0P6gO5pVm+Bzb4R&#10;+QxUYT+zNeFehM1hcctoWMBL7zl4vzCrxyG9v0VtBDv5FuEecHKvPQN21zpxUos1D2FLeNvsDk/2&#10;aRDipjvh18GTwQBzVVj7eDDi55a5H6QDoHCqA0Y47GJW5Q9i+23sVGY6izoP6BYvenfEr40/3njH&#10;3n541CIC5Da5McHO3kDfM/40pO0+4BtwM/8StsX7WgTBoiYvucmvHlHmpWAz1QmSfM/GA+Ps5ldf&#10;sWWwfYfkuDxkthtqbBcqmn9ouxfyuNULvgJ5XIF96IV9FSEl/a6Wh5uK8AU826SK399MHm63eWH+&#10;urAV3H1m+WkbiLLc5xqlxWYQuMdN9vsmlPEm5/gUJEJsyI14V6SbsKIFywfAu96xGQX3PcJ3hM39&#10;JuxXxl8d5Znl2B6GPNyHkjzkRHjllC2iHOPgUshjgvsQrZgg6J3Ja/R652L9OCd2pAr3eRTyeiNu&#10;krBfCOn84AX/XhziRFje0r5C57BXiXgRMHJt2e/d9UPZZjjxcryfEsFovouXJv1yEQTuubgeYVfA&#10;pq9jkz03uQJ/L5NvaBd9Didi+4lIb0SJ8luOMHlugW2ehC8vYbuYsGNF3MIXkTfKOBFOvYqUYR/Y&#10;f47tMl0csP4S9mOMYzMC2x2K/3pm1GMMiuV5HvJ4Fmm95uR5KPK80rO7Btteg3ylf6Pc/wYaW38A&#10;xx3GF1G+lfw3kVbSS2s/cea4/SvmPpAOgsKpPnxnF/Cn2A5/jn9icYdyE8G20/BHLWwQBPKGmL6J&#10;mrd/VzSdpMI3131MvNyAW5wbaSiatJY3qbdU2PSkZUg0bGW7TVT4pmVrNnY3eT2Ys30+U52atl+a&#10;dN3apkbH9lVnOU+ERYHt5YF/q5PHX025TjLr0gzwhcoKsAWMrdRmPQW3RZx8LFJbZ96IlXm43ozF&#10;ERG1ifJAsiLJCofHvLJLWVc320pt3d/htrRlQvz6SP+lQmVB/BQnXzmvIqblYS//85XhJhvh64om&#10;eaO1Dw25DsMEstdB9gGZv08iAH9l8t4VZbvbLM9wbG+Gk9q7o1RYgzOqUPnz0FqarmTfpZ+cHWgg&#10;NQ/2XEle8sA8zslPapmsqJqgyhtw8YOTzgMqFO03m3WpxamacMKx+jPKLunL9S8DRGztmbw89UZ8&#10;OLAgex4ywgdlfERl+3v9Ce4CWUB68l/VEeepD+IuMHm6/yM5bveo8BqQ/8Q8GwG7H5105CVE7gFy&#10;DuX6GV7BLss5fBLOrf2S2iypJTrVs+3p19iiLCKA11DhcZL/8smmnDICb4xT1nkqOxBDmsEbVTx6&#10;ROT5jArvUcJFKqzNlDy3VyLwsnmeocKX0D+a9YVxrL+DnY3/lym3bGtHZAq7GT/ppCXHQq5fqamV&#10;wCdVFxs0ND9A4dTB4I8jbxL2z2z/ONI0toOJ71VW9Wz2D/e1rRJGGtJU9o1Z7mOa7C4zdnOx3tvE&#10;HWU3Toum3PSE9DB5M0fNaMf2fXjvm+aesSbsLq9kg/2iwv48Z9XW/DwLd64TvryTjztvzWIRex9F&#10;punC1qIh382UEU4I+8JE93a2ORrhFxnRVZZw8jgJabzurB+rwofDEGUedOnasCx+HzAr7tKjx2A7&#10;TmWnXBDeLpSxaaqwx06a5uww9js9U7fPUrop1JzHNpPOnumm29zroA1hjU5NxTdYX9zY2zCpHbzb&#10;NIH2M2FDYfc2wkQYL1Wo7IUwUzhIjYk0V25nwu7wzF5y7O35llqwn83yyDi1TrB7z1ldEtt8ZcJv&#10;NmGXl1v+UiAPaVJ9HnkcrMzISoT9M8co9zwEiG8w5bLHfZhZF1Fhr+nMKFeEyyg9edE5WoXNd185&#10;6f3aaYLKZJSueQub5oQRsJloBEp7RvbZ+8eCTpjcCy92wq4wfoO33+nzgTLIi9+ZXronGn8WbPqZ&#10;8m8M7xmVra2LQ6OXZyPSazP/Z3nRGebE2VpZ93xILVpaOIloMvGnqVBUufeae5xtf8B2mZcYuX6x&#10;Lum5gv/TMvaBdBAUTh0I/hRj8VZzoxN015h1R+cKDq0PV+HbTbn8wS7gD/it87YjVcFfOnYDnWW/&#10;icplvJ1bCP4lSGMDFd4EXL7N3yxDnnBSoZAQ/m1EUxStBcJ7FQjP4PUdWsNZLraf00U0yQL8p5GG&#10;CI7ri9hHIedQRLDU6jxlA5He+abJ8nTH1jYhTvf6b/V1bF7NaU4JOcy5IUfxkJPvP4rY2eN4hc3f&#10;iCcbLwLldncDEU1eGu58Y9J8JEJlU7P+VyfuEiNaXSrphBtnlNUhdgHlneHtT5zmulWM/y8rmjym&#10;RoRVC9m/OFNSRDVT247Ul9iA5typQWTZvTakJkTE84pwG5rr7GmEb+ps8xdn+W+w2dzLcwkVnx9N&#10;uddGOtt4tTrDxoSTXVqOVflc5JwP9z8i/xl3Xit7/mQfn7XnP65wVmGfMcs4EU1engub9Nz7mpt/&#10;Tr8sU44zYX+G2U5qj6VPlxVzWxv/AOM/YvpEuffnH5HG8opYLsUxitMy83KtC1JL4aRNX55SRI0k&#10;6Z4EwfMxrOTmUYlwWqRAuLwlZo6x1+b/SZH0PnZXsN3OETbFHuTFzv3uReIKTZRZSGi5ZPrOoLzv&#10;OOHF9vMbdwXb7VbIsAjSx8ZuF9asaG2nI7hZGeGE/4PbqX1NL431nIdK9sGl9fUo0+9ilGFD419b&#10;1CpLoWYn/y29LcLGFaUiouTBagXRWGc/sqJJ6z0yzU/lU+w6s8Tdn1JcXSA8bpNPJcQaCo/j93NE&#10;sH2QF+pzlDciEemsZPoa2dqPXxkBNQRx8l/ZwDmHWdGk9d6Ij+q/V4x7VVYc3GlqdaSGfT8TdoJT&#10;LtuXbp4TdrSTVj+VywjH7gsVTdzz7+bp9kfq69mt7di5YrpQzZDUZEqNn/SVW8fZNpydPHucs7XP&#10;WovYlAEqeQMu5mfyamPrSM2EE3bym9JWaUoN2+4WpKtgs1XBn/pvEoiXkSpNqry3OZe8Nx7Dx0Xi&#10;ir2JxWlX/7FIXLERTQVHKElHV+dtUW7kU0xUnObLLwuEvxVj24oxTRl+8C9M3CdOnNu3zb8p/uw1&#10;FfzeHaFTBnFHf0mn89cjwv2OqO7ITBGjq6vc/maShlsj8ZOzHyLS1/JEbCUUu84ssj/jI8LL7Vg7&#10;pEC41GhMKTOtuMTZv0IMNb7UIkXdO3aJCJPrTwSNvNzKFBpW5E9R4f/ePYdy/qWTfcFm4hLcAXFg&#10;hVO65rf51Vf2N10WBNvU5p67nMliHaZ465FTZSDtzPbu4JgSFMtzBWc9qjZSmFAgfAz239aYhv37&#10;tM726cr9z7+iwhGI/kAf0slgU13H4b7FJCLipe9LWsjICLLmMoZtG1a2C9g+8yZk+ij1cOJOR9jp&#10;ZnUTJ3whhLs38DjCqVCzmjCjSJy8HbpDyaUpYVtnZJ9F+gcda26EJSfRxPYpR3Td69SSbe/kJd+1&#10;m+hsVouOl63uSCfnrTLMS+sD/Q1kxI4jsN5uzh3WbD/dIlMxFBpVKE2EUsMjI8BOc/roSOdhqcFc&#10;D2GvOPa3mGM0a0w4FNyWwxdrbk2f2Pmd9H3xJZOi2s9X/M0VTWOyUxgcbZtHY1LsOrPI8etphHfm&#10;7R/rLxbbKAIpV7pfmek3ZpGakVrNsRZn//xmcelw795H5GGcLp8MMsB+nzwmnNbiTyb+XhMnzUsy&#10;qOMyOfcy2MD0XzrJSUvO4TizfIErmmArXQ1E9ByPcLfPYiRus5khvMdk/xNhU53W7jQIhQaW5AyM&#10;MP3nbLmkj+fi5l4XdySdS6E8ZUbxjZ08X3TylNpg+1/O1Bi5L3zwp/svVQhzm0I/UNl792FWNJkm&#10;fqmtkhaDnGlZSP2hcOo47Oiz6VFV7gh70/mDSZ+ZeMN9szegg8esO/rgnLhwVEi643d6xE0QiFg5&#10;DXanOTZ2ScTEEHfrGLkPLBIXdfNaB2WQIb29I+foGb2evG1J089c2MkN9RjYRc1I7uM+eD7HtvJw&#10;2CkqD+yvjNTr44bESD8O0q5uT2Du97W0llq/zFtrc8S8OoZLUXbpB7FGgbJHidE2k+bmzjZf5o22&#10;1Fo6AUstmNRQWFE+07up367ycc9jlJjPND8b4fIY/J+wH9JUezrKcXrEfsStjbYUmzl7a+QloxPl&#10;PLbk7LfWJxTaKIJ9kc7N8Bsij73z8HSIEjxxRJBPsf+RxZ87STooZ4ST6Z8no2Llnn4S9sEVQlLL&#10;Y2uepqiw2fHciFrSFpPWvxH3A9KSpuWTkVb+1w20Lta/sRibmu2lhiYzwtJ7UVxHRQCbVx3RsrGI&#10;MiVz0gWBNIMNyjtvWo8so1yFRgrKcT7R5KmNgJlmpl05AHkekLeF1lLD7TbLy/QdduoCv6lzVaRl&#10;m8NfjxoljXNH0dTJoHDqOKSWJae/UQTycVB5sJfbOTkfrZ+Sh6ldxXJf/PG/wZ/UH50mfTqkY61t&#10;OpSbp1wXcdrXC1VbC/8xfuZBgjK8jjJY8eSXd6Pm7EeO+2F9njcfTRT2be0aJ4/lkMf72HblHEut&#10;5e1Y5vqxI1xkxJ50yK1WPwJ5uNj5md7z4mSIua3VeVAVAGX/I8r+MMr+n7zIwn2dXnBspGZuhhGd&#10;7rbnYtsTTB7yli5DrJ/x0rkdce6IP/u5HNcurym0WabEyD6ARZS9JbViCLsC5cifhFDr7RFf8BgU&#10;wJ9byc3/ceS1r8pOG2A5G3Hn5m9RMB2pgZMJR32xJZ3507UhzghV+x+5ybGzHa6vUeVj/0dRfZik&#10;xkOmXNjPC5fJPk/JMXzl5Z4oowiaRZ1geSi7/XSWVF6/PsNUbJ8ZNYflAWNk8sogyPt4Nc7hTmX2&#10;N5GpMW4x6dopRkTE21nzj/bsz1dhDY4/UtdlYZPewWYkmv/fkBGD/gSjxZBrRWrtcvpfSlOfc32n&#10;R2sibDGEfYJjkzsARmuprZSRygt5aVwF+yvN8t5enIgiaTJ9B+nlfm5Ha2na53csOyEUTh0E/iAl&#10;v2zeHE6wVl4NSLbGSIbCypDp3k4nSz/9QiOaDnVs5OYrQ5BL9guCzSQZydbszDjtxMnDJW9fRDzZ&#10;cGy7MtY/iLARsZXXqRP2v1XO3E6wW8W3KRaunJog2KwsTRll9IEoCtL5j7mBa2dEjo2bMCaco2kF&#10;LO8ZnULGVoRKyWsgolnTHnM71YQI9G+jrgXzpm6HPvdqjphhvjn6czk3q3AeHr/mSeamWda9ZrAs&#10;o0MPL7UfcWgOZ3aXpovIfnPN4cSUt5hmGjn+cQYSRKUjNQsnRkTt49nl9YdBWMUPOGy7L8p+Kvy8&#10;DsYIW7/ANjKUva9/7pqzs/YPbI4YhYkwEVb2/ycP+Bk5zcq5tlL7eWRUXDkgnVuR1wxXbEmtO8JE&#10;aErT+UOe/fOqwH+gORyyn5mF34TJRKEHibBV4XQrUQMaSpVRauFPKxAtNXTaPU7NhUe7+SIwU+4S&#10;+ceap450DiicuhHmhhEpmspMJ3Zn6ijRVMa2eaKphH2xYfaV5F8V0eSkJ2+PkdXqiDslKrxWNMcY&#10;kWOulzzRVMI+SrDdH2FeVQq9DHg2XbZTbZRoirFNwXMXJZoibNrTKb0somqoECZN2B9HmJdKK7IP&#10;U7Hj0R4qEWKke0PhRAghhBASEwonQgghhJCYUDh1faR6Wtr2i3WkJIQQQkgVoHDq4jQ7Xz0nhBBC&#10;SG2hcCKEEEIIiQmFEyGEEEJITDpMOI0Zvd7jKpxQrxBfNr/y8uJF4gkhhBAynwIdsbQq/E3SZSuZ&#10;1qMSOrLGaeli82HggBT7KCwhhBBC5m++LaQj0p8J6iA6UjhFfbnb5acS8YQQQgiZf5HPSc2NijCz&#10;6fes9MsB5dCRwqnU99eKffeMEFIjcLNZCTebD+tdju4Ijq180ibyRk8IKZv09wKLxG8A91ytC9GR&#10;wqnUxy+r9bFVQkhM8GAPjH8tHvC/r3d5Ois4PvINsguU9zHcEtvYYzvIfCOOENI+BqrilSzHqu4i&#10;nOSDozG+neV/OJQQUgXw/5O3tF/iP/hIEbNYYmA+5jfGX7qCbfdVoegihLSPFeDeKRKf93H4WtBR&#10;NU5Xwm1bwqasD74SQmKTrtqGgNoK4umJehemi7Kq8SM/4lyCRatZEELmY1YsEX9wRxSio4TTVTFs&#10;WONESG3ZGY7CqTLsVClTK9i2WJ8MQkh81ikWiRfDKXhBPB7+ubUsRM2FE3biIOzEtTFMWeNEOi24&#10;jnvDWxTXciUPTjcd+eMPQDr/bkcam8A7G2mMNuvD4W0EdxfCpjl2p8H7wtl0FYSdAf9z2F1Xaf5l&#10;llVqaPZHfjeZ9bFYfsGJl3tQb4TNqDD91bDtuxHhGuGV1A7Z7WX0zo4qrGG6z4mqpBP9lyZNuYaG&#10;wU0oNjVLuUhXCBWe04r3l5AuwiYxbGreX7ojapwKTVaVAX/8RfCnn94BZSGkJLgeT4b3F7hn4H5U&#10;2f4tEvcTrtWFnPVnVBBsnJOA1p/BZrCX5iDYfZ1ZX3e02Mloq4VgO8exuxx2h3vpzcTvAs6D8Wlj&#10;K+LnALEw4Zcj7CjYXQz/c6Tj91saa5xttts+Yt/l/ypTh5zgv7UhTtL7XJYRp/1tI9K60SzeiOUF&#10;4V9qwsWTjujXOLZ5aSJMOoJ+A9foBF8GuyNNvMQtBn8SwoY72y0Fb6qbJpaXxfHIv6FqvQ1sHvXy&#10;nQ3b3k7QXY59JS94s3G+c0QN8ngC+W7lhZW8lmyHc7A83BSVPffpfYTtF3Y57v4S0oUoqSdwfd9h&#10;7oMX1aoQNRVOKPzNKPy+MUzXhXuylmUhpAw2wUNH/F9GxC1oF3B9fwK7wXkWQbAc4ibj2h/qhH0d&#10;YSe1GrOVefhhm4cQlt8XMAj6GZHV06zbmAMjyic3i4vhToW7ISLeclaB8IHGPwfl+ZtXM1LurLwb&#10;OGW91IvLG2WL/EQUHWGWB0UeM6WOQNwHsLscy6/BbanCWhyX17x0B0aKiBDpMJ8VH57AieCjEvFZ&#10;svt+e0Tcll4Zi11LKexvwkvzkzxbrc/D757yIlpwf4MgZ38J6WI8GNPuqVoWotY1TsfFtJO3Zgon&#10;0llYAA8hd30tOKn1edsG4OE0Et5gY3ckHmyXIUxGdEhT2QC4NRzbz530GqTmyNhKv749jI3UcGxr&#10;7O6GzW9NeBKePDSz/1Wd99xbHe49uIzIwfZS23OjScM+bV9E+NgS+76YCmvZBBlCv4hJY22VHbFy&#10;Tok0LD97ZZXRMCIWbQdPqR2RmpMWsy73gSPM8tfOttuo8P4gx1Zq+y6Du9yEt5jySQ2ZLZetabPC&#10;cZpNy6mB2hPebWZ5VYS/B/8YJ88lEfaVid9CZfuGuU2fxck/TyuYPhh2mgK5Ftrgj1LFr6WhBdJM&#10;n0/n/C5i/G9L7O8qCH8/9n4Q0nm4O44Rru8krvNn4W9c2rp8aiacUOiJbvV5CTavVTkIqQD36dRo&#10;Hm7+MFf7RiPT/F8vNUzKEUsq97uM9kG+i21uMzU5q/8/e+cB50TRhvEJvSNIFxURG1It3IVmpyOC&#10;oICiCKJiBQWx947YwIIIUgQVKRYQBayU3GFFUD8VFRVBESki0sn3Psnssbe3STbJbnJHnv/vNze7&#10;O2Xf3exln0x5x5Rnimm7r9SH+s8yHYs0nX0kxvhI/uIR0s1Ui5VB6toqdS2XzaYSqpicY+aa8tzi&#10;4FzA3P2+Uso1lvoWKS2cZL8uYjn2ikQQiuX0/kGmcn2NriU9lidvWQU5vleOoSUOYuwBFW4lu8eU&#10;finGOqn9n2dV2R8ksXnM5T6IJr39iI7fNESTrucd3b0INju8diu1zHVqqquwT5p3TXXHepYMFkp9&#10;xvOB1icI0LE213uZyt+6t4+iiRRV5NldZfzgcJD3NAwRwHea23Z4IpzQ3B1YlhtPc/BQL+wgJFmM&#10;f1Ad73+mg0FDhFSWsH9gc7hLrZ7kX4dd+ce9ylTXaxFPFAz2Mu3tzZfm850sZT+NYN+NetPJAtlV&#10;Y2cJ1dnM1IqBlphaan9rUyxHtmbyPGZDNOnNNTb50JrU27Tfx1TuZdP2P4aAgbiSfQgNiIeP9DEI&#10;r9sNu3Xc0dS9lX8cpc/3gtQxyMaeSVGuKZEB2B/biCaAsWR/mp4lCMaIz5KFvK4+Sa9nbMs96JzA&#10;9RJSlOir7Lq/bfBCNAHXhVNoKmB8ognMdNsOQlKKz4df/U2xXpIl5YQE68M/fDOpL9qYGvOXgpMW&#10;p4NiZ8kD3VzoOoNgymuhEHuS9ZOyQuUXSSDHsl8qViVaNCH+2NQaZHZp0lzHtQsU9vlGSLlHChzf&#10;T7R1NWPaZsOsCMcbSfiqwNHIz1K+XBGO213vcKmLDjjJgcIQ5VA4AfyYkOd/rpsGuCqcMLU4Xv8J&#10;GDsR6dc0IYWW/WNN/pPnt7w5SY9Xuli74fhcwgC7KiQfXtDrQ913Ph9mi9TSSaXMC1Xq7pcr5Niz&#10;lio+NzYkbY2pNaaOxW2C0Z1V0unlhbq5WmQN1LuVQ399vulOy0fhM5tzfWeyHS/+NyU8offzxuOY&#10;ZulZwTqYGCh/uN7fLmX+09uLTJ9VO6sbCKkTg/G/lOMY+I4WGrTKwe/cs6Y85kHblZ1dZj4iuVqA&#10;a4ppcTxLZiIJJ/P1niXlFlrqw/V+4WAlB0IKK9YfWlGBaMIMXImru2WAa8JJDCsrhm1PoChmAbV1&#10;yw5CUgS6POAOoJzu1sIvIMyQQzOyMVYHfpWelniM3ke+URI2ScBYHKP7C2+6U9X+pQR2SV60wmK6&#10;PVwG1NTlsU7aGyYbIg1Ubidhomk/kVYSCKWblWkguJz7/DhrsOvW+jJGmdPkPNNMrUjoKsQXJQbI&#10;GzMa83WloftJ8phnGDY2pX1vqmu+bMPnE8QTBlybZ03iM0ALUEhw6s8K4gKzDCuY8h0Rw347Is1G&#10;7KzCwxScPEvT5FpiOtI0i1BhQYzrJaQocm+8BSCa5H/hJ4ljefke7UYAACAASURBVB53hJstTmUk&#10;JCKc2NpEihzyD4hBvHBbYHQ7XZgvQ9j/jtGV1kbyLdLbN1jyjdP14YV3g+QbpVPOteTbYRFN4OsI&#10;5kWalBGt66eAY0+0HotNhnBaaE13AF7anS11/mlqXSpt9mGlaaPQCoPWt2DQ8NmSpwTQhRnBxQlm&#10;AlbS57A6qSwjde3Q28foYNSHv411uXVi0wDJa7RsHVrgLD5fls25Y/G+ZR9CCq1YR+nzOnmWrKIp&#10;mvApK3UZ38X5rzdc3/HOTSekcKG/Q7Ikzo2dO1+5+voHSN9kbUhaOIkhmP2xQYz5K4Gy8O57fbI2&#10;EOIy10hYqsJLlEREnt0+8gzjn/AuCXBmiBakDyXcKmk7TPkW61l5U9X+gc+TJfQPmLw9a4dtj0ne&#10;ofrc6LbJ1fWZ/78wLgbiyOrgDXnxYrd2l6PVarYK+0uzAtEwSuq/zJogdsw22XaWNT0WUuYGqQO/&#10;8B6OkMU8CB7CDQvovqnLYjC1T8rP0vZDhN4QiOzxHOO3ICyvtLFjp66rlcTDVViwQLw8K2lvWvLC&#10;w/mL8GGlwi13ECxo/cNnh9lv+ZxWxgAtWJWlzj2W4y1VeJB83ngxp8+SCs+8sxOc5mvY4fR6CSmi&#10;YEJImXgLQTTJ/8X3Eh8dO3dkkhJO8A0iBjgepGUDBnk9nowNhLiNPNMB5bArQwufO3WIla+vDrHq&#10;xP9ExP8LSW8a4Xh2hONwGmd7PZIGP1GR3IEYHtN/jmhsDAI23slVeNHbsmZBIdtWL+fG8R4Oz4P7&#10;G3UhccmzRKIlDuvDbMUbLYeb2+WNUodti2Ag7N27wOfh5FmSPFUipdnkdXy9hBQx+sTOYg9Ek2iX&#10;fwKmFSDiJWHhJCdunKRoAgkbTgjxjlCX1X5OdLPuAJdXIoQkgXyHzEb3tsTvJVi+kpS/S+K7Eimf&#10;kHCSE34kJzwlkbKmOuDE6u5k6iCEeEZel5j8n25KpyGEEGIDhhIk3PgC0WQzA9kRcQsnOdEncqKT&#10;4y1nA1ZIb+lCPYQQ9zFm/LErnRBSGDky2QogmkTTVJN4Qzzl4hJOcoLP5QSJOfQryDCX6iGEuA+8&#10;WV8W2L/+GyGEFBowYUYvRG4dixhvPRtMKxE4wrFwkoqXuiWapK7nXPBATAjxCPn/xAKzFE2EkMLM&#10;y7GzxAaiSXRJFafDEhwJJ6kwIBX6kzMtH/TdRAghhJCEEV3yheiTCySe6kJdm7Aup8R/xMobUzhJ&#10;Rb9KRYfFyucUqa8HHL65VR8hhBBCMhbXllIxRFME57x5RBVOUniRm6JJc0zsLEUHf4usgstK+HxT&#10;5L5dFErPyr5PBYO3WtJbax8rSP/LtDp6CPMiyXb1O02XuhtI3T/kS/T5xhnODiX9UUm3erLG2oGf&#10;6fStkm5ebiI523y+3VJ3KV13I6l7hSV9tKRfq9PHSPpVlvRGhm8cSd8t6fme37hsCy9tYWar4dcD&#10;6ydK3Z9Yzj3S6EuX9HGSfqklvYHhsTqZz8w23efDOks19Llbm7yQG+n3SvodOn2KpFs9T9fVvoPs&#10;rhtfFsnY9pvxHSF1nynnXmBJhwPHB3T6a5Le05JeTXcLenHffjAc3cm5u8i537KkD5P0UTr9LUnv&#10;YkmvIOnbPLJthdTdRJ+7p5z7NUv61ZL+tE5fIOlnWtKxLuhej2zDBKAW+twXyrmnWNIvlfTxOn2R&#10;pLd27dyxbcM7qa0+96Vy7nGW9AuN1gdMZJL0kyLWjf+FYP7q4/huLSFld+dL9PkWyLnb6fSrJH2M&#10;Jb2npM/U6SskvVEi586zPUxNqXO9NW8mIdf/hNyPDhK/42K1WJMy4n2NKJzEkEFiSBsXDVHJ+E0o&#10;tPh8+V48ViTtNolui5IeVS2b/1niTZe6V6kojhwlHQP0Iw7Sl/SKkdJcsG1lDNuulujqKOlRF6yN&#10;aVv0z+zTGLZhbbFBCZ87ufu2OIZt/STqFyXdS9sWxrAtuid2b+/bnBi2dU2jbTNi2BbVa7vHtsFX&#10;X0R/fbHeER7bhp6LiL0XsWZ/J/O/oJ23RkuH6H06SnrjSGmxzq3LwzP8qmh5Mgyrd/6kgBiN5uDb&#10;VjjpQVKRljZIhtUe1EkIIYSQDAU/2kS3YAmriS7W+VIkTwKRWpzwi/UptwwAYsAQNKm5WSchhBCS&#10;oUyUsD1WpgziH7crhGjS47JnmY8XEE6SCeMCjnLbAOF7D+pMO7GaewkhhBC3kXfPfem2oTABcSP6&#10;ZYTEkRYVT6ZerK2ZJ1LzCSdJbOmFaPLiYgghhBBCTNgurO0C9yrTeGBri9P5EpZ6cNKEV1cnhBBC&#10;SH78Wdn3SITZvlvTbUthAZNA5L5cIfFzLtc7DLOt9cSh/cJJDl4rB69z82S63nOk3ulu11tYwLRQ&#10;dtcRQghJMX0lwOUBhVN+ynlUbz2lnXfHvchvAmCa7+spOA8hhBBCMphAbs5j/qzs4w2ffy7WO0Pq&#10;7S7x7JBwkp3jZMfVWXQmBntULyGEEEKIlXcl1PWg3h4SZhstTmh+Ku/2GXT3n1eCjBBCCCHEylAv&#10;KoWDYdE1PkM4tfLiJMKVymV/UIQQQghRZ0j4O91GFEZE4LwmAqecxP95UP0zJaTyw6TyLz2oHFwV&#10;O0vRhgPDCSGEpBp59/ySbhsKOViH9V4P6j0MLU5YjNZ1R1oiyIrLB/ue2/USQgghhMTgeuWNcHoK&#10;wmmE8kA4Ce0lvO1BvYQQQkhGoxf5hdPq9em2pZAy0otK5X6/C+EUceXrJMHo8wNeONGPEyGEEFLo&#10;mONVxRBOiz2q26sB54QQQggh0fjJq4ohnL7xpOZg8FhP6iWEEEIIiUIgN+dfr+qGcPrHk5p9vjWe&#10;1EsIIYQQEgN/VnYpEVC73K4XwqmY25Vq9nhUb2GDApEQQkhKEUHQIN02FAE80TcQTmW8qFio4FG9&#10;hQp5eA9Ntw2EEEIIKcBuLyqFcDpMwgoP6g56UCchhBBCSFT8WdklA7k5ngmnLAlzPaj7Iw/qLHTI&#10;h3OmfDgL020HIYSQzIF+nGJyuIRVXlQM4dTai4pVBvhw0iyQQD9OhBBCSOGhrfJQOHnVpZYpwokQ&#10;QgghhYv+Eia4Xak/K7sOhNOtblcMArk5f+IEEq/1on5CCCGEkAhs96je4SVE2OSIwCkv8TYPTnCN&#10;hJs9qJcQQgghJBJerMEL2pfQG09KuNSDE3RRB75wuj3dBhBCCMks6McpMv6s7EpyfxZ5VP35hnDy&#10;alZYe4/qLTTIh+OVqiWEEEJI/MyWcIbblYogGyzv/GdDwkk2XpEDlSXe4uZJML5J6m3jofIjhBBC&#10;CDGT41G9gyQ8W8J04AUJvTw40QMS2nhQb6FAhOFrIgy9uG+EEEKILfTjZI/clxpyT1yf9Cb1NpB6&#10;T8B2nnDCy18SDpX4NzdPJvW1kXqLSbzPzXoLET3TbQAhhBBCQnwnoYoH9WIseGdslLAkwIN4Ew9O&#10;uElCZQ/qJYQQQggxONjtCvVQps7Gfj7hJAlNJENXid9y+bw1XK6PEEIIISQP0S9rRL/U9aBqeB0Y&#10;ZexYW5zAp26fUS5kp1zQbxIf6nbdhBBCSAayUXm38kdRpb7bFYp2eV+0y+nmYwWEk2RYJxlflriP&#10;y+ev53J9hQUv+lIJIYSQiMg7ukW6bShMiG7ZKPekqst1HmMVTcCuxQkfSB8pMEfiLm4ZIHXt9bfI&#10;CgaW5R5QC+LKdW1Otw2EEEJIJuO2aNL8Z3fQVjhpI7q47YMJoknqLCl17narTkIIISTTkHfpiRJ9&#10;xfdp6F6sk/tQ2+U6H5Q6bVc+iSicNLluGqL5THkzcy8tyM0Nys09oFrRCCGEFHpeldBSQkb7cdIz&#10;3twWTVGFWFThJAV3SQWlMbjbLYMwc8+tugghhBCS0WCQfHG3KtMz86IKsVgtTsaMuGKyiZYVV0bw&#10;S33fS11Hu1EXIYQQQjKWim5VJNpkvWiTmO6TYgon4IHX7zNdro8QQgghGYQInblmx5RJ1rVH6nKk&#10;iRxlslTeQipfFr9Z+5Hyv0o9IyUenkw9hBBCSIbylIRt6TYizdznRiWiR/aKHnHc3Re3cIJocsm7&#10;+NdJli8UcGA4IYSQVCPvnqfSbUM6ER0yUO7BeBfq2RWPaAJxCycA0SQne0Xi3omU13VMdKP1ihBC&#10;CCEZR6NkKxANMk00SKl4yyUknABEk5z0aYmvSrQO4XkJzZIoTwghhGQc8v7F2ml3yzv4n3Tbkmq0&#10;C4KhSdbRSOrom0jZhIUTgGiSk+ODuzPBKpK68MIA/TgRQghJA90kPCwh44STMEzC7YkWlvd2S3lv&#10;L020fFLCCUA0iRFXSvxMAmU/kLINJF6VrB2EEEIIyQiOSrSgaI7OojnmJnPypIUTgGhCs6HENyRQ&#10;/BUJJ7lhByGEEEIOeK5IpJDolMbJiibginACEE1i1A6Jy8RZ9BW3bCCEEELIgYvojLNFZ7yZSFkp&#10;t8ING1wTTgCiSS5qqsQXxFHsMTdtIIQQQjIAv4S/021EGnhZQvl4CoguOUZ0yXduGeCqcAIQTWJk&#10;J4nfdph/nx7dvtJtW1IBB4YTQghJNfLu+SvdNqSJuHqpRF+MkHv1sJsGuC6cgFPRZOJqlWCfJSGE&#10;EEIyBseOP0U07RQ9UtptAzwRTkAMvlAMfslh9i5e2UEIIYQcaMg7FrPRMa1+fbptSRVyzaXlepc7&#10;zDvIC9EEPBNOEE1i+GqJ6znI/qRXdngN/TgRQgghKaGdBKfLvU32ygjPhBOAaBJhUVLi3TGyvuGl&#10;HYQQQggp8mDiWUzhJLpjneiO2l4Z4alw0qyTUC1Gnl9SYAchhBBCii6tHear66URngsnUX2xRBPy&#10;7BSFWEXiTV7bQwghhJAiybpYGRL0JxkXqWhxwoW8IRfSLUa2YyTkpMIel/lfug0ghBCSWcg7tUG6&#10;bUgDHznIc4zXRqREOClnF9tIFUHhJA/vcem2gRBCCMkAvoiW6M/KPkfeya97bURKhJNciBPv4A09&#10;N4QQQgghRZVVMdJnqBTomlS1OEEJ9hYBFc3j55GpssVNUqVwCSGEEINM9OOkYo9xuioVRqRMOAl9&#10;VXRX6QenyhCXmS2BfpwIIYQQb/kvRvq8VBiRSuF0aoz0mqkwghBCCCFFkm2REvxZ2cUCuTm/psKI&#10;VAqnT2OkV0iJFYQQQggpiuyJkobGl5juCtwglcLpRFGE/0RJ35EySwghhBBS1PhbdES09EqpMCJl&#10;wimQm1M5VedKMUPTbQAhhJDMIhP9OMk1p0QYxSKVLU4HJPJBPpFuGwghhBCSGiicCCGEEEIcQuGU&#10;JP6s7HmB3JyO6baDEEJI5pChfpwKBRROydMh3QYQQgghJDVQOBFCCCGEOITCiRBCCCHEIRROhBBC&#10;SNFjjYR96TYiE6FwSp6S6TaAEEJIZhHIzTk13TZkKp4JJ39WdnWJljjIepg8AGW8ssNrxPZoLuAJ&#10;IYQQcgDhZYtTUETF0bEyicCa4aENhBBCyAGHvDvbSpQj79ld6bYl02BXXZLIwwuB6Eu3HYQQQjKK&#10;CRJaSsgIP07yrsWYrssdZP1G3sk/e2kLhRMhhBBCCjs/iSCaGyuTCKwjvDaEwokQQgghxCEUToQQ&#10;QgghDqFwIoQQQooeD0n4N91GZCIUTknCgeGEEEJSjbx7Xki3DZkKhRMhhBBCiEMonAghhJAihj8r&#10;+1mJbgrk5mxJty2ZBoVTktCPEyGEkDRwloQ7021EJkLhRAghhBDiEAonQgghhBCHUDgRQgghhDiE&#10;wokQQggpejSRsD3dRmQiFE5JwoHhhBBCUo28e/5Ltw2ZCoUTIYQQQohDKJwIIYSQIoY/K3uVRC0D&#10;uTnr021LpkHhlCT040QIIYRkDhROhBBCCCEOoXAihBBCCHEIhRMhhBBCiEMonJLn03QbQAghJLMI&#10;5OY0SLcNmQqFU5LIw3tyum0ghBBCSGqgcCKEEEIIcQiFU5L4s7IvDOTmvJRuOwghhGQO9OOUPiic&#10;kmeKBAonQgghJAOgcCKEEEIIcQiFEyGEEEKIQyicCCGEEEIcQuGUPJek2wBCCCGZBf04pQ8KpySR&#10;h3dium0ghBBCSGqgcCKEEEIIcQiFU5L4s7IXBXJz2qTbDkIIIZkD/TilDwqn5GmdbgMIIYQQkhoo&#10;nAghhBBCHELhRAghhBDiEAonQgghpOjxjYQ96TYiE6FwSpJAbo4v3TYQQgjJLOTdc3a6bchUKJwI&#10;IYQQQhxC4UQIIYQUMfxZ2R0k+iCQm7Mz3bZkGhROSSIPb5DddYQQQlLMGAktJdCPU4qhcCKEEEII&#10;cQiFEyGEEEKIQyicCCGEEEIcQuFECCGEFD1ul7A13UZkIhROScKB4YQQQlKNvHteTrcNmQqFEyGE&#10;EEKIQyicCCGEkCKGPyt7qkRXB3JzNqXblkyDwilJ6MeJEEJIGsiSUDLdRmQiFE6EEEIIIQ6hcCKE&#10;EEIIcQiFEyGEEEKIQyicCCGEkCJGIDenQbptyFQonJKEA8MJIYSQzIHCiRBCCCHEIRROhBBCSBHD&#10;n5W9SqKWgdyc9em2JdOgcEoS+nEihBBCMgcKJ0IIIYQQh1A4EUIIIYQ4hMKJEEIIIcQhFE7J82G6&#10;DSCEEJJZ0I9T+qBwShJ5eE9Ltw2EEEIISQ0UToQQQgghDqFwShJ/VvYVgdyc59JtByGEkMyBfpzS&#10;B4VT8jwrgcKJEEIIyQAonAghhBBCHELhRAghhBDiEAonQgghhBCHUDglT690G0AIISSzoB+n9EHh&#10;lCTy8M5Itw2EEEIISQ0UToQQQgghDqFwShJ/VvYXgdyc5um2gxBCSOZAP07pg8IpeZql2wBCCCGE&#10;pAYKJ0IIIYQQh1A4EUIIIYQ4hMKJEEIIKXp8KmF3uo3IRCickiSQm+NLtw2EEEIyC3n39E63DZkK&#10;hRMhhBBCiEMonAghhJAihj8ru4dEbwdyc3ak25ZMg8IpSeThDbK7jhBCSIp5RMJiCRROKYbCiRBC&#10;CCHEIRROhBBCCCEOoXAihBBCCHEIhRMhhBBS9LhBwj/pNiIToXBKEg4MJ4QQkmrk3fNGum3IVCic&#10;CCGEEEIcQuFECCGEFDH8WdmzJRoYyM3ZmG5bMg0KpyShHydCCCFpoLHiOzwt8KYTQgghhDiEwokQ&#10;QgghxCEUToQQQgghDqFwIoQQQooYgdycBum2IVOhcEoSDgwnhBBCMgcKJ0IIIYQQh1A4JYk/K7tC&#10;IDfn33TbQQghJHOQd88qiVrK+2d9um3JNCickmerBHbXEUIIIRkAhRMhhBBCiEMonAghhBBCHELh&#10;RAghhBDiEAqn5JmTbgMIIYRkFvTjlD4onJJEHt6u6baBEEIIIamBwokQQgghxCEUTkniz8oeFsjN&#10;eTTddhBCCMkc6McpfVA4Jc9ICRROhBBCSAZA4UQIIYQQ4hAKJ0IIIYQQh1A4EUIIIYQ4hMIpeTqm&#10;2wBCCCGZBf04pQ8KpySRh/eddNtACCGEkNRA4UQIIYQUMfxZ2cXlh/vedNuRiVA4JYk8vD/Lw3tE&#10;uu0ghBCSUXwn7x/6cUoDFE7JUy/dBhBCCCEkNVA4EUIIIYQ4hMKJEEIIIcQhFE6EEEJI0eNjCbvS&#10;bUQmQuGUJIHcHF+6bSCEEJJZyLtnQLptyFQonAghhBBCHELhRAghhBQx/FnZ/SSaEcjN2Z5uWzIN&#10;CqckkYc3yO46QgghKeZOCe9KoHBKMRROhBBCCCEOoXAihBBCCHEIhRMhhBBCiEMonAghhJCix2AJ&#10;W9JtRCZC4ZQkHBhOCCEk1ci7Z0G6bchUKJwIIYQQQhxC4UQIIYQUMfxZ2XBF0DeQm/N3um3JNCic&#10;kgR+nCRqYzq0XB7krTotW1nusaQtNpVtba3PabqklZXoREvyOkn/UafXl6iOJf0LSd+m01tKVMxF&#10;2/ZJ+lKdVl6i5pb03yX9Z51+pES1LemfGY7ckrkvEdL3SHqOTqsoUVNL+hpJX63Tj5KopiX9E0nf&#10;6ZFtuyR9mU6rLFFjS/qvkv6rTj9GouqW9FxJ3+2RbTsk/VOdVkWi4y3pqyV9jU4/TqKDLek5kr7H&#10;I9v+k/TPdRrOe5wl/SdJX6vTYXcVS/pSSd/nkW3/SvqXOq2aRMda0ldJ+h86HZ93ZRfPHSt9q6Qv&#10;12k1JDrakv69pK/X6fg/qZhC27ZI+gqdVkuiBpb0/0n6Bp3eTKIKXtgmafhebGlJ3iTpX+t0fK/W&#10;t6R/awgYST9BonIe2Yb3SbY+jOe6uDUv8R4Kp+SZI2GEaX+YhO/09hAJ5S35F5u2R6iCOE0/2CZ9&#10;noRn9PYZEs62pF8r4WeTnSVdtA2LTS7V2zVs0t+Q8ILebi+hoyUdAx3XJHjuWOkQi731dh2b9BkS&#10;Vuvtzip878wMlLDeI9s2SbhIbx9mkz5Nwq96G59nW0s6vAdv9si2PyVcqrePsEmfpML3DvRQ+7/Q&#10;DXDP93hkG56VwXr7KJv0cRLe1NvnSTjBkg5793lk208SrtPbEHQ3WtKflvCO3u6jCoplt74j7NLx&#10;3bRcb+O8QyzpT0h4T2/j2Tomhbat0AFAGF1lSX9EwiK9fYkqKF7csq24TTpE+p16+yQJgyzp90sw&#10;Wn6QVtcj20qb0r9QXOQ3LVA4JYn8EugaJa13pLRYZR3UjRdHtHS8OMZFSe/hoW0/x7AN4u6ZKOkJ&#10;n9uBbd/FsA0vjifSZNuKGLaNlGhkmmz7PIZt93t1bge25cSw7c5IaSmwDS/6RVHSb0mjbRBI70VJ&#10;H5ZG2yAs34mSfl2kNBfOjRbcaOkQ5G9GSR8cKc0F27ZFs42kBgonQgghhBCHUDgRQgghhDiEwokQ&#10;QgghxCEUToQQQgghDqFwIoQQQghxCIUTIYQQQohDKJwIIYQQQhxC4UQIIYQQ4hAKJ0IIIYQQh1A4&#10;EUIIIYQ4hMKJEEIIIcQhFE6EEEIIIQ6hcCKEEEIIcQiFEyGEEEKIQyiciGf4s7KHWQ5tlPBiIDcn&#10;mA57YgF7xbZH4yxTTsr8l8C58solcl6b+lpJ1Fjqec507HiJOkoYI8d3JFN/lPMWl7r3xlnGJ9EN&#10;NkmrpK7X3bEsdJ6BEi2ROv8XIb2qRKMkIH5J8r3mwjnLSXRlsp9nAudN+hkihDiDwol4yUgJT+jt&#10;4hLOkzBegi9tFkVAXjzHSvSwBMcvHykzS6JPJDwY57lyJHpGwmTZLq3C9ynZl94kCbNN5zhbojck&#10;NPdQNPWW6GYJTeMsiufgEQmvWo5/6oZdJl6QUNouQWz/SKK2Eu6WMFfC03Jsktyrckme83IJ3VXy&#10;n6djxO4Kyp1niBDiAAon4gnyZV4RsbyIhlqOb5dwhbllpJAwWMK0OMvgBXlpAufKktBKbw+Q8HkC&#10;dVg5UkLonsr9vUmFxVx1uc8bXKg7ErdLGJNAuSskTBfb+rhsTwHkHLusx+T+3ClRW0kzC/gZcjwo&#10;oYMcfyeJU+La7kuifCJArH2c4nMSkrFQOBGvGCRhq83xMhK+0901e1T4C/9UffwaFf7lbFBBXmLb&#10;sCH5r5ZotD4elOPF9PFaEq0zlWkhaZ/otLoS/WZKayppX+m0hhJ9rY9/KeFoCe112l0S3WkqV8za&#10;vYiXrN78W4JP9ktKvF2FW9bAU1LmOuvFm8rh2nEP8KJ9Ro7jBY86dku5Ujov7sm/pjr7StrL1joN&#10;JO1HKTMV+VCX7O8xnfd0id4zZR9udO1om3Cv1ui0tZJ2iE7rIdFMU7kBkvaiHEcrVmlt+yI5tlLi&#10;zbJfWefbIscOimDqqRJOi3QdUg8+D6MV6y+pp4Yp7RuJjtO76yStjinte4mO0ru1I9Uv3BUhHa2O&#10;f+i6dkt0gtS/Qu9/JtE4CH59v/pJmKLLXS7Hn9fbeI5qmD5n1PGFruMsieabzne0pP2g0y6Q6CVT&#10;Wm9Je1Wnoa5uKtyCCFGMz9h4rn+RAFvNzyshxEMonIhXoAVnnPmAvABCLxd5IXwg2+iu2anC40G+&#10;lX2MxXnEaAWQfbTKQHgVk+2TJB5tSpsvYaLs91dh0XSQbG/RYmyf2t8ViJdLSHxJGoQWxuL4dD6I&#10;pjKStlP2r5ftUbK9WJe703QuiItcCS0s1wfRsNPUagHh01r2l+hyaL24Xfb/sZSDIPndVK6JhJtM&#10;Ysks0CDEzC9XpBUQTnK8ho4NOxtaRBPOBdGUJwB1XeaunYdM12zkgU0zzS0zOg3j1Mpg21QGAvIB&#10;2X9E76+SAJE1wWqvJlvSs80HJO9DWjRtNtX7IZ4b2b9M4u/k0M+y3VCnLZPwmOxfr8t9L9tHm+wM&#10;2NyrQ/W5/rCmybHvTLslDNGkOUGFu/4MMEbNp+8RnuPnTWnf6DTYgjqxXVOFRRPGhO2TfQjMzToN&#10;XW0vma7ZeFbNXZmnWz6fKrK/WbbPle0Zyua5IIR4A4UT8YZgsIH8vd7fIuv6vGM+H15WJfUeWlre&#10;hmjS+29LONTIKsdz9Qs/tCuhnSkttI0xKRK9CdGkj0OsKJ0WepkYLVb6ZWVU8ZaECRBNOu0xSRtl&#10;Nh/jl+R4DwnWAe4GlyjdYiV5+0v0tyGaNGhJQyvCs5ZyuO4F5gNS7ghr5VInWt/WGKLJdLyycb2W&#10;OgFe1Oj6Q6tMntjRYsksflqatmvpPP2sNuhuLnO5U03bB1nyHmxKwzZadH62uS7jO+cYS5LROtnU&#10;0oUGAY77fJkKi0hzuStV+D5fr8s1M6VBdI61nl+FW7sSAmJU7K+it40fAbtMz1w1fWyejr83PXMQ&#10;UBfhOdRpW4w02UaroiGKEJ9uFDLEpeQZovcxNu49iCZ9fCbqKawTLgg5EKFwIt7g8ynLC9AKumrK&#10;mg9I/jUR8uLX/wKb4xdJWCMvDvMLerWO8Uv8twhpndX+LiWlWwP2mPLhF/9n+pf9ZDn3xTbnhlgx&#10;RBG65O61pKM7aZ0qyOW6bN44MJMdZUy7wyWUsrHf2oJl2PKtqSVmgoSLZX+S3kcXJMbtrJewSML3&#10;putF2bzuI8mLFqvdehuDv9GSsVbCYl1+o+k6FpvKoQy6qPvtZwAAIABJREFUFJfogBaZD2xshUDb&#10;I2mXWBN0K6NVAOCa/tJdjTstaZg1uE63SO6xpOHZekkVZLfNMeP86B57RXeb/Wg6XseUDdcdafYd&#10;0iK1sEHwTrFL8Idn/6E1C88/7ilE5C+mOh8yZcfn1dRUlt/hhKQY/tMR15Ev8+pO8kWb7aVbXDZG&#10;SPtMyp6od8/AL3t9HON02puzStrvOq2+2j8gG5hfwnjBGiLjRf1SP0G2IQTwQrYTTmjdGK+3IYCs&#10;47mqR5haX0OOG7Pf8okPvZ+rt9EVOFTyTtN2oaVuYISWBbTunGDaR/ffV8Y1qbBogvjcq+v62GQ7&#10;XsSDTGWvVfu7nV62dNOh1cQYDA5bb9PHMfZsvuTtbLJ1hI2dAC1IkyOk4T5aB3PDllskVFLhViQz&#10;Y7T95VVB4aQC9m4SbN0diM2w9y4Jr2gbR5uSMbZolt7Gdb9jKtfIlA+2jDWlXaXyj7Ezn+940+4L&#10;lvsMAfW43oXQNI/HQj7z/w3OZ/ejghDiERROxAvwAvkrUqIWJFbQzXahvEBekhgviqfU/lYhdLO1&#10;l7R3JcbMscP0cbw4MXbnUN1ag5dUE502UQKmnDfwh33roAXhaJ2GwePvSjhVd4WcqfaPYeovx9CF&#10;+BpevKaulgKYhB8EBETKBH19q5WzWU64T+ZBvdeY9kfo+qbp7huIhr5RbPnDtL1CyvwrYaxsX64P&#10;YxwUWmdaS9xGwv36eE3J85apKpwjrzvM6BqUGKII988QfehenKu30R1az1SHXauYwckSropwDQvl&#10;PKX92seVHntWVbbHaltmI12PS8OMPoxfm6rTMOaqhO5O+zfSyfGZSfoWPSarps5/qwrPhDO6kSFC&#10;jRmKEJIQR0aXLa4T93Sw3sc4qMZ6G8Idn999+nnE82m4N8C9R/fwAD0uaqW+F0qfx7jmnio8Ds64&#10;zxgTZf5fwkB9iL/jJS8+J3TN9tR1oIUQXZY3R7p+QkjyUDgRL4AgiOZu4EKVf4YXgJjCywXdGXjx&#10;VjENrMaLZqukofvlYzkeatGS+Bo5drjuUkOAA8iVOu0SOf6OTsO4kmOM8UISt5DjG3TaMH3sE30u&#10;vPDQ/Tdd12kdFG6w2q8HR+vunUb+/QO7b5Nj90co96d//6BquBAwD+rF/jRtz0TJd7KpTkyTf9da&#10;maTXi3AejF2CgMBLHi/+tVoEQpxhXNnhEcr5TOOqMBZqsy7XX4VbACFaMRB7tk4rL/lvgujVtsLZ&#10;JMY/RWxNNN1rO9AS868Wi0ss3b1o5duh7fnIkoburt2ShmfmfLVf6Nid/yDJ97LOHzpkqQvj837X&#10;zyLswSSCj0zpB5s+lxbGM6c5wvQ81pO07fqcdeT4lzoNrWMNTeP7zpCwTdsC21EGn89PNrb3lHy/&#10;6Xoe1seMWY+YjPFMpOsmhLgDhRNxnYCeyh4lHa0zkyzH8CKoFSE/ulxsHRNK2tlRztMhSlo10+4o&#10;03F04cXsarQO6JZ9tDrd5qBcLdO2z5Jm3UfLjG3rjCnPamXjUFQPivfp7a8tecaY8kW0QbYDlnKT&#10;TGk9LOXqWkywHd8WY9wb0jGwvViEtOVR6kXrnHl80Vy7fKb88CFl60dK0tZazmMM3K6t0zfZ2WG6&#10;tkg2Notw/H1Lmek2dZrzH2ravcl0vKI1LyHEfSicCCHEGWhJnZduIwhxC/kx0EuiRQEb9xwkMhRO&#10;hBDiDIy14rImBwDo4hex8EvsnAc8cKw6Xe4HWtoxkxf+8ewcFyeEdneCltZGOoaPvB+jlyr8UDgR&#10;QogDdBceKUT4w85fMWkB49KO0vHRoRAMxlp3sNCtmZkGOqnwuDqMAx0p9+wpf4ssd8/g82GmLGb5&#10;wm0IJv1QOBFCCCHJIAII7ib2i57wRAlDAFWNWYHP96v8XaXCPsqmhLZ9PmyvCpi86Otzwd3IA65e&#10;QNEFDl3n6VamGbEy+7GkUzDYd8brr6tD6hRctWjVjz+pfn36qMCy3AKiVMpCnJV3w+h0Q+FECCHE&#10;FbRTVwxeN0RQcxV2dltVXrilY1bg88HJ6iodMMD/cTkWEkTaw7obwOXGVJfqKvI47ZqTzxazYU8S&#10;URQxz44dVh+1+cCEFQonQgghmYt2douZffCeb/bPBpGzRsTSse06d1E1a9YMhdq1a6s6tWupWjVr&#10;qDJlyuSr69S2p6idO3dinb+IC0C7BPy23ejxOQ4o5HP+ST6vIz746MOo+XbsiOiFBOCZoHAihBCS&#10;OfjDCxfDYehFpsNw9oqxMvDm3137SbteRNOoadOnqyPqRXIZlp8PP/5I+VtkwSlttMWhXUHq/8LL&#10;+osCcp/R8haztUnyra1YqVLt+Qvmx8qqtkcXTmxxIoQQcmDjDy8IDaHUyXQYy8+cKOLjc0tetDot&#10;lvgLEU3N3v/oQ1W2bL7lKGPyzoIFqsNZZ42XOl7VvsiIdzym8q9cUIBW/pb/HFy9esU5c96Kli2P&#10;GC1O+DwrOLauEEPhRAghJA8RLXihDtW7cEwLj+RHaGer0cBSPieXK1+++nvvWxcGcEblypXUVUOG&#10;qqefeBzdOq7PepNrw/R765qHmQqWHHo8UqKIpj2H1qtX/JWXpzmu0IFwYosTIYSQAw4sX3O+vFSn&#10;x8xpJhisWKx48YqJiiaDC/v2Vq9MmwqRg2V1TkmqsoJgyaHnY+aKA7080FkS4EzybLkPNRKqyOfD&#10;WptwsIqlld71ssVNbF4q0WcR0qrLNaxvdcpp6tGRD8VV786dUQeHb1bh5ZiKPBROhBBCzMA1wJxE&#10;Cs59xx3H6uga8rfIaisv8XYiIGIPrnEO1gUcmEwFuvvyZhEXXYxjJUqWUG1PP1O1atVKndC8WWjw&#10;ezz8sOontWLl14d+9tmnl+UuXXLZtq1bVT5/Sj4f/CBhfcgZlrURE7Efjij9dsv5SNp4ua4Bd953&#10;v+rQ7sy46965c1e0ZCxVVCXuSgshFE6EEELyIS/V/xIpd1Dlyq7ZAF9BPc855115mZfRa0i6Qrwe&#10;w+X8XRXWoQwG8xb87tytuzr//PPUUQ3qu2IT6kHocU7XAmm//LpGffjRR00WL1rUZOWXX9xpEVRw&#10;3/C2Ci+a/qFc25oY13KwRBgY39h0DNMbn5Xr639Q1arq7XlvS7WJ9ZLGaHGCcKqZUMWFDAonQggh&#10;hQ44WBx05VVq3DNPY+BM0uOdRCBUi50rlO90ie4WIdEa+6XKlFbn971Q9bugr6pY0duxzb+t+V3N&#10;nDVbfbV8uTrjzLPUBX3OU4cfVldd3O+CUDCzecsWtXhJTo3PPv20/6fLcvtvWP+nisPr9wpz3uYn&#10;t1CPPPKQqlA+uSFIu3bFFE7HJnWCQgKFEyGEkBBYwy3Bcp1i54qfAf0vUl+vXIn6g3ZdS3EC301L&#10;rAel7rYS3S5CKdQ35StWTPXq3VcNHNBfVapUMclT2rNnzx516213qu07tqu2bduqFiefpA6te0go&#10;DLn26v22ibiJ5HASrXtdOrUPhUhAXP31198hQbNz1y5VzFdM1ahRXdWoXk2VKOH+63/Xrt1oBQtG&#10;SGZXHSGEkAMOCKBVCZQ7//D6R7ptS4hRjz6ibr39ToiIoLyUm4iAWpFgVXCXcKEIJQioqyQcJmIJ&#10;L3rVvdf56hIRadWrHeye4RG49bY71P333aMefuj+mHkhmkbcdKujvHZAXLnZfRqL3btCY5wonAgh&#10;hGQMnVV4zEy8tDq+cePYuRLk/nvvVp+ec466ZvAVX7XM9u8LBoMQP29I+EmE1D4jn4givNPgpBNd&#10;Qk1UeDB4SxFIxXSW6fWPOlp1Ofts1b1b1wLey72mTevWatHixXGVSVQ0pYNduymcCCGEZBbtJHSJ&#10;masghzdseLzbtuTjpBObh1pgPlq0pNjzzz336E8/fP8ojtuN6ylfsaJqcPSxqlnzZuqkk05SJ53Q&#10;zBUbNvy9UW3ZskVVOeggVbVq/Brg40WLEjrvNdcOUaOfeiKhsqlk9+7diCIJp78V3REQQgg5wCip&#10;wjO04iMYLNGsqXctTmZOadMqFFLF7Xfcpfbu3acGDrxEHVn/CFXt4Kqh47mffKY++OBDddONNziq&#10;56577lN33XFbQjZccOGFCZVLNVo47YuQ/FcKTfEUCidCCCF5BHJz9iZSDqLiQGH5ipVqzOgxatzz&#10;z6l777nLNk/WySeGwoSJU9SA/v1i1rlp48aE7clucZJa8/taVfeQOgnXkQoonAghhJAM4+GRo9SI&#10;4TeERJMTIJrOOP0MFctj+mGHJTRhMY/7739APfvMmKTq8JoYwilx5VjIoHAihBCCgdWN0m1Dunn5&#10;1Rkh0RQvEE1ff/OtOr7hcRHzlCxVKu56//tvu5r1+hvqtVdfUevXrVMrv/5WNTo+8jnSzZ6wcLJt&#10;sQzk5gTlGUutQR5B4UQIIQRgRt0X8RaSl2FVD2xJOT169FSzZs1IuPz/vvs+qnBau/b3mHW8u+A9&#10;NeO119TKL/d/DHXr1VO9zu+tVq9erZ577jk1ZvSTCdtoZey4CerN12epjX/9FVo2pn2nrmrYDUMS&#10;nm24O4pwOpCgcCKEEALgw2luAuUGFS9RPKkT//jzanX14MFqc4RxQC1atlIDBgxQTZt41yj20ktT&#10;kip/bvduoTXnIi3Dsvzz/Gvqfrl8hZo1e7Za8Pb+W15aBMs5PXupO+64PeQMc+u//6pXXp2hnn7i&#10;cfXqzJnq/HPPTcpGg2uvG6o+CSyFD6tvZfc+iT/fs2fvYXPffP2GuW/MbgeXDVOnxn8/4NhTUTgR&#10;QgjJEOBB+6YEynVq1PSEhE6Irqj27c5Se8Iep4cHluU+as3jz8qutyywdMSypUuuwH6tQ+qqF8aP&#10;UwdXda+ha90ff6ratZJfRm3BwoUinC6zTatRs5Y67ZRT1Y7t2/OOndmhoxr93Ng8dwlffPmVeuqp&#10;p9T8d+apTRs25Cs/erQ745taZvtVMBj8Te71YZak/0kILags93y5v0VWk0heyyOhu+r2uGJoIYbC&#10;iRBCSIhAbk4ggWKNGx4fvw8njCd6atRICKbb5AUd0cuj2LRaosE64KX+cJcOHW8sW66celsEhhtO&#10;LLds+Sdp4fT2O/PV+wsXqKmTJqolaM2x8P2336jLr74mtOYcFtH955+tcg+mq2uvHKzQYhcSj3b4&#10;fP+J0im3csVXqmLlyur1N+eoc85OxNVWnmhaIPe0XbR8kt5U7vMUEU8XxiOe2OJECCGExCIYrNK4&#10;cXxdaDcMu1Et/fgjiIIK8pLeFk9ZyT9CohEQUKe1PeXG/oMuV5cPGhDX+a1gId14eWvuPPXi+PFq&#10;3ZrfQvslS5dSe/fsVfv27lW/r10XWqTYyo+rVqlOnTqrzX//ne/4nl16IprPB+WBlXJflnCPXGuo&#10;ciw3gzJDbxyhnn/u2YSE0+VXXAnRtC6WaDKQfP3kHjft2bNX4xkzXnN0jr17Q5qJLU6EEEJINJo2&#10;ce788roh16tPcgLBwLLcYrFzRwYCSl7st08cN3bnIhFhL02ZlHBdZcuWVUsCuaqVv6AXcgO09Eyc&#10;MF79uXZtaL+MlClWvLgqV768+m/bNrV7Z2i5kVD3W5/zz7P1Eo68+USTzwffRhg1PkSu56OIJ/f5&#10;tkvZsm1at1KPP/Jw3Nf35/r16qvPP4Pn9bgcQYlNTSDa4OwTPqtioVucIjSdHThQOBFCSIYjAsSv&#10;Ii+VEZOqVZytpHHfAw+pZUuXqGRFk4G82KFWfK38Lbd2796jwuzZsxKua/jQIWqpqady5uw31MTx&#10;49WG9X+G9iF6sJRL5SpV1JZNm/KNVTLz6bLckIha/9cGVaN6tXxp5cqVgwi6VjbHie077MrLZ1Gz&#10;WvUa1278e8PNffpdvK1H924V7nngQfX666+rHmefHcqzbdt/qnz5co6vrfvZ3XDeyx0XMOPzNR5y&#10;1ZUrnHTZaeHEFidCCCEHPHBFkNhCag5ZvDRHzX19NkSTz+26lwSWVhTxtK3/JQPLTXxxfEJ1PDP2&#10;edW5c5fQ1HwAkVSrdh21Z++eUCsRWpUQCoAxSGGnj3AfPnPzxo3FLr50kOrdq5d6/8MP8mWFcBLB&#10;NNrYF5FUo1qNmtds3vT3zT3P77ut57ndK42fOEnNFpH09ptvqKkTJ1SQoDCe6+we56pbb7lZ1ald&#10;K67r+uXXNSq4bx/u+/Px3hMg9q4UO7eNf3FS+YGXXBw17969sVucpK5yUud/idhSWKBwIoQQAuH0&#10;sleV79ixQw0fch1ERvyDiRwi4qk8upWeHfuCGnz5pXGXx1p7EE2VDjpI/bN5s9q2dav6cet3BTP6&#10;fGgpCgklEQB5TVxtWrcesWf3nhzZbDnlxQmhsU4bN23O1xpXSjvBFPFQ7bVZs/6av3Chem3mLDV7&#10;5kz1ypRJlV7R3Y1tTz9TjXriSZWddXLc12Hl0gGXwOYbk6zmiBeefWZ9TOG0JzTGKVZXHZTfT0na&#10;k1YonAghhGA+fNwryYoAOMtJPkzDl5f3HSI0YnuBTAafr9Tk8eN2dTu7S9wtMwBOICGaLHVCKKEb&#10;82KxP2+UtFx7g65du33drkOHumXLlqs0bvyL6thjjvJBvEE0XTRwkOp93nlq/oL5eVWVLh2eASj1&#10;bJgwccq24sWLlR8/9jl13Q3DVPduXVXJkiUTuuxo/PvPP2htGplMHWLvX/D6/cFHi+SzbBMx3959&#10;joQTpi9SOBFCCCnayMvx6wSK9T64Ro2oGW67/S5EW6T+exOoPy7kHLvlBd/53G7d5sbrgwhce/1w&#10;9djDD0IsYWYbhNKr5vROnTqPKFWq1M3XDhlaObt1G5Wz6GM1bdLEUFq/C3pDTJ0kZbeqYLDipk0b&#10;1dYtW9TWrf+qihUrhPKUMi27MvO1Vze8/vrs8s+Nfkqd17NH4hcdhfEvTsK1/OZSde1vGT7s3Wj3&#10;dW94jNOuKHVAlcavaAsZFE6EEEISpU2jJk0jJkI0vPfuPLy8q6TKIBE7b4uA+aH/JQOPine8U69z&#10;zwkJJ6kj1DQk9Rx3cPXqc7p2616jWrVqFXbv2hVyTHnrjcNVx7O7qXcWLFCVK1dSVwy+Wj3+5Bj4&#10;lPp4x44dTaToDwvmva3Ou6Cf6t27t5o7d06o/tKlS6FOH9Zt27hhQ6eSJUsmIlYd88Kzz+DeJ+er&#10;QSM2z/e3yFK75B6UirDunnZHEE04/aEonAghhBRl5EWezHop9Ro2jOz8skO7dnhxD4NQSOIccSPn&#10;OxpdZt98+51qeNwxcZfv1u2crXfdfU+Fjl3PVvPefENNHDdWVahUSQ2++lrV45yuBfLfdNONqk+v&#10;XurBR0eVObVt61VyT//ZsX17pU4d26vpU6eEPKSD0qVKI0Lz01ax8Zvvvv8htMwK1qhrf9YZyV10&#10;BOQ8C12rzOebd9sdd3V85KEHbJMxCF1FF07rFIUTIYSQIs6ZKlHfO8FgyUg+nObOezc0QDqwLHdU&#10;ErYlhAiXtvKSDw68+CJfvF128O49dszoCldeNkhlt2mrXpkxM6aDzHqHh1cvEdHkk3Mj8xMS7rjm&#10;qqtUt57nqb59+4bSMYZKOFjCVmzccvMtm/v0u+igqVOmuC6c3ngrkWUHY9J90fvv2bpRAA5anCCc&#10;CnoGLWJQOBFCSGaDxX3fTbRwo+OPsz1+3513oIWiXqL1JsklEmbI+bOHDL3h0Cced67d+l90YSjE&#10;S806ddSEiVNUteo13ntrzpvH+Ftk3YExTjfdeIPyt5geyqO7uDAobDU2duzYPrLfBX3vnzguIU8B&#10;UXnu6TG4/z+6WWcgN2cnuus2/L1RVTu44FqB+4KhFqedUapAV93RbtqUDiicCCEks4ErgoRbhYoX&#10;L9jT99gTT+GlvVFetL8kY1gSoInnHDn/eaHlSkTAHFS5sqcnvPGmm9WwIdepq4cMPTR0AF7Bg8Hq&#10;Ay+9THXoerZ65603DeGU1+Iyd+6cB4LBYMR1+pJh88aNsOEW1yv2+abed9/9F9iJUd1VF004ocWp&#10;res2pRgKJ0IIyWyOlOBqv85r06biBXuIm3XGSSkRTfNCWz7f0E7tOzy+NKH1i53TMrtFSDj07X1e&#10;WX9WNgaXY3mT3d+uXKHGv/C8un7odapU2N1AfXO5sePG/1uiZIkKHy1aok5p08oVW+A3C8g9mO5K&#10;hfkZlLtk8QV2Cfv2hYayRezKU+yqI4QQciAgL9hf4y0j4uBgu+MPPPRIaAp8pCVFUo3Y8UTLbP9j&#10;016Z7hNR4+m5SpUprea9u0DVPqTuzFmzZnSWe7RBxFS1d+YvVB3anak+/HgxsuXr25z71lu/9+x9&#10;wTEvTZnimnCa/NI0V+qxQ+7ndnTX2bXiBYMh4RSrq46DwwkhhGQkl9gdfGvWTAino1JtjIFu7cmH&#10;vNCrjX5s1N9eC6drh96gHhv5iDqjXYdsfai3hIVPPv6Yevj++8Lr2/l8DcxlNqz/s2v/iy78vsNZ&#10;jnyJOmLa5MQXPHaEzzfj/vsf7DnykYfyHdbCKVaLUzKzOAsFFE6EEJKhYN2wJIp3anDssfkOPPf8&#10;C8bYpmitDl5zjoRN5gNiz0a51sV9+17Yetq0lzw78bndu6lHH3xAjRh+fVV93vfkvLs2b9yIwU3b&#10;5d6UxWGLbT+sWPmNq3bsRFedz/e+q5XmZ+DiDz/oWeAohJPPZ7/6cZh13pmUOiicCCEkc8GMun8S&#10;LNv0+OPzuyKY9MI4vDjtp9mljvYS3rYeFIHSRkRM8Pe169QhdbwdZvPViq/V7bfd+vCbb74xQnZP&#10;knOviJb/lptv/kfuW6Vln36uWpx0QlLn3rkzT7NOTqqiKMj1/BPFGWbEFicptwlLtxR1KJwIISRz&#10;wYy6xAaGB4NVj2+03/nlx4uXQjTh5bjeJdsS5VQJkWaqnd+ze/dXxUbPTn7hJQPUww89pOoeehi6&#10;MkfEEk1gz57dd3bvdd7jGOeUrHAyjW+amVRFsfD5lj7+5OiWI4bfYE2J1uJ0QEDhRAghmQtanK5P&#10;tLDZ+eVNw0Iv0IJutVNPPQkf2CVgllkrf8vJY54ZW/rqKy/35ORXXnGZeunFCert+fOrOy0zb97b&#10;T/zx5/rHu3dN/vZNmTghFMu1/pt0ZdG5+PXXpv9gI5wKxaQAL6FwIoSQzAXOGBN2RXDYoWGP2pj+&#10;jqn4gWW5c9wyLBlENER0/Lhv376Dpk56cbtXwsnn84VirGt31pln9V+wcMFEJ+Venf7aFomSdja1&#10;e+euUMuf18g9XoXuOhv+8/zkaYbCiRBCMhh5AW5Oto7b77gLL+tZLpjjOXCT4M/Kfq1rl7N7vTXn&#10;TU/O0a5TF/XQw4+osuXKPSm7E52UeX/hgtUSNf1q5deqSaPI6/9FAy4CQgRTtDSgz/fL8y9MOPyy&#10;S/OtI8yuOkIIIcSMCA+fuVVj8UcfIop/nZI0EfIonpUd/PSzL9RJJzZ3vf5hw4aqdqefoV569dVK&#10;Tsus/+OPczp1O+fnKZOnKOs0f6eMe2ECxMxq2dyQUAXx0+vF58cuswgntjgRQgg58BDhUDOJ4qfm&#10;a9WQ7cCy3KLW0tDsmsFXfBnvIsBOqFihQiiuW6c27nMbEWqLYpWRPKvnL3xf3XnLzQmfd9b0VxFt&#10;k5CSLlOx+ROb7joKJ0IIIQckGBi+JsGyF5QpWza08fmXy9HKkaK+IfeQl/5yETU/Xzvk+iOeeuIx&#10;1+tveuJJ6vEnx6hixYp9JLvFnJR5bOQjED3lEz5p2I8S+vkuTriOePH5lj/y6GNNbxx2vTG2alvK&#10;zp0mKJwIISQzgSuCAv6OHNKmcfPwtPmcnGWIPnbJpqQQIVQxnvwinupjEeANf29U1Q6u6qotN900&#10;QvXp1Us9PnqM45Ha+/btwxS1535Y9ZM6qkH9mPnNLAnkKl+xYkHBJ9f1Wbz2JsFZs1+bvj4knMLE&#10;FE7yOVWFU1JvzfIOCidCCMlMOkrok2DZ+g0bNgxtrFu3FtH/XLIpWQostxITn29g144dx7vdZVfv&#10;8MNCcXbWyRAKR0ab6Wcwf8H8sbfcesdzkydPVvfec1dc57v/3nuw5MlQ2XwiEXsTRa7rLzi1XP1L&#10;3nKHTlqcsF4dhRMhhJAiBZZbeSehksFgiUaNGoU2t4RncqVqMHIs4p6HLy/+Ca38Lcc8PHJUWRuf&#10;RElRs04d9eKkl9RBVauiu66ukzLFSxT/Z+G8tyvFK5w2bdgAEThapVg4aYYPGjhwpN6OJZz2SoDr&#10;dnfXmUkhFE6EEJKhiGjYlWjZZk3Dzi+Lhce1eO84yBkJOV/ct29fxddfm77n2quvVGX12C03uPGm&#10;m9WwIdepYTfd4tgZ5sqvln8rka2DpEhMmfoyRBMULFYK3h2nmUkjz9Gj/qxsQzjFcrz5hwq3OBVZ&#10;KJwIIYTETYXy4THMVaqExgZ5u/ibQ0JrqCWwFpqU2yvl7m935pm3LlqyxDV7Wma3CDkG7XFO11IY&#10;fyXn2RqrzB9r1/aQ6Pff1vyuDq17iKPzPPPkExBOLWXzKpX4uLVkeVACpgTGml0J4VQonpdEoXAi&#10;hJAMQ17iDdyqq1btUOOBa/WlCxE1t7XM9t88dtz4YpcPGuhavaXKlFbvzF+oatU5BC4CTnFgx9rL&#10;Lh+sJk2aom679aaY9b//4cdGuW/kcz1bNu9M1uZEkPPfIue/WeJ9MbKuU2xxIoQQUsTAjLpvEyko&#10;L8d8zSDHHnssopNdsCntBIPBChPHPf/fJRf3U6VKlXKlzmuH3qBGPfKw6tKte1OnZX7437e7Vnzx&#10;eSknwunWG4ejtcmoG+Oo3krQ1FTBFidCCCFFDvhwSnSNuvPMOyc0bwrFEf9stkJIIDdnO8bqnHHa&#10;acPd6rI7t3s39eiDD6jrrrnS8Tp0xYoVGyTRpFj5Bgy4FKLpN7H7K+MYZrklaGqqQItTq3QbkQwU&#10;ToQQknmcKSGxdT2U6lrrkP0TxAwv2YUJET/FHHQZ2SLlbmyZ7b/hmefGFbvyikGu2bR8xUp11x13&#10;Pjd79swrYuV974P3J/tbZE36a8Pfqnq1g23zPDuyJAlqAAAgAElEQVT2BfXtyhXw2H6Ya0a6AJbj&#10;kXsYzSEqB4cTQggpcsCT9YcJlm3WqEkTF03xhHoSfkq0cDAYLDdlwgs7Lu53gSpfvlzSxlx4yQD1&#10;8IMPqfoNGmDgd0zhBKrVrLVn4qTJJYbfMLRA2thxE9Tk8ePQ2jTOOCaCpXXShroDWtaiLRz9p4Rk&#10;lvtJOxROhBCSgcRoFYhMMFilYcPjCxyWF/dJUuenydrlAj9I6CLhqUQrkOvYKddzzZmnnTZ6aW6O&#10;6JPkvC1cecVl6qUXJ6jnx42N6ZYArWUSZZcpU+avWa++UnvBO/PU1rCvrHxUq1FTbVj/J5rELtOH&#10;LtPljc/1eQlXybXsScr4+DlIxRZO9s1oRQQKJ0IIIXHRtEnjfPsn+1uqT3IC58tmYRBOcAB5l0pC&#10;OAERHGNEhDRsmZU9ePZbb6laNWskXJchvP7b9p/q2ePcW7ds3vyd7LaR0FqE6Al2Zeod2UA1atxE&#10;NWp0vGretImqUaOg5sICu2JjebEVTif7SjhDtt+XYxixP17Cbu2eoZ8cfynhC4iPKhJWR0n/M0V2&#10;eAaFEyGEZBDyIm2ebB0Njzsm3/7pZ5wB4XSRbA5Ptu5kEYHwjFzj0y7VdaXUNbd7165zTjnjTPXQ&#10;g/fHLLNi5Tdq+VdfqW++/katWP4lWoXy0rp1QUOYuq9i5cqq2QknquMaHq+aNm2smjZupIoXLx63&#10;feUqVBAxtq2dbM6WUByiSduNJXBCA7DF/hYSLZZ4isSjJe3auE/kHHgFj7XoH4UTIYSQIgVcESxz&#10;s8IO7c5UD993b+JNMu7zswiFmSISzk22IqkDsw99Ut8af4uFh3Q8u5uqXPkgtXLFV+rrr5aHHFxa&#10;OfKYY1WjRo3VZYMHqxOaN1OH1PFm9n0Lf0v14cIF7cW216PYj88aDjgxWOtHdEFKfI8c98LfE9af&#10;iyqcEnVSWpjICOEkH1JAoj3ygbWJkQcfqj9lhqWZdF+znH+wRBdFSIbbfjT7PxDN267U8bhEQ0yH&#10;MBX3dCmz0pQH/Qro7/9djveMYRMW4MKAy3mS9x7ZXyjb5W2ywjvuV9q+9dHqdEq6P49EEbuPVuGp&#10;08PF9sXpticdGJ+d0BpeqNNqTGwgnBJ1RWBLmTKFyxuBfAb1MdYn3nFXkv8ciWbpcLIKBgvMWPtg&#10;wXzV9IQTVYusLHXpoEGqWZNGqnTp0i5aHx0spvvixElq/tw54QM+X3v5e6mEqN9Dch/+k6i2XCMG&#10;b/8u8R0q/Ly65ypdqU0qPMbpgCYjhJMQkrfwlisPyapoeTIMx9cs9+4PuXduTyE9VL6YotmAKdM3&#10;oalczt2lgE0tsuwGt2IgwAoIHimDdZvwhYF9p9f6ooSTJLTX+yeJjZH8r5wm4TqpG35U3JgSnJJn&#10;UOzFDwgIQ7fmkUNYwvYD/gszCkXp+wO2Xu1FxfJslZTnKuVrpUUAgv57sek+sen2aBklz8sS9Zaw&#10;T/7ffS1POfXcVq1aq2ZNm6j6RxyeEmMjUUAomQmPnfpbwt0S7nNSn9wLjDSvoL8TAxL/I3E1lz63&#10;nRJSpyLTRKYIJ4PvVXgaLokD+cdCa40300fD//gQSNZfPRBp90joJ6Gz2FBP/rFXm2zapMtiBk1T&#10;OK7Tx+Gc71XUKdtt5fjHuggGT5ZHc7X+5RUJiKZQc7LFxl6WfBAdmP6LtRkOlXrvlDJ3O7zqdIN7&#10;EmsFc3IAI8/qZ8mUz8n9RGVn5XcWXqFSJfXv1q1osXktmbrdQq7xB/m/xIq9GyW+TUEUiQ6R40ci&#10;XY7B2/YiCRUlLJVQVtJ24AdZr169VHaLk9Jid1ShpGlywomq7SmnquMbHqcGD7r0RHxHie2j4zmP&#10;5M9R4S7IJyXeJfEsF7o2KZwOQPCQ9JCHY1a6DSH52IUvLMux1RIuks/rC4kfk7BAwlGmdLRu7JVy&#10;R5sLyf50KQMRtkbCBxKMEZeXS8CsklESBtsZIeWMFpgPrWlS7wybIhOlDMTdLyo8i6eoCCdCEsfn&#10;++K+e+9pPmdO/pU9WrZpq+a/PRctw4VCOIGQEMrKxgAjCAI4RGok+/jRYDhnugaz59JmoIoulA6v&#10;f6Q65bTTVbuzzlBH1j/Ck/PL9aPVHMMdftWuDAbKsQkJVgfXByXds65wkknCCU2xfSTMlJCcUw6S&#10;MuQf+HH5Z4ZwyltEVPYNHyC2M2ekzO968GEx07GpcgzCCc7nbIWTYPxiizTuyu5cvxb1gY7EPQr7&#10;+CZ4dXahmtP+Xr9+848/r1ZHHlEv7+CJJ54I4XSmC/XHjf7Rg3Oj+/x0FQw2ypfB51srfyeq8Pgu&#10;/NCpI5/VuhSbWYCNGzepPr16qSrVqqlze/dRp59+mjqhmeMl7cwktT6d9umFlnOos1USw5VBMzm+&#10;PM6q0MK3PRlbigKZJJzQPbNCQmN5KO6XB+JWJ4UkL1zkWh+e/lI+5jpCUha/ZOCADC1dOLf5n/kS&#10;OT7Rpox1sDPsrmT3hSx50cJxh+nQLgkVJe8um7wYIHmi6dChsewPlTONIzK2A8ty8758pV5MP37E&#10;Ugzdar84qT9BjG6maIoFq5B/ZTmGpvpoXbX98Uds/y1hy1xE7i1a2NC93EdsesWShha1Q/BsmY6h&#10;exMvCPPLEWOZOun0w+WFslofLx/6PH2+B6L9L0gZjN2yfpYzIw2yt3l+p0jeAkJU8mGMjbVr4Shj&#10;DKKkX4iyEs6SYwtN5TC1OlfCG3L8HEudeD7Hy/FLI9jWX4XHsB1m/YwNp4HG/ZR99EMt0/+7nyjd&#10;hatxe0BtKmmrwv8HCYMxMnJP9lx4/vklRj/7nDrpxLB3A4wHkuerjhtGWtHfw/h/zwrFwWDDApl8&#10;PkwowXT8cbI9X0/Jt6tLFQbRBKpWrYLv07jKzJz9hpr20ktq7W+/mg8Pc8MeuS8/S1Rc7hHGh34p&#10;8TQ5dkEcVVSTsMENWwozmSSc8FA00V+Qt0iIKZwkL16+H+pdPKWYMYCfAxP1QPOoAw5N9fwoUX0J&#10;6I5C1xGaMl+U4++Zv8B1F1NLvTtfAr4s8DJE86fPUuebEnXVu3ixwLEKxNBOvU5T0JQXM82q6V1c&#10;z6kSkhYHUi+6r4w+cYyZwAJWGAu1Wt+fH104hyH28mbW6eZ3bLaQ+CLZn2wtZxrbZGaEhJFSBkLk&#10;5Qin/DpZm9OI8TLAqvcQOx0kdJTr/Vqut6Cr5xjo1glDNEH4Q5Rh0Py5eFalTutCnQ9IwAxGvJgh&#10;+NEK0A/drWg5NNUL8dJf736uws84XrgYk9IYMyLhrE/7ncELYaHpHNfruJvF1rP0pvmHRNJgSrsK&#10;iybYgBcCBhDDJ87xYuM3bp4rRUBEv+9CPRjHsveaweHVQ3r3u0iddabzxia5f6VUuBX5aB2Ok9BM&#10;4fkJBu0dGvl8WEIF43LGyjZmb36RsPfzIsLevXvVK9NnqqlTJqlNGwrqkeq1aqm//sDSbwV+3CSF&#10;3FcMjfDpmYkY8H9ezEJh0C26xk1bCiMZJZw0eMli7Mw78jB0iJH3Qx0fpGcihNDiC4MNHQknFRZN&#10;pY2WINMAZnRqN9XH8OKAaNoq+SqZzoUv7U8k/kGOH6WPIR2iCWODSpvy4gsIHmnhYKyGPoYvJIim&#10;tZL3EFNevGRjzpJD65IeHD7I0rqBJtmQaLIcN1oo0HKQVLeA1IX7Zkwltn5Wd+kwSfKh9Q+DOwcH&#10;TKuEF7iW3JxHJe9IFW7pyCec5PgNevPCOG08OnYu7xE7RulN67MKERP6da5bAX36+d3mYFbdizou&#10;ax6Dpsu3tMkP0XSi5P1c54M/F8z4QVfr4/oYvnP6a3usrWV4JiHQzM9Ne5Wf8yPYepuuc22Ma4oX&#10;rC3WBDMztZ2YDIAWz68tdkIoJr+omfegq2p8spUEwgvo4ln6XIRO81emTFYIIMJsV3t8PizNgVZV&#10;iFD8H38px76U+qMt2XHAsnPnTjVl6ivq5Zcmq//+/TdfGsY7te/YSXXr2jnUUmUA7+FeoVtcIZ7Q&#10;Q/Ji7BKhFv2I38EHChknnOTDvxitFLLZ3h9lBW1JO01vPmt+EWnw63aB5HlG0q50cNp7zN1negAz&#10;hJN5pcyPdJzPeRh8kEhetLY0MB2ep+ODLXm/1104dU2HDcdodS15a/v3r2mUCMYAUOvgbIz5eUc2&#10;O0h8ZMxWp2DIhI+j/vP7fLlSz1LLee6W+ndLecOVL17ky0P1+Hz4Em4c6bNV9uskPaTr/dKugJzr&#10;VMshiFGsDWW0dPSLfAEpIeSjzOZZxXiuRF0ltNZ1Wgfuo3u2ok3+tYZo0uU22oz/MloH8y0zIXn/&#10;kLzTZfM8iZvLPiYFrFbhxVrt6rjI8v+bdBdUBDYYoknb+Z+cF5MOToMIDOxfBwwt0sd6cH63Qcuj&#10;az6c5PrzPkfdQmn8b+Efe3NhH/NVGFj59bdq8OWD1J5d+70BHNuosWrfoaPq2rmjK4sMJwncsaB7&#10;9i35PGN2w0meTU4qlfrK2Hy3FAkyTjhprpOAKZirVeSXirEk9TXWBIy50C8EtFM7EU5O3P830HXb&#10;Lcj4sIT75JzVJR3dbi113n9t8mKW1/OSt1Eg7ATyaJ3X7SbtzrreH2zS8Kv8dxV+wTpaCdwWnw9t&#10;0B0iDVCU4+gaekCuFa0QL4iICreghMc/7MVAx4DJhYEGrR/XS9qhlnEu+F+wH/cQFncfRLHzk0Dq&#10;1oGKxHsKS4ZlZa+W+GhDqEs8Nok60aVzpNSJsSKNjGcTLXcR8j9hc8zqSbiPruMLm7wYm4TWWDw3&#10;WHcLz/IEOX8Nyb9e4tKmfPjxc7Ha3yoGklqbLAJDbI6hqx8OLweosGNVgGepKAin0A8sj+rFP8oB&#10;P77FbY5veKwaNuIW1anDWapkSWcT0hYtCajJkyaplV/a/Ru5SyDs6Rv/j3j3uDmxCj8+i2S3XkYK&#10;J3kQnvKHfVccahIjVlrpvNF+MTl6iAJOPEuHX87Rm7l9Ptj0ehx5V0ZMDwO177rLX3SXaGFp152T&#10;n7CPJPhbWmQckrJoUUPX3F4nszokD1rvXtVl0fKAFz7GSWCgo/UzulGFx8lAzJ6tyxjdQRdHsdHq&#10;OBWtgBBTd0YQsClFbLhZruMm2YS3vp36/qNF9Kok6rxM6sHq6xg/ZywW+rgcvz5CETvnsgUmKkQ5&#10;31Z9Dr/exzhATItGNyrGpw3Wxw1bMMAceQxP6164g3jbxs4cfX48a4Zw+tWajxAnYAHgbl07Rc2z&#10;NGeZCKXJavlnnxiF8COmhMT44YCxYWjpc7ubOg+MCZVnHisp5Mi27aQcPawkHvCDisKpiIGuDbys&#10;0TJSyia9MHpBrhI7S1x5Iejc8HgdibKJFJJ/TAxoxudyiMQfy37bOMpiUHgJPxxkymeIweUBk7M/&#10;CGH90utqKva8TlsQpd6jIqUVIiAWvxFhbazAeqWI6yvly/VdB+P5IoGfwN9LnYYTmaFS51Cp8zWb&#10;AaNueYy29k1gUVIIJ7Ngg6M9o5vIGN/k+riYGN0OlUzbhWImJjkwyP3kMzV58mT1eW6OfYZgMPTu&#10;btSs+SVNmzVXUydOgAuWxYEoy4olC74D9XinWuhat8mCcZbx+MQqjO9YR2SscJIPfnFojIy8GCS2&#10;axlBK5Q33rLtCLdq5Bsw60re6Hj94Nq15DkCA9n1GKw2GDhvHvRrnToeAfyEw7iojio848+M4dPL&#10;AOIxZZ60MUtFou4Y6+awiN11FvDOq8f7HKvPgRXTp6nwL9H2VgHpFN09V1/XCbGJmW4Y89DLH30J&#10;o2QwPzchAa23MWvUcF6LLkhjlXd81vGINserB2AiRsDsRV7lDXAH5l/LhV44id1FoisxE/n08y9D&#10;QumTpQW9XNQ6pK7yt2qt/P5s+QxPViVKFHxtX33l5eq883q31i5GvHSXAUfC+J+0m/mIH7hnOKwH&#10;/1MUTkUUDJjGDDS7hwyDtTFQFTOKIjn02umZZSZi2GDNi9l7Tu2qFDtL/Ji+oJNd8PVZFe6eQTeI&#10;+VnFgHOMvakSpUXAGCv2j00a/vn76Jl0xuy6y5K0NR6M7qtYwsnoJrab/VbNekCup67cj9DLXGK4&#10;s6imB7WjSxHdWAXW+4uF37TUjcRwsodWPMw0wzR9TP137CxUA9FrK3j1zFJgfm4wzsk8TuspU3yt&#10;f78z1IccnNu4n3aLNkcCAtTqNb6zjs2DrDEhIt0TBGIBARxtuSGSIr5cvkJNEqGUsyjsNaVk6VIi&#10;jtqq4bfcptq0bqmqV7ObvxKd6dNfUd/+73s14KJ+aBRYI/+vjnz1xYPUifGzYyU0NQ+jkH2M99sT&#10;YYyuHWgdpnAqiugBp+ZftGYw8BhdEfiFnc/Znz/snA886aI58FFSP8KYq5/lOFq/SgXCCzFiYKo/&#10;wi/+L7VwqapFxbsq3OKA/Y0J2mb3z4D7Ah892YHwmkdmpun4cZUEmLEo9UM4Fbe0mGDgPvxYQVDZ&#10;ze4CM3X8gk29xlgaLIp5sj42zZovlfj3e3T+23TYGKyOMTzjYpQ3xrvlEyVyXR/qa7X+Qow5CjVK&#10;nbP8Fs/scfCMhKvQIqbFnRlDxBquFcxf1Dfr/Y90/KO24Tmd9QEH5zbuJ1qYnfpgwoB3q3B6VtuQ&#10;J5x0i2i6JwjEAt33aZ+ilYmsWPmNmjRpstq8eZM6uUWWiKNW6vFRI12pu/8lA9V/27aFhNNxxx4d&#10;cqh5w7Ab6+rWp8vxP+TKifZziQo7oTWPj4WLiwb22W2hcCriYDBtAWEANa2/mM81CxQ9s2eKzjPC&#10;RTsw9Rtfvhh3ZPZvgz7rmvp8RncEBjOjJeUHv8nZpT/sXfdYnddoicEAaLRAYbZLMVO9f8Zh29+6&#10;jHnR3P4q/Asbq2sXN6aF64G6zbUNbnjnxQwmvBThz8mn631LfzZY4RutN0cbrSK4HxJhqgl+be0O&#10;RF7Q90MVdgSKGXmuTJmWc/+s7Yu1qBScKWIRYnjgNhyIGmLZcK+Aerbr68QX1QDTeb61qRODqAdI&#10;2kNS7iZTXsMdhbVFxm5cnxWUPUfqGC515n3L6+n44GEHdeRD6rlaymPA+rt6Ov9eXSeembY6j91M&#10;zUjCqKcu42Ra83s6hgjNE9RybqsLBzPoMs6S+nN13lNV2Mlfvh8hcXz26QT/Gwe0w8jCRDAYVHv2&#10;7AnNlGvcqKF6dKSTRlFn/Lz6FzV0yBD159q1GLoR/v5vkeWbOHWqOuaoBmrUo4+ojZs2q84dOoxt&#10;5W85et++fbYrSiSC1AMH0HmzWfV3MPwixuPwmMKpKKMHC4deZDbJaNpGS9AP+tc3hIvxwom3iyKW&#10;HevkHJjB00mfC11zUPSGiKphyosWk8nahn2yvVPbZeStb8qLVa/xS/hCXa95ejhmhkVqsTHzhgoP&#10;wP3IH16uwAehJNt3qnAXEO6hdYZe/G3NNsh5HpS6Qy9NiTvKvuHDqpx8M0EUoeXkZ1s/UD5ftBmD&#10;/VXYHQWINEssXuo5zNdebIdg6GGdGSm/Fq2tdN9hsHeBGZQ+H4TM8LxyuTkDdXP5CIkh6CF2jc9g&#10;h9FSowl1l+nn4XVJ625nJI7rPI9I/IilTjhqXWFXzgFoMcR17rF5du2W7MCPCTz/1sHfEJBw8Opo&#10;ViN+YMj58H9V1l/Qhxm6662e0AEEEWbR7dU2Gj8+qlvy1XNiQ5oJ/SiLMpM4Y/FjOSKllsn/Wuh7&#10;dtiQa9XipUtjlIoOZss5dS/ghA1/b1R3332P+jQnkD8hGMz7od3/ggtU85NbqGeeHq2qVjkIz7wa&#10;88zYUlMnTsBM26Rm2VrRY4ShIT7EhJ44i1M4FXXkQz/L5os0tG6PP+z9GONG0MSNL3i0TjWM8Ks4&#10;WTs6y/kwJX6i2j8jDYOW61gHqAbCjjwhaNAlZQwUhng53Or+QPbRpYZ5rOhaNEQTWrEcDewNhJ1w&#10;4lzdLMcxPRXjUfBL3hApaDWrZ2odcwP47UELAYSl0eqEF6BPC0jr2JIZkt4rWoWS/otuzQm5p3DR&#10;1pho0QmBgG5i40tvnRwvIBrk2LGSF2OLjPFJ+HWHwdn32FSN7jgMUkY9hsCxuxcY2/aPPvcpMcwt&#10;pe2sbqpzMp6/GOUiImWfkGtapsJixXh2QzM8I4zPw7Vito51bTs8z+iquzeOc5eTc2NshuF89m85&#10;Vk0/x3bATxtatQaa7KwdiOxctTBjfGeh6zHW554RyOcO9yRGy+lDonbQWltp795978qPFf/st95S&#10;tWrWiFKD99x0863qo/cWxs6o+eKTZSFv4m/MmaNq1KgeGjh+xWUDVfuz2hmzbM9Fd3ui9sg9M3wX&#10;Qj+cLnVF9nEXGXz/eDLGNhVkhHByMvssUh7d5RXPYFJzWfiZuTrO82HZgZgLCOu8ePid+pKCOLAK&#10;BMcPbsCyoKrp+PtObbApi264WxzkQ/+57TIRgfACsgm1/jl8Lhz/KnJSnykvujEdjRGSvF1tDt+o&#10;gzkfXuZ24/Ws9f0bx7khgKO+OQJhZ5aRnufaEY4vjVTGJi98bhVwIhsIO/eM28GnlCuw/Lwcax0l&#10;P4S77cLBpjxuOgb0BLHxJ/1joVGsvAc6ch/wzML/Eb7fj5V7853+8XwZWvQlbin7/bp37Tr5hptu&#10;Vj172H79ecKqH39Sjz46Sn31xecquC9xfd6tSxfVuPkJ6vmxz4Zm4r33wfvqh1U/qYv69pmpn4Nj&#10;Ag6coUpe/G9gbVfDpQm6tk+1tGLHi7GWZZEkI4QTIYSQPKrGznLAs1xe/M2NHREHaI37nxzLm4Qh&#10;21PQ0j7qoQe3vLdwoXr2mXhcFDnj323b1IKF76tnx4xWu3ftUju2O5o8HRufD+Km0oovPveh9WnY&#10;zbeqc7ufrY5qUD80eHzO2++q+++6A2IRLT+1zWNBdS8LfqgaahGCEi27Na29GUmAC7V2dxcZKJwI&#10;ISTDkJfjZR7MtioqYEau4SQW9wK9Ag3sWg31EInQeMC2bdqojxctsmZxzN69e9W7C95TT49+KjRw&#10;fNMGF1an8fnQdY8hGuh+xljQhQGLSwB0rT364P1PS1BDht+ozu91rurSqX0oPDXm2UovT5m0TfJg&#10;bc+VpiErcJXiplCyAuFUZGd4UjgRQkjmEJp9qcJrNmakcBIx0M0QCBKjKx5j56J2G0FUSd6//C2y&#10;qs15Z546uKp9o93mLVvUD6t+VL/88qtasmRJqLsNrUj79rq41rHPBzFzXMChexnJBxcgz8D30hOP&#10;jvxSgup/6SB1+aCB6tqrBysRTqF8+p5gnGEqnLmihSuhlSUKAxROhBBSELyUXlGRFn4uumDRYgin&#10;hMZtHkBgpjSEI9ZivETEQsyVAyRPdSkzvkuHjgPO7NhJff7pJ2rjX0lOTvT50OyEGWbwXQb/YHuM&#10;5VQi5N8ndiS0okUg7LASArDaxBfGrZVQsn3nLtY8qfKAzxYnQgg5kNA+afrEzFjECOx3/ooWhiPj&#10;9L1zIIEJAnCguwF+iaJl1G4+0EJXOXTA5wsufGceuvUwA7TA0kcR8fnQ7ISZr69JuMpwCSH1Y1wV&#10;RJPRXdZQYcZpMGg3MSXm5I9YyDkg1krJeUq+O3cOZoynY9pgyC1IGs7rChROhBCSWYRWKZAANxcN&#10;02xLWtDOZU+Xzc91F9XdcuwuI12OYftOvQvBs1OEjJFsjIWKLpr2tyZh+v4yvT0rYFocW86Dbjf0&#10;++U5MpYYXu2r6PT/qf3jsZ4L2C+umxB6xmxNfZ7UrcsaBtMFC/1M1EhQOBFCSGbRWIX9wx2WbkPS&#10;iXbgikXe0eLyP+3Q12gV2msSStiP3q0Ubk1CCxRmo91rdjAq9cKxKkTTRZipp4/BFQxmvi2TYxFb&#10;fODHTecfLdvXJHKdTpC6/zRaIlNEkRVNgMKJEEIyCEw91y/JTB/nZIDFvtHCs0/EkrGmo3Vtx/yE&#10;W5Mw425woOCai3nIfcYSSvBVVx8OlfUxeOqHD75LtY+6mHgpmtJIkV3+h8KJEEIyD7R2VMYAaXkp&#10;X5ZuY9JBaHB4MDjIdMjeKez+1iTMSLw31hR9qRcteVh3EQPxT5RQ0nARIGkQTBBONTJ82Ru0OFE4&#10;EUIIKTIcpcLLx0A4ZIxwEuECtwOfq/D122PTmiTlFqjwAupTdWvddxIw/uhWEV+1bOqAKNhq9g2l&#10;xzNVLgpe5lNAkb4HFE6EEJJhoLVDXuShRb4lXir7LdNtk5fINfYXgfPi/9m7D/g2irQN4DNSHKdA&#10;GoR2EHrzrpzEKbYhlABHCxw1hBY4ODg6RznKHdxRDwjl6L3DUUM5+IBwcEeHxAlxEkvrQGihQ3pC&#10;ips03/Na6+A4Wlm2Ja1kP//8JiPtjnbfXcnSaDQ7s9YKvfrzWzpKFySq1LgTUU9X8Tk5m8igkzL+&#10;03hs4wM8bq5bVuZ2lPLvY9lu7jLZpnSGdpL1Z+pi4v3I8hQrTkREXZOMmC2jH5bjw30EPtSn+R1Q&#10;OuGYZFLqSagwjUhSTCawlp/O5Kq3tVqhsA25iu2HlhVL90q80Vj+TrNlTR2+/4Ll17nLZEgBmQ/v&#10;Liw7o2NHlDmIM3mfrvSTlr/lWd5n2rDiRETUBeGD/DF8YEq/HRn0UCoOef3zSRMc082oLJ3jWUBr&#10;af2Rn+NkjraYWwn6M25/3mI7UpFcF8s3arFcxiB6rnmlySWVptUdvlFOhhGQn/OOxbInOnhYmZbt&#10;MZVYcSIiorx0CtIDSDKu0TJ8wPfxO6D2QOznoLJ0c9JCWkuFZy8c40fNHicjxE/DsptabE9a4oZh&#10;eaDF8teRNWD52BbLZduvN6s0Sefwd5GGY9n09h9Z1qxsvUhara/ilde8xIoTEVEXJR/0+JCXn5Xk&#10;g8zg9vVYdqHfcaWicdwlYy5PWiheWXoDx3Rwgsf/G1kvrBvZYvmfVHzMJd1iucxPsk+C5dIytQrL&#10;93Pvj0H2CtLmWPZNmw/MB27LWzZ3KQNufpbNHaYTK05ERF2bDNAoV4lJheACfIBOwAfpQp9jWgvi&#10;ks+r91BZKm+1sNbyM1Bx09hJCbZ1GLKDEg+tp4MAACAASURBVFSC9kR2i2rx0xWWywCYMtL6Ji2W&#10;/03FW5W0e/93yF5C2rC1YQu6uC2Q/ut3EO3FihMRUReGD/g5+MCXCWBl/jb5yUZ+QvG9vxNi2gyZ&#10;XAm3e7OBKb3Fx1ua2toVgjLJLbLnkAa2WL6lin+Yb4pt1LR4mIy0fi6W/9isvJyvK5U79QruS4VO&#10;Kk0D3fngyNt2SHP8DqK9WHEiIuri8EE/BB/8P+Dmxkh1uP0llm2Vrf1jf8XIzkM6XsVH8E48GGUi&#10;8Z/jrkG8V6f4CBl48vDmlRvsX0ZRlzn8RmH59y1ik87zMpTALc2WSWVppoq3asn52ga3pe/Ulvlc&#10;aZJWvabBOjNMzl8+9P1KiBUnIiKSytMm7phFMhbRlrgtP3f1kf4vHd22O/CkTCgs/X/GIUlrklSQ&#10;1klQPLVKU3yQyRMQ36NtiENakl7CY55vtkxa1+RY/4jlH7YoL/2/foPlm7XYlGznEpnvDmV6qHh/&#10;ndKm8ZzylFScT0K6Jxs7y+eR01lxIiKiRvgwK0RFoGnmeunnE8V96e8kl9PL5fZSqZHWgnVVfH43&#10;+dlLOvrKwI7y05eMuN3Q+FhjMneJu9bViNVqy0NwHBXIViboKC7Hew+W39+ivAwncBFSQYvlMi6T&#10;/CR4jbtIWrzOw/2pbYknB12g4ldYZqXilM9YcSIiouZk0Mb5qPh0d+/LQJJnp/jYzA9noHU/VFKW&#10;tuUhqOyci2xkgs7g0nL0IZafluBhMgaTTK47QMWnp5HyMgVLIcqXuj/XSaVyMtJE3N+07QeTU95D&#10;6onjCCM/tWXrW7pg+zIQ6JJMbDtbWHEiIqLV8IEprUbS8iQdoaXVqNBN0jIjrUnaTcFmt5W7vikZ&#10;N5cWqm4pde5ujday703aUWnaBvv/Z+PtkaWJJpbd2WO5kGlVbsf65nFMbWyFM2ZA0y5UfBDRzkHr&#10;ZTi2D9Y45vTvY+35/fIIK05ERLQWVFA29jsG4fZBkgpYQYKr3VrljgjeoasE3SvxpF+UbEv6M83B&#10;h//n2HZVR7ZL+SmTFSftNmW2ZpPWixARUVeEyom0BkWVj5PCulfK7ebX/im3ZKzi1IYe8516Vm4i&#10;IiLqsBfcUd1b83KmA+FPdURERJTTmo+j5TdWnIiIiIhSxIoTERERUYpYcSIiIiJKEStORERERCli&#10;xYmIiIgoRaw4EREREaWIFSciIiKiFLHiRERERJQiVpyIiIiIUsSKExEREVGKWHEiIiIiSlFeVZzK&#10;S8uKkA31Ow4iv02umPKE3zEQEXVFeVVxgj74wPiX30EQ+SkajUrGihMRkQ/yreJERNTp7bnHnnO7&#10;d+9e6HccRH5qaGiof/O/bw7yO46WWHEiIsoxqDStN+n1Sev4HQeRn0497YwFfseQCCtORERERCli&#10;xYmokysvLatCdiCS/PTTC2kA0iZIWyPZSGVIC5FeRXpjcsWUd30KNS/gfJZIhrQP0i5IHyE5SLOR&#10;fkSSb8nLkGqRJuJ8jvQpVCLKAFaciLoAfHh/3Zby7hWsJyL9Huk4PP61TMSV63Ae9kV2CdI8pNuR&#10;3sW5qEQu6c4UHv95ZiMkomxjxYmI1oLKQTWyP7upESoBpyG7CGkfrP/Ur9gyCcdYgOw2pO5I5+E4&#10;X0f+ur9REVEuYcWJiFKCSsTdyCRJBWM/ZDdj2Q7+RpUeOJ4bkX2L47kV+Wl+x0NEuYsVJyJqM1Qw&#10;JiGTJJWO+1S8b9Rz/kbVNohb+nrNR9oAsf+5tfJERCLfKk7z3W+6RF0aPuj9DmE1xPJHyfG3KZ2l&#10;d8L9y3wOKSnEGUJ2CuI8E3nQ73iIKL/kVcUJb3RfIPvC7ziIaG34+/wPsv+gYrIb8jG4f6HfMTWH&#10;uDZDdhPiOgL5mX7HQ0T5Ka8qTkTUPqg0vIhMOnR/gDQJlYdopvblDmfwLvYpl+FvjvsTM7WvVCCO&#10;gcieQRx7ID8iC/sbjWxXpB2RxiEd3dZtTHp90rrpjoso39xzd6sXrvqCFSeiTg4VhuKWy/DhLmM4&#10;3Y/0L6x/KEP7nYpsKvb1O+Qb4/69mdiPF7eFSY5PWsD2yOB+pKL0sopXkqRS+jbyt93VR2Zqv0Tk&#10;D1aciLog92fvxsoEPvgtZPdi2agM7etldz/S8rIh7t+cif00wX72RnYU9nMC8t0yuB+5Eu877OcW&#10;5GwhIuoiWHEi6uLwwS+jXo9CRaA/8krc3zJD+3lScuxnQ7mLtDeWpWWASGxzPWQPIj2KbcrPkm+k&#10;Y7se+zoG2Y+8Eo+oa2LFiYgaoSKwGNmWqBgchvwV3K/N0H5+RraV3Ma+Rqh4JUdabx5w17UKj5MJ&#10;cGUaGbmC72E8bgLygzMRb4v9LsC+1s/0fogod7HiRERrQMXgeclRSbgft0/O8L6mIevfdN9tOdpZ&#10;xefQ2w5pIySt4lOefIUk8+5Jq9iXyJ9yU8a5cW3EShMRseJERAlJpQkVhmfdy/eztU+ZbPhlN+UE&#10;nIOTEZd0pF/odyxE5D9WnIjIk1SaUHH4DfLv/Y7FDzj2/+HY9/Q7DiLKHaw4EVFSUmmSyW+R1/sd&#10;SzbhmJfhmPv4HQcR5RZWnIioVU2VJlQmArgd8zueTMNx1uA4e/gdBxHlHlaciKgteiKt8DuITEKl&#10;qYKVJiLywooTEaUMFYoVqFj0RL7K71gyAccWwbHZfsdBRLmLFSciahOpNKGCUZipcZ78gmOawkoT&#10;EbWGFSciajOpNHWmDuM4lgk4ljK/4yCi3MeKExG1i1SaUOHQyI3fsXQEjuFyHMNFfsdBRPmBFSci&#10;ajepNKHisRnyb/2OpT0Q+2eIfVu/4yCi/MGKExF1iFSaUAGRysfcfPrpDjFXsdJERG3FihMRdRgq&#10;IJ/5HUNboNIURswhv+MgovzDihMRpQ0qJOsikyvuFvgdixfE+FdWmoiovVhxIqK0QYXkF2S/oHJy&#10;Im4/5Hc8LSGucYjrGr/jIKL8xYoTEaWdVJpQSfkS+VZ+xyIQy9HInkI8z/gdCxHlN1aciCgjpNKE&#10;CstY3JyG23P9igMxLMX++/q1fyLqXFhxIqKMQYVlouSovNThdvds7hv7vALZK6w0EVE6seJERBnX&#10;VGlCZUYqMgdkcl/Yx6XIZmI/l2VyP0TUNbHiRERZI5UmVGz64OaPSCW4/2k6tisTDyN7H+kkbPPq&#10;dGyTiCgRVpyIKKtQsVmGrLfcRoVnFLJ/IT2AdD/W/ZzKNvC4AciORfon0jFup+/hmYmYiOhXrDgR&#10;kW9Q4fkA2RZN91EhGqjiFaBipC2RNnJXLUT6EsmRh7kVrNvcRESUNd1isZjfMRARERFlFb6oBZGV&#10;IR2INA7pJ6TXkD5U8S9pC/ElrSHN+1wP2XZII5H2RNoHaQrSnUgvYX+16dwfERERkd/4ax0RERF1&#10;au6MUCciXYX0FtLFkyumfKLiDUySLs5GHNin9DyY7KZbE8Qp17ochHShijd83YjHzMpGbERERESZ&#10;wEYnIiIi6nTKS8ueRCbD4F42uWLKxyreyLNWQ08uQZyrkD3tpkY4jn7IzkL6A9IZSP9ljygiIiLK&#10;F2x0IiIiorxXXlq2F7L/IO03uWLKG0hH+x1TOuA4lqh4D62rmpbhWK9E1gvpabdBjYiIiCgnsdGJ&#10;iIiI8lJ5adnhyKQBZszkiin/RR70OaSswLH+vek2zsFOyF5FGo7lX/gXFREREdHa2OhEREREeaO8&#10;tCyATBpXdptcMeU55M/5HJKvcA4+QtZfbuPcHINsHJb9zt+oiIiIiOLY6EREREQ5r7y07BZk4ckV&#10;Ux5U8WnBqQWcmyeQSZLzNRHZRCx71t+oiIiIqCtjoxMRERHlJHfWuQVIm06umHKO3/HkE5yvsZLj&#10;HI5EtifSrVi20t+oiIiIqKthoxMRERHlnPLSsmcnV0w5AjcL/Y4ln+EcTkUmSc5pBNlOWLbM36iI&#10;iIioq2CjExEREeWE8tKybVR8lrbj3QYnSiOcU1tynOewZLi/3OeQiIiIqJNjoxMRERH5qry0bFNk&#10;d0yumHIw8qP8jqezw3kOSY7z/iWyHXC/zueQiIiIqJNioxMRERH5ory0TCNbPrliSm/kB/sdT1eD&#10;876V5HgerkC2APdv9zkkIiIi6mTY6ERERERZVV5aVoDs28kVUzZC3tvveLo6PA+XSY7nZQKy/8P9&#10;D3wOiYiIiDoJNjoRERFRVpSXlsmg4J9NrpgyCPlGfsdDa8LzcpHkeJ6mIBuD+wt9DomIiIjyHBud&#10;iIiIKKPKS8t6IgtPrpgiA4UP8jseSg7PUxmes3VltrumwceJiIiI2oONTkRERJQR5aVlcunc5MkV&#10;U4qRb+N3PJQ6PGe/IGua7a4C2Sgsq/c3KiIiIso3bHQiIiKitCsvLVuGrL/b4ER5DM9hqeR4TmuR&#10;7Yz7H/scEhEREeUJNjoRERFRWpSXlkm9YuXkiindkfr4HQ+lF55TGZNLnuelyNZnzyciIiJqDRud&#10;iIiIqEPKS8s2QfaGO/5Pd7/joczC89xXcjzvbyG7kD2fiIiIyAsbnYiIiKhdykvLnkZ26eSKKZ8r&#10;d/wf6jrwvO8hOV4Hf0S2De5f6HNIRERElGPY6EREREQpKy8tuwTZlkhXT66YcqTf8WQSjnUAsk2R&#10;NkfaDEl6+PwGSQZI76/ivbqCSAapBmmZm/+INA/pJ/e2pG9wvqJZPoSswHHdJznO1/rI5qj4oOPV&#10;/kZFREREuYCNTkRERJRUeWnZochuU/HeLP/wO550wXENR3YE0okq3mD0ENJkJAfH+RPSItyWVJWm&#10;/a2j4g12IaSdkfZGmoUks8O9jv2F07EfvyD+BcikoU6OVRok70LaDMtX+BoYERER+YaNTkRERLSG&#10;8tKyfsj2RLoJaa/JFVNeQP6Cv1G1H45nILK/Ih2INENu45g+c8cikpSVy8Kwv+XIwm56MkGc0lNo&#10;GNLpSBsgTUB6CY8z2YgvnRCzXHopSY5rPLLrkY7G8rd9DYyIiIiyio1OREREXVx5admOyM5HKkJ6&#10;xL1c6nk35R0cz1HI7kG6Eul9HM9U5Oe6KWe5PYX+46bVcDz7ILsCyUG61h1DK28g3seRSZJjkcsS&#10;/4a0O9KjWHerj6ERERFRhrHRiYiIqAtwL+2S3jOjkY5W8cug7kCaiC/+s5Gf5GN4HYJjkx5Mj6p4&#10;b6Z7cTxPIX/K36jSB8ezRkMUjncQskuRtkW6IJ9mj0Osi5Gd13Qfx6JV/DV5PNIhSI8gTVLxHmgL&#10;8rGXFxEREf2KjU5ERER5Dl/cm8Yc+hJpiYoPYv0d0lfusk/dS7uWu/cf9CPOdMHxjlDxy7XuRnoF&#10;x/Z/yh1LqCvA8X6D7I9N93E+pDHxMqQdkM7Jp7Gh3Ealt9x0fMv1ODYZA6spyWDuGyGth1So4pdL&#10;7oBtfJq1gImIiKhN2OhERETUOciMYcv8DiITykvLdkF2M5KMB3QdjnOaiveOIdXYcCONjGc03Xd7&#10;Ql2HFEC6COu/9iu2jkLs0nD6VaJ1OM61xsXKFOyrsF///gsmvT5pnWztk4iIctOpp52xYFbl9BJ8&#10;Rn3rdyz5gI1OGYQKytbItkHSfsdCRES+2xiVk4f9DiIf4PNTZnWTBgXpyXQDztv7yIf7G1X+cHtC&#10;Hd10H+dTZsuTsZMiKj5L3mt+xUZERERdCxudMmvgQYce/tTFF/25v9+BEBGRf6LRqNpz9B61uMlG&#10;pxbKS8tk8PKzkXZV8UvEnp9cMeUN5Ov7Glgn4l5ut0fTfZxzuTztZKSrkS5GehhlFvoUHhEREXVi&#10;bHQiIiKijCsvLStAtifSH5AGI90yuWLKXUjVuH2qr8F1MW4D03VuaoTnRwYlPw3pWBVvjKpEuQ/8&#10;iZCIiIg6CzY6ERERUdqUl5Ztr+LjLR2GJLdlRrmPJ1dM+QT5626iHIPn5zMVn1Wu+cxy3ZHJeFpj&#10;kU5R8QHoX0D6oLOOH0ZERETpxUYnIiIialV5aVlPZFsg2UgjkXZT8XEL5VK4x5HmSMOFO5OYpHt8&#10;CpXSBM9lHbL/uWmN3mh4PcjQAWUq/hoYhyTjRr2J9CHSDKRP8PifshowERER5Rw2OhEREXUOe5aX&#10;ln2MPIhU4OYyrXwPpF5IMuvWukjSWDAAaaCKTz+/CZLMdiaNSj8izUH6zE1fIn0tM4ghrcLt2W6a&#10;mL3DolyE18NiZJPcu7d7lXPHj9oCSS7fk9ecXFq5sXtfxu2Shil5ncng578gLUL6GWkF0jI3l9de&#10;DZI0gjUgRZGMijd4ERERUQ5joxMREVGem1wxpdjvGIgSccePkjQ9A5sfmYFtEhERURqx0YmIiIiI&#10;iIiIiNKOjU5ERERERMmtU1dbu3C/ffdb7ncgRETkrwZQ8aEKvvU7lnzARiciIiIioiTcywS38DsO&#10;IiKifMNGp8xa9tILz52NZPwOhIiIfKVVfPBkIiIiIqIug41OGTS5Yko1smq/4yAiIiIiIiIiyjY2&#10;OhERERERERERUdqx0YmIiIiIiIiIiNKOjU5ERERERERERJR2bHQiIiIiIiIiIqK0Y6MTERERERER&#10;ERGlHRudiIiIiIiIiIgo7djoREREREREREREacdGJyIiIiIiIiIiSjs2OhERERERERERUdqx0YmI&#10;iIiIiIiIiNKOjU5ERERERERERJR2bHQiIiIiIiIiIqK0Y6MTERERERERERGlHRudiIiIiIiIiIgo&#10;7djoREREREREREREaZeXjU7lpWUDkf2MZNK0SY207eSKKV+kaXtERERERERE1AWUl5Zti+zeNG/2&#10;vMkVU2ameZtZl5eNTire2DQFT8BO6dgYXiDPpWM7RERERERERNTlLEXqNrliyq7p2Fh5admL7jbz&#10;Xr42OhERERERERERUQ5joxORDyzLesQYdbzfcXRKWi3pXtBjs5kzpy/3OxQiIiIiIqKujI1ORFlm&#10;WfY4NjhlkFH96utrJuDWGX6HQkRERERE1JWx0Ykoi4pDoY2NMvf7HUdnZ5Q61bLsBx0nUul3LERE&#10;RERERF0VG52IsmT8uLGBhljsCWXUun7H0ukZFTDa3Idbw/0OhTqP8tIymelUBoc8Amk/ZcyWKT9Y&#10;a5lx9S2kF5BemVwxpSZNMfVDdng6tpUls3Ds07xW4nhkgpCiDMcQQ6pDWqniA3TOQ/oGcWV8sM4s&#10;HV9HvI7z8F2qhXE8xyHrnsF4OqIGx/Ivr5WIfQ9kW2Uxno56GMcT9TuIjsJ576Pi76HpJn/XDUi1&#10;SL8gLUGS1/KPOG/1GdhfynDM6yE7JEmRxYjx+WzFIxCT1I+GZHg38pzIuV+h4s/JfBV/r12Urh3g&#10;ODZFtm+6tpcFH+L4ZyPuHXB7VCtlp6HsrGwE5QVxliILJSkin6WPI86EM8rj8fLY0iSPb8BjH2l/&#10;hJQv2OhElCWVkdnnK6NGp1RYqwUFBd22njVz1rIMh0VESbgVrnuVMYM7tCFjNsT/R7lJlY8slYao&#10;xbh5CdI9XhW2FGyEbedP70mt5dJXz0YnJefHmDOzFU5zjc9Jc1pLZf96pKc68Py0dAyO7/Q0batj&#10;tE60VL68pdzoBLfhePqmJ6A003oB/vdsdIJTEHsmGj8yQ2s5lrxvdIKB2X7PWuNvW2tp8JdZqyfg&#10;7zqSpRAexzHvl6wAPmv+iHiyeV4ORkyXZHF/qyV4r/0E/9+A9Gg7GlatPPsMlPf/2TjOT/Ccj0Xs&#10;VyYrjjLHo+xjWYqu5b7PR3ZjkiLSeLhtK5+Pv0W6Kcn6VUiPtD06yjdsdCLKAsu2hxhl/pFSYa2M&#10;VvoQNjgR+cPt0XQrKoNnZXRHxvTH/3dJwj4/Rb43Km/fZHSflLp4Q+MTkvD8/Kjiz0+2vqQSUSYY&#10;0wP/HyvJbfz/GLcPwN/2z5nYnduwkLTByXUnyr6AOBZmIo6cZoz0+nlQEs6BHP/+OA9TfY4q43CM&#10;V+F4F+D47/IsZMyjKLMuyt6ZxdDkdSuNYX9LUuRzJAtx1WUpJMpzbHQiyrDikpJCY8xTyqiCFB9y&#10;ueNEPshoUESUECpav0P2b1T0EnYDyRhjtsf/X2P/7yPfAxW5hqzun5IzZmP8H8bzU4F8F78v1yGi&#10;NDFGLjP7CX/bbyP/bTovYcQ2pd53b4pxFLi92VJpoOq8jJFLEStw7qSBfySej1V+h5RJOL673Yan&#10;Zz0LGXOHXJaKstdmIybs6zZkyX50ex+x7JqNWKjzYKMTUYZFa2tvUkbtkEpZrdW7juNclemYiGht&#10;qGj9E5W7c1stqPVkFe+h9DIqXq32SJRfKZEdoKQSZ0x50sLG7ILtL8djirDtL1MI+xeUfy6Fcqk4&#10;WHnXC6aotl125aX1nkKJL/sS7yC1/vy0LojUE2kDpG2QRiLtldJlYsaUymVbeH62xvOzoF179z6+&#10;75Emt2ub6fNTmx/hfTxyLN93JJgO+qWV9VMQeyAN+9kOqdhjnYwT9mYa9iE6w6V1cd6vGTFJxccA&#10;ait5Lru5aR0k6Uk6KOXLP40ZLZc84297e/xt/9iO/SdyY2Mcax/vM0jjEpTfF/v/fdbGuPF+HqT3&#10;18lp2IO810rPsoFIWyONUHK5lTEDWn2kMTbiW4TzsR3Ox7dJSv6cps/AQqQDk6z/H9LiNOzni5YL&#10;cHwTG8eYM+Ytz0cZc43b8PSXNMTgCfuQS/nGJynyJGI4JpMxUOfERieiDLIsa3+jVGrjd2i1NBgI&#10;yECT6Ro7hIhShIqWdCM/N0kl/Aek0ahszWnrtvEY+fL7lJtkXzIA+Rsq3uCRiFR+P0W5bfDYr1vZ&#10;tnypH9vWmBLB/qQBzWuig5uwr3Q1brXXUsQwM5M7wDnopaRB0ZjjPQsZ0wevExkI9jdpvrRgKraX&#10;lucyR9yU7cGR2wKx3Yzs5o5uB6+DP6v4eDSJfNPJntNsOAPn7Kt0bxTPkzRE3YO/X+8vzMasi7/t&#10;OSg7CDF0qIEB25DLc8/2WH2ein8HOyzBunvx2H9j/0s6sv8OWp6F91qZgEB+6DnDs5BcChl/r93E&#10;6wceN84O/425g70n+yHhYuzr447uxwu2/TZikIHdZdZlr8bwi92GJ+9z1gHY9kvIfpekyHWZbvSi&#10;zouNTkQZUhwK9TcyOJ5RrV+mEx/HaVxVOJyOX1GIqA1Q0bKRJRvMUyqbE9K1P/cL1bbYrwxi/IxH&#10;Mfl8ftvtUcOG6CzBuZYZ7X4vg/qq+IDnXj1Y1lfxMUiS/SJMRDkCf9vLlYzjVFp2IvKPkIZ5FJXG&#10;Kfny3dHLhx7yWP4SYvkBcVykEjc6SWOM9DZJ9uU/77kN9mfiPPwJ+btIO3sU7a3iEwJ06vMhZKY6&#10;nA+ZUVPGeCz0KHa62/CU1s8ebFOeg2Sv+dPlUsB07pO6FjY6EWVIQyz2sDKNXYpbpZW63nEi/8l0&#10;TESU0EVJ1t2czgan5rDdZ1HRk0aO//MoIj2iZFyF2zKxf/LmfiEa7I7hNNKjmHyBvYSDvxPlD/dv&#10;ezj+dl9T3uMn7YL1B6Ks13tzUnis9EQp8Vh9ixvHFygnX+JPS1DmQKw7BmWeaM/+84k7htYoHK/0&#10;/v2tRzE5H8UoW5XF0HwhvZulF62KX4bndWnose7g4gd3dH/YjvSqmo40JEkxGWj/1Y7ui7o2NjoR&#10;ZYBlWacoow5KqbBWFY7jsLsqkX92T7IuozPGoCL3Cip98ov4iR5FTlBsdPKTXB6d7JIKGQMkq7MK&#10;EVFaHKniU74HPdbLDHdtbnTC+7k0FPzTY7UMwPxOs/sXqvh7f6JeLfdjWy+7l2d3BfJe+1mS9TIu&#10;YqdvdBIyg6FcUqji52MTj2IHocxbKLtHe/fjDnRfrbwv9Y8hlUgPrPbuA1Z2cD11Emx0Ikoz2w5t&#10;Y9xfslql1bJgIHCo6rrjOGm7eHBhpGpWjd+BUJe2XpJ12agQ3aq8G52GyDhD7mVflGU479Pd3mi9&#10;PIpsmc14iCg9ZIwg/G1Lo5JXb5ER7dz0PSp+iVwil7SIQSaNkB8dEzVSyWQHDyMd3s448grOxec4&#10;FzJ2olcjy1bZjMdv8pmP87E5boaRvCYjGo0ychn4yLZehu+OX/g50sYeRWQwfxnE/Ye2bDeB1noC&#10;p2OCEsoDbHQiSrOYiT2nTONsHa0KKD0+HA539A09L1mWVYTsqhK7iIOskt9kZpztPNbJ6zOjPY3k&#10;kgFUAGVWNhk49qdmaX46p++mtsPz0jTTnZd0DiRORNmVbKKG1mdYawHvF3J52JEeq1/E+/n7LRfK&#10;gPZ43Kkq8WfQYTL2n1yK3dZY8tQ6SdZ1ufdaPO8NMpMtbn6I5DXz7XAkB+VCqdYXUFZmdpTL9/p7&#10;FJHvJdLg1J5ZJFtKNvOg8HOGU8oiNjoRpVGRZV2jjBqcSlmt1W0RJ/JypmPKNaNHjQnOWzz3YaPU&#10;4cFAcKvHn5kY8zsm6vJk0NgLPNbdigra56h8vZbJALD91HpHUrbJQL/JJoOIZCsQIkq7ZL1cF7Vl&#10;Q/ickPeJBz1WSy+UZDOOybhO//NY9xC2/Upn7+2KY9wbWZ8kRbrke63bg2knt1feAR7FdkSSMcK2&#10;a21GVZSRnk3Sw8mr965cSieX1KWrbt5aoxN7OnURbHQiShPLsmTWh2QDEv9Kqxl9e/f6c2Yjyg1F&#10;lnV7r+69zv94xrQ6y7J3NsrIYJHyYXdcOFz1k9/xEcHlKj6eRG+P9a+ioia/Co5FRWxG1qIiX+E5&#10;76e8v0QKuSz4+SyFQ0Rp5DYS7Z+kyPQ2bvJypM081l2Gz44fvR6IdW8hnidx8+gEq+VzSd6Hjmpj&#10;PHkDxy69SZMNmi4NIE9lKZychNeIDKYul1v+3qOIXIo3153xdlWiAlgnl4N/orwv/5TGzQM7HGwz&#10;2N4S7FfGJVvXowgbnboINjoRpYFdPLiHUepZZVSg1cJa1Qa0PuijqdPqsxCa71Cr67+ybuV3lmXN&#10;Nu50rFj2vOM4j/sdG5Fwx04YhZuVyhivXi1by/rykaXSTVEaG+QLwj147LSsBUpZg9eDjKEhXzq9&#10;fg0Wf8bzX5ulkIgova5SyS+hezLVcvRTfwAAIABJREFUDeH9Ygtkf/dYLV+qr05hM/LDh1zOXZBg&#10;3ZHYx7N4v3kx1ZjyhTtu0UykfkmK/Q3HvjhLIeUsnIMTcL4W4KbXj9bSi+mLRA1PWLatig8a7vXd&#10;/y48JllvvI6Q3k5FHuvY6NRFsNGJKA1i0Yb7lVEbplJWK318JBJprbtpZ7IMaaBBcu8vDAa7/cHP&#10;gIhaQmVrZuM0xVpHlDHJx/IwRsZsk4G/T2xshGqi9Rz8/wqSTC0ssxR1iYblzgSvAWkYfxLP8W+S&#10;FtT6Xjy/nLWOKA/h7/waZMlmDZ7axgaeZD0iT0llkGeUWYq4pDHhVo8ij2D9JJTrFBOv4FhGInsa&#10;77XJJ2PQ+mkc8zXZiSr34VxcgHM3HzcneBSRhqdPpJGp6VI7t8FptvKeqfFilPXaXjqw0YnY6ETU&#10;UZZlH6VM49S6rdPqAceJPJPhkHwRskNbrd9v0Ndvf/BqdPy4sYHpkeoPA1ofgZrW+BZF12uINiwp&#10;sqz/9ejR46DK6dNXWpZ1EE7ONzg3lb4E34pQKLRlLGb652p8lB7u5Q/roYIm42vcmaTXU2LGyECw&#10;57lJrW6Q0loG93wbaaKKDyY7P31Rdykb4LnZtwOPl+dTpiaXSzmkYi4NS7aSWaqM8RpQNcFW9IV4&#10;Dm9odxTG8/vnIXjNZG8mU73Gy3tku3vteR/Pc2s0ymaL1nNwLNtnf8eU6/D+gbpGYw+mZD0Ypffi&#10;QW3Y5jHIvKatf6kt4wGi7G3YnvwoV5xgtYx3dB/ScalurwMGpPG9Vn5w3BTJQhqJ94v1U9+Kvgbn&#10;5JLWC3YtOCfXuz2evBo7ByFVuYOQb6HiPZy8GpyOxvYyfelish/a2ejURbDRiagDQsXFGxplkv3C&#10;9SutPusxYOBpGQ7JN+FI+Eu7uHiLIsuSCpZWRu0QMybZVKl71qyqWV5UZEnpZd26BbfNVqyJSKNZ&#10;zMSijuOsns3GsuyhhQPWD8disWsRpIw3wEanLgAVsLuR3e32enkCleRNO7RBY6Syt5eb7m3WGDUX&#10;/0vjxUOd5dfrtPBuxJDZeyZlMZI1ae3g/114mQdR7sL7tgxzsIGKzwYnb7b7Ie2G95UUhj/Q0jPE&#10;wt94SuNNYl/SsHK3x2oZh+jUVLbTwslIFR7rxruX2b3Sju2uzfu9Vhq9/Hyv/RL/75zq89AV4dw8&#10;5DY8veRRRBre5bJF+Tvw+r4vn2cfZCK+FpJ9F2CjUxfBRieiDohGoxOVSTqddpxW9QEd2L/y/Xca&#10;shCWbyJVVXPHjxtrT49Uz2zjQ3tFG6Lyy+L9mYirNbYdsmMmJgNEd7Ms6yzHce6wbLvcKPNhzaL5&#10;jd0B8N//+REb+QeVsfeUOzCs2z1dejAdh4p6sl/JU2fMFkp6VCG5Y0U9gNtnew0CSj7QWr6V3aXi&#10;4zexYZAoHbwbO8SXPvWQ+xT/D23j+6/MOuo1QPLl7Wk0wWOm4vNG6kInexR5DOs3am2Wsryk9SP4&#10;/ywc23K/Q8kHOE8v47WwM/6ePvQoEkq4NN64WoTHf5Gx4Nbk1dNpGWL4JUsxkM/Y6ETUTpZlXayM&#10;2iWVslrpUyKR8OeZjilbiosH922INsjAmDLzyyCch469l+DxRpn7iizrJq3Uv1EdbcA5e9NxIk+r&#10;+FTDiejVj+6gmIkdotz3Q2zsdjy3R5l4RXL19SeI7zEsH+g4zq3p2CflF1SMPlPxaa1X91ZEZU8q&#10;dEcgHYpKn9d4Bakz5iT8fxK2K7PL7IZ9zuvwNqlttJYvOy+oeO+zd/0Oh4gyTOuV+P8w/L2/3paH&#10;uWMSefVkki/ZqQwe7uVPSHLZXqIfOORSYOldld9jY2otjXvSS+chpP+mMu4VrQ3n7SO8FuXSxSq3&#10;V3VyWi/C/zLe06KMB/crr0Yn9nLqQtjoRNQOtm0PxqfjP1Ipq7V6wnEiD2c6pmyqqpq1FNlZSGdb&#10;lnW+0WpCSjP3te4XnLFJ1c0am2R8qMpI9emFAwbe07ynWJFl/VMr9S/Hcdo6rfFaqh3nKhzHVsbE&#10;p6LFjndKUCyA5Tdjv1drpffGc/pRR/dL+Q2VtjAySX9rvhwVwE2QybTDhyKNRkUw0WxE3oyRmdN+&#10;xnbuwD7OSlO4+UN7DqU1F6m1L4byPiR1Gxn/RHqphVrtmSaDx+MLnPQwaFOc7eV9fDLe16FZiSGd&#10;vI/ncBzP89kMhSglWsu4TdJwcxleo8vauZVkQyuc2pFGFOlthff/s5Ls40Ssfwbl3mjvPhp5/+3+&#10;gPRyK49u/l4rl6DbeK9dp5X9yWQbJ7u9iClNcD6rG2cBjJ/fZJ938uOZ7UMvOTY6ERudiNqqZJfd&#10;u8WMeSGlRhatvgoWFub1r1G2bZfhQL6NRMLfJ1htHMe5caeRI25dumLlU8aow9q8A9047sHLqPp8&#10;gDszscnP7eLizU00tjNuX4haW7FW+uDmDU6WZQ1D9ieskwGZO9LopC3LHoL9nGPiUxW3zqjectld&#10;kWXNCSg9KuJEOCg0rQEVOqmw3+um1eSSCBWf9e4MVM43aXVDxpyJxwzB9lLqUdkFzMK5aNe4eDiP&#10;MiPhAzinh6y10hgZTLzCvcTxURVvgIp2LFSi9MJrWHomeF3K1R5f4HW+Qxq3lzvil8XKZ7OMJVOl&#10;4vWEt3C8n6Rj83guzlXxSQgSeQdpDsps08HdSMNMJMl+nsA+NsYxZWLYhjkdeK+V16hMxNFyEpmm&#10;yTbedd9rpUfpUZ3yMkEf4Dx+j3Mv45cl66HrR4OTYKMTsdGJqK1qF82/TRm1VasFtaoL6MBBVZWV&#10;tVkIK2N6FPSsXFm38usiy+qrlTq3xC66//FnJsYGDxncp6G+4XQVCNyvG8+H/o/WKmaMSa3xpkm8&#10;8e5g1BAPbrpqzTT8+n0P20TFy4zC/qUL9nLEsNzEZ52Sn+ikp9XWuL9MN/aSUvN0IPBQJBxe6bU7&#10;y7L3McpIz7ONsLu2zU62ZtzbxbT5Evs/zXGcf7V7O9RluON7XOMmqZzviOxZt9EjMWNGodwjeOzv&#10;sxJkJ+VeSnAozqVcfvACzuvvEhY05nj8f7z0MsBj7shmjESt6IbXZ/rq7Vr79x3Au4eN2Ap/e19l&#10;K5S2wnvDekomgPAel2p3Fe9Rkmnr4zzKe1R7BivPGHeMnuNwnuS99DGcp8SzOxsjvTprUe5SPCal&#10;KwcoP7k992TQ85YzF7LRqQthoxNRG1iWfQDqGan++nNOJBIOZzSgLPh4xrQ6y7L+huO+H1Wse6aH&#10;q+9pnHGuSTR2bSYvxMd+ZQaxXd27A1rsa0MjPUe0mqy1Pl4rvTAcDq+UWQWj0WhlQOnTIk5kdRdx&#10;u3hwP8eJ/Gf0qDGbzV/27WaxaFQGhj5dGc+pZBPT6gfs61LUm/8biUT4oUntgorYbGQhVMbkMjCZ&#10;GdFrKmlpBLkH5adkL7rOye3BdBDO527I31LKs8fq7Sgj46oM5aC2RNTMfSmNnZMNxpziXmb3tt+h&#10;tOReXiiz7d2MXD67vC4zvxplpF5dnOVxhii7pLcTG526MDY6EaVIevYYZZ5MpazW6jnHcbym0c15&#10;lm0PQWXmONxcioN5o7BHj6cCscBjq+pWPoxaxFEd6iGULlrJF8Hzqx1HZnkxRZZ1s1bma9y+JVxV&#10;9bNlWa/ElHkJy6XiI7+wrCe9qtZoMGsvozbBa+Eh+aFz9fbilwlODujAaZ2hsbErQEW3h4qPRTHI&#10;zSVJL7qeqPyemK04sK9vEYvs90ekAR7F5O+RjU5pIoOEuz0W5HKbDT2KyeUxS1FuV5T3mh2IiLoI&#10;vBcc4PbQySVPIq5Nc/WSYMRVifj64abjztiaiHz+LZTLw9o6oDvlDWl0GtpiWaJhO6iTYqMTUWp0&#10;fX3DE8qkMJ6CVt8WFPQ4IQsxZYwTicxEJknZlj2wtqbmRqOUHFMhkowf4GO3/MZr8P6nlfoIN2os&#10;GXPKNA5kKYNuyqCaMoWx6lbQ7YKG+obtjVHSo2FgBuOR8yGzjEmFb1DMxF4tsqwY4nukcMDAq5uP&#10;RUU5ZzFSj0QrUPm91p2xLitknAW5zAA37/IoMjhbsXQVOOdL3EHfp+HLUIlHMekJ9QHKnYnyd2Yx&#10;PKKWLlZad0/j9pakcVudHt4D5L3g/iSXBsr7d6Yap+X9/xaPdRu563J20gm8d8qQB1viHL6N99rd&#10;PQsaMwllLkH5a7IWHGXLNwmWsadTF8JGJ6IUWJZ9mjLqgFYLamVQHTlk5szpneZyDHeg7Map4otL&#10;SgqjtbVnpXG2uraL97LayyA13m02rgJu7VdUZJn486CPcRxnd5lpMGYMKjqN0wxnIh55H/11UGi5&#10;1E+prxDLHjWL5p9eZFlRrfVRTiTyTkb2Tx0hg8vu7LHudKRzsxiLSDbIrT9/b50cvtxID8Vh+KLz&#10;kuc4T8KYO6SBCuUvyV50RL/Ca8+rQZqyQxpCNvJY91GGxyV6B+8/o5Af7rH+TPcyuw8yGEOHIb7R&#10;iPNRtyd9Ysb8w32vPTOLoVHmJRpMnI1OXQgbnYhaEQqFtjTK3J5KWa3UhY7jdGQ2tZwgYyLFotEr&#10;cdM2Sm2h4lPi9vKtoantPsGTIWPkqEgkMqtkl903qF+8cFDUxI7Eot/jOLbN2J6NKsc5K8f+P9NK&#10;7+Y4kdkZ2xd11DPKu9HpHFR8703XbEcpKk6yLptxdDl4nmWcJ5ndznu2UWP+ijKFKPvnLIZGRD7D&#10;373MunZRkiLZ6GV0imqccMXzu9tTiHOQO5ZSzkJ8MkbhfLyfnu9ZyJgz5PJ3lD0pi6FRZt2EdFvz&#10;BXh+a3yKhXzARieiJEp22b1bNBZ7PpXGFq3VJMdxbspGXJkmYyIhO2WnkSMKlq5YeZ0x6jy/Y0qJ&#10;VjO1Uv/GrdHGmI+Liqx1srhvmUHvEbwQ/o1U5YTDC7O2b2ov6TlwmZLxvhKbiorvFtkY3FQaM5Bd&#10;kaTIU5mOoauTLzh4HpbhC493Dzd8UXIbnnL2UhYiSrsHk6yT2UUrMx2AfA7hvecC3LzZo4iMSSh1&#10;0Jyvr0nDvfte6/2ZZ8wf3Pfa8VkMjTLEHXMsJ8cdo+xgoxNRErWL5l+tzFoD361Nq0UFBT2OUI1X&#10;eHUOtm1va0zj7HD580uTUUMQ7xCf9t0H+z4bFaWz5U6RZa019pVWaq6K935KdG07ZZlUglCpPRo3&#10;/+NRRMZwW4Ayh6Hsi5mKA9uX/cjg8309iryJ/b+Rqf3Tr3Cez8PzUYO/4794FjLmTPfL0B+zGBoR&#10;+QB/6zKpxCiP1fI5n7XLsPGec4sbT8ijyLnuZXYV2YqpvRDjlYi1Fu+n13kWMuZYlOmOsuOyGBoR&#10;ZQAbnYg8FFnWLsok7U4dFx/Y+uDONI6TiEQinxWXlHzTUFs7C3d38TuelGn1g1ZqiTGqyNc4TLP3&#10;V62WIKa9ml96Kb3IVtTV9Zw1c9YyX+KjRtKYg0rtGajceg0SLWOIvdDYEKHUySj/r3Tt2x2YVn61&#10;PjtJMelldVC69kmtw3P8V/fL0OWehYw52W14Oj57kRFRNuFvvBeyZMMr/F0mJMhWPC65BHhqkvVP&#10;I+6tcv0yO4EYJ7jvtV69t+S99gj3vfbgLIZGRGnGRieiBIYMGSaXZT2dSll8I/274zjvZzikrLEs&#10;e6xRpkcwGHzDvcxuVyw7GcvuyfkxnbR6E8/HM6hpXe53KGswqh9iksv94ve1qtFKH+84kWf9DYyE&#10;DNCLSu08VG4nehYyRma5e7x8ZOnjSmtpYJZGqrvw2Db1WsN+ZCBaGaT8PGyzd9LCWsusiNthH6va&#10;sg/qOJzzK9wvQ9d6FjLmOPfL0JFp2m0Q28veJcHe6nFMtWnYTo8cOZ5VuTqdPOW8O5SMZ5mYTPfu&#10;3UsnQ/BanibjDar4GE+JbKHicbX+o2kOcHtvyXut90D5xsiYe5NQdr8shkZpIA2gyL5IUmQintcj&#10;shUP+YeNTkQJ1NXX3KdMsxnJPGit3nEc5+qWyy3LHlTYo3Bh5fTpKzITYeY4TmQi4v9TNBr9sciy&#10;muYGli8gc5B28DG01hn1W6PUb9O+Xa2+CAQC+5iYqW/Do3obZWQmmQHNli3HCR2L18zraY6QOgiV&#10;nudQOZIZDj9GBXfrpIWNkS/SUqG/qHxk6ZrrtJbLLaRRSv521kHZYLsC0vp5xOQ1UxFlAc7/de6X&#10;oX96FjJmnNvwdEjKGzaeHRBk9rxf2hRkR3hP/S4NqqnPHOV9PGnrFdghWu+E/yf7HQblF3e2uBOS&#10;FDnbx95Ef0KSS8PX9Vh/oXuZXcbHmkoHxHm3+17rPXaWMfuizFsou0cWQyOiNGGjE1ELRZZ1nDLq&#10;qFYLarU4oAOHNd0dPnRE91V1Ky9ADeQKVOXfr5w+PSc/GMePG9vYW+nxZybGvMo4TuRWnIdFOA+P&#10;uYtkkOPcbnBqRgZ1x/93GWVkHIB9cRzrd3CTDX169vjmo6nTUm50kt5ydfU1LX9dD+D18UfLsjYM&#10;BgJvVIXDP3YwLkoj9zKJbVCxLVEyzpMxbX/dGCOfq/3aHYTWn+L/PRDLD+3eBqUNnoeb3S9DXpdf&#10;ynN+MMq8irJjshgaEWXWQ0nWvYO/9xeyFkkL0hOx8bJwtbqOloj01t8uSyF1GI7pIfe91rux2pjR&#10;KPMhynrNOktEOYqNTkTN2LYts3/cnVJho/pHTWzh6kummtFa36xydFBxaWyShifLsm5R8bFiXkTE&#10;7yJm6f6qjTEjEPr5yu8xkdpDqx+COhAKR8KLcHwXY0mZkq7xMu6WUZ4/62eRdNM/BC+MQxpisQbL&#10;sk/vVhB8huM65Rb31+GB7ngeNyCdispu5i4t1Trq7kfGB2lLbzrKAvfyyzq8Bu73LGTM/ijzX5Td&#10;K4uhEVEG4G9Z6g/bJini++yVeK953B1UfHePItti/dUod2kWw+oQxPqE2/CU7FL3nVBmGm6NzIdx&#10;q4gojo1ORC5piIkZ86Qyntfvt06rmFbq6YgT+b80hpZ2bi+nc3DM502PVN+CT/EXTczkQqNMxxi1&#10;SVTFFhRZ1ie4vaPf4SQxH+myvr17PtKW3lOUXajQrkR2hpvki8hgZCcjHYqK78bt3rDWcrnqy0i3&#10;Yh8fpiFUyjA8Tw+4X4a8exYYsyfKvI+y+TPxAhGtwR137x9JityHv/FItuJpxR/wvpNsvJxL3Mvs&#10;wlmLqIPcS91/h+N62bOQMcPxOToT5YaivGevfSLKHWx0InJVRqr/okw7ZmnTjVPmPhzQgSuC3QK/&#10;xKKml23bpTFjttVK2UapXlrp6cFg8MWqqllL0x9560aPGhN8+4NX1xpI1W18Ohvrz/158VzpnXVm&#10;jvQIar94/B1vcIrPSihj88zBBicVdt+gTRWb0PZbrayMzN4NAUksWzYmrZ93IpF3VI72gqPkULmV&#10;mRzPVB7j3aACLJ+pMi5UTxX/fJXGpcVu41XOQ5x9ciAG6UHgey+CRKRnAbLHO7iN1Y2YnQGOp/2X&#10;knYSOAc3IrvR7zjyBc5XY69qv+Pwgvh+Qta+sfiyDLF+qdp5Lt0eUDnZCwqxyQ+3WX2NYJ8Ls73P&#10;dMMxvKdy7Bg68hqlzoWNTkSqceDvknbPeGYa/45OjqnYSbH62Dy8sz6itX6o2nH+pXKkccFtcNKW&#10;bZcZY+QXvN2QArkRnQ/iDYVL8FzJZVRTsGBaIKArC7v1WPDxjGl16diF26A3203UBaByJa+r+X7H&#10;QURERESUK9joRF2eXTy4h1HmabfxKLl47xe5HKpaKzUT+Qyl9Xsb9Ns8nKgnUY4xTiQiM/g0DnBu&#10;h0K9TCx2HA7oMhzVRj7Hlj7xBqWv8PxMRV6hdaAioNVnVeGwDBLdVZvZiIiIiIiIso6NTtTlmWjD&#10;LcokHTCyWWGl8W+FVmoe7s3QOvBaJBL+PLMRpldxSUlhtLZWpgDfH2kqDuhqFVAfIl9uTOxio9Tx&#10;KTXA+UGrVfi/Usu09kpPwf0ZBSr4zczIrFV+h0ZERERERERrys0vlkRZYln2QTKFfZseZFR/PGZv&#10;3NrbmNita8xep9XPWqn3ceM1rdWbkUjku/RG3HHR2toQ4nsH8V1njDrSKHO7iilt/OwEFO9BJudK&#10;GpSmYUFFIKCrhxTt8JN7mRoRERERERHlGTY6UZdlW/ZAo8xDaR0426gNjVKH48bhBjdWN0hpJVPD&#10;Xew4zvVp21c7ldhFlZWR6rtiRo3ISjuTVjX4/xMc/3TT2LNKTS8o6PHpzJnTl2dh70REREREROQT&#10;NjpRlxVT5jFl1ICs7MxITyI1oajImrDG8vjlYtIgI9PvfhjQgYnhSHhRpsII2aGtpBEoGAgcFOzW&#10;bXl9fX0/Y8whRqaBN8pu8wa1klleZKDsCrnkDfHPGGLtMJe9k4iIiIiIiIiNTtQlWZZ1ljJq37Rt&#10;UCvptfOjVmqxUepL5N8h/0Er/SXWyYx23/Xp1fOnj6ZOq0/bPtsBMfWOxWLSSNS9oa7FJG1r9veS&#10;ld+4s7vJgNzTgsFus6qqZi3NUqhERERERESU59joRF2OZdk7GqVuSOtGjVoH/2/beLWabuwxNEkr&#10;PS3YLTi5ataseWndVxuNHzc2UBmpnobYSlR89rbvkWTsqQrV2KCkp27Qf/M5eTD7HhEREREREeUR&#10;NjpRlzJ61JigUeZZZVRhxnZiVC+j1GG4cVhDfUPzcZ0W4/+Lqx3nvkztujgU6h+NxbBvNVoiQRx1&#10;WqlgsyLSn2lTSVg3DLGeLgH/vGiuWmNA9FRp9ROOZ+O0BE9ERERERESdChudqEuZt3juhHaNXdRW&#10;Wi3E/y9qpR/p27vn1GxdVlcVDkvD1gNuUsUlJYXR2toxuLkNkvRkCiZ5eHt0Hzp06LozZsz4Jc3b&#10;JSIiIiIiojzHRifqMizb3sModW5aN6qVDJj9BdLjgUDgyaFFO3zlxyDaw4eO6L6ybmWpVrpEKVOE&#10;47R0/HK/vliduV5deA+pr6vvgTylRqfiUGjjhljsjQzH1C44Xy86jnOR13rpJbdUr0h5psO+prfh&#10;JYtERERERNSVsdGJuoSSYcN6K2OeUkYFOrotrdUbAR04LRwJf9nWx9rFg/shAJPuAbk/njFNBv5+&#10;303KDoV6mZjZQSuzN+7uY5QqRd4znft0BXFCuqdaOGaMvOdsg+ehRwZi6RitNkq2+ufFc19E3Aem&#10;urlaPb8K2eAOx0VERERERJSn2OhEXUJtTc2DxqgN0rEtbGfvqIl90Wyspp/w/yta6ydKrB3fa97T&#10;ybbtzYwxRxuljtVK3+Q4kUdVfDDvjIqEwyuRVVqWXEloZJa+/yJtibS1Sm/jUwG23zuN2yMiIiIi&#10;IqJOgo1O1OkVWdZxyqhxGduBaewhc5Ix5qTp4eo1B+TWak5ABw51IuEJmdq9bdubGqPKcbM7gvmN&#10;USqE2zshbZGOnl1JGdUd+1sno/sgIiIiIiKivMRGJ+rUpEEG2b3Z3q/W6smCgh6nzJw5fXmm9xWJ&#10;RL5DNlFuW7a9vjbmcKPUjiresykb1svSfoiIiIiIiCiPsNGJOrWYMc/5MX6QUeqAuvqaDyzL+hx3&#10;HaX0J8g/CWj9dTgSXpSp/TqRyAJk97ipUShUvFE0Fj0aNw9H2gGpf/NAO86wpxMRERERERGthY1O&#10;1GkVWdbflWkcQDv7jOqD/web+EDShzW17kSNWfPyO6GVTIn2rtL6aicSmZzuUMLhKhlz6p9uUsUl&#10;JYXR2rpdjTInYN8HIrQONhrp3BsUnIiIiIiIiHzHRifqlCzLGo7sMr/jWINWtVqp6bj1gtb6Gfey&#10;uLQLhUJbxmKxa41Sw3B3faS+SMuQ1kVac4yn9Axp3r/1IkRERERERNTVsNGJOp2SXXbvZpR6MeOD&#10;aHvRql4rNRsxPC+NS04kMgdLTbyHUa2Ms1SSqQYnEQ6Hv0J2pNy2QqH1TCz2Dm7amdofDm1A5rZN&#10;RERERERE+YqNTtTp1C6af68yalPfAjCqwOjGGeS2McZcWmRZBU2rtNITCwesf3R7Nz1+3NhApTN7&#10;gDt2UzLasqy/GqWuatxtBhkOJE5EREREREQJsNGJOhXLsg4xRp3odxzKNDb09FprsTYH1yyaPwVx&#10;vmqU+kkrvaxlCfzXH+s2xo1NkW+l4jPR9UHZFwNan9pag5PMYGeMeRKPr0N6GNuYh8fKuE4/Iaqf&#10;lTE/YdktuL9PkuaoxVj1OcqNaLYshiQ9tAY1L4hyPZPFQ0RERERERF0TG52o0yguHtzXKPWE33Ek&#10;ZZT0ehrmjreEu96DKjWu0Y0NU0c7TuQNleIITG6j1N5e623bLjXG7NFskYw19ZzWget6FPSY8/GM&#10;aXWy0LLsUdjl+7gZxfpLSuyiG6ZHqvfB/deQahDXzoirMpWYmshlhSXDhq0fi2a291V7xAKm3u8Y&#10;iIiIiIiIOhM2OlGn0RBteEaZTtDrRjd2d7q/sEeP8yqnT1+Rzk1blnW8UepebP9ZaWSKRMKO8mjM&#10;CgaD4Wi04aISu+jGx5+ZKL2cVHEoNKUhFvs+oAO747GftyMEk+5jyhYZpwv/teVSwvacHyIiIiIi&#10;ok6DjU7UKViWdbYyah+/4+gQrb7SSh/rOJGPMrF5uezOcZzHcPPRVMpXVc1aiuz6NZaFw4tHjxqz&#10;+dsfvBrNRIy5DOfuIr9jICIiIiIiyidsdKK8Z9n29kapm/2Oo720Vh9rpfePOJH5mdxPCoOPp6Qr&#10;NjgRERERERFR27HRifLaTiNHFChjnldGBfyOpb2MUcONMvOKiizp7SSXsX2klX5QB/SzkXB4pd/x&#10;5YriwYM3iDY0DNJaB3F3VUFBwVczZsz4xe+4iIiIiIiIKDE2OlFeW7pi5QRjlOV3HG2htZqH7KaA&#10;DjwQjoQX+R1Prhk8ZHCfhvqGQ4xSf8DdnVs2KBoTH4KqtrZONTbUNafVd1qpCtx6E+n9Ervok6bx&#10;qIiIiIiIiCi72OhEecuy7L2MUef6HUdbIeYNkE2ImtiEBI0mC7VSX+LWj0hfufkSpAVYuQz5KqQe&#10;SBsaZbbWSs9xnMgzKsWZ7XJ4gZsIAAAgAElEQVQRnscdcSzyPB7b4YHgjdoUJ2JT3DpM7k4PV//a&#10;MKXVSpzbt3Frbts22Tiw+xe4+foG/bf4jJcXEhERERERpYaNTpSXpDeMUuYJv+NIO6PWM8prhjS3&#10;XUmrOq3U+dWOc5XKo8am4pKSwlhd3SBj1M4I+7cI/AhEn733IKN6YZ9j2vfQRjf/vGhu80as5fj/&#10;6YDWN0QikTlpipKIiIiIiKjTYKMT5SPdUN/wkNtjqOsxqrvR6ooiyxqjlX49ENATw+HwDz5HpS3b&#10;lsayYmPMzsh3UnJpnFLrIF7tb2gZYnBsSp0UM+YkdzyupTjQm4OBwG0yy5/f4REREREREfmNjU6U&#10;dyzLPsGY+OVTXYpWS/H/RK1U3a8LzXaxmLnEshIOayWX4fXORChGqWHINsONwkxsPy8Z1Rfn5fKG&#10;aOxytxFKLsOTSyO/0W3qkaYfc5zIrZkKk4iIiIiIKFvY6ER5xbLsQUaZO/2OwxdG9cX/J+XN9XRd&#10;nVEyy570/lqvbc+ZKbEs61PHcV7PSFxERERERERZwkYnyhujR40JGmWewZf5Hn7HQpRJRqlnLcu2&#10;HSfyjd+xEBERERERtRcbnShvzFs891J8Gy/zOw6ijDNqXaPNf0aPGmNztjwiIiIiIspXbHSivGDb&#10;oZFGqb/7HQdR1hi1w8+L5z6OW0f7HQoREREREVF7sNGJ8oE2JiYNTtWddB40Ii8hy7IOdxznOb8D&#10;ISIiIiIiais2OlE+MPjSfYDfQRARERERERFR6tjoREREREREREREacdGJyIiIiIiIiIiSjs2OhER&#10;ERERERERUdqx0YmIiIiIiIiIiNKOjU6UFyzLPl0pM9ooNUbFX7cLkN4J6MDNkUh4GtbvZZQ5Hsv2&#10;Qernrp8aUPqhiBN52cfQswLHfxDOzxE4P2W4u5lWajFu34lc5vvbArf3Rb5AK32140SexW3jb8Tp&#10;ZYdCvWKx2Pm4eQLSljjoCY7jXOx3XK3B87YTnoqd8GTcgLt11Y5T6HdMRERERERE6cJGJ8oLjhO5&#10;C9ldRZY1E/lgrdS9juNc0bS+xN7xrcpItTQ4vRosLDy1qrKy1rdgfYDz8xKylyzLvsAoc71Ralm1&#10;41zZvIxlWU9j3dM4h1cHgt1CkapZNT6Fm3aRcHglsqtwbHJXjnuBvxGlBs/bR0OHDg3X1tXd4Hcs&#10;RERERERE6cZGJ8p7lmWfqJQ5qKCgxzEzZ05f7nc8rRliD+5ZZxpmB4LB3SNVVXOzuOumffUNBlR3&#10;5J2m0YmIiIiIiIhyDxudKG9ZlnUosrOU1mOdiPNQa+Vt2y42xpyh4q976Qk1EGlaYY8ed1ZOn75C&#10;yhSXlBQ21NYeoZXayii1i1b6wkBA/xSLxU7B6nWwbDDyd7sVFl7fvDeVZdmjjDKn4HHS40YuXVsP&#10;/73Zq3uvRz6eMa2uWcwHY/mTuNnTRKOX4v4ypfS70lMpVFy8YTQaPQfb2Azrl8o2kL7VWt8WiUS+&#10;be95Gj50RPdVdSvPxn7Px7YfxfGe0XS8zRWHQv2jsdjpuLklUg3KG5S/0XGcr5sd545YfJbEj7TK&#10;PYeV3Qq63Tlr5qxlWD8U64/GsiV4fACP74/bt8o2cP5LjVGH4TwtwbJ1kd6rdpxJjdu17fXx3Mi+&#10;5dJAOa8NOO6bmo67yLKOU43Ph9pEYsP2Dseyc3H7aCyb1rN7rz81P8/CtkOWMbEzcXOQicc7Ec/H&#10;g03l7FBoaxOLnY3zvzFiGhTQgbMQQwPivwrl1w9ofQr2P0vKjh83NlAZmT0G6/bD3XqkIB73dTAY&#10;vK+qatbSBKddy6Vz2O44xIfDxqsU50TrwL2RSPj7ZM8XXhNFyE7AYxa7l0f2w7n4V1MsRERERERE&#10;+YKNTpSXTHzsHmmcCWhj7hw+dMT4lo0OzRUXD+5rjHkANx93HOf2puX4gl9RU1NztW3bFr7Uf+Y2&#10;JD2O5R8il0aDW7TSB+Exl0l5aaiIxWKfN9TWnjJ61JjN3/7g1Sgeuy3K3aWV+jvK/btp20WWNX9l&#10;3cqb8JgN3cu/lKzHtn9G/FsopW9ynMhsWY5tBWPR6E3YRj3KHNssvn/GjPnGsuxjUfaJNpyiYPHg&#10;wRuYmAkg3k1MvAErinz32pqa8ePHjb3v8Wcmxpr2/fPiuS/i5q7BYHD7cFXVz+6xyjhJX2Df72Pf&#10;R0gPLRznw4jxBcR4fbPjfKu+vuEqnIcSlJuBRTPwmGfxLI3F/m6vdhutcH4rsLwAjz8Jj/+9LCvZ&#10;ZfduNYvmv4Kbw3UgsL0TDi+U5YOHDO6DbWLf1iSUPQ7beMy2QzNiJlaF1SuwnT9j2Q3I38b9HXbc&#10;bouGFq+P47RWdzkR57RmcV6L56MW27wC27wcz8kXWPwn3H8XeSm2fVtBQbd9otHYESYWO15rPd99&#10;Du7B9k7B62AUHnd60/bc8/YJttsD521403nD/fOQ3YjjPBkxnt1UPt5wVf1/WD8K29rdPVdrwT6q&#10;sc8obq5bOGDg3yrff6chUTkiIiIiIqJcx0Ynykv4Qv9wsLDwumht7RNGqSNW1q0cKw00+MJ+gUow&#10;SLbbG2Wk3HZ74+yPm/1RcFPkBch7Ny9v3G1opa+sCocX/7rCNPVu6r1o+XfymGXSWIW8WBoh3IGh&#10;ZWypdVS8d03vYDCw+u+sZNiw3ibey0fpYGBV03JpvEJ2rBvfIGzjYBVvVNvFLdKvjacoWjVr1jz3&#10;9k9IlcOHjrgM5+kL7P/u6ZHqa4YOHbr5jBkzfpm3eO45WH8gzunzsVisn2Xbq/eltd696fbMyCyJ&#10;VwYqb+o1JudwfaStkYLGxI9L9O3d85glK1ZK2bNwPB86TuQZ2w79Bsf1pxK7aFxTuZpF8y9U8cHf&#10;n8K5XV96PDXb9yjEFEtwbEt0QN8pN5oauVoWwONea2roa9KtW7ebGxoazsPxX4b9vONEIu+0eMzt&#10;0lvLvXu3/CcD2EuDE25+Hizs/nHz8vKcxcfJUpfGotHXsGgYtrsH8puU9AILBP7dvLw08mF7T8pr&#10;zyjzxhB78CD3nK6G9Wdg3XU49uHVkcinCY6diIiIiIgob7DRifKW2yvpcPfSrLfk8rEiy5LL0851&#10;HOcO1azxaaeRIwqWrFj5GtZto4PddoxUzWpsqED5AyTXSkcT7kQnbPRYg108uF8s2vAetr2ocMDA&#10;vSrff+cjd9tyGZrRqtvqbdTX10tjlIyntELHL09bzbKsfyDg8wI6MDwSidzmLpPeWcOxmcTxtYH0&#10;BENMn6h4Q1vfurr6bVS8waaxsQj73qA6EpmjPGa2k5460yPVMmD5sO4FPbabOXP6dW6MMqvgIK3V&#10;6hg/mjqtHsv3xfJK6R1l26HqmIld06t7r8OaelgJnIM+7s4GOqk3sqxo2aCUChONybkPxPer17q8&#10;EEvnJ3hUUyNjQaAuGkiw2QI3jzdWGdVUXgfjz7NX+RWx7sG1Xls6GHxQRaO74fUsPaimFHbvvrc0&#10;DHodExERERERUS5joxPlDRlvCVkf927Tl3flRCIyU1mxbduDY8a8Z5S6DV/Yr9dKn+g4kaexzixd&#10;sUp6Ee2FdYu0if1mp5EjvsGy32PZhkhyWd4qaVRp3iCSKhNtOB9ZCNueXb900Xolw4Ytr62pOdNd&#10;/YtqaIg2bdvEjPzNSeNF71g0ugPyeZZlXY1cemz9RcklcMZsg/KzKyOz9zCrezrpJSnGN9DNC+V8&#10;rTnulLUvstFIMZybs5su7woWFl7bUFu7N27ugvP2XkDpQyNOZL57Odh4LD/BcZzdEc/huC2NdL/U&#10;19dsinP4xdIVK49GjJtjWQNiXN48xvhlYtJTyDyIA3+zsHv3bVteAlmgu11RZxr2kudGLtML6sDh&#10;4Uh4kTuG0h/w2LHVjrN3i2PUbkrUOLaBiq8YY4dCVzY1TsmlgYjhcTm/Aa0PjkTC09Z+qAxhtSYc&#10;w4M4b9IjbkK9iR6FRavHDpPGRrcX1Ac4h/vGy0c+lLHGsPzpaMzImFMXNivfA8cjvco+DwaDo5qe&#10;G8S1er/ujIJHWLZdjtfBf2rr6pZhe/dh+2d3tRkZiYiIiIgo/7HRifKCbYdGGBMbqLU+Ri65MkYF&#10;8WV8/0AgMDscDn8lg3Cj2KZa6SO0VkuaHocycunWSsdxHrFDofdMLHYi0nHLVq76l+NE7reLB0+M&#10;RRvOwrZPrnRmPzR06NAf8EVfxty5UHruYD99sI1hePz0xrGbjNoqoLVcNqbr6xt2DtmhT7Hub5Zl&#10;vyADaEej0T8oox7Csgko/6Qx5pR60/CXmdWf3IPH/CCDSGMfG9fV1f3BSC8ty9qxQHe7Wi6zKi4e&#10;3D8abTgV2xlVGalejG38d/SoMUXzFs892ShTWhmZLT1x/pfo/DRe1mXMAdjmZwGlD1KIPVpbdzC2&#10;L40wW7rF5iD2LVsOSu42ZuzU2CgSjf4O+/ozHicNOh8HCwufxvpHpRzO17MyBhZu/gHpmKUrVj6F&#10;GB8dPGTwiw31DWfgWI+b4XzyGNZFmraNxzxUZFmhgA7cmajHjnt52XAZP8rEzEF4Yi9G+Sie46k9&#10;u/d69OMZ0+6PP48ygLna0D33jc+r1oHvcT7Dcl8alepN9He4GcZjr8S6V3E+foNyx6j4YOZhHew2&#10;xqmatfq1IZc61tTU7IrX1MUBeU0p1VMa5vr27vU/6an16zE4NyK7MRQq3gjr8fw0Xk44H/t4p9px&#10;+rc8JpSX8bEKZRwxHMt4xGNj28uxnw837L/FMPdSSvd1/etrSl7TuD8Gr73JeA3V4HF4LevGSzuj&#10;dXXl2HcM235fefREIyIiIiIiyjVsdKK8kLhnyq/cQZxfTbqN+MDRl6yxLN4IcVWLopMSx9A4dtNn&#10;idYlGlvIbdy5tGVZt/HllpbL3XGnJjRf5jZQ3JNon2vsPxJ5C9lbrZVLxu1l86ybEu8nPij435sv&#10;c8dButbrMdWOc26r+473SHrKTQn22zjg+myvx7uNV88kWHW512PcGfwSPteJhMNVMjZWq89FE/f5&#10;fDxZmSSvqUWp7oeIiIiIiChXsdGJiIiIiIiIiIjSjo1OlDf+9ve/lxkTG+J3HER+COhA5Morr/zA&#10;7ziIiIiIiIhSxUYnyhuBQHBltCG20O84iPwRSzDjHhERERERUe5ioxPljSsuv6wKWZXfcRARERER&#10;ERFR69joREREREREREREacdGJ8orth0KKWN+ijiR+W15nBUKrWdisSO0Uhvj7kcb9N/izeZT169R&#10;1rKGdSvo9pk7K9ta65TW3eU2trVyqLVj+PFnJsZaxDjCKNP0t7XIiUTmqBbT3NuWPdBotU3zZVrp&#10;byKR8PdN90PFxRvGorEB7sxt8f3b9vY6EPzanWmu9eO27SHGmP2x7XqE8KrjONVrxFE8uIeKRTdz&#10;Z1FrVBwK9Y8as0PLbQW1/qQqHF7sbnd9HQisE6mqmts8XpzjAmzru9biGj9ubKAyMns0YtoNd+cF&#10;gsGJ7gyELWmc812R744T+EswEHgxHA5/1bxAyA4NiJnYRi2PzbLsHYPdggurZs2a12xZSYEOznZn&#10;u1t9vDFj5Bys7kWH5/A3KhBY4c5u2LQshOcn3HR/yJBh69TX12yP/VYq9/mVx+F5rXHC4dWXgYZC&#10;oS2Dwe7zZ86cvvzXOKwivI76rnGkBo+Lz4Kohg8d0b0G215jf/bgng0qthWWOUlOLRERERERUc5g&#10;oxPlDXxRP0kpafAxY/GF/8DmX+JbedwDyO6udpy7m5YVWda1th16EF/gP29R9jLs49P6+obr8MV/&#10;zMczptW12NxNTiSye7Pyt9q2/VQkEpniLtLGxK53HGd0s30dp5XaBMuua1pmlBoj/zlO5BGvuGPR&#10;6MGmcRdWrxK76I+NjVvGXKNjsQuw+sukxxxvZHu6X+9e+380ddpMWTZ4yOA+ci4Qx8mqqREsFt3M&#10;GINjVsc2PdZtWJosDVKxaMMrvbr32r/lecA5WIBtHYy0HrY3wbbs3yG4cpzjvySLSzQ2ypnYqXgc&#10;nk/1v8Z4bXsItnUyll29+hhse3tEeRWWjcPdd2VZcSi0Mc7nGxv232K/pkbDmDG74GBuwOP/grLP&#10;Nz7Wsg80ytwQbWi4AXcf/PW8myfqTcP08ePGHifnUxp3orHYC3h8EKt3XV3OxMaraEzO2+vNlsl2&#10;Rjbdb2io2xHZOdhvv2Bh4aFVlZW1KPN77ORTLH+uqVwsFjvfmLrHcHPq6vPnNpAhziMR0yY4b/9s&#10;fo7kfON1VYttv1Q4YOBhdYsXboht36eD3Q5r7fwSERERERHlCjY6UV6w7ZD0CtrHcSJj8UX97fr6&#10;GmkAOFK16EHUkjS0INvM7Y0iLThHI9sJqS++xIeQr250wnZHYWPrVzuRKyzbnreqbuX1WHxO8+1h&#10;/QbYxh3u3a2QFjVrcEqou+42sd40vFZcUnKzNEw029oR0qLUdE8HAvdEwuEvmj9WKz1Za/3e9Ej1&#10;azuNHHFgsv2sIWZ+q5V69aOp0+qbFrk9t05KeRutwDl9QBqQiizrU+zrr6k0OMVDix2NY5KGwNXP&#10;nROJSAPPzDUKGvNb/P9y83JV4fCPeJ6WzF/ytfRYW92jCvt/FNmeWDctGGjs1XUMlt3Zct9Y9ovS&#10;+s7KSPVfcfdqPMf3ah24UJnYdS3LpuiHnt17nbCqduX/s3cWYJYUVxuuhmDBCU5CloRgu7jsDu4S&#10;3N1dggYNBHeCBrfFCe4QLIQQBteFAIGwaCDw4xAIcv/vm67erXtudd++d/rOrHzv89T03Orq6tNW&#10;XXX6nFM3DRo0aIc264iC++qV+eeff7NvPvrgXv7E+V61yvqFEEIIIYQQotNI6SRGeeiK9UPth/N+&#10;NMEEq/A33c0GDhz0Z6Sd8f9ZRdtS0TLXwIE3DRw4cP8FBs1FC6Qr5x409yPf136gJcqjWbl55pl3&#10;cudqhy84aK4VevYxbNj92G4x7GNN7OPmrFzi3H9Qx27Zb9R75qBBcw/Mc3laZvFVx/229t3R2PKC&#10;eoVTT23XFFk6ZdDlboElll7t048+uL3m3KTNypPxxpvgtv99+/Vd88w99yWZSxzkHITzeMSLL7yw&#10;Tpk6ygDZHsc5eC0ZZ5w7y26Dc3hurVY7caH5F143s6DCed605mq/hGxHjDiG5EcX4tzdhnUP4jy9&#10;6VJXuy2w/NewYS80uPCNO8EEe33/zf8u+/6HH6aDPKvUfvhhm9j+cW27cW27UO81qPIOyPNao+Yy&#10;eQP3A10Meyyd6MKHMu80FHOpVRIWq9KKjEpJ1Pdy2XPRjKeffvpzyPpw4pLbqqpTCCGEEEIIIfoK&#10;KZ3EKA/doDbfcP3lw9hJL7ww7KIFlli61P2budVRAbToIguP9/ywnphAC7ge/UfKvHPO9jkWK4T7&#10;wHZH2n1MMNU0y4e/Fxg012/M7mqTT/zjFbmfnvLjT/vDCy+8sLeVaYFBc1762uvDx83KZWXDOFOo&#10;+/zs/6f+9sB3WKzE8g8/9vh3zY7Zux4uPmieeacYOHDgyi5JvkmS5NEXh9UrnIYNG/YqzsuWsToY&#10;NwrHv/IT6b5zwTlZ46kmZUJwPl7CYvW55557xoEDBy2cJO59nI+rbGwsH3dpOaSEx/31BBPXsO0l&#10;tj5seysWt/r7hNZv2T3ToJCErLRy47U9mdc2kxv/r1Qv47CreL94V8Apxxtvwoeff+bJtcMyw4Y9&#10;/wTKPOV/UrZtWefAGaepO45ppxywB65rXV4g+zWFJwtMN+WAQ/K2F0IIIYQQQohRGSmdxGiBVUiQ&#10;VhQdxCt0wuDhIwxcYvXH9mF/x7YLXdry8NsVKhLarTvEB8K+q6BILS+gOilzjlu9DhnPP//8u1jc&#10;3LQgZCw67vA85f2fEcqa93+GPy+PF8llz11BPU1lz6NoeyGEEEIIIYQYlZHSSQghhBBCCCGEEEJU&#10;jpROQgghhBBCCCGEEKJypHQSQgghhBBCCCGEEJUjpZMQQgghhBBCCCGEqBwpnYQQQgghhBBCCCFE&#10;5UjpJIQQQgghhBBCCCEqR0onIYQQQgghhBBCCFE5UjoJIYQQQgghhBBCiMqR0kkIIYQQQgghhBBC&#10;VI6UTkIIIYQQQgghhBCicqR0EkIIIYQQQgghhBCVI6WTEEIIIYQQQgghhKgcKZ2EEEIIIYQQQggh&#10;ROVI6SSEEEIIIYQQQgghKkdKJyGEEEIIIYQQQghROVI6CSGEEEIIIYQQQojKkdJJCCGEEEIIIYQQ&#10;QlSOlE5CCCGEEEIIIYQQonKkdBJCCCGEEEIIIYQQlSOlkxBCCCGEEEIIIYSoHCmdhBBCCCGEEEII&#10;IUTlSOkkhBBCCCGEEEIIISpHSichhBBCCCGEEEIIUTlSOgkhhBBCCCGEEEKIypHSSQghhBBCCCGE&#10;EEJUjpROQgghhBBCCCGEEKJypHQSQgghhBBCCCGEEJUjpZMQQgghhBBCCCGEqBwpnYQQQgghhBBC&#10;CCFE5UjpJIQQQgghhBBCCCEqR0onIYQQQgghhBBCCFE5UjoJIYQQQgghhBBCiMqR0kkIIYQQQggh&#10;hBBCVI6UTkIIIYQQQgghhBCicqR0EkIIIYQQQgghhBCVI6WTEEIIIYQQQgghhKgcKZ2EEEIIIYQQ&#10;QgghROVI6SSEEEIIIYQQQgghKkdKJyGEEEIIIYQQQghROVI6CSGEEEIIIYQQQojKkdJJCCGEEEII&#10;IYQQQlSOlE5CCCGEEEIIIYQQonKkdBJCCCGEEEIIIYQQlSOlkxBCCCGEEEIIIYSoHCmdhBBCCCGE&#10;EEIIIUTlSOkkhBBCCCGEEEIIISpHSichhBBCCCGEEEIIUTlSOgkhhBBCCCGEEEKIypHSSQghhBBC&#10;CCGEEEJUjpROQgghhBBCCCGEEKJypHQSQgghhBBCCCGEEJUjpZMQQgghhBBCCCGEqBwpnYQQQggh&#10;hBBCCCFE5UjpJIQQQgghhBBCCCEqR0onIYQQQgghhBBCCFE5UjoJIYQQQgghhBBCiMqR0kkIIYQQ&#10;QgghhBBCVI6UTkIIIYQQQgghhBCicqR0EkIIIYQQQgghhBCVI6WTEEIIIYQQQgghhKgcKZ2EEEII&#10;IYQQQgghROVI6SSEEEIIIYQQQgghKkdKJyGEEEIIIYQQQghROVI6CSGEEEIIIYQQQojKkdJJCCGE&#10;EEIIIYQQQlSOlE5CCCGEEEIIIYQQonKkdBJCCCGEEEIIIYQQlSOlkxBCCCGEEEIIIYSoHCmdhBBC&#10;CCGEEEIIIUTlSOkkhBBCCCGEEEIIISpHSichhBBCCCGEEEIIUTlSOgkhhBBCCCGEEEKIypHSSQgh&#10;hBBCCCGEEEJUjpROQgghhBBCCCGEEKJypHQSQgghhBBCCCGEEJUjpZMQQgghhBBCCCGEqBwpnYQQ&#10;QgghhBBCCCFE5UjpJIQQQgghhBBCCCEqR0onIYQQQgghhBBCCFE5UjoJIYQQQgghhBBCiMqR0kkI&#10;IYQQQgghhBBCVI6UTkKIPqVr8JB9sTgUaWKkO5HW6370ka/6V6qxD1wHXoP9kSZEuhFpY1yH//Wv&#10;VGMfuA4Dsdge6Rukk3EN3u9nkcZqcD2WweJPSNMgfYG0Ha7Jn/pXKlEErtlMWOyAtArSXC59t5A3&#10;kf6A63d6f8nWDMg+PhbnI22K9APSKZB3//6VSgghhKgWKZ2EGItBh3cyLJ52tdovelVRkrCz/FmQ&#10;vnTpIPpdpGPQiX7e729NLE4ItuQg4TakZXu1f9ESuA6bYXFYkLUO0nVIa/SLQGMpuA5HY3FQkLUS&#10;0nz9JI5IuRlpUv//JEhX4zrdgjbsv/0ok4iA67Ib3l1nFBSZGek0lPs3rt+1fSVXixyFtIX/f1yk&#10;/SDvt5D34H6USYyC4L74ORY3IC3gs/jO3kJtkxBidEBKJyHGbtbotcKJ1Grj4O8UPlk2QmeJVjRX&#10;4//uyPr5e71/0SoPR/J0Hfqexczvt/pFCtGMpC93hvZySpc+o3P4rEeQlkAb+l1fyjEqg3N0DhY7&#10;uqTh0tBa80mk95BeR7oQ5+3FPhavFfROFGXhx7tJg9/r+d8r9484QghRHimdhBiLQWf8cnTer3Gp&#10;xdEiSLMi/RRpKqQfI43v01SRzf/h19GVYTJf3lJDOtMrnMhHkTLj9OYYRFvoOggx6rKbG6lwIkNc&#10;aiG6d/+IM2qBd9ZgR4VTPf9B+hXeNZ/1g0i94f8ieWqLRYx5XWrplFnD0i1+s/4TRwghyiOlkxBj&#10;OT6Oz80+NYAOPjvA37rGjvBy2PbfLe5umkjehy3WIXqProMQoy7/ieT9rM+lGHXZNJK3zWiocCLT&#10;RvLUFosGcH/Tck9WcEKI0RIpnYQQhaCj80PX4CGv4t/ZzKpZkFpVOk0SyaMbBJVbU2PxW5d+uZsp&#10;WP890l+Q9oUsz5TZCeqaAYstXWp2zsCytMRijCl25v+J9ADSVajvjYI6lsNiP5dac52Pslf6fB7D&#10;Ji41bacFQmbuzvovRNqjyA0G208fyDYwkI3WR68Esg0vc6xtUnQdKB+Pe2Ok6YP1PKZ7kH7biruK&#10;dxXaCOnXSHO7VOHFGGDZdbga9T0W2Y4WdLSQW82lFnMXo9y2JfbFoM/Lu3Tgvhe2uSqnLOXYwss1&#10;CGlylypX/8/L9leXXofXyh5rBUzYE6cG95BLrQ4tPA/3Ih0IuZ5spWLUu7RLB+t06aM143hIDOD/&#10;NhKfK8ZWY+yib1qok8/IRqZOxnOjm+DTSHf4OqMB6rE9z/8lQRZjk7Bd+QBpJyTGtZnBbMY4cVQw&#10;/LmsnH0BjuUnWKyLtDjSr5Amcml8u+dceh/9PWe7vVytdnKJXazXtcjgWl1OGktvXdR9k6mTbs4M&#10;Tr8W0kIubcPy4LO8bKcD2Pv2nW3mEki/dOkEBp+69N67Evt/tGBbWtF2IQ1w6XO6VqTYjijH98eU&#10;vu6Pkf7m0piCn1R3JFH5eN0Pc2k7EsI2iB9zLoi1cZ6JI3lZWzwnFgciMRbiZMF6PreM57NfK9cN&#10;9THGFd+vfG5pSUcLZqjCuawAACAASURBVD5ztFpm23456ns1Z1u2k7cHWXwfDEL5l/1zfATSz81m&#10;fN/u0ko8LdQ1AItFXdr+8Zlim8Jr+SzSfagrZhkWq4fvOLZ3jFNICyHef9/7utim83m8FvU9XaIu&#10;3nN8ntZ25Z4nfpB7r4ycrQA5NsTiVJe+Q+9C2hz7+diU4bleL8h6EGWW8u/GY5C2cunzEfIQ0iYo&#10;J/duIUTHkNJJCFGGF1yj0omdwlhsoCJinbU50SH6DgOvcXO2YT6VCE+j3APoGC0TK+Qtsoains1z&#10;6pnApR13xrBiwOZjMYjjwI2D4jVNXStiEQ5ql0beH1H3lPmH1lP/LqhvdZcGsLWyXYjtt2oi2wAk&#10;7vsYLxsH7atBvlrOdu0Suw4LQs7vfXyuGHxf0A1zFZS7DTKtnlc51s/oONiq1RYqkGF+n/byx/o1&#10;/l8V9d7v1x/mUoUTYeCWbTggwfrlcvbJa0MFSubmOR3SlVSYYpvHfRnWw+u4S45MvA4crHDwxHvu&#10;SC/bAy4dSPxQcDztUau7tMv7lAflX4HJy7U7ZMoNpOwHrVRSzZhThIMPDjzncT6Ycc89gEEu6r09&#10;toGfbe9eyD19bL2vk4NFuoBs7bfhAHW1iKJoKfObiprhqNsOikJ4LHehzr+gvn6dgMArmm6HvIML&#10;ilHJsqu/XlSsLGMC/+7QtgB8VpOEitibvDxUsD/Z5PyNJI2HxG2o9IpZD/UKyEMrnjshzwIFxZZE&#10;2t2fHyqJVggVn6jjBmy/dondxdqjIahzA5e2q5UD2S6AbEWKcB4/lRXb++N7B//Pg+ML3ZtjbfGW&#10;KP/bgnrZxvF53QIyUKn2uwIZee55f+RZyvFeWdSnQ1GeeVT6DvaWNRn2WeX74BnIWXSvUdFzDep8&#10;HnXNkyMf38dX4TwuUlDPyPLpeaSS7CTUeVGkvn2wOBH15cVh47njRy3edwf6+l7G/wujvs9NXXw2&#10;nkBdE5WRzTMX6uPztEkL2zQFslCZfXWQtapLFY/2fbik/Y1t2d4UXSfW/SbK7Y1zcEqvhRVCiAhS&#10;OgkhykClk+34WyVUGX5kBtmkUZGTJMNdainBHnBo6UDlzxroGN0SFkceO8wcsIxjAsvyKyAtlNip&#10;ZMeRX6JXM/tcw3fcw1nEJmsqZ5Kw7ru9jOEX3p+hvlmzL8b4n51pKufGNbLx6zutcP7hZRvoZQvj&#10;Z/Hr8vEutTyqkrTtrz/GnzSUShJ+EaalBjuloUveajiuZQMFUQ/Io9KGX00X8tuHqzmQpBUSzwUV&#10;G/u6+nuIneKlkXrqRN37oj5ag4XWA8sij1Og7xM5Jl5/G1fsiEDhRCsrWgeNZ+SiNQo787zHOQDk&#10;QGM1c7yUi8qdXSP77R2NgZAJLwwtj65w6Zdz3nt8/nZx9YPU03Fcm+IYh9gKkE8Loi1svuMgyjk+&#10;P7z/OCimUoQDlUwQKnlvw/Y/Q71vmzr5LG0ckZtWHLe61HJlOl/f4kGdvN+oKJreWGZ8EHnO6gdH&#10;ScLniEGjeU9tFKxZBvWtZa18+grs+zgs0qntG68hlZO8x8cz+VROfc57EXLzued9Pqe3uqMCltZi&#10;VObxHrRKICoADuP2LlWOch8PGosKXoMJjTzn+Hxa73HwSWs+PlNUAGaK/jvLHXV5cEynYbF7z4/y&#10;54f34hfYdo7AwvAsbM8BdpF1Ceui1SqtYP7rf/NeZFt0ZvtHEcfPIsb2YmJzbMOQDnXpszXApRZZ&#10;bEuyQnyX8fkIlU6xd2Kj+3OS0NKH54TvhPAZOQjynILzVeeS5619n3L11qoZfHdd7tJ3LC2taKUU&#10;vt+4/wVdes9l/KfEs0pLmbNdaq24fbBmbsizHWS8IJBvGr//mfy2YU28dg8g/cul150fmuYK1lOZ&#10;fiHqGB91nuPrY1v20ojjGFkfrSxp/cN2jx9UaIXIcxh+GJrdl7EBudlOTmRkO9fnh88T393sC3Ts&#10;eXLxSVq+iOSxTbUum/Y68dlnbKi9XH3suONxHs/GOf26N4IKIUQMKZ2EEGV4OZL3qzbqsYqXECol&#10;aAUwYjYfKjawuM+U44DplqAMv6Ba1xW6NdD0/wNfZoBL3RQ4aLUDHWJdlSbIkZOD8OXpUhDsn4qU&#10;UOnEnvmHfh07ytZt5EMv2/u+DLfl4HXjHNmeiAnSS9LOcfwY2ZFdInRlpKLPNcb84nW4PyhDS603&#10;Xer+EsLjp4LqqzDTf5G2nG5+U5lI64Bwxp69sW036rsuqGuoSzv+IdegzKF+/QCXumeEB8yBzdyZ&#10;SwHKcPBD5R6/UE8Qka0ld7Y2oUJuqRz3zAcdrcIGDznSpW5nGYORdzK2GRFkmgMH16hwOgtldvXr&#10;eR5oGbKNGxmUNoQubHWusz1WHZnCaSSnoc49/XoO6GgxSMuPeSN18t74wOTZAV1IT/wS1P+pr5/3&#10;wkamDPP6XOnE8+3SAVsI7+9FIe+zpiwt1+4Jsvjs0YpsxKyhvp26O9iGA0GrdPoG5S5tIto7Yb0e&#10;Kj0eQHotsNRj29Ox/h/kPwuLnU02lWVDrGsuyvI+DD8iUC4qyXqUDChPS70JzDasK3QRpiVNn8S6&#10;wb7Z7lERH964fF67IINtqxsscSIUvRP5DCwaKhaxfz77R5pylOmBoAzfic8YGQkVTVuGFpv+Q4Ft&#10;d98N21dP0bPK+3eeTE7UyY8J25syfFYv8Otj59B52aL3OLahu7O14nnbr+NHGyqBQhdEXpNFg48O&#10;VEZRCco2zL6jSKx95/P0S5PX58+TZ+ZIXswdrug6XQqZt8x+4JxQOXhAsJ79D34ke7BdIYUQIg8p&#10;nYQQZXgnktdOYNs8NzFOCb5oxI0sZtY+nfl9ovnNL5u/d7TWWGRwscl+ktDSaDurEMmBs/DtFsln&#10;jAx2oGmJwUHCsUEMESsbv4oegnQTZGuwTjGy8cvr1qjryxKyVQVjZsTcu2LXwX5NpWWD7cyPUHRE&#10;sHGlvrVf6+nu4N0KnjVlr2Z8Eqx/1yuvtjTrH8G6DYPfnPkr7IlzsEAl5BW4DkvkyJeSJBwQb95H&#10;QYo/LIoHRrD+EBwzB07hYIi/e5ROWMf8ncxmVHLwXNISJDYTZQYH87znrg8zvRLEuhHxvHyLdbTa&#10;KHI75XnbAnXGJir4ac42PXFITF4s4HJs8NhRvJLYKpxoWfPLWBwXKk3ojupGuoqSWagYwLrncnYT&#10;i1vTaInYCM8ZrfY2CPJ+6vOu9q5TtJahZcvlnXAXxT5oNWIVTmz3ZonF40HerdiGiqWw3aH112xY&#10;90rJ3X7fnrSt4RWrlNUqnH7RgXg4p4SK5IAybfHFrlGhsxPqOzey7cSRsu9GyuW972ndNa+5l2IT&#10;VYTP6tWRffJDx0OxHfiYXrad5j2VuevyfT+ZWc88ugvSJbxoNkB+FGFctFgfZ2mXWiOH75KZfN5V&#10;wfNEJSCfp07ehzGl05uRvLw2lTExTzJ5setkz6MQQlSClE5CiDLEzLjLDIIs30by3kBnqCunvHWX&#10;IrbztZgx+6c5/jnR2pKEAcnZ8bqzjThJr8cyUQ+P6eicbaxs/JJ4do5s/LpIJdXtHYjhZIkFdn4h&#10;R+FEYtfBBo1dOFImfh1S6A4TdpCjMb04MEfnnnG6LjNl70Y+Y5nYjvRw1zhAsdeBg5CzolIlCS3t&#10;eB1u7kgMp2qw1y98ly8ecYNZ1ad6koRKpvNdarEUG8AU1blGtGSSUMlEi4ZTSwzEY9aS3H7FSH6s&#10;vSlU0HWImBXX3U0CB8dmoysaCH8cyStSFvbg2w0OkDfEs0E5D3PpdQr3RaUkXS8v8bFeNqTip1nd&#10;LRCznLutSQDoVs+Ppcj1rkr4DNmPHvv3UuEUeydelaNwIoVtMa4p20YbQ4vKkPNjlTG+lLccC61J&#10;Y2OD2MQGlH3JSDs5daTs916+Aa7RKvXFPIWTZx3XqKS63b97iW3fyTHRmpKEbpF/QLqiO2eCgwz/&#10;PNG6cqMmz9NQJv88bWTd/ysiNvmHjUHF+yD2LFwXUTiR3OskhBBVI6WTEKIMsVnqYjEGmhFzHyvq&#10;+A2P5NkO9efoSMZmAOLAjV92z7SxafqQLyBbzBqDllDnIZ3RT7LFOqa9vQ4cdNvBBDvBz+fUyXgj&#10;iwW/x6GVTndktjjkXd7jMlKr7Rtkc1/1rlVpnK15ItZCn+e4HLDTzhkHTzdBc/uLXL+IDJyHw1wa&#10;0yTkT8H/ecdK6P7DQLHXBgO2MhTVSUsBzqh0XTMrrQgDInlXdMdn0PsokmcVn33BvyJ5c0XyemDc&#10;Gdc429r73QUzcfI8YjtaX4YKhnFp8VHSKtN5N78Rcfi8+yitLOn2lA2aaTVzC9Y1TKbQC2KzPRad&#10;H8pgg4DzQ8RLLewz5g7bCWKKsN5+IKj0nUhrG5xTuruFVixURFHBn6dYZlscWhbOShdc8/Fjlsh2&#10;VMzHFKQxBWP2sSimyM8N1O1jP8Xicv0t+D+vfWI7QqukUwqsCkuR8zzR1ZETAYTP081YdyvKx5Xy&#10;7RO7J+x9H7tG5OKc/Nh16o82VQgxFiClkxCiDDS3Zwc07NlNyw5hFjepJDFFVdH2jLPAjmPYuZqZ&#10;M95gv9ngj180bUwKWmZxgHVBbADrg3tzfejyslaOC1BGU4VABMpmO8x0l6Pp//mxgJ2QjRZD7MyG&#10;ndb1rMtTL4kpwoquA90fOVgIB11zMXgr5MqsFBi/xM6kQxeEhcIYWAR5HADZ6cUJXd62iwmAOvbz&#10;X5tjVjCE53Jgt5mByMPrcEmkPN2MzooN5P2+eB04HXp27bdCWVtPb7D31IrYL11PrkH6a2Yd4md4&#10;2tGlbl12kNodun3i/xtQngP2OUw5Kod+k8U4CfEDf7oo0nIssz6j9cYs3mWE8hzlGq0dGIOKM+g1&#10;xEPxLjFZnTP5bCr2qFiseYuMSe12Lh4/jjTIDZajy1NfWqRhX8OwT56P0IXt58hjXJe1sb5nRk/8&#10;5nXidaHVnLXiy5thMyRmccCAwFGlk4/NQ1dfBpBm23hP2DZ796GdUI4Wg9aqxAZQbhvGNeKg29Ur&#10;kmZHHve/VhBjh8o43s98Nq0yp9n5seX7SulEC5bhrl5ZejLbOCx3xLHVWQQjn5Yke7j0PuC7j/c/&#10;49sND4q12hbHZoy1rqhsi/c3effxvWeVRMijZZoNNk6rmt+4+vdq7N2dpxhke2D7C4w9NzktKrFk&#10;jLMVgnV0N+W7ekTbj98cn3DyBusqnDEs+J/30K/N+h+8/Md1188WmNXPNpUx/Og2nI2FOPFEFgeQ&#10;9xTjqnG2zLznaWf/PNmYkpU9TwExN3v7sS3vQ2DedeKzuI3J43UpslAWQoi2kNJJCFEGDhrtAJmm&#10;5J9EyhYRi7GUZwnDjt0P6NTRmmVDs4rBno/yZc5AGQYRvdXValmbxk7zH5l6pkQuQ5J82KxEuYpG&#10;AtnO8rJxWvVMWcCOIjvDp1coW6vErkPul2Acx39xHHe5xo49r8OpvsyVPfFcarXfB+t5HV4qfZwY&#10;AKCON1HXETnrqSTk13o7SOIAnUHBYxZ5lO1S1NszcAimk+eSCoETW7gOrShYyzCNcQvhQGdDn1yh&#10;XEnCQRUD714eWUvLkutQ9zpBHit7rK7OfOsl8lEWo8QriRgc+CbUGSpDGRz4iRbO3/9l1hPeIoMD&#10;t5lMqVdjm9IiMKJMy6Z7L3LNqYI6BRDjhUGWz3AuQgUp4+r8vck1o6JzcDOriwKFXJHL2Q2Qp+75&#10;bHpdRl7/3xYXbA1aeeAYLoc8YTB0Dt4fa3J+qFBbsMjKiYoL1+hiVsr6q7cEz8FDOLawDWU7uEmJ&#10;52AWHCNnSd0hyIttVNQWPw4ZaB0buibP0BXMJorlAb4tDi3sqDD+qIW2+DTfFmfWpGx3bey2vGeV&#10;7wsqYhY3qzgLHeujUuYByBe6QW8L2WzcuHySZEQMJuzv79gfXXUfQZ2ZGy6fFVrG7tvme/Z61FXn&#10;ktxCPZU+T57YPT6h+R2zZKP16fCcOu+N5C3TgkxCCFEaKZ2EEE1hzAp06mhazi+o7Hhyuu/lW3TR&#10;IZyZhh3ubIYlzmTUrING5RKtCsIRct0XPchBhch4PqbBsUjrBwqoOEnCwS9nxuPXzb+ZtTHlRVtx&#10;O1A3v+qOz8DXLo39tFFJ2TiAOBLb/7Wd/TaBMXdohZIFh6V7xcH5xXtgsFSrdLLXgYFbGbSbSrWt&#10;XbGijlYBNPvnwCSceYrXOqp04v3mLZAYlyOMR7Em1kUHQMG2VExM1JVOJc57ajNch+JYMOl1YKyt&#10;o/11rJoLsI8/BL+tS5WF8nA67r2t9ViIV+zQQouDdC557axLXgxaQfAZP9bG4PF1runrpFLscJy/&#10;2ZvWmCS0MuD9dlzEFWfklOkpNZ+XBwNyWwuuqqG142bB76Exa0nkbY/zQGsQWmNwsFx0r9MKigHa&#10;y06lToWidZG6o9sE2jesjnNNi4+9AwV3PqkCjMH/D2mjHW8K6twM54dt/dmQx86kaGWhJS2DzduZ&#10;SmNYRQYpG3C81/hzRasdKgWpcN8ax1f8QSJVZvC9dEbkXFPxzYF+FrOH8Zwuc8XwebZBwW1bvLZ3&#10;ARvq6oO0x+D9ybaYFmbh88i2OFM68bm08cyeKqiT1m6xa+W8ZeKSvi2mfHnWq4QfpeiyaV1Uh5s6&#10;2f5P3ZXOokor5p1wXWJxkOpJErq5Ho/0J+NOuAbW8T3x21HheXKppS7jfGXvPc7qOdSUYX+KcoTK&#10;qGfyLEF5znKsYoUQonKkdBJClMJ/8ezV9OTeEsVOQdxsG5rRM94PLYTG6x45M1ysLINTb+JTb+S8&#10;389UxM5YrcX4Inl18ivk5q6ca01H8ecpNhtO0TZ0sUv8YIsuTZ/mlKMbwLaucbazSvDufLFZd8pu&#10;z3uwY/K1KMvJWJzc4X3QLbNK10zWyRhSf2pasHk9q/upzGk18hZ+v9ik/L4oT8Ut3Zk+6W6cor7X&#10;oM7Sz6h3j93eBdPDQz4O+Gix9nm7bn9+8Dutd0HjwPyd7uazGnJfB7j6KdAzN8dMnj4NvO7dVrd0&#10;weySFZwfKuOs61afuwN5N966dsS7qdLijef5/TLn23/wiFm1FW3DeIDn+Wfnm5h7sC9Ha6AVYuty&#10;OLBgn1tjf7vjX07Z9p/uNMZRkYwnoDwna6B5EOV71F5v3xav1Ewoby0c8kp3zqyu3ekso/v61DZe&#10;1oN8CmXpl+cJ+6JitvC959sjflihVRv7WU91Nwl/gPVzeldDWvC9ZFw/hRCiMqR0EkKMFuR1Mju4&#10;Pw5s/tGX+xwd6I7HTBKiLbz105+bFhxZnkrnmFvIKIEf+DXEamuzLgYPfqOXdXDA3yfuZ2Xo7fnB&#10;9o+51ma26zPoVuZ6eb1a3F8siHcn98e2v7TFZ3ca46qM9VouXYOH0BLUxpKLuRT3CaPa8xTDW30V&#10;Wv6a8nQ9j02QIIQQlSGlkxBCCCGEEKLjdA0eQusnBvGm9TLd1ukuTStHWvPQgo2zsNGdnxaHNgg/&#10;LZ+P6jNhhRBCVIKUTkIIIYQQQoiO0jV4yCBXqz3S1sZJchJdbCsWSQghRB8gpZMQQgghhBCiozBG&#10;Y9fgIVPh331cas3EuIkxd0nGVKL10y1IZ/n4VEIIIUZTpHQSQgghhBBCdBwfi+pg13zGVCGEEGMI&#10;UjoJIYQQQgghhBBCiMqR0kkIIYQQQgghhBBCVI6UTkIIIYQQQgghhBCicqR0EkIIIYQQQgghhBCV&#10;I6WTEEIIIYQQQgghhKgcKZ2EEJXTNXjIj7EYiDQIaUakSZDGRfof0htIjyE91/3oI7V+E1L0Clzj&#10;JbHYCOnfSCfhWv63n0UabcC5+5lLpwKfD4nnbX+cvzP6VyoRA9dqXiyGIv0S6a9IW+Fa/V+/CtVL&#10;cExsl49HmhbpehzPcf0skhBCCCHGYKR0EkJUBgYzf3e12qKlyy8y2Lkkec2lA7mHOiiaqBBc5xuw&#10;WDvImgtp434SZ3TkcpcqnMhESKfjnD6FZ+Dv/SiTMOCaJC5VkI/vs1ZDuhlp8Q7sa2EsrkEagPQ9&#10;0ulI+1StmMd+psPi+SBrIeT9CPs5qsr9jIrgOJfF4gqk6V36AeQoHPeR/SuVEEIIMeYjpZMQohLQ&#10;oR+3FYXTCGo1WhD8zSugtsAg4LLqpRMVYwfdb/WLFKMv70XyZkaS0mnUYg43UuGUUblFH9pOWoM+&#10;FmTRKnQvpHGQ9izYbj0srkQaD4nKqZ3Rfp7bZHdrRfJGm/sOx3wOFjv6n58hLYpjfqHEdrRYuy/I&#10;4nU9Avk/YPujq5d0zMLfow8j/dxn3Y20sqyVOw/O/bZYnOfS9oAK6U1x3v/Uv1IJIURrSOkkhKgE&#10;dIK+R+foa/w7oVk1ju2Yevei85FWMmUv5eAA5X/bQVGF6G8+ieRN1edSiGbMEsn7d9U7QXv3Ltq9&#10;IS61dKLykQPLs5D2brLpKS5VOBFaZZ2Dev6K+l4q2GYp8/tzpAdaFrofwLHN7UYqnMhkSLci/aLZ&#10;tjgnz2L7FfEvP2rQ2utbpGOlcCoN38k/D37zXB6MJEuxznOaSxVOhArpq3Ev/wX37n/6USYhhGgJ&#10;KZ2EEFXCAYxVOjWAzhItY1ZGx4luDu+6dMCUsRfyGePm+w7JKER/M14k75uiDbxSgpaET+PZ+EtH&#10;pBKWGSJ5wzuxI1zTR139oL4M7yP91ORRoV+kdKKiYLBLFTVvIq04GlmrvB/J+1nZjXGc97jUta4Q&#10;PGt0eeW1f300OjedJqbgKH3uRa/gubcK8J+5+DURQohREimdhBD9CQc+icn7rIzCCQODabDYEmkV&#10;lwYsn9ylX68Z5PefLg36exXqeq0VgVDvpFhsiPRrJLpkcJDCgcfrLrUIuBbpbxHrLSoShro0thGP&#10;6Sak9YqOxQdc55d3urzQ+uV3KH9OTtkpsNjcpXFl+MV/SqTv/HavUiakq7H9iwX74/EcjvQTpBtR&#10;9mSfT1eT9fxxL+bXE8p+I9I2KPt5Xr2UBXUcgeX2Lj6oY/yU6/3xvV4gHy0XGNSY8Y4Yd+YAlP/Y&#10;r+ty6fVewaUd8Oy+YbktUe7pAvm4/ZwujUPF2DkcqPOL8QdIjCV2CbZ/s2h7Uxf3vYwbeY9M7dJz&#10;xTruQroS9X1RUMVEkbzPcvZ1EBZHmzwqqKbAPr4uK3N/ADkHYLEp0nJIPP+8h+mexnuU7jlX5D2f&#10;2JbPxI1BFp9turvx/tka6TDXOOjl9dwRdd7omoD6+RzRemMJN9KKIOQJF1cwvdqs7naAPPth8TuX&#10;Ku3ZJtBV7lu/js/n465Wm6dEVXf3uCqHJAllXoDPMNK/XBoUvYxME2OxDdI6SENc8QeF4UjLt9re&#10;FuybbfojOOaJmxT9EY63UTGUJEMhy9ZBfXxm+Rzt7tK2g26Iv0WZH8x+aTm1WvD7ZpRZC8sJ8PNA&#10;l7o9TuZXs10birQ3ynzp21fWv6pLranIVy6NA3YQygwvcehZO8jnZg2Xti9hW8/zS3dItvXP51bS&#10;C3ra8lrtkBJFt8e5374uJ0l4z9Lt7v6cutnurugT72e+a7gN78s7kP7UH+0a5OLEJ4u4tE9Cq1Pe&#10;Ux8iPYV0H69vyXoYnJ/vKb4bGOuQ/RK213yPveLSPsTV/jm023LClWd8yIFmPBF5zp/lMaDu/5WR&#10;VQgh+hIpnYQQfQo6VnQf4SBmX5fObGfZoWBbDhbOQqdsp5wiHBiw40aLgeWRjvSxotgBXsEOMIJ6&#10;2cm8HvUuXSD6IJ9289twELAh6rzBr6crzCZBeQ6a2WGdN2eflHU40jQ+izKcjfw3UOedQbnDIdfv&#10;C+Ti8VKJQtkP8cdLBcyiYecd9bAj+0yw3eLIOxh1T1lQNwcI66G+NVB26jrFU61unLddQR2Eg2Yq&#10;4zZGPRxgrIG67oqUY8yQgZnISJv3XPNarWiwSwXcUyi3Puq8LlyBPFoG3Yrti1zXOPg5wp+3Y1DH&#10;7/IKoj4OKE9GfePmFFnQpYqtc5scZ2wgPcLlzt/nVL7tl7Of342qCicfEPsmnKPYs014LRfz6XB/&#10;3hnjarBR/Fk3MCp1X2hyL/BZugEyPIm6ForIxmflHtQxpMShLORTPakCp1J8zJbjgyz+5kB1V/97&#10;SEmFU5xabVbIvbRLXdHKyMP25HlsN0ULexmAfZzt0uepCjYtoXAq3B7HsSvug6/87/1dqjTKoPKI&#10;7dmhWQbK855czdXzKwb5hyzzR/bBdo3vqx0aFAAj4YeFrO27C/KsklcQ63+H/RQFdM/aej4bB/ln&#10;Z5hLn52vCrZrldx3cFNqtfEg01b4r07p5D9K8H1jPzJl8FnbAGkoylLBs5y3/usI2AcVTFeWVPCw&#10;PPsOfJ8fDLn+bNb1uLairrzzxnc9FYnsl/CjydH+2t2L/1cK+iXLl5UnSq02L+pk+zvaxGgTQow9&#10;SOkkhKiWWsNH5x8KOuQjSRJ2MOnqkWfxQeUNrQ9+hLLhKpa/yqXWExwEUGnBgcPUQRnOWsS4CL8x&#10;ddLCgRYXy3kZwtVUKtE6hxZTX/ttw4EH208qtnqUTpD7eNS3skuVPxnzIO9SrNsickjsuE5j8s7K&#10;FE7Y7uf+mH5s5KKlCIOI8qsmlR+zu/TLejjIp5yXurQTnzGZa2RKUzc7++wI05IoHOTyvHJANlKB&#10;kkTHDlS0XO1SazBapHCAtJlLlXHZBlQe3Injq7NEyJFxIrMvds55n9CazQ4OaXnUo3TibFwuvVfm&#10;zZGV13Yc12jhchC2XRfLuUIFpVfYPefSAWSsPioIJjB52XGejbp2iR5XPV+hbGblsl5kPaEV3C6j&#10;osuPV1RwUJbe0/XniNeLM/bxnqUlIQegkwfraR1H67ZQ6fRBpC2pVzglyRsujX1EC6jwXloQ8nBS&#10;gksD+fiM3BaRjdYiDMbN68v7n9d6K5daQMUobRHXAjHF7whLORzHg76tYts2m0ufdbZv67mRStoM&#10;HvPtLr3HeZ/RWoOWGt+1IA+foynMeeKsb4w59bJLzxOfdX5AeNCNvC53uoqAvAfimA9zqSJ3gEvd&#10;3ag8ZmD1H5vifmk//QAAIABJREFUtFgb7tLnmc/dPyKWj4Xn2PPjyD03V8NWScI2OPYMZ9Dq8QGX&#10;TrgQtgt0KadV5iVhYeTNRJkdn436c873DttSPlc8Nl573sehSyU/hPD+jQWIbwvIN713fed7hLJN&#10;5/9f1xRlAHcqS3keeQ/wHmOsoQ+DY+P1e8Rl441ybSeVjY/wgwvqOqz3RzSSERZ0meK/Xh4qv/m+&#10;f9ul7yLGnJzZr+P5p2LsLtSxDOR6wNfH88JJAJr1S7hfvrN+EpRh/4HWxj2TBaDOm/xzzvfWrC69&#10;52k5RaWlVUbxXUDFHu+1Cb3sD+R9WBNCiP5GSichxKhBrTYYnbbh6HStbqeORx5N3jmICHt1tAyZ&#10;G2Xf9mXYEadlCDtothNLnjR1cnAy3DVaW7GTuHjm1hWU3yZS5xnmN7/ycyAcxoKhtc7Dodscfp/k&#10;Gi057keZXf16DpBeNsfBzvmC2UxN3r2QX+up0IlZBDxhfttZuDL4tX9V1Pu3QD66oVjLiqL4ETEF&#10;EuFXeCqqNkOdHMiGg5atkPd3bHdBkBe7buT34dTmPr6RVTp94NfxHuE5ms2s5/2zhHWTQPlTsdgj&#10;yKISj3m7+/UDXOoWYRVUZ2XXK6iLSkAOEMNztzPy/4yyNwd5sWvB85Rn2cGAxwflrOt3/MDS3m/k&#10;IqTtQiWZtzY6zZQbjjK3mLyJchSbhAOsebBNds05oLP3H63cLvXrOWC7zazndRocUcZw0HmRbx/e&#10;cY2K4Vhcod4ycySvbkZIfw6H+dSDd8OySqdnUPaaXsrzTiSPA3DGErsjOGc8F0XKl16B/bDNe9in&#10;HnDMtJKdwxS9vUnwdBKLP2QViB8V3HM8/7tjP3/0FpTWmuQjl7ohj3jO/UcIq4ijy9wlQRkqYdm+&#10;hIo0ukfRTepZX4aKCiom2NZPGpHtyUher8C++YyFFrc8Zqt0+rRotllsQyXN45FVh2G7w01ZKk74&#10;zgufhUN929ndqvw58lD+60w2lafLYh8P5WzDe3xak531OagY4rkPbxr2G9gveceX4X13gEv7JbF2&#10;v+7a+ef8GRdYJfs6rNLpEZS9NiazEEKMikjpJISolsZOOzuRVCawU8lOF9sdWvHQzWAjVz9oobLl&#10;IXSyaH2wYBbTBJzg6jt2/JpHN6iruhYZvHgTeTgI2DwSk+gY16hwuhblNnBxJonkvRv+oLyQnWZd&#10;tPIJXbDoNsc4UC/wSzd+72Pq4aBjheA3XSysAoZKh5OxPcvljoxc+oV9/fBrcwFRdw+6mGE/b3uZ&#10;qGw6sUmsljIDcVo80fUsVN5wEHVBvHgP/II+s1UA4je/gtMSZWdf32XIu8OvZp5VOD2G9XnmdrwW&#10;VB6F78M1nVc6ufRLtFU4Rd3wutMZHOlmea9ZxfpCpdN4EYuKuMIpSah8OCVH9lGFoZE8DsAvjuQ3&#10;fY48NkB2BpWHCxprLzsoJKEl1W8i69crsv7xzzIVlKHS6bugTaqSmNKpjEXV/0XyfhLJawkc47o4&#10;9jPxb2ihR8sqPqsXYB1/c1DNNvT8Dp2TPNo95jLnOGpl69L2JbRWjcnwiFEs8zzSKobKqNC9d3kq&#10;xoP7l1Z/1nKLwd6PQzkq+oraeipKeB93QhFqib1Ppo7khZwaydsL8jbk010Yx0vlzJVmFdvOXiud&#10;vBLZKshoJfSzvPOHbWh9adsWWtFlLra2X8L6+F64ukS/hHHntmgS+y8jdr81O/dCCDFKIaWTEKLT&#10;vB1xB6I5Or/SbeMtU/jld/Ng/dx+feYysJgZpFMJcGZ0b0nCr+InIt3SxNS8MV6Lc2cXlKcF03wm&#10;ryG2D/b5VlcapNh+4b4b+fzaOdTks0M5v5F18YhS4g9RqdL4TbScuqZFFxqSG9QbdfFcFJ2PVqFs&#10;9qCavYM+tQqnDP9lOvZ12l4jcmkkL6vnez8wDAcXoZKppfpc3CLMKq2mKbCo4PGGrkA9sxRBxqMg&#10;a5ngvn1KVzrT1yCT/XWOwqnHgqIrDYQeKlVj98GvInncbulIexJTOoTPwgBbT3dBQPsAe9061WeK&#10;KeLKDEY/iuQVxS8rjbfi2xXXigpcxj3iJANhe0e3K7bBZ/r4ZduF7owdpN1jjlkI2XOc57ZqY9ZR&#10;6cD2Orw/Gt3wUmhBumbwm9ZpdAXOYh7Zdxs5IVpTktAFlG391X2s6COxdrgoHiCJtZ2XRPIyyrSd&#10;7UIXe2uVd0sThV3MzTlULNr3NJ+Ps6I1JQnvA16729pwgYvd883OvRBCjFJI6SSE6G/YEYzNDBNO&#10;K/85Om2xWdH4ZZpf309HR+6NFvcb62wWTVlOd5w1TR4Hxg3BTv0X7v3RIQ2DA9Oq6q91BZOEMTsG&#10;RYLAfp6jlGA5DuxOK+FOUoair+hV18Mv2FZJ96eK9h/SMCuQyx8QUmmytGv8mh0GiqWFl52umvW9&#10;nFNlzFJuRH1eyTogUmY2XNN/+jI0JeG9ErpjHIx8Wp4s0Ma93jEgy38h16eu3rJoQsaE8S46Mago&#10;DYN5zxopMyCSd11OzLfYoCx8lummFD67E/D5ZBy2HPkyGgaH2G5i66JZAbHZpvLcYUNi5yIWu61t&#10;cKy0wtzUJx4/LSwYlJsuqVkbzeUlWLcTyi9a5f4jtHvM30TyypzjH7rNbGBeUU0FUKhUGYC8GbDu&#10;32Z7up3a9wYtmDKlU15bz3cD46CdmrlU9zPtnHe2ndZNm21nXqDrwrazl8QUirmuod7KKebS/Lfg&#10;f147635LetMvidHx51wIITqNlE5CiE4zKzpwDETKgSU7nIz/wpljYl/3MzjgXj34TTcOaznBYK50&#10;TTg7NnOPD/BJU3fGAMl69XSzu9z/z3gzG5rNzsN2w1CmLj6Nj5+0QEROzoYUDeCKOk7wwc83ia13&#10;6YB2vpyBOY/3dpNHyw1acJ0cG3hjX3N4eTg4zJQ7nBI8biGVUpXSaUcfX4YuA92ZKyPyOOCg+1os&#10;kPpFKBe3VuudfHRFY2yv8EvwLl3plNgbZl+2/TX9o2sc6PCLfhjjiVYey5synCGNbncH+bgz2bEy&#10;2LK1+mEMnKuC33Qbs+/eDzOFE6H7oEsVI7zntwrK0aKDcc8OKKEw6Uv4LO1l8v5C5Rnk/DTM9PGf&#10;rGvIVF5hcU6QF5s5LU/RF4sbw9kZJ6JSzKXtBO/BAcF6ui/RcowuPRdniiQfT42DTbpJxqws2JbF&#10;FJu9IabEKjNz2/eRvKLZ/Zri45LRIpOKVrqf3ZvFpyHebXdflDsfSyq+w2e0C/lToMwnrnO0e8zt&#10;nuM8iyLG4rGWPJxswcYMisU6Wzb4/xjzm/AY2W6fFDuXOMf82MH7lq7aWVvPGS2PyZG1CmLnfQLj&#10;Kmhh23mjyaP7PN0Hj88sc/GbM5Wy7bTKfcYKvK83Qgfc49L7OXSzZGB3viNPyjJ8zDlaWa+cU0+o&#10;AOT5tu7hbG8Yr+qcnH4J+xE8fvYbsmdnU5S1boUhlT/nQgjR10jpJISolkZXgVdKb5skDIC7nY2/&#10;hN+cRpkDvbtRf+aWw6+U7CyeVGp2vLT+EXEpUCfd3XZHfacHJfjF/vHS9Tm3Jurg18zdc9YzjhGV&#10;X3NG1nFAHh1EMz6RV1g9BPkytxC21+zEH9rC8X5QrmB5/Ow6U5vrTCuXnXxyhfIlCTviK+AYH84v&#10;NLJ0q/JRCQQZObB4umeq+JEwcPt7TWRjLDEG8P06qO9hryh5OLj3CJUSezepLzZz3eSRktFYMth2&#10;a6/colIl3Pdx3qpiz7xdd6WzHzL4PQdBjLsTiwtSCah7b+xvdpyfXwfZVIJ+0sKzxLhnbwaxuThA&#10;tM/Nqy4ClbDYli67iwTZvHfoxkSlHwdts6DMZZBxs6AMlQ6cDOCMFp4pKhqqVjrFprsvE6A75mLT&#10;W0XyhThHW4YZLZybIzuscCLtHnOZcxwrk2fV9mIkjwoFq3SKuQAvlFnMUamC//kxhu1LpmilIokf&#10;TH7Xn229IaYEJnwfxJQi2WxsjAv4ZxxbqMBlzMKjmrSdlc5cR8WYn3DgOcgyIFh1IuQ4sXRFSfJ2&#10;UOeFqJPWXDy+zGqO9xQVhn+o8Np14jkXQog+RUonIUSVUCkSj2lgSRVAd7t0WuE7/cAwF6zvmZob&#10;nTy6qXF2tU2Cjl7ePqgZ4XaMh2ODO7POM1DfuS6NobGbi8RoCqAigq5tHAiH06mvhzr2jMVp8B3d&#10;hV06QAm/sG6FdTHrjHBbum9M5mcu4pfTbXC8zQeiScLBN2c7u8msoUUVz0fYWX3btQiPEzJdhP1s&#10;67P4tZrHXnQtWIZfsg8ocLkidE0JXd3eyivYREbGavmVn13oKpy3WPyukaRxwDbJc4VAPl0ree8x&#10;6PpQFw9cncFzTCuQPULlVVDXMNTDgWgYaDYa/8iXf95b39BFLIxzlHvtUJ73875B1rGcwQ11Va0s&#10;GQHqXtXPsnQpzvfShYWThNd5qEtnnAvdZml1limd6IJnlU5PFdTK2ekWKVhPGRk3jrNJUhl3DOSc&#10;roScDPKcKQp5n5cJ8N0qtLij1WWmWBzu6mPH5BFzEc6dTawMOEecVfIf+PcwnJ/m1hRJQksg3u/7&#10;xiw7OoA9ZipVraInBmdMpFtb1sazfb0/LAD53+1KZ9kMY/n8Jae+WDs2k81gW4Q6uR9rzUQFyKO+&#10;DM/3lP455zt0e5x7G1y8kSTh88C2vszx95YvfQqtw64o8d7me3dcH8+QfYM85RVhXZkFaavxCZvi&#10;P2bN4pV8fB/FYk5l0DKKH3xCN+C37PHi9wMutfjitacybVNcuzA0QCNpv4TW3EeVtOSq/DkXQoi+&#10;RkonIURldCD4dGwfnOlqa9c4RXq79TFex54+VY532ymKFdVse1qo7OZTb+SgQmUcdI5/4dKBwwtt&#10;BDTN6mJgXRtct9eg3vm8km0A0svd5Wb2KaqPljELh3neDfCHdurGNgwOP0JR4V2RWN9XmZtdyXqW&#10;aF6qrjwH1nZGviiQiYNra3m3SScVThnYB5WEy7SwSSxmSlbXpjgWzkTIQd97XglbtO8jUZ6zYlHx&#10;xGfu0Ty3H+TTHfCiFuTsKF4B3bK7DLa7AYvEPzPj4ncsEHM78tB1s859E/ugEoRKsS+6+z6I9Qiw&#10;7+0hyw4uVfB8aq1iC7bjB46mfV6UW7+kKPxYsqob6T5Nq9X9c+pcDjKv4VJFM99fF8bk7k4nTejY&#10;u6g3+DZoEhwH71Mq3d9ppnAy2/N8jXAz9m0nlTpf9vX9hP3xI9D8RWX8BAmfmuynC+qkC2pl/RJT&#10;dzZrJF3Ca93lZqYVQohRCimdhBBiLKIvlA+9wSvZOukKljctejt1cdAVnV2vP+gJXt+ocNrCxJQa&#10;bfDX6u4WynMgX1UMmNGGTrpOBvugFVNfWDI1xSsTW7bS7IAMIwKslyh/Cxa3dFSoPsBbb/ba2s+3&#10;nZ12xewNtB6zFkuXxwr2FThnnXahFEKIjiGlkxBCCDFmQFcgDuTowsLB4ZrewkMIIcZqugYP4eQk&#10;O7o0DtXrSMOQ6NpIZQ4VTIxDRzfANSKbX4+29No+ElUIIcY4pHQSQgghxgAwKGI8r1jQWSGEGGvp&#10;GjxkPVerta40SuMv7Yi29fzqpRJCiLEHKZ2EEEIIIYQQYyQMtu5n9NzPpbG4+H9sBjjGl2LsJrrX&#10;nd8HszEKIcRYgZROQgghhBBCiDGW7kcfYSyqXk/KIYQQonWkdBJCCCGEEEIIIYQQlSOlkxBCCCGE&#10;EEIIIYSoHCmdhBBCCCGEEEIIIUTlSOkkhBBCCCGEEEIIISpHSichhBBCCCGEEEIIUTlSOgkhhBBC&#10;CCGEEEKIypHSSQghxBhH1+Ah02AxKdLr3Y8+UutveUYncO7mweLZIIvnbz6cx+f6SSQhxmjwzLGt&#10;mgFpOJ6z//W3PKMTOHfjYfFvpJ8E2bvgPJ7dTyIJIYQwSOkkhBBijAEDkP2wON7kPY4ByCJ9LMdP&#10;sVjcpYPIR/py3xWwlvmdIA1EktJJiApBO7EoFn83eV9iMTPajY/6UA4qvZZH+gbpbuz7u77adwUs&#10;4eoVTmRQfwgihBAijpROQgghxiSSSN44fSkABnD3Y7FM8PsrLKbFQO7LvpSjF8wWyeuzAbAQYxGx&#10;tilx8XasI6B9OgKLQ0zekmiv/tZXMvQStVdCCDGKI6WTEEKIMQYMlGjldDwGTdNjORnSq8j7oY/F&#10;GN/8/jHSqkjX9LEc7fLTSN5bfS6FEGM4aJsewiJBe8W2is/da8j7po/FsO0VWR9pdFE6qb0SQohR&#10;HCmdhBBiNACDkl9hMbtL4+v8C+nl3ihTUN9EWMyKNCMS/2cn/SWkuZH+ibr/L7LNpH79e1j/rxL7&#10;4BfoqZGeQfmv2pW1Td7HPt+LrYBctCLYE2kDJFofHYuy9wXrGSOErnFzuNTi4BWkB2OxVlCWCqVN&#10;kWZC+hzpA6RxI7tdzp8Pvnf/i/QG0l2o85O2j7BN/PHz2OZEmgrpa6S3kZ6EPDyG6SKbvdZ3EnYG&#10;f9yM9cVrxnv4636UZXIspkT6pD/ugU6D45sWi/mQJkR6B+mF3pxv1EeLILZXMyNNgvQp0sMudaP6&#10;P9Q9PLLNj7wMdBV7tllsN5RnTKVfIr2Csv9pV9Y2+Rz7fDFvJWT7NRb7uPTevQxlzzLrF8CCKTvf&#10;f4ndV/4ZoPvsvC597j908ed9TpTd3++PSrD3ke5Hna+3cWy9xrsrM9YcPybwvcfr85Rv46eNbDLa&#10;t1dCCDEmIaWTEEJUgFdUMJ7Q/q5Wm7SwcJJwsLQXOsyPFdTHQdapqOs3uWUWGZzVdw/+bof63iyo&#10;b0ssTnTpoLspKM/ArDNlAzX8vhiLrYL1XMyB9S9HtqUii0qMJMij0mapgv2x7qNxvDMWCpYkVADt&#10;i7puyamH57YrkJHKuTlMscuRNgl+UyG0NZYbI61YICMHaV2o7xn/e27IWzbO0Q45de6E+s41eRNg&#10;cRzSbqi/+D2dJJTpGKSji5SQdJfB4iqXKhlTao1j8BH3VP0+3uqk9QVkWwGL01yqBMuD99NmkOOv&#10;ke2pkOWAPTtXVA4yBhWVige4NKB8bL9cNJz/3oA6GYB9niBrZ5cqGE91cTegTI47Icevc9avhsW5&#10;TZ8NkiT34u/WqOvtErLy/JyAen/epM7h+HsQ6ryqSX1bejkniK4f2V6xzdi+yH3Lxzo6B3XNXSjb&#10;yPK8mWdHnf/0v7fF4gJTZlusvyhn+1ddqnDKfvO5miLvvsd6xhE6DfLNXyhYktDNi8/yyajr+0g9&#10;J2Cxr/+fi2+RBqDsu0GZnbAIg2IP8ff8t9j/vnm77jnfSbID6jo/yP4YafKe/yLPf8DyPll5L0d9&#10;m0fy2b4djzqnKKoU8nCnVyLtino+zZV98BAqF69BfZEGKSgXa6/S/bxaKIcQQog+RUonIYToBegc&#10;8yvxg+gcRweUUWo1DqgexbZ3oOO9aqTOLVFmaAv1cdD+BrbbAvVdZuq6EIttcrYrqnUGdNxpAfWV&#10;/zq+YaTMtznbUsFhY5I0WP+gXn6Vvx1yLFskSB3peb4Z276BYx0QKbGQ+T07yo5rBnyfRY794hJ7&#10;nxDn5Am67qG+D5Gex/9Xoq5Nmm8aIUmosLoyzEJ916K+9UrXUavxHB6Bug7jQNRaoCFvFiyeQioe&#10;DBbT1KqtHXoGqrVaWYUPLR0ewDa0uBhoLPGWMso5ugv9s1StSXIG6jy/ChfMnhkTa7V5THbZGbRW&#10;oXIJctwW1Edl082os3xMslqNioK3GKcHdR0akZHn6VpHa5fi5z+scwD+Xoltz0Gdk0fqpILvcZSb&#10;qGR9tNh8ENudh/p2NHVtjfVRxVCTOhNcS97r2XXfKFIqGhzbW9H80mRTcdbQvqEsFSv7tSAXLQmp&#10;WDqBihQcr3X7su0VP15QofRukPd55FrtWXL/52G/tOq71ecwdtMpLm6NWUySUGFlJ2nYA/s4tXQd&#10;vE6pZeim2HZzyHW5qY/P7iNNlXnFcrKtz/0AI4QQou+R0kkIIdoEHeTfutR6iB3dcNXTSBuHVkAo&#10;S8uc1U0Vx0XqZCd8U1MfXQUWtS4fKLscFke61EXqxFDh5N13+LV3arOLL7xst4WZHJi4ejcLDsL/&#10;6//noNIOKN8qcLH7WSQvHERxf6tgcUfPj/pjfdvL91BQ9liXWqyExM4dZzAaz2R/GLEw+K/Zp+XP&#10;SOsy8DfqZEDw+4N1HKxRyXQ6f6BMzwDKyMFrcrCp8xCUPSpvh95SjtdrZiPbjS618PkqKMvP+1TW&#10;zBuUo2KC5/TMoBxdi542u6L73Cqo7+8mP7MueBDJWr68kyd3u2BfvP9WjVwHWqccB/le8wpdPl+h&#10;ZQXzXvOKv8xda5KC60l3RyoJaKHxHbZ7Av8vGKzneaclVK7VRQsUycF7kPfMMVRYQg4O/o8wZabK&#10;/sH6o7E4qOfHyDqpcFs5s7Tz5aby9exq6qIyu07phLK0AOR1T0y9dLHaFPXeHZRtmAXSxZ+5kVY4&#10;I+tju7GsnbURZeked5JL79sbXHpdwvVpAP7Gc8hn6dhQMdijnHXOKme/CP63yhzSYCXnibVX75n9&#10;0cqM7seTGvl4D+6GdFFgFcpzX9e+gisiCicyfSTvffO7WXs1HGkZuhj6dsS6AfP56VE6ocwZWJwR&#10;rsQ2K2Fxl9nmzyi7ctFOsR1j1K1vZKPF4Sqh1S3K8fxSMbWOqYLn6fKgHBXoPEdTmzp3te6EQfmb&#10;XaN16jvNXCmFEEL0LVI6CSFEG3jXlBNNdo9bDzq8MdP+2BTOT5o6+QV6U1PmYtQXtVTycYjui60D&#10;HEBahdON2MZ2/DOFh43r8UHQcW+wbgBFsT0mieSNUFx4y4g7ImU4WLGDHxJzsXkykjcgkheTs8jF&#10;cDnIECqZJi65n5API3n2Wlho3TGzyaO7Fc/Hij0WBc5xEJg3+jwDcp9p8i40v2mpMGNebB0OFL0S&#10;4U6zqtKYQ9gHlQjWwo+D1NlCdyb8z8H3FihPl8ojg7K8H2npkSlBYufkM6QFqLwy+by2odLpqiI3&#10;nxbJuzZ0JbvA5FGOUOlE5RgVMTw/tPw7yJS/FnVsgHUDkKi4oftYnvXacJfeKyPw1jwPRWSksulK&#10;10iZ9optibXk6okLRwWf3di3i2vFBEZdf3DBjI8eKiBmy7lfY8GjPwj+t23WD6jnjdi+XfP2iopm&#10;uk1aN026tFrlMinbXpEBkTzbZhW1V4dChvA+6pP2CueEFmrrm2wqVH+HdfN4pepmLo0xFYMKya1M&#10;3vGR/S6EOqPnjvcF9rOuSxXpIWNcjDQhhBjdkdJJCCHaY6dI3iY5CicS6whnlkSZG5R1mbgvT+FU&#10;hLeEWcRkcxCe57Y1VSQvtGL6OLL+xy2KFdYRO3e/z1E4kdi5iwUmjwXEjQUE/kXOftY0CicSG/BZ&#10;aypLbLru2DnuwbuUbBpxoYkp5kaSJH/B3wMh86OROrm/BUz2n0oEc465clVtNbBFJG/TgrhRjFN0&#10;pMlr5s66a0ThxIEqrWvKu0f1nusiCifnLc3ylFRbR+6F9bsWGZx/HZKEloS0CDwXdcfcXrd3jdf2&#10;1ByFEylsrzynm99U3s0XUzgV0ZXGr7OWWmSNgvv1J+Y3z02orGF7Ez5z49AypoVg5uHxs920ypC7&#10;cxROdtuMhvaqK52xzlqQfhp5DvLaqxONwol0vL3yxO7Rg3CPWmXpSNJ4fIchXZ1jiWRjSA3LUzgF&#10;9EV7JYQQopdI6SSEEO0RU7oUTdP8DyQbp4Id+yw2zYKukUvbkIvY+CSkuyBujQ20TV4K/mecFG4b&#10;dvAHFOw/pjwIY4jEzl1R4OPYrE6xQVFsEB875lkjedfnBCePvSfzvt5nxAadRTGVpvexTvJJEroO&#10;DUU6PQuW3ISGoMUurpRr2FMkLzalem+IDYKLnp2Y1cXwJvsoPp99RztyzNC81uQBl8bmua1kPKqY&#10;BUyz9soSuv/RLWwms/6aNgPO02rJBh//KnQjDPGWmbaNe9Uou9h+LWrKDHD17VpGTOawrauivbJK&#10;MtKb9up9r0C19EV7RWZo4vLH9oeub6eErtJNsMrKaRlPsImrXF+0V0IIIXqJlE5CCNEenCXNTp3D&#10;GdDyZqSjNYoNOE03mmv9/09FttkPne6rciwXesB6fimnK8zzwVf8YZGiy9LFJmdWqy0jeSMGfNw/&#10;tuVxDQnWT83Z2xhMO7JtzNIhfN90u8bg5lu5/GDeDZY8Lj13dvarmPVT3YDRu8rEpth+Imffr0Ty&#10;rBWZJSZHbNDfg3dro+uPjaVEF5UTsN7GaKnDx+ph/KanMqsnuowh/3r8u25QdG3kMV7VGjHlgI+R&#10;0jAzlYu7V/YGKvd2N3mcva7B9crHmbrCZPN8nGHLjkH8DQP65Uwe3ZHWbzYrnY89xBg3bAtuCO4d&#10;tlf7mOJsr07OqSrvmaMigffXe9gXravCGfU2YyyqAje2zKqJwdbfCoLBU/lFK6nwPvsxXadQ5vpI&#10;NbxHrYXLs+Y3j9cqnei+F1M6lWmvLHR1/E0Yay2AbSUVJaFChPs+xpRr2l55YkrIvPaKlrb2A8Ec&#10;tKqCrJ/lbNNSe+Vh22tdwekeyllUY5axI/Az7/F8MI7grYFSiS7GYVByttOvo/xiKJMXV267SF7V&#10;7ZUQQoheIqWTEEK0B10rOGgLvwjvhA7yxi4N5vwCEt0nFnPpwD82s9PlKP8wO9QMyo3/d3VBIGiX&#10;BvD+H/Lp/nCTS7+gc0CxsEuDktfFIkG5y1APZ7B7Dv8f5lJXhgxaB3BWKw5aL/Ly8R2wl4sH3X3Q&#10;/Ob+h5i85/xsYhxkMN7JdC7/vTJiEER3I2y3i6u3/FoSeVSE0BWJgzxaPtD6i7GzYlYCnK3tr6jr&#10;gSDvy0g5O3jiAMcOykjeYJ5uUFT6hdY58/hA1u/lbBOzLGg2sxcH9Ly+ocUHXcqOxL7+4+XgIJ9K&#10;Mw70eQ80DEZRdkPIdY3/yZgrvI6LB0V6FBJd6fTsHPQzngvPb1EMl1mayN4qdCNdytUHQl+zK532&#10;nueU9yaW+Ga/AAAgAElEQVTvJd7/1pKB166r2cA2sl1/0bIcOLbDvSJxpSCbF4zPL5VIfD5o7UbF&#10;EgfYVDrPF9kX3VVX8XXe4AN1hzNFDkIeFS5DXRpkm/c4rwlnqoxZxe2O8g+grhv9b8blovtT9izx&#10;Hh/un2O6hj7u0meSs9Wt7cz9inKvo65fUOngY/Pca/Z3HfJp4XeJP+b/etk2iMhmg4SzvfqtyTsL&#10;9TEO2DteVspjLawywvbqJWxHJedvgvVse7/0E0RQEcc2ghajfOZ+FalvecYyCycT8Mp8Xs/QMmcC&#10;zjBorLZiVovR9srXybZiCbOKz/11sW1cvL0av6tx1s8Qvvv43pg9yGOMr3WwHa85ZRjuUoUeLeR4&#10;f8Ysanled/eyn4ZteU32D9ZTEf+2b69YL68dFXO0sst7tmZE+QnatLoTQgjRAaR0EkKINuAXbnRs&#10;+SX2dlerrRCs4iAwP65FPeO7JHnKKzBqnKHHz8p0N+qcLyjHTntxbCfU44LOuh+4crB2j6t3z6Ar&#10;y++byPWpdW3B7+N7vlDXatuastO5Mm5bSVJXBvUtgPr+iPrCWC4cfO3iU3OS5F7UMZMPOE1isUnq&#10;Bh50RcI2nFVwTlMu5hLj/IxnD+DfFcwqWmvkKZ1iX9oLp/DuTmcCnBD74kxYJ+O8hEou3mdrF22P&#10;c8HB67aBwsl5C4IlUCcVCVQCzFi3Ta1GZVNMoWfrXqjJALQlvFzzoU7eS+dBjlABOL2Lz+hFOXgM&#10;axVZ/o0pcOYwnJ+5HBUatVr4/PIZWcqnfJKEipA65QzqXA51MgbQIT0ZaUweKjG39akMVF7Njrpe&#10;YRvh45FdgrpCqxcqctZ2RfdskvCZ3SyQ7T5vtXkj6gqDoFO5s6uLx3wK66tTOjFmFurbBnVdZEpO&#10;5lMxje0VFW60NrvM3K9r+FQGKpBfCJR2hG1WeL/zObbuZHR1XNzkRdsrD5V3VunE9ipP6RRrr94p&#10;et79M0gLKt6H1+KchLGkqOi3M8o1kiR0Fd7D1HsA6uQEHbeizi6zBettFsstq5tWyPbDiRBCiH5C&#10;SichhGgT3/Hu6Vz7ASLdPpZ0qZKHFlD8Sk83CLodMN7Jx96FidOhM7AvrRW2D2NW4H/OwDR/UCfL&#10;0VqBX8+zwQ6/+DNOxtUuDcoac49gXcP9dplLA+VjsFZakGQDL/ulnUSnFkd9dGXYzlthbMVqXWot&#10;wHcJ3WMYuJmuJZz9jPFmskDWnF3otEh9VLDsRsWRS4NLUzZ+DafVDZVFVHzd7tLpxt/2rjm0kjnA&#10;72/vQOHUMzsWyvArOAfAVK7dj7zYwGNbLyMHWzz3dAmKuTdm8Es83XWm9L+vcqkyLwqDM0MOKg33&#10;dumgnhYnMRfG2LZ/xIIpm2J+NZdaNdHaiNZktPShlQ/vHVp/3B6eg5w66Xo0k6+T9VAZMQQDM05l&#10;zvuRFgS0oqKFES1EnnbpzGqcPY/uhXtXpXAycnF2vQshE88rFY20lKDVDu9HXhcq6jiAPhNlny6o&#10;6hyXWphkg1S6411WtbzN8NaKh7tUqUsrDJ67PYq3KqyPioXs+aXyhdeDyoTsGaFikteO54n3793N&#10;Ai9jPWX7PeqbDtef7QGVqWwPqDSgVQpdc/nM0Wrydb9vzlR2qEuteQ6gwimoj/cFlUebeSU826s1&#10;XWoxlbUrvGd5/aj0GJpnIejdg1fx+/yJr5e/+SxlSqBYe/VRzM0XeXTXvdjf85SLLl38P7vn3/Ry&#10;8fmk5WjmqkV5rSuc80HXr/TXghatvB5U5lBpxLaJrm10X708U9qjLMvQhZHHc7JROJEZ/flim0/l&#10;0jWRGF2/c+l7JbMqYttjZw0ModKGz1JmSchzc0peYe/eS9dvPkd8L7BtsUr2vG35ruhxV0YdvCfZ&#10;XvE5pHKIx8zzwvafSnVavt2JbV5uUictMBf1dbJt4LO9tBvZBvLdQOtP1sNZWnnOKf9ufl+HoI6Y&#10;S6QQQoh+QkonIYSoAD9APLBEOQ6s9nGN8VXy6tzLp97Kx4HE752xckKnnsqQoab4w03qYoe+Wac+&#10;Fhg9rz66TBzrU1E5DsZOdvlxaFiGCrmG2cJMGcreLFBuWJ5xYJrN5mS36fUsad3pTIinNi3YWp1U&#10;JBxfoujvfOo43lXuaJ/a2Z7X3Mbv6Rcgy2Gu3q21qnqpwL7Gpyrqo6LyJJ+alT0Xi3NLlKMioO3r&#10;aOqi4uE0Z5TVaK8YQNzOENqsveI938z6lG5y25eUjdfifJ+alaV1Xu4slP6Dw00+5ZXhh4iYa1pe&#10;eT4P8zUtWL8NFelXtbJNpA666g51je+T3tTJtuE8n4q4zPWDolkIIUQ5pHQSQoixm7kjeUWuG0II&#10;0V+ovRJCCCFGM6R0EkKIsZv5I3mF7lpCCNFPqL0SQgghRjOkdBJCiLGb51z9jFZ0/3slp6wQQvQn&#10;z5XME0IIIcQogpROQggxFtP96CM9MaO6Bg9hIGHOWve//pZJCCFioH26HosE7RVjsn3n4ysJIYQQ&#10;YhRGSichhBBZsFohhBjlQXv1SX/LIIQQQohySOkkhBBCCCGEEEIIISpHSichhBBCCCGEEEIIUTlS&#10;OgkhhBBCCCGEEEKIypHSSQghhBBCCCGEEEJUjpROQgjRT3QNHjIZFtMhvd796CPf9bc8ovPgmo+D&#10;xSxIn+Ca/19/yyNEX4F7fwYsxsN9/2aTcqNVuwh5x8Vicsj6UX/LIjoLrvXEWNRwrb/qb1k6CY5z&#10;Siw+Hx2ePyHE6IGUTkKI0RY/iJkAHaPh/S1LK0DuqbH4twvaYOTdguNYs/+k6ltwvD/FYh+XKmAe&#10;RDq91Q4u6pgKi58hvdDGtgthsQvSpEhXYPubWtm+HbDPi7HYKvjNxa+w71c7vW8h+gvc55thcVnw&#10;m4sdcd+fZ8pR0fQO0rhB3o0ot04fidoSkG0Kl7bjE/rfXFwCebfqR7FEB8C13RmLs4LfXCyFa/1g&#10;vwnVAXBcd2GxUvD7fSxmxnH+r/+kEkKMCUjpJMZ6/FfKm5FW9VlfIM2Bl+w7/SfV2IEfZCyN9O9W&#10;Om/Y7kQsfhv85uIO1LFq7kajFjO5xvb3p/0hSH+A67UgFk8EWVS2HY/82XANXy+xfRcWf0UaL8gr&#10;PThFWW67ZJC1HvLOw/Y7ljqA9pk5ksd7QUqnMQBvobM8Eq0g7pWVwAhi932sveOzMG6Jch0B128x&#10;lyqxH8C1e6/EJrRanNDkbYl6dhnTLWHGQiaO5FERNUYpncCPzW/20dZFuqofZBFCjEFI6STGatA5&#10;XAELftkZJ8ieBOmPSGv3i1BjCTj312OxTvD7WyxmQmf9gxKbj1MyT4yC4Bo/iev9Zxd8UXXp+4jP&#10;4uxF22K7jVy8A7w21q2Oum9tsv3vXL3CifDeO7Sp4ELkgPvqGCwONHlduB8f6SeRRElwnX6BxWsm&#10;7yJcu22LtqM7Hcr9E//+yqyiBaaUTmMWsed4qj6XovM8irSEyRsTj1MI0cdI6STGWtBZvAaL9XNW&#10;r4X1P1HMlY4ygflNqxUq+s6LlK0D14VuWft4Fy26173WbBsxyrEBEk33Q0uB2XBND8b1PCq2AdYN&#10;dMVfXDdGylU6YXsqlH8fWbVOScsGIfIYP5LHe1xKp1Gf2LVj36BQ6eSZJJL3Re/EEaMgk0byvuxz&#10;KTpP7Dh1Pwsheo2UTmKsw7t0vehqteKvN0myPf4e12FZ2Nk9DWktpLeQdsXg9/FO7rNT4Fgmx4LB&#10;Jxkg+ROzjgomKgQGuLSjRmsm65ZAlvDxjnhe/uvS+B53ob4Pc3b7DtbVWpST+6V71zRIn7o0HtB/&#10;Smw3ERbzIn2M8i+XKM9YRXQXeQ7lP2tFxlEByE8ze16Lr8ucn1bhOcE+tnaNSqTDkH9WTlDeG5tU&#10;u2yT9ee6xgHmn7Cv25psN0qA80LXn7ldatXH9uJFyP5tH8swCIv7Xfr8PIa0BmR4P1jP52QeJD6X&#10;/8C6z3Pq4WCdZT9Cme87LniFQPbEpVaavBZfI7F9mjZSdCDKHuDS4/wGiYrN+3C8b/SVrKIRXJM5&#10;XPrO5YeOj13cKulHKLebS9tAuknyPn4G6UHzzpnabPd15P3HMnQx5HZvjgofs3xA7AEufY4Zm4rt&#10;IscEfD+zXfln/0k3SmKvM/l3+MOHahjgUssgKmr+hfP4TedFq5TYcdZ9kPF9A/Zv2K6xL/dmq/2w&#10;3uL7cTP7fX9dchu22+OPhtdEiDECKZ3EWAVeOowdkwYMTpJw1UkuiBHkYZDhjimd/AvwbZd2+sj0&#10;SI8xNg2Wq7v855MDlo3x4uwusQ8Owk916eCoCHYcaF1yhu08oI5nXTqIzNjZy8B6Z8vZLxd3oq5f&#10;9wyUa7XC2YoCNsup70DUdVzwmzFwfhns6yGstybh4fZ0n7gDckRdt7oWGZz+kyTscB+LdFw4EMb2&#10;3Pf+5viWRJm/RfbFDhkVJhMEeS+j7Bx58pXFW/qchuNYrrBgknAQRRfRw7Df/5o6rsBikyDrTKQL&#10;/HLRnP1y8S+kOasMKIq6rkbdtCgIYzGx43480vZGht/juK0bi2U6lJsH9T5nVzDOiqs/bsL7fsui&#10;Cv0sPudg3xs02TfPO6/7Ptj/0KZlS4L97+t4T9ZqNtZNun7kvcsYWdvGjj2oixeS13mBgl1+4Otp&#10;sBjD9lSssP6s8VwE6X7kL4Pl7UgLRbbh4haXxq3a00XcYH2Zd5GGYL9vFcjGsltgcUrTjwYkSejC&#10;u0OVs4r5dvtz7D8W48Wyok+2jqGQaetIPi09T3bpwDUPKgPY/j9ZTuL28TMtsr0/FMc7TWHhJHne&#10;pff+PZ2WqzfgmE7FsexRoigH1Gc05CbJ91TYcODqz894psTHyF8YS1pSD8iRgYsfXGpheXMTeXn/&#10;nO6K3Y75zGxWFBcR9dB9+GAX9itq+XqCnnYlSRZHnX/PqY9tKd9FMSVFPUnCPtf2BR+P2gIynIDF&#10;vkEWFYM/DT/y+A97bLPC83cqyuxl6hrk6ts2siXKXer/j1nDfeLdtXlu7X2Q1csF276FUNenBcfC&#10;+g9B2ts1xlUK4bnc2io2KyR2nJTvNlzr3JiZ/n65AHJtn1cmqIsf/U5HfdH+xgiShNeR7eEx2ccV&#10;bMvzzI8cUwb1PYX1Cxbsjx9rXnH1Af8vxDbbmXJUYg2FXMs0OwbIxmeOkyHc2bSsEKIHKZ3EWENP&#10;Z9M529nkF4+BdM/C+vVcfSfxZ8hjp/CGDok0YU5HvlksqZ8jPQzZ/oHlvDFLB6zjC/03TSUYqXij&#10;HLS4Og3bTpN1Dvk/6pnHbHV203pTVsH2q9GKhJYrqGeXkttZGTnIuiD76WcM+qUpNWdsU//l8X7s&#10;28bwiZMOJI/CPtk5nyhYs1GkdF6QYGoBrOtgVGFQFhwHA1yfDfmSpoVJrcZO635MVAjgGjwQrF02&#10;KMe/u/rUjF/gvLBDXLUili4sVLKGnfbtIPdRmUUI/uf1PtwoigkVFTOaPD7HdYoXbE8LtTNNOQ76&#10;uvK+enrrvL/jHOV2ZhtIFSEXY1t2lGeyCr9W8Iqce1FnuVhltRoVPs9SOYf9HmnqYiDYa139gCoP&#10;tgW3YBsO4OY2VjmLRu7BuVw6CChijRL7nRHXdzgtBLHPBiU18rfDvs8vUc9IajUe97rYdifUeW5L&#10;2+ZApTzqOwSynpinCCwkSWjlckKYRZdS1HVkzhYWKl6fwDZ0KZ6nEwGrUTddbO6BTINLb1Sr8cPG&#10;3fxIAZnmq1qmCvkjrsF6kHemNrc/NGgzxosobjij6mMl6uFzfRPO19Ko7692ZRdnS6vVzopsF4OD&#10;6r9iG1qkDAyVrP4dSIvh6UrWFfKTiFxbQK5LWqqlVqNVGUMW7A7ZGhV57WMVcbxvqfT4Q5B3aaTc&#10;npDlWsjycJDHDx22bQv7AONHrvVBJeWcFffckz1Lg1c2sY+yWMm6snN5LuTfqeQ2rRC7p+8qtWWt&#10;xvf2Zz78QQNYtx/KHF9aklqNEzMc5lLr5/lR7zPs7+J/nsvlg5ILIO8qrNs4sk/2K+g9YC3rHw/K&#10;UHH6JPYXm/AgTzY+c3dgW1oFDiy9nRBjMVI6iTEe/zXyIf5rVtHKiLPUZX75FyLZjj+/hnVE6cQB&#10;KWTj15Kf5RShxdNFji9D5/jyZWdthWA9FS20Rlg5y0B9AxxdB9lZqh+gc2DCrzKXB2U5OL/W7PMC&#10;8zVykshAP4OWQPwCy69QH/YMxJw7wpSZyh9rg2ID5dkxOcmU/wPKWoszy/SRvIZBr7fK4BfGSc0x&#10;nGw7Rb7jxy+WtLTi7Gk7mXp+bqqnOXderJbY9Xw3p2wh3lXpHyP2P/I4qDDh19Xjgy+Ac/iyIY8Y&#10;hRMZGbOh8dry6/xBXglL5ae99ysPKMovtt6a51Sz6jCkzBrk+simw5AWd6l7THgg27ggbpM/h3+J&#10;bP/rvFhg2Ib3GO+DCc05OgVpX2MFt5pLp9IOrzu/wvIr7n2x+puBOtkOHdzzY+T+qaxYFPt+xZSd&#10;36VKDLo7XIz1R5v1bEMarGpc+uwf5tJ7Zkr/f6io5n3yT2w/Y9AmfFHQHpCal4VKvytyynC/vMde&#10;Rd1UIoVfm9lWb+NlCY/hYiy2Mvvms71yeA1RjgN+Djjt4INf6CtROhHsk/fBKUZG7sO6ad6GsqsX&#10;1YXtGLh3EXNsPI98Hk6h5Zf/Uk/LxVB5R0XsP7yS7of2jiQqD8/dlT0/6mWipeMGoYUVyvIDhB34&#10;dtQlvbfwvnORGfFwLGyjZzDZvPf/bcsGjNvkeeCHCQaXP80PlmlhaC3U+B6uUzqh3B1YrBKpm8/L&#10;8b59phKJ9/qmwXq2W1w3faAYY/tgFU60Xlqq+7FH69xavYKKH+aowL4Jddxi1jPe4vZGLraTK4ft&#10;kpeNM8xubvb7axezHmufe12jQpsWz3/wcvDZ2zBnW1rwPezLDfGyhfzTKKqbXWt+HNsimzgAdfJ5&#10;Dfs8v/SKk6ezDPzme53nbXxTd4/FLNJ1LnV3pEKKfbewH7Ijtv8O9e1WJFQb/KjJcbJPwNkZ3/dW&#10;n/woEb77aLls+1f8UMiQBNOauvl88N1/RvZO9dfCWvEzxMIzwe9VkIa7NHxBxkbY9nGUO9lsS0tC&#10;e/+fk11b/0zSSjgJZGP7uyfKnB4cA99NqZVt6o6aMZdvg5vOuivE2I6UTmKMpiuNM8SXnX3p0MyZ&#10;A9mhXqnAL3oxZcbiWD8YL5RHOyQiO/JWSbFuxLqKHd8VIQsHz0sH+SvRigPln/WWGXSFm8hse7Ad&#10;iHpiLne2Q5zX+6Cp/AUmj3FeQqUT3XSKFHYxU/vmpvrp4NoyPPzhzwWVbzYo5mLm62YP3mXsUBef&#10;wWzySN4bBTEMYoFl38kp2wy671mF19WxL3qu3PUksWt6Ouq0VoAcmFC5ln0hpHLrogJZ2wb7poUd&#10;lY3hYHAr5HHARsXvvGYTXq/l6K6AMuxUrhWsmwl5a2HdTf733S4wxffsjPV/LhCJytzwyyg7xFTq&#10;sYO9Puqnm1iRFQhjs7WrcNrdZQqnkXAK96jJvx/ErBBbh7p2cI0KJyrpfmHcMzjI2R3lqcgLB1r8&#10;Ssyv+XsH5fLYI+ukd6VTz1suw/otTB6Va9uZPM5oeFhwDFQEb2XKcBBPawV2+M9x6eA2zyWFg5WY&#10;pWLVxNqzQpc0yE7r0kVMNhV284eKJO9yuKYvv3tQll/meX0vbEviRnl43a402WznFstx5y7b5owO&#10;8PpZpRPfR0VKp6LR+ZkRhUAsNl7dPmmp6NJBdchwl34gG2GV2Z3GUdsM5am0ODwoywEx2/ITfDla&#10;xV3t6p8BXufvkM9rSwXXsXSj8wN/O2jP5KLyxrpOMfberlg3u1eybIWU53bKtiVv4pZ24Ye5001e&#10;j1Wz/5B0acMWI9kAZbb17377sYzsaX7nXWu+F+mGaK3b8q7108FvKhutO9vRqMu2//xoOgDyDnf1&#10;/QGe+8MqdlvMO86XXOoiOCJ4urf65HGGfdhYP5pWRTbmHRU/O0fKNm1TsB3vXbabw129hfQfkP9w&#10;oPhjqAT7LN2T7dcrktgPCI+Z78UBLn0+qFBnexu1pHfpx7/VpXASBt5Pc+D+KePGXYaFK6qn35HS&#10;SYyR+C9Ir7paLe8epyKhXIOQJHRTWrci0SyxDu1kBeWpSFna5PW41bj0677d9uYchROJxQQo46px&#10;XUTh5Hzsh3LuXymxAWwZS5pYwF7bwaPyyLoGbBRTOJUgJmdRzIUYH7e6U9zDvK7Wteu1HIUTafd6&#10;vhRROPF68pxaBWYn4ZTz1p3kARePZbJk98jg5nT1WMus54DhJj9IX9yso6XAOXlCYJu5vataCC0A&#10;8gPrJgk7n1RiH2wtkVrBK0tPNNm05GkWID0Pa2lAtiuIBxKLxxPGbcuL5zVRd30w11hcpgbXBbrR&#10;0T3BpS56GUO66mcO3Tri7rFH1yKD89vvJKEynwPxy6u0AmpCO+1Z7PpsUCAzr8/uJq8o1k+rxNx1&#10;9shROJHYfdS2S2k/0871y7tOfNf8qWR99oNY7J7YNM8N2KX3xOEmr+6e4DsDzxQVx1QoLh2s4vua&#10;FnqrdqVxbvig0UKRbnD2nbVV5DncBc9hvtt8kgx3qULnkk48h6jzbchNBcOQIHtK5FHxRAVZaJHC&#10;/YeuylT2rIOy/CBklfZ3oO47TF5Mfrozzt4dnyik8Fp7Ge0HpZciCqcQXmurpOe1rlLpFDtOuq7Z&#10;eIgZtp81Ho5tqszFE//TDc66FT6Zo3Aipfox2P5d1E2F0r1m1Z3e4pUxGA8w6/iuWSn4vXokJtkU&#10;OTKkJAnfgbS8PbyJFaQYS/EfBGLjlHY5rcK6+pXRVenEr9aTomF5vsI6+YLQtOtjDjSxjpkJs9fE&#10;wSoHRWwY+GL80Cf+pgUUXYzCDdkx+VV3Z2ZziQWWLFI6xWZ8y57j2BfGtwvqsq5YpIzSpxXFUhGx&#10;F/sUkTxLLMaN7ShZZc3/cgYBTeHgF9ef90fYOaE1zY/4xS2ySWxw0E5Mp5hiq+h6vhjJ68vr2Vto&#10;YcOA2aFlWeOAOknWCS0PadGEa8HnODzWpRjzAssdzNbXoLztiFpiX2qtDLwfqCA7qzuYua0CGMzW&#10;fvm+rMCqrhmxoLBFgbpjljnDm+zjG6NwypRJbNvCa5kXvJyDxrlMHgfCmZXCDE3cPfjsc4BIV7T7&#10;m8jaSdppz6q4PlV+ZW+nzbHBhadqss2oSjvXLy+uX8wdmMSmnrfxYDpyT/gBco+1pHeLousZ3aDC&#10;eIfMp2XhZt7qcaFA2dXsOWQbxaDKdD+6rxdtVqvwvT7E5LHtsAodfkigQi20WqEixVoyU+4dI/uJ&#10;Xet7chROJHatBwX/x65zs+cmZgletZVN7Djz7meSd5xZUPuO9WNoTeyVqaF1Hp9ZWmXZ689+/4Lm&#10;vrSWjY0kCa2baU13QcG1FkKUYLRUOvnBf7PZuMRYio9Fc1lk1T4Rf+/Y9oxJcaDJpmXPUhWIZ4lZ&#10;osQUS5nrwzYmmy/QbJapmBUPv3Duk/OVNBaTKJvtroiqlBRfRvLKzAgVO2e2Y0Nz7HDWqPHpvoXz&#10;YGNI1eFjp0yCclYhx3Mbxo6g4mtp1/iVjcQ6be0onR73dYXt9JKQka5R/7KFkfcO1rEzF7qolbGQ&#10;GSWUTvwS3sUA3Eliv9qHMBbQjZH8C12ttq/Jq1c4JQlnuMmL7xHyCMra807FBgdjVxcNpnxMFM4s&#10;yHg7f0HZl0rsL+QFl1oThQOSXWixVWCdlAVLpQviK6ZjzJgs1n3rFH5lt5YHtC5y2cyeI+GxNmsz&#10;86yf+AyG99+kmSuwKfeUa2zX+HU8UzrRxdS6N3CmvK2auZUw1oZLrwetpm7usNVTmXbJwutjLRf5&#10;VbNhBqiudOZKa6FHxV4lrnUeWjStY/Lovhd75kjM7ZyKjdwZFEdh2nkfWfdt8k3Oxwi2cf/CdeQg&#10;PXTBpmXOrN1prCnCe8K65fGesNcls+i+3GTzefxjkdC+DbvFp8zNiNYbofsrFQfsR2WzdvI5tG7O&#10;dF3ePLA6jdKVxprkM03rqZu6g5h4FUBLV7ZR4XvMKhy2oRsy5LgG74nQhb4x3lqScCKGmFIkdq1j&#10;CpeM2DMQusk8gMS2OvzIuHyXn3zFbujdz61FLy2Q2ooXWUAsPEDs2chgez7I5PE4M6VTzEqSlnWc&#10;sOYDuwJ5L0Sekdx+DMrzfcb7MpyF1l5/ts1z2Y8jjvd0oyKVZXkNYnEgR+CtkhlPldZrd+TcM0KI&#10;gNFS6SREHngRcKa1WByhQ8oonAjKHYR6aIIbfpnnYJ9uOftXIWdArPN1PPZFVyN+3eRAk18y82ba&#10;2SzrdPhOFZVjofk1vxB9jXyek9v8/mhVwNgKv4jUtzq/HJU9V70k5rpVxp0r1tGzgwMGBWeHYP7/&#10;Z+8+4CQn6z+OZzg4ei8HSDm4E0EREIXZQVAEFUQQFERB0VP/CCgqCBakKhaQLihFFLAAFoqAiCBI&#10;09kVEESUflIFD+HoVe7+3+/lCWSzmbabmezufd6v17OZzeRJnkkymXl+8zxPUvOO0Gtz1yWPqeAv&#10;y25W74q2j/WgX0pDVwNXzK8Js1zpyg5YepmWc2XWX5z8BclfPnJvmxzlt85qqh4PNO8vmukgoL8h&#10;eaBYj/HgrhL+0urj6EDrm4auJVpNy3pw6byBpEcjV648IH3eZ9MVeh3faZDv+/rymA06pbly3tYd&#10;DLWNp7TPfO6kA4o+ft7fZ4ZxNVzZ9nH3F0+/N32Tguy4UVEIsrRdAfeX4hA0/21qtptpzwxfxB1g&#10;9vnrILKvdV520K/AWu4aredtYX3f0v+bRoPv9OPg9cuh9Z7L5vfAG6P8c3TLTIAzL+A25O6ZgcdS&#10;ylYWPA5WNuiUF/zeNPV4j5AvXeF165pH9BrclcvdeqeHcvi1eL9kW06ZxyP7VIOyFiHvx4JWQadp&#10;UTzgfLqS5DtA+Rru67+7ajqInNeFzufA+mFMmqJ4AGZ3sUvfHXSbsJ8d8HIg0a/TgUwHI/LGuztW&#10;y/sD0HAAACAASURBVF9VHzzw71gwnM+jvDvCNWuVZO4ilb1DrW9GkFzn3X3SP3Clf1h9fxh/ya2V&#10;/hm26yBktsbsz/dqOkBdi+9yu2ZqGVeq3SLQgyf7HPJ7ZqOQstKtu10ufzCmux77hx0PKO3KvN+H&#10;7i3g89HXQr9fs8EIc5AsrwvhsLgbYC0e0L5RNz/f5e208PhEB5Wixj+03Kplv9nguU6PdV5XZY8R&#10;uph/GAjjEnn/1TPluTAca18nHaTzPsxrzeYfpT6SM3+k8lr6DrmbaMplOeXw9XnOYO4OLHncqWjw&#10;zSH8+T5D8/0Z6xtL+PriLngOrOadM2/Ssm7JundeATTf4z/6jpnZoKg5APyGVHftdD4HuBzgT98V&#10;1dfsK8J3QL93fM3z+8nXPX/X6otyrutaflGtr1kQEpjrEXTCeJNXud5fHwbf7nA9/lLt7pvpX9h9&#10;l5mig05RzjgJ5hYTkxvmqVRcGdkk+wuj/t9VH37+EnNq5tbmH4hyfilt0FzegzH+o954oOWiWsbk&#10;VViafblJ5I29MaglV/gld/1QgT9L+2L+1NNvivIDNLF4fJ5vpwJOXp8HnF9D68m2gFs6yrmtdM46&#10;s1/k8iqKQ36xrMcDbDvIcIm2na4AbRwNHauokWnheCatvLIn3Kho6WT1eGBwV77y7mDY8JdH5bs3&#10;tFDM6zrn11urpwZAbaMcl4dWSw5S7p15L02Omr03rVLxl9RtcwJOeS0OBx13jyWibTuIep62m26t&#10;58DmTtHQljHp7Tr4MmhcHq3vXVqffyF3t+F0UNRdNRr9guxryDuVN9t6x5XKbCuwvC7CNqQ1XpQz&#10;IKu2cYPK5/2V7sq0ci3cESi0TlqvFt/V6Fztk3SXCL8n0gG1fJWKg/HZrpZFy+uK1fR6FgJGHiA4&#10;71biK0eN7mxaqbib0C5Fd2GqxwMDvzZy65HZs9OBAVe4sgMrN1ap9Gs9y6QqYXnXu7ybK7R1XeyS&#10;4XwerZMzL9taMMsBkGzQya005gSdwjFdJwQeT9ZxSAeDV4gadQmqVByo3i6nlZXfh+mgkyvMW4fU&#10;jO/e9cpYIqFcG6hcbsXia1P6hzCfH5uH1Fil4lZJ2VaNRXBAzD8eTcnM/7vK/cr1sB7fcc3dsY6J&#10;hvIPOJs02UZHxzoEw/x8unWSP0d8rI8PywxoGR+Pi7Q/N88st17uiisVBxb93j+rSVmHRWXxZ0z2&#10;Ri2+i19el7eEB6l3QDoddH+H1rWKu1n7H02/rv8dJDtfrzP9GfTOqJ3rd2yv8D1myHiigQO1vqZk&#10;f4D0TRnuabRSr0/r9fX0xypb9oYTa0WNBxGPVSoOPL6bgBPQGkEnjCv+JUQfIO6e419a/Mv3hW4x&#10;Moz1zGkRpHV5bCC3cHHrgbyuVCOVdxteN7N39xpXOJIn/QungyAekDM7wOUget6/6P/Yv6hF8ZgF&#10;brXhX4AmhfX5bn6XRPEgux63IQqVUgcl3IT88CTgFLoDeH8mvw462JUdyHZYQuX6wLDu+cLr26GN&#10;fPVafFdCV4pccXbT5usaLOsWSguEAIKDbt4f/mKZDhR537oFifdtw4HG3QJOk6+FptxuMeGgj794&#10;+1g9FcVj37gcPj4OTiVfIv0r8JGZdflW56uH1+6WDN7fRzXYrpupL1SL78bj1+Dzcf2w7fnDdn1u&#10;+kvotaHi6IqBxxzyINCnR4NbS+0a5nl9bu1S2K/ORVD5v6TyO7jhbhAO1vkXysNadY2M4tZt3ufp&#10;LgwOmrwlp7tkO+VwsGOfkPwecaAyaT3nQbH9Bd3XGAdBvX4fp0tajPvg65LfP67weRBa33loyFiC&#10;IdizRdiuW8HsGvK4dUPyue1t+45JDiZ53KeGg9XX4zv5TQyVCq/L3Qx9Hrui4Mqkv6xfqXRii/eA&#10;W2KtGMXHZtWw/dzzNoqvFVmNAlR+v5yY+t+tMAa1IqjHdyTytr1P3JLC+8OtM1yh9vvZlXN/8fcY&#10;J/51+nf+JbvRaylaPb6Nvd9Lft/5OurrbO5dBXPy+k5j363Ft5r3bdZ9PXZlx8fa56EDB26defww&#10;umx2JAQX3M3qY6FblB87OOlrifezr2fuEulr5pla/uFwffUxdIXe5/Xn0pUwv3fDGJzJLeRP0LxL&#10;c7Z9i5Zz4MDXRV/f/DnVi1a35mCAu5v5/e3gsG8Ln9da5RV6/hehFfFWUdy65+JWXc30vFuy+PPD&#10;gQcHHHyu7piznCvXrhC7JaNb+/lmJn7/+7rtY3RPFLdYOqFZqzI9N2fMLa3Hn3t+37ty7sBi8kPM&#10;rLCu68Pr941CGg1aHoXP2pXCOh1o9fr9WejWeC6rz9nkfejzxNfEIsdfzSvTyyFYemH06hhj39T8&#10;A3OWdUs8/xjglt/JDzl+vF29Sbc/Pec7BfucnNO6S+n3zZYPHMQ4J3r1++j3Q0qv1++nOYGXWnzz&#10;EHet9PvN+9jfufy8y+vzzHd8a3QNHbHwnp0vfH9w0Ou6Vi0Wfa6E78kOek6O4hbAuycBp9Ry/l7k&#10;zyDvc7e09/Xb7zVf03398DXO32POrL969zmfqx5PyZ+3/nxoePfc8IOVr7v+fPV119v3OdAyaB3q&#10;CHN+0AldTTcK6/BnpI+536c+Dn5vOwB3pdKlzd4nAIYi6IRxJzQt/3lB6/IXwm7eAjpvrJ8T0r8w&#10;Dleo/J4UDR0HJG9ZV0pzf7XTc4dEg5tGFyY0ZW/UnL1ZPr+277dc8NXl/eXwVyGNSD0ek6ZV4O3y&#10;NtbjL+Vtd3sLrSLODqnVsq4Y5N5mNfxCWvivpEWqx3eXa3neZvK48pQdv6gwWr9bnN3YcsHm63Bl&#10;8biog7uRuBWXJgeENCKhUnFMlP9Lf7vrcKUiO+ZM3nKusFdqvhtg/Ouz71iU2xWv0+MdAmw/jfLH&#10;7iuNyuWuQ9kxdjrJ78rsQSGVLrQQ+EaUf0v59HK+vja9locfMhq1nk0v58rntE7KWYR6PCZLo8Hu&#10;m+XzOf2bDvPM+WGozWUd1P5WSMNWj1vuXtNywc7WmXzXKuT71gjL4mtrq9ZbybIO1nV6B9o54yZG&#10;cUu1dpd/od0yheUd+JvWabmKFr4/5P6Q12B5B2KyLaQaLesAz0+iV8fsa7bsVVF+l7lGy3f8+Zqz&#10;Dn+PuDYkAAUi6ASUazgDTAPAmNDtVg4AAAAY3Qg6AeUi6AQAAAAAGJcIOgHlyrvN9lM9LwUAAAAA&#10;AAUj6ASUqD7Qv49vaR/FA4m6///pYdwAAAAAAADGNIJOQMnCHeRuKbscAAAAAAAUiaATAAAAAAAA&#10;Cjcug061ap9v1TySW2c/WR/oX7mo8gAAAAAAgPGtVu17QJNFR7CKWfWB/iWLKs9oMC6DTjKP0po6&#10;WA91mlEnyXya3Fd8kQAAAAAAwDjmGMsy9YH+lzrNWKv2rajJGcUXqVzjNej0JqUZw8zrffJMgWUB&#10;AAAAAADjn+9O7phCx0En+U8UxzLGlXEXdKpV+9wtrr8+0P/yMFexkNIjBRYJAAAAAACMf2784pjC&#10;c51mdAyjVu27Qek14+mO5uMu6CQfUjpxBPnd/3K4raQAABgz9KXmUE2+GsXfB25T2lJfcu4tt1QY&#10;q3Q++Uu2uwW8O4qHKviMzqdrCt7GJE1+qfQ2paeU9tQ2flLkNgAAGIH/Ki2s9Ogw839f6cNKRxVW&#10;opKNq6CTvoh4LKeD9OVjsRGsZhklvnADAMY1fWZuockBqVlrRvEXna3LKRHGgdOUdgiP11a62kEi&#10;fS8r8se8s6I44GT+ofAMbcM3gDm/wG0AADBc9ygtFw1znGh9nl2gz7WnlI7R41mFlqwk4yroFMW/&#10;1u44wnWsHsW/9gIAMOrpS8mymvxZaWqYdbXSO9r4olLpasEwN1onZ96zBW/D5/o7MvM8/gVBJwDA&#10;aHCr0mpK149gHY5pfEXpO4WUqGTjJugUvnRvpS/Z3x7hqtZVurSAIgEA0At7Ra8GnMytQNxtbv9y&#10;ioO52GqZ/5/W97KnC97GYznz5il4GwAADNc/lDZX+tVwV6DPzt/Vqn0HKv1Qj/9bXNHKMS6CTjoY&#10;EzS5QwdkyQJWt7HS9wpYDwAAvZDXdWnlnpeiBPr8X0WTmfr8f6rsssztdCyW0mT+zOx7urCpZXPm&#10;jfkv5ACAccMtnQ4e6Ur03WYjfbY+obTkWO9mN+aDTmEcp8d1IBYtaF3raV3/GXnJAGD80PVxYhS3&#10;nnFg/l9KX9W18oHwnFuIfkLJYwStEb3a6sDL7arlLm+xbneV2VnprUorKc2n9IzS/Uo3Kl2sdIHW&#10;82IHZd1X6fNKkzJPu/u0ByE+Veu7v831vU6TaUqbRfHr82DJzys9rPRPpcuUztb68lpgOP/qYbl0&#10;hXx7LX+unvM6j4yG3h7Xdzw5VMsMalat5b8WzZ79rTaKvUttw+oug+ZUKv/T3/f517M28ifbe2Mo&#10;n4NYv1Y6pN0vPsr7dk2OUFpC6cwofj3DvbNsdt3vilKtkvW/X9uaWv/deuxz9FilN6ey/F1pDz3/&#10;Jz3vwT13i+Jzzt3BfL7NVrpF6TAtc2YH5XDQa3ulqtKqSgtGcUuc65TO0Lr+2SDfVpp48Oulozhg&#10;srWWHWixLd8oxWNu+Qe23yt9rNGvn1p2U00+Eg1+T7mbm9+zNyldFMXvqRfafJ2v1WQ/pQ8qLZKz&#10;iL835e23u9pZf4fytu/3YnIt+VIUv1fT7zcP5nqK0jf0mp9vZyNal3+l9kCuw7ouhevQIUp+H9yj&#10;tJ+WvS885/dVcs30WGrpa+ZuWu6yFmXbNGp8fF223yr9pt1rJgCgOI4l6Dr9FscWRhosUv7FtZ5n&#10;lBbR49lFlbHXxnzQKYq/aBTRwsn8wc+YAAAw1AVRXEGyjZR28iCH0ezZizfJ4642f9ByX9QH5THp&#10;JzTvDX5O+ZdvkHeBKK6QrxfFlTPnccDClfNL8jLoef/4cK3WmTeuTMLX+YOcahtWHYj5rdY3ZODs&#10;sK6Lta6NG6zHFUrftMJBqO2Uvh/W9x2t72uZZfuioS1Afq7lF2hSTgcvvq1yuKK/ktb5ZJj/6SZ5&#10;mps9e16Vz/uyraBTqNj+MTXrQKWvaP6GKs/fWuR1QCUd9PIvfg6sbdtRmRvLdqX395mva59+pMHy&#10;ruRfO+cY5auEZX6usvvua+s2CRi5K+Ol2p/ZrmRpDn58OZwTv9DjnZIvi8rv4+7304SwrG9g0u9A&#10;mpb5Q4Ntev8dkpr1nigeUPtdqWV8bl+ucq3YoEzerlsj+f3xMZUreU9tq+3+tsF2v6H1HdjkdSYc&#10;3N17yNxKpRtBp4k5847Xvj67SR5fS/xe2k+v6QN6veflLTTM65IDnr4u/T6z7LlK7w2Pfc38cJvX&#10;zEu13Je0viMzZVsrio/vCk3Klhzfj4c8Pr4ONF/cZJsAgOL5c8Y/Wt5awLr8492/lRpd/0e9MRt0&#10;0gepv8DfpQ/S5Qpcrb8kXlTg+gBgvFhMlZ30//5lfnDlqVLxL+yuZH4wk9fX1leCTrp+/zyKW5k4&#10;T3q5v0TxNdgBFneh8dhEDvokC7mS7j7uK+ja/3A6Y2gFcnbOOv2h/4Mo/rx7fRQHQtZLPf/G7C9R&#10;+v9Tmpyasy63UnAAwa0JHJRaX8ktVtLBI1dqb8m0lnkks++iTB5v58lQTrdW+EbqGW/HLZs+53+0&#10;3slavyvEbl32GiU/diXzQ5n136H0TaWnw7ZcMb66k5a8WvZKbes4PfxCarYr/Ddp/mf0/Il5+fSc&#10;j+F7M7OfiEJFuCAL5ezTwQGnSsWteNwCpNl4P3dHcau1N6Tm+Vz5aTS4pdQcem3+YWrbsP7s067g&#10;z46GfrfysdlCeSdrnz3hljZ6/P4oDjylXaz5q+r5hzLbfF80OOBkPk92TC3jQNnHcsrlQUwvjOL9&#10;7+DWJlH8vkq/py5yi610yz/974Dq3XPyDF7fTCVv609R3ELLX4R9rKflvG4b1p17Wpg359gP7nJX&#10;qfhY9EfxteQ9mWWPjuLrwiB6zX7P7hTyp59qdV3y674k57rUzjXTrc5uj4a+f33NfCXoNCiI2/j4&#10;umybhJQ+vr9V/pWTlqkAgJ7w54av5SMOOun6/ZImK+ha7sDT5LHYinVMBp20wz046vXa4UWPWfF/&#10;SpsWvE4AGA8m5lSy7SSlPZNuU7o+OxCSDTq9MuaQnncwZ+fM899T/i+E510xcyXbrQjWzdnefVFm&#10;DCPlcTe64zLL3av0xsxYP24hdXTei0ity2U7NTP7r34q+ZDXMm6xc3AoZ3anuJZ5Y2begg32nfmL&#10;xFu17utSZdgvils6JTZKZwgV24dTy7s82UrrM1rup4022i6tYy+t362afpx56geav4aeH9S6RfPO&#10;iYYGnBwg8bKPj7Q8KTOb7FN3U3uPtjdT5fF+fUvm+dOUvpA+N7ScK/5rpJZZP1TU04EYtwbaKrOu&#10;B5U2yAkU7anJ8alZDs6cleTX8hfO6So5uMWWA2RXuTtnqlWUv+ecm/Mafc7MDMs4+PexzPM/0POf&#10;Dc97R20TxYGh9aKh/h1S2jVRHKRK+Dz1++n2nPwOxO2q7fgc+UTmuW4MVzChybF3S7Gt090GBwUK&#10;Y5NDN4WnU8v4Pb9TZl3H+fwPz88T1tH2dSly68b8cv5QyUHb/4V1O3Ccff8+kiqbr7G7ZJ7/vvLv&#10;GZ5vdXx9jj6UMx8A0D0eAuCKKP5BsRC67q+oa/6WSusXcPO0nhpTQSftYDc7Plo7+f1dWLe/2D3k&#10;XyGLXjcAjFNTdM2cnp6h/x8MYzw5GOGxc85PWv2E7j+fyqzDrT3c8sNjrizVZFtuZfBxrWtQF+gw&#10;Nko24OS7hrxxmH3fj8j876DD6Up/d5ClST63lDpM6cCc/vsrNcjjoMfk9FhQoVvfgpnlFmtR5kdz&#10;5i3dIk/bVL7TVC5XqrNdvxyQmqTn5wQRQ/DjA5llXPl3wClvsPOReDJnnoMw7vqX7tKVt2++kzPw&#10;uM/RQzLz3hnFASq/tndHQwNOfk2Tk+BBmuadoDwOpKbvKugvivMnARGP16X/3Urtw6llPHaSAyCf&#10;0nMOQjmANiEazN3hbgrlmqLJ7pnnHRx7qo33lPfBJ7Suc9Izw1hc2S6qX2kQcErLCyo+1yJPkT7S&#10;YDyu7PvJ3Ep+TtCpyXXpRT3n92azIRxyr0tNOKB4R3qGg8jhOvbFKB6vyuNE/SyUzefPbpl1+Pg+&#10;PdzjCwDoPv/Qpuv0DKWVimxpGoaYuCT8oLKX/r+nqHV305gJOmnH7qrJs90IOAWfieIKAwCgPf/K&#10;m6nr9M3R0BYP9tacbjHvC2mwuLuZK9/HthjwO1tZtI8MJ+A054eNoePh+AeJoXc0jbvvuAXKkdrW&#10;X1qs+rUN5m+VM/j4MjnLtRp8O28A82aV0Y55MPhQMXawIx0E2SkMmOyBurPBDwdj1nIgssiyBHnH&#10;99uZgJO5gr9FZp7HxrkzM++anPW5Zctp4XFeC5Iz8wJOKQ5KpYNOlSjTMk75dwr7Nd2975Oa57G0&#10;3JIlO36DW8iku+VtnPOeem80tLWZz1kHIdzK5rhkQOsGJufMu63J8om8bozd+J6Z161gnyYDwC+U&#10;M8+DvicB80bXpaHavy41Mj1vptblQew/mfNUN44vAKA3fDOYPZT2L3rFus5vp+8KH1V6px5nW+iP&#10;OqM+6BS+zN7j5mRd3IbHu/iwtrFft7YBAOOQK9CdBHeeatItxoEbj/v06xYV+ay8iu5w7+7RrHyu&#10;YJ6gdMowuolNzpl3h9Zzbc78vJY5q7gLTaNAmrsJ6Xm3rkrvi0WKuGtKZju3eMyhyIGc2bPTFfnt&#10;Q3pVpeLtrq08uYHJLsm7K1m2q6PVoqHjKV2fs9y7U/s9L1jw+kYFCa2na5nZVzW4c5rvQPag9unC&#10;qXlDu0ZWKofmjKPV7Jz1a/J76ldhPIh25Q0Sf6Be0yUtgrl559rCOfNGKm8g8WbjW9wTxWMwpXk8&#10;tmSQ/Ke7cF1qpOGGGmjn+P6yoLIBAAqka7O7zJ+hdGiDz/+Rrj9pFesu1Kt0+FnfU6M26BSald+n&#10;nedf+boWcAr8a+Lnu7wNAJjb/SqKB8Wempn/Z6XP63p/QzaDPgsc3PAA1P6V6DVh9j1Kq4cKsFsh&#10;+RqerpndqHzu3nd8tpIc7k711Sju0uTPQN/VaTt/UCv9V8/7turZO8S5pY67vpybDeKEsV62jOIx&#10;njYMs10BXDvVHWmJnH2R21VJeZ4M4wu9LjXb3YNcac5rjZNwa6hsAM4/qDzbJE/HQvfJlVQR9iDT&#10;jbodeZ+v30Z3rKLlVbzzgklvzc4I+92totJdKL3fHTj6s57/tZ53C750tzMHpXyHO3d3m9NyymMF&#10;RfFA8Nk7ufn45LX+87afmNOlrVLJK2viJC13UE7ec5XXrZDWzDzlbnmfS48VltDyfl0eI8h3pUu6&#10;fjqouprHZnPXPS3j91X6e5H3wyzNP13TQ7TMvWFdfg/tEMXjV+W10pvU5DUNV97d3x7JmZfw9eWj&#10;mXmbKh0VHv8yigfdL/K61EhHQSd3jcu5Hlh/KFve8XXZPhbKlj6+k4sMQgMA2uLPUo+xeFSrBYcr&#10;xEt8/fd4nyuPxuDTqAs6hXGb/KucB/7s+m0Bw13wvtCFQckBYLzrtAI1O4yLdH40e3a6+4oHyr6+&#10;ye3sM1utPJpU7NydKox7coPWmQR3HHzxOE/HtbHOrbQ+t9I5O6xvN63vVq3rmNQyrlQ6YBa1VcZK&#10;xR/26fEB87q6NLuVvMdOylYyN4saBJ1CoGO+vJI02UYjLSulYYDuVaL47mZ5d5Dt0zJ5rWWKlBdM&#10;eyZnnu8a43MlvS/Wb7BO79/suF2+U9mfw2MP2P5HnRtvSz3vrnp3ND0vKhUPpr1Os3GtHNjQPnWw&#10;85Scp8/W83s03sCcFle/VrnS42m5QH9pUa70f4/Vw80AQnm+oPJ4f/xC600HM6c5dfBezeuWOFIb&#10;5sy7ucnyyR0s096r17d4Pb6bYOHXpWZLtbeyQXyOZY9vX9Tq+A4tGwEnAOgxd4nXZ8wDSv4htKt3&#10;ndP6fWMKfy/0DXC273Fr86ZGVdDJX3C0c3yr1+ydZrrJXeqm9XB7ADAWPZz5/6F0JbVdoVI2505S&#10;uub7jk1fV2UqG2AZqlJxlzb3Wfe4PTMz63TXpyVDxfF0rS/brSlvfR5D5WvKe2FOGY/V5FjfHSSK&#10;x/p7p9bZvLIYB5p+o3SQ8mdvj+suXtm7iw1pPZHi2+x+tvkLGMRNth3kSrcAcausvCBMmm977xYi&#10;6dvNn9TmNh1MyAs4bdbGGFdFcEucHVL/e3DuP2cXcrejMOByuhXOwpq3RE43SZ8L2THC3phalyvt&#10;b1der+snOife07SElYpbqOykfHld/IbQcj/Uun0svpWa7bGysnd7zObze2pO90bl9/RQlW2tNjbp&#10;c+ZHUfyeGtKt0627NJmgdb45ctfS2bP7mq6tUvGXabeomZKae08b5eiUW5I5iJQEw/bNec+9IgzU&#10;7bGOdk3N9j5zS70nwjLDvS75WpTsw5mZZ7N3jJtRT91Vr12Z4+tz3sc327Itr2yPp8qWN+4bAKA3&#10;pkVxzOHrvdiYrvlzflxLxVZKV3rQKXRNOF1p917vFG179Si+w9EhvdwuAIw1uk5urWum76LmQbHv&#10;Hsa4Rnnr/EXklhQFqcd3hdooPc+tGaK4cunK3sOdDDCuZf1L0bsLKJcDWN8PZXMXsHqzVge+M0kY&#10;z9CVfH9O/7lZZTWM57JEaLnr7kwPthMQrMd3cMsLHDUVWpZdlfPUB7XOP+bML5y241Y47bYacdDG&#10;g767RZj31Wfzzl/N+00Ys8rdpjwWkcfxGdLlzd0wo8yd7JTPy/v7zNOdnGM56/YtkId9G+R6fKey&#10;Qu9WFrqXtQ7k9ojKc7ImJ3eY59M6Rr4LnAOGjzfrelDUdSkM8uq7UToYPj0nKDWcdToQ+OuRrgcA&#10;0Du6dv9Bnwd7Krmb8z093O4mocu1f1CcVmaL19KCTtoBm0fx+AH+5Tr7C3CveCyPN5e0bQAYUzzu&#10;TdS8hc6o4+4z0eCubmWVw5XcvEBNs+WbjeGUl8eBqa7etSp8eXFLpuz4UfuGCvGoo3JdpsmibS7r&#10;/XfoMLbRqlUZShaCgc3GfurGNh3YHVPXTABAV3hsQX9/angTkm7Q55CHI5gTa9F3uP/T5F+ad3kv&#10;y2A9DzrpxV6qyf16sXm3ue5lOY7Q5JN8UQQAoG2/jYYOIP4TfZZ2bYBMAACAsawe32nYrW4P1+Ov&#10;lFQGN/ZxHMRdrz3g+Ihb87erZ0EnvTiPtfD+Xr64JmVxv32PRzJk/AcAADCUPjt3iuK7fqV5rK9S&#10;f0QCAAAY7eoD/dfqu1RV6X0eYLzEcsz53qZyeEiG8/T/Ri2yjFjXg05h9PTNe/Fi2qHyeIDLXVSe&#10;HVouDAAAEh6v6YHo1duwe/DpDcOYUgAAAGjCLcNr1b5zlG4JN8Ipsyy+u+5GKotbsF+eDEDeDV0L&#10;Oqnw12nyrm4WvlMqk28pfa3KtELZZQEAYCzxXcA0WbnscgAAAIxV+j61fa3a5zurrtzsxhY9LI9v&#10;dLG+7+yr6WX6f4Oit1Fo0EkFXSqK7/ixUzcKW4BnVK6JZRcCAAAAAADMfeoD/cvXqn1uKV7ajd2y&#10;wp19N1C5fKfXs5R2LOLOq1bIi1TB3HLoZyqU70j3riLWWTSV0XddWqDscgAAAAAAgLnaxFq174n6&#10;QP/iZRckTeX5bxRiOirfFZrsHFq7D9uIg07eUZosGQJOo5LK+G9NllEZZ5VdFgymY7OgJh9vc/E7&#10;dAyvyFmHW9W9uY385+e9YZR/WtQ6IPmo8v4qJ+/qmrQzOP41yv+PnPxbR6+Oj9LMyeF2z+m8vkDt&#10;1EbeW5V3yK3alb+mybpt5D9H+YfcZlr5PQjdfC3yzlDec3PyvlaTdq4ZVyr/bTn5fTOAVt1kZynv&#10;KTl53SJzxza2/Xfl/1NO/o01WbuN/L/I+3XAd66Iht5uPss3OvhNTt61NHl7G9t2v+w7c/JvxGId&#10;ZAAAIABJREFUr8myLfK+qLw/zsnrfNu3se2blL8/J7/LvVYb+c9U/iczeb2/Pt1G3geU96Kcbft4&#10;bdxG/kvz+tcrv8+XpVrkfU55z8jJu7wm27Wx7RuU/7qc/JtpskYb+X+avRtr6FLeziDf9yjvJTnb&#10;9vWh1kb+i5X/vpz8vj61+iL1tPL+LCevr4tbt7Htvyj/X3Py+7q8ehv5T1f+5zN5/XkwrY28dyvv&#10;ZTnb9rACG7aR/0LlfzAnv2+rvEiLvP6SelZO3lU1eU8b264r/99y8jvvqm3kPzU7lpfyLqzJLm3k&#10;7dZnub9LLNgiL5/lQ/OP989yj5tybU7+Mj/L14yG3pQhD5/lg/OPt8/yM7Tsc22sE+OUYxN+Tyr5&#10;nG/nM6TnVK7NVL4JSjP1OHv34rYNO+ikDZ8QxV/WRlVkLkvl9Ifca1XOF8suC3L5i/WJSm7Od1KL&#10;ZR9rMN9vgHa+JM/fYL7HKFmoRd5GQamF2tz2kC/3waQ281eUZmfmzdtm3hkN5re73xp1SV2lyXOJ&#10;CQ3mL9LmthtVvFZoI3+jIPN8bW773w3mL9Vm/kb7xnlbfVHNHutEu/tt4Qbzvd9e0yJvo2vl/G1u&#10;e0jwIVimzfyNPpfayduoX/yibeZvdB1YMYrfq80802D+Am1u++4G85dtM3/ee63SZt5GX3oXazN/&#10;o/3mc23pFnmfaDC/3f12e4P57e63vPfihDbzPtlg/hJt5m/0ueLPpMVa5H20wfwF29z2kMBJsFyb&#10;+fP2W7ufSd36LPdnEp/ljfFZPliZn+XtfiZ147N8YpvbbvRZvnSb+RsFMvksj6Ldovh960AuQae5&#10;nGMUDkQr+YeFdgK6PadyvazJkirjWzT9mP7/fKfr6DjopI31RXH/vj07zdtrKutTmixOC6cx4TEd&#10;p/2Gk1H5LtXk0uFuWPkPHUHeWzQZVrlD/h+NIO+jI9z2xZpcPIL8B48g742a3DiC/K0ClM3y+k4N&#10;I9lvvsXpsG9zqvz7jyCvfz0b8gtaB/lPGEFe37VsJPvtHE3OGWbeWSPcdt2TEeQ/dgR574lGVnaP&#10;k/iLYeZ9cYTbvkaTa0aQ/8gR5L0rGlnZfz6CvM+McNtuxTOkJU8H+b8zgrz+oW0kZR/yC38HeZ8Y&#10;4bb5LB9efj7Lh5d/bv0sd+vKkew3B0qGtHprMy+f5dGc+ukHozjoBMyh8+NpnRdv8HBAetzqR6fS&#10;qGzXa3K9ynmMpmfr/4F283YUdNIGHtJklbzmlqNJaL75uMq5aNllAQAAAAAAyBOCsovVqn3+4WuR&#10;bFfs0URl21vl9HhU/9bjFdvJ01bQSSvcQZMVtNJW/a5L5x2gyfTRHCXEIP4l3v22RzQ4GQAAAACM&#10;ZqqjTi27DBi9dH4s7GCO0uTRPDxQKNuKKqe72j0YejQ01DLopBW5ifqhWtGvCypj14TBP28drQNx&#10;YajQHH+bsssBAAAAAECZ3HqoVu27zzdr0OMXyi5PMyrf98KYVL6hTcObiTQNOimz73KxQvYOJaNR&#10;uEuP78CzfNllAQAAAAAA6FR9oH+VWrVvhtKKoz0W4/EkVc5PKj3cKBaTG3RKdVFrdTvO0eR5lbfR&#10;3TUwSulc8x0mPhPFY3CdWnZ5AAAAAKAbVPfxjTKmKE1S3afRXSkBB3OW0/nibmyt7jBaOpXVd51c&#10;3l0DNR3SNbBRS6dntWDHd7Yri17czRF3ARirfDvYI5SmKxF0AgAAAAAgipatVftuqg/0r1d2QdoR&#10;uga+rIeDGgMNCSyFAM5SvSrYSKm87jt4nF7gk2WXBQAAAAAAYKQ8/nGt2neC0kf1+Gdll6dNS2UD&#10;ZYOCTnryGE12HSsBHJV3I03WUXm/VHZZAAAAAAAAiuIhaGrVvqPdNVOP+8suTyshULaH0pF6vK/n&#10;vRJ00sw1NFleTwyUVsLOHan0vrILAQAAAAAA0AXfUTpPaeOyC9KO+kB/vVbt+0K4A9+d6ZZO1yst&#10;UVbBOqUX8HZN/qgX8d+yy4IReUJpG6Vnyi4IAAAAAHSL6q5Tyy4Dxh6dN4/Uqn3XKm2ix9eUXZ42&#10;7aw0U2nxOUEnFX4HTfbXC5hVarE642gfrZzGuDCy/UVllwMAAAAAgFHqqGhstXaaVav2Hai0fdLS&#10;6aBojBTeVPDVNXmIVk4AAAAAAGA8C62dnFbT43+VXZ42naF01bwq9GL+b6wMHh68P4pfAMY4nX++&#10;U6LHEbtf5+BmZZcHAAAAALrBg0FrMkVpkuo+M8ouD8ac06M4FnJ0yeVoSxhUfIJbOm2hdHLZBerQ&#10;JkrnlF0IFGKCkvs2z1N2QQAAAAAAGKVuVpoWjZGgU3CKg05rK11Vdkk61Kf0YNmFAAAAAAAA6IEH&#10;ojgWMpb800Enj490VtklaZebZ2kysT7Q/1LZZQEAAAAAAOg2x0Bq1b4FHBPR45fLLk+b/u2g0/FK&#10;z5Vdkg5MVHq87EIAAAAAANCBPyl5EOgXyy4IxizHQuZTGitBp+ccdPqS0n5ll6QDs6J4J2Mc8Cj8&#10;mlTKLgcAAAAAdJPqPh8vuwwY8+aP4pjIWDGfg073Ki2rdFfJhWmL3qgv1Kp9K5RdDgAAAAAAgB7y&#10;nQ/HUku5ZR10ukNpNaV6yYXpxE21at+S2tkzyy4IAAAAAACtqA67iyaLK/1IddmxNMQNRgHHQDT5&#10;a9nl6NBqDjpdrbS/0pklF6YTlym9MYrLjjFMbxy3spuhNF0X3illlwcAAAAAuuRgJdd5fhmNrXGV&#10;MTqso3Rp2YXo0HvnVUX/NlX8d9I/u5Rdmg5cqPT+iKATAAAAAAAY/7ZROqfsQnToQ/OGBwfUqn1b&#10;1Qf6Ly61OG1SOf9c27Dqkf+/VHZZAAAAAAAAumzv+kD/vmUXol21at97NflaEnQ6Wmm60krlFalD&#10;lcr+ehFbaqdfUnZRAAAAAAAAusGNhKJ4WKSx5IdKk+cEnTz6uV7EV5X+T49PLblg7Tpe6c9KBJ0A&#10;AAAAAKPdnkqLKD1RdkEw5nxXqVZ2IdpVq/btqsmXHGtKWjo58PQzPXGH0pl6/GyJ5WuLyviUynqO&#10;0uZ6fHnZ5cHw6Ng9okml7HIAAAAAQDfRSwfDUav2vVOTXzkGUnZZ2qHyLqzJPirvmv5/3szzb1X6&#10;vdImvS7YcOhFHKIX9KxflB7PLrs8AAAAAAAARahV+9xA4zf1gf6Fyy5LBy5T2jj5Z1DQya1O9KJ2&#10;VrpYj7fqedGGZxml25XWKLsgAAAAAADkcT1bk5WVNlV9+9Gyy4Mx4Q6lZcsuRLt0jrs13446v/+b&#10;zMu2dHLg6X4teIqSR0Y/pqclHAZ3BVRZ91Q6QI+/WXZ50BkdN7+BZihN1/GbUnZ5AAAAAKBL3FDC&#10;dZ4JZRcEo5/qygdq8pmxMPyRqbxf1ORElfeB9PwhQSfTQucrw0fHysDiKuOlKutKSh/X4zPKLg8A&#10;AAAAAMBw1Kp90zR5oD7Qf1nZZWlHGDj8Pyrvb7LP5QadLAwsPlnpfD3erqslLIDK+GNH1pS2zXuh&#10;AAAAAAAAo1mt2uf4y5JjoeeZqbyOv3xB5b0n7/mGQScLmbbzXe00XW+0N+tS+Y5WWb+i9D89/m3Z&#10;5QEAAAAAAGhHrdq3tSavrQ/0H1F2WVoJd6m7IblLXSNNg04JrWQNrXAnpcX0+ORCStglKt/hKuc+&#10;ShP0+IKyywMAAAAAgOqnU8suA0av0MJptTEScNpdk8dbBZysraCTaWVnhZW/qMcTR1C+rlP5jvJO&#10;UPqwHp9ddnnQmO+YqEml7HIAAAAAAFCGWrVvZ00WGQtd6lTWF1TO+dtdvu2gU8IBJ4+bpIdT3J2t&#10;0/y9orKd5KCTg09+XHZ5AAAAAAAA0mrVvj00eaw+0H9K2WVpxj3KNLmzk4CTdRx0smSgbm10L03u&#10;1f/nDWc93eZWTirjFkr76/G3yi4PhtKxmUeTpZRe1jGaWXZ5AAAAAKAbVPe5S5MpSpNU95lRdnlQ&#10;Pp0TB2jyF50Pl5ZdlkZUxg9osrJ7lA0n/7CCTglt9FgVYH6l+/R4lZGsq1tUrt+rfBsovXs0H8i5&#10;2NJKvuBOj+ILMAAAAAAA45obyGgyezTHKVTG+zWZqjK+MNx1jCjoZGHjq6gw82l6n9JKmvfySNdb&#10;JJXnm7R4AgAAAAAAZUu1cBp18QnflE2TB6O4ddPKI13fiINOCRXmJU1W8GMV8ln9v1BR6y5CaPG0&#10;pVJVjwfKLg8AAAAAAJi71Kp9fZosNRpbOKViOcsXtc7Cgk5pScBJBfY4PRO6sY3hUFn2VpkuUvqM&#10;Ht9XdnkAAAAAAMDcoVbtW1WTr9UH+t9XdlnSkthNNxoPdSXolEgCTnoBx+rxXt3cVrtUjq3dL1Fp&#10;RP0SURgfg7OjeFwnAAAAABiXVP+cWnYZUJ5atW8BTa7SeTC57LIkklhNNxsLdTXolEgCTnpB+2py&#10;of6/vRfbbcJvdt85YMT9EzEyOhee1GSnsssBAAAAAEAXOQaxetmFqFX7XqfJNqqLH9mLxkE9CTol&#10;/KI81Yt8bRQ3KftEL7efKscLKsM7lc7U453LKAMAAAAAABj/atW+szTZrD7Q/2KJZThNk2+HRkA9&#10;awjU06BTQi/yTk0+oRf9Zk0/rP+/VEIZbtf2H1HaQI+v6/X2EdP+X1gTH//HdBy+V3Z5AAAAAKAb&#10;VPdxS5cpSpNU92F4kbmEjvuGmvxHx/yOkrZ/hCZnl9Xop5SgU0Iv+gZNbtBO2ExTB38O7/H2v6Bt&#10;z1RaRo9f7uW28QoPVHaw0nQlgk4AAAAAgHGhVu3zWEmX1Af6lyph21/R5LoyGvmklRp0SmgnXKHJ&#10;FdopO2r6RaUtNe/xHm3+k0qfUzq2R9sDAAAAAADj3+ejOObQE7Vq3xKaXKJ0dK8b9TQyKoJOCe2U&#10;X2ri5J11vyZdv8Oc1n+etnW90hl6PLOb2wIAAAAAAONfrdq3pCY71wf6N+jBtubX5E5taxVN+7q9&#10;vU6MqqBTmnbWytpxiysN6PF6Xd6cI4/fVdq1y9sBAAAAAADjn8dS6norp1q172ZNNg4Bp1Fn1Aad&#10;TDvtCU3W007cStN19P9hXdrOzdrGO5QW1OPnurENNORulO9QYr8DAAAAGLdU15xadhnQG7Vqn8cu&#10;fruO+f91cRv7aXKTtrFOt7ZRhFEddEpoJ16sycXaqRdo+jn9f28XNrOv0u5Kx3Rh3WhAx/IlTa4s&#10;uxwAAAAAABTEsYV9u7HiWrVvsibHqS69bTfWX7QxEXRKaKe+Tzt4VQef/Ljg1f9B6bqIoBMAAAAA&#10;oGCqxy6myTxKT6g+O7vs8qCrPq305qJXqnPoIk0+M1YCTjamgk4WWjk5+PQ/PS6s/FrX01rn35U8&#10;ePldRa0XzWl/L63JLUr3ar+PqgHPAAAAAKBAf1WaojRJaUbJZUGXqI772iju9vZMwet9WeucUOQ6&#10;e2HMBZ0SDjhpp0/Tw4oen1bQak9X2kGpK2NHIZcj/csrPVt2QQAAAAAAGCHHFM4oamW1ap8HIx+T&#10;AScbs0En004/XQfgXUoH6vGhBazSkWf3uyToBAAAAAAAOrWl0o+LWFGt2newJn+qD/T/oYj1lWFM&#10;B51MO/8yHYioiMCT8j+s9ayhNFGPXyyqjAAAAAAAYHyrVfvm12T1+kD/fwpY15gPONmYDzpZCDxt&#10;qLSFHv9+pKtTWkWJcZ0AAAAAAEW5TOnvSi+UXRB0zcpRHFMYkVq1z62lXhrrAScbF0En08H4lg7M&#10;Px188qDgI1hVv9LrI4JOPaFj9YgmlbLLAQAAAADdpLrPHmWXAV33hiiOKQxbrdq3qCZH6nxZu5gi&#10;lWvcBJ2CDyidrPSREazjn0rrKV1QSIkAAAAAAMDcwIGi60e4Dsc0ti+gLKPCuAo61Qf6b6tV++ZT&#10;mqrHw22pdK/Sh4ssFwAAAABg7qZ66m6aLKn0PdVXuXv3+PQ6pXOHm1nnyGs1mUfnx+3FFalc4yro&#10;FByl9FmlvYeZ/3GlFYorDprRm2pZTWYoTdcba0rZ5QEAAACALvmSkus8vrMZQafxybGEJ0aQ37GM&#10;owsqy6gwHoNO10XxAG3DDTo9FRF0AgAAAAAAnXEs4akR5P+U0hcLKsuoMO6CTvWB/lm1at9dSkvo&#10;8ePDWMWLSosXXS4AAAAAADCuOZbw4nAy1qp97np5u2MaxRapXOMu6BQ8pOQR34cTdHpZaYFiiwMA&#10;AAAAAMY5xxJeHmZexzAeLrAso8J4DTpt4z+1at88w8jrqOKqxRYHAAAAADCX+6TSQtHwGkdgbJjk&#10;P8OMRTyg9L5ii1O+cRl0KqA52nOFFAQt6Vg9okml7HIAAAAAQDep7nN12WVAd423rnFFGJdBJwAA&#10;AAAAAJSLoBMAAAAAAF1Wq/ZdGcVDuWxQH+j/b8nFAXqCoBNKpQvvsprMUJquC++UsssDAAAAAF2y&#10;ktJkpeGM9wOMSQSdAAAAAAAAUDiCTgAAAAAAACgcQScAAAAAAAAUjqATAAAAAABdVh/on1p2GYBe&#10;G5NBp1q1z+WeWPBq/6eLwIsFrxMtaJ8/okml7HIAAAAAAIBijcmgkyyhdEF9oH+jIlZWq/b9WpOv&#10;KN1dxPoAAAAAAADmdmM16IRxolbtm6DJakov1Qf67y27PAAAAADQDar73KXJFKVJqvvMKLs8KI6O&#10;7YqafERpnoJWOUvpHJ0n0wtaX2kIOqFsSyndqeQ305SSywIAAAAAQKf+p7RNfaD/bUWsrFbtO0+T&#10;XxexrrIRdAIAAAAAAEDhCDoBAAAAAACgcASdAAAAAAAAUDiCTijb80qnKj1SdkEAAAAAoFvqA/1T&#10;yy4D0GsEnVAqXXif0mTXsssBAAAAAACKRdAJAAAAAAAAhSPohFLVqn2LaHKw0mP1gf7vlF0eAAAA&#10;AOgG1X3u0mSK0iTVfWaUXR6gFwg6oWwLKu2rNF2JoBMAAAAAAOMEQScAAAAAAAAUjqATAAAAAAAA&#10;CkfQCQAAAAAAAIUj6ISyzVTaQOmFsgsCAAAAAN1SH+ifWnYZgF4j6IRS6cL7P02uL7scAAAAAACg&#10;WASdAAAAAADoslq1b/koroP/uz7QP6vs8gC9QNAJpdKFdxlN/uWkC+86ZZcHAAAAALrkWqUpSpOU&#10;ZpRcFqAnCDqhbBWlRZQWLrsgAAAAAACgOASdAAAAAAAAUDiCTgAAAAAAACgcQScAAAAAALrvN0rL&#10;KT1fdkGAXiHohFLVB/ofieJxnQAAAABg3FLdZ5+yywD0GkEnAAAAAAAAFI6gEwAAAAAAXVar9u2t&#10;yVJKh9cH+p8uuzxALxB0Qql04V1WkxlK03XhnVJ2eQAAAACgSz6r5DrP8UoEnTBXIOgEAAAAAACA&#10;whF0AgAAAAAAQOEIOgEAAAAAAKBwBJ0AAAAAAOi+DyktqDSz7IIAvULQCaWqD/Q/okml7HIAAAAA&#10;QDep7nND2WUAeo2gEwAAAAAAAApH0AkAAAAAgC6rVfv+oslqSq8PPT6AcY+gE0qlC++ymsxQmq4L&#10;75SyywMAAAAAXbKU0jIRw4tgLkLQCQAAAAAAAIUj6AQAAAAAAIDCEXQCAAAAAABA4Qg6YTR4XumF&#10;sgsBAAAAAN1SH+ifWnYZgF4j6IRShbs2LFh2OQAAAAAAQLEIOgEAAAAAAKBwBJ1Qqlq1z+fg2kov&#10;1Af6by27PAAAAADQDar73KXJFKVJqvvMKLs8QC8QdELZllS6UWl6FF+AAQAAAADAOEDQCQAAAAAA&#10;AIUj6AQAAAAAAIDCEXQCAAAAAABA4Qg6oWzPKR2r9GjZBQEAAACAbqkP9E8tuwxArxF0Qql04X1a&#10;k73LLgcAAAAAACgWQScAAAAAAAAUjqATSlWr9i2qyXeV/lsf6D+w7PIAAAAAQDeo7nOXJlOUJqnu&#10;M6Ps8gC9QNAJZVtAaXel6UoEnQAAAAAAGCcIOgEAAAAAAKBwBJ0AAAAAAABQOIJOAAAAAAAAKBxB&#10;J5TtMaW1lF4suyAAAAAA0C31gf6pZZcB6DWCTiiVLrwva3Jb2eUAAAAAAADFIugEAAAAAECX1ap9&#10;q2syUenO8OM7MO4RdEKpdOFdVpMZStN14Z1SdnkAAAAAoEsuVXKdZ1IU14GAcY+gEwAAAAAAAApH&#10;0AkAAAAAAACFI+gEAAAAAACAwhF0AgAAAACg+85U8pi2z5VdEKBXCDqhVPWB/kc0qZRdDgAAAADo&#10;JtV9Diq7DECvEXQCAAAAAABA4Qg6AQAAAADQZbVq3wGaLK10UH2g/6myywP0AkEnlEoXXvdpnqE0&#10;XRfeKWWXBwAAAAC6ZJqS6zzfUSLohLkCQScAAAAAAAAUjqATAAAAAAAACkfQCQAAAAAAAIUj6AQA&#10;AAAAQPdtozS/0mNlFwToFYJOKFV9oP8RTSpllwMAAAAAukl1n1vLLgPQawSdAAAAAAAAUDiCTgAA&#10;AAAAdFmt2vcPTVZXWrU+0D+j7PIAvUDQCaXShXdZTXzBna4L75SyywMAAAAAXeLxnBYouxBALxF0&#10;AgAAAAAAQOEIOgEAAAAAAKBwBJ0AAAAAAABQOIJOKNtspf8qPVZ2QQAAAACgW+oD/VPLLgPQawSd&#10;UCpdeB1wWrbscgAAAAAAgGIRdAIAAAAAAEDhCDqhVLVq33yaVJWerw/0X192eQAAAACgG1T3uUuT&#10;KUqTVPeZUXZ5gF4g6ISyLaF0jdL0KL4AAwAAAACAcYCgEwAAAAAAAApH0AkAAAAAAACFI+gEAAAA&#10;AACAwhF0QtmeVfqm0syyCwIAAAAA3VIf6J9adhmAXiPohFLpwvuMJgeWXQ4AAAAAAFAsgk4AAAAA&#10;AAAoHEEnlKpW7VtMk+8rzagP9O9TdnkAAAAAoBtU97lLkylKk1T3mVF2eYBeIOiEss2v9FGl6UoE&#10;nQAAAAAAGCcIOgEAAAAAAKBwBJ0AAAAAAABQOIJOAAAAAAB0n+/c/bTS7LILAvQKQSeU7VGllZX+&#10;V3ZBAAAAAKBb6gP965ZdBqDXCDqhVLrwztLkgbLLAQAAAAAAikXQCQAAAACALqtV+94YxXfv/lt9&#10;oP+lsssD9AJBJ5RKF95lNZmhNF0X3illlwcAAAAAuuQ8Jdd5JkVxHQgY9wg6AQAAAAAAoHAEnQAA&#10;AAAAAFA4gk4AAAAAAAAoHEEnAAAAAAC671SlpZWeLbsgQK8QdEKp6gP9j2hSKbscAAAAANBNqvsc&#10;VnYZgF4j6AQAAAAAAIDCEXQCAAAAAKDLatW+b2uyrNI+9YH+J8suD9ALBJ1QKl14fdGdoTRdF94p&#10;ZZcHAAAAALpkRyXXefZXIuiEuQJBJwAAAAAAABSOoBMAAAAAAAAKR9AJAAAAAAAAhSPoBAAAAABA&#10;922uNJ/So2UXBOgVgk4oVX2g/xFNKmWXAwAAAAC6SXWfe8suA9BrBJ0AAAAAAABQOIJOAAAAAAB0&#10;Wa3ad5cmU5Qm1Qf6Z5RdHqAXCDqhVLrwLquJL7jTdeGdUnZ5AAAAAABAMQg6AQAAAAAAoHAEnQAA&#10;AAAAAFA4gk4AAAAAAAAoHEEnlG2W0j1KD5RcDgAAAADomvpA/9SyywD0GkEnlEoX3kc1Wa3scgAA&#10;AAAAgGIRdAIAAAAAAEDhCDqhVLVq30RNNlN6tj7Qf3XZ5QEAAACAblDd5y5NpihNUt1nRtnlAXqB&#10;oBPKtrjS75SmR/EFGAAAAAAAjAMEnQAAAAAAAFA4gk4AAAAAAAAoHEEnAAAAAAAAFI6gE8r2jNJ+&#10;SjPLLggAAAAAdEt9oH9q2WUAeo2gE0qlC++zmhxWdjkAAAAAAECxCDoBAAAAAACgcASdUKpatW9x&#10;TU5X+k99oH/3kosDAAAAAF2hus9dmkxRmqS6z4yyywP0AkEnlG1iNHv2dn5Q27C6W+4SlUqfLsoD&#10;2dm6aM9U3iWarr1SuVF518/J+yHlPbtl6SqV3ZX/5Jz8f1T+TVvkna288+TkXVN5b21j2ycp/x45&#10;+Y9R/r3ayL+e8v8tJ/9zmizQInddeTfKyftxbfv0NrY9TfnPyMlfV/6+FnmfU96FcvKup7w3trHt&#10;Y5V/75z8Jyp/68BmpbKm8t8+JP+G1dlt5L1Sed+Rs+3dtO2T2sj/YeX/RU7+G5V/vRZ5ZyrvUjl5&#10;q5r0t9x2FB2m/Pvl5D9N257WMnelMln5783kXUB5n2sj7yXK+56cbX9B+Y9tI/92yv+bnPy3Kv+a&#10;LfI+pLwr5uR9u/Je2ca2D1H+r+fkP0v5P9xG/uWV/z+ZvEsob+tx7iqV85X3/Tnb/oryt+62XKls&#10;qfy/z8n/L+Wf3CLvv5R39Zy8WyjvJW1s+6vKf3hO/vOSz4QW+ZdQ/icyeZdX3ofayHu28u6Us+2D&#10;lf+QNvJvqvxX5eR/SPmXb5H3NuVdKyfvtsp7fhvb3kv5j8vJ/zvl37KN/Aso/wuZvKsq7z1t5D1d&#10;eT+Rs+3vKP9X28g/ks/ym5T3TTl5y/wsf53y3tbGtrv3WT57dvPP8kqlX3lrOXl78Vn+vPIumJN3&#10;XeW9qY1tz62f5Y8r75I5eavK2/qzvFJp/FkeRdNa5o+ivM/y+bXt59vYdpmf5Q8r7wo5ecv8LPcP&#10;64+3zAvMBQg6oVS6QD+iSWWYeYd8KHeQ118Ghnwh6CD/kC8jHeT1l9RhveaQ31/ChnwR6yD/kC+B&#10;HeT1l88hX0A7yD/ky28Hef0ldST7zV/6h3zxbzv/XwZGsm1XdoZUeDrIP6Sy1UFeV/JGUnZXModU&#10;NNvM+/wIt+3K9ZAKdgf5h1TuO8jroMJIyu6gxpDARpt5Hx/hth3MGRLQ6SD/aiPI6yDWSMo+JIjW&#10;Qd6HR7htVziGVDo6yD+kwtNBXle0RlL2IRW9DvLeO8Jtu4I7pJLbQf6x+lnugAaf5Z3ndQCNz/LO&#10;85b5Wf7CCLc9t36WPzGSbQPjCUEnAAAAAAAAFI6gEwAAAAAAAApH0AkAAAAAAACFI+gEAAAAAACA&#10;whF0AgAAAAAAQOEIOgEAAAAAAKBwBJ0AAAAAAABQOIJOAAAAAAAAKBxBJwAAAAAAABRhR1kwAAAg&#10;AElEQVSOoBMAAAAAAAAKR9AJAAAAAAAAhSPoBAAAAAAAgMIRdAIAAAAAAEDhCDoBAAAAAACgcASd&#10;AAAAAAAAUDiCTgDGnFq173PR7Nnfa2vhSuUv+rttfaD/4e6WanzQvp1Hk5lKiyltqv12VRe3s7vS&#10;m7WNT3VjG5ntTdRkX6XFtb2vZJ673uVQ+qye+0G3y9KMynK2Jh9SulJleUeDZTbW5AKlJZWeVPqA&#10;lr28d6Ushl5HVZPjo/g8e7bL25qia8ZdbWeoVI5Umb7UxSINm17L/FF83H1O+/3z1w7yOs8BSvso&#10;LdRgsXuVPqr1XjvSso6UyruJJlcr+fzwe/d/JRepa/Ra/6HJ65U+ptf507LLAwBAUQg6ARiLdlel&#10;0NPj9eX8840W0pd4P3ec0kN6/BYte0OvCjiG7RzFAafbuhhw8mfPE1Fc6X13N7aR2d4ymjwS/n1D&#10;5rkNojjg9JLSj7tdlmZUFgeRdgz/npTz/Cc0OSWKP7vviOKAw796V8Li6LWcrsnHlX7c7YBTkFwz&#10;7tb2pvZge93kIK2DR39pN+AU3nO/V9pMyYGb/ZSOVv5ZmeX8XnEA8xo9vl3TN2iZl4ssfId2D9NT&#10;x3nA6W1RHHB6WunnJRcHAIBCEXQCMKakvpzbkIp5miop39PyX9fDJZQ2VLohrGNrTVy5+k0Uf8nf&#10;VWkjpVuUTlC+p8NyK2iyg9I6URwgeUDpt3r+6hZlXC7ke1PI58DAL5Xv5iZ53qqJy7VqFP+q7xZa&#10;ZyZlaZLv7Zq8V2klpaeUBpTOblaRV575NHl/FFdAXb660mnK87yme4TF8oIe3g/bK01RckV0utIF&#10;yndjszKm8i+tyTZK1bDdx5Veo/m7ZH/Z1zwHBj6gtKbSfGFb52q5v7WzrbCOlTXZXGnLMOsepQ01&#10;fy2t55wwL6nUznn9es7b+6jS6kpuHfcTzb+pyTZeF8XH2vlcKXZrBR+3f7dbzhSXxZGRx5R+Gdbv&#10;FmFHKe0VlrlYaUet/5kmZVpQk+2U+pR8Lvpc+KfSr5TvvpzlF43i4/qsnv+l/ncZ3hPF59USIa8r&#10;/f9psL0kv4N3PsY+Z28O2/tPZlkfUwfXdgmzZmjeNE2vSJdN85YK63xTWN5ByhvDOh9r9NoblM/7&#10;8NPh36bXjBbr8Hnk95vPK79GX0/8XnuiST5/z9pKydetFaO4hdJ1Sr9o9t4OrZl8Xm0axee/Wx35&#10;XHwxevU9enKbZfe14U6lBZRO1zo+0WhZPfdfTdZVHgezvO+/GcUBqmRdPiY+3n/UsvfmbMv7ZzWl&#10;f+j568I8v9cdTH1J836u/32Nc8DxtUp+n/xM8/+es67FNdkp/Hui/l9D02lKqyg5IPbDZi1YM++D&#10;ZaP4feVr93nK91KTfD7nk3PP56Gvq74G+Br+aM7y/pzYQukBPf8H/e/PJ7+Xvb/P0rw/huWS95XT&#10;kmGdfl/5Opgc0x9mA4EAAIx1BJ0AjDXJl/Or9eX8n80W1Jd8V9xdgZih9KMwzwGTC5VujeLAyzuV&#10;fhXFlcjZrghqme/o8VeV/OX/hCiuqLpi4IrjOaE1wE+17Mcy23O3lUOjOCBzclivTVP6m56frek7&#10;khZE+t8VoT9FceXr7pDX5XRLoy96HVrGlfa1Q2Uw2c5rQj5X3m5T+kbYnisy7jr2Iy1zf8j3ZCqf&#10;AzkOMLn8DmodHcWBFVem/bpdqX9LKP+pqXxbh33mCpdbj50eyuiK5PVJpV7b+mGz4yGTo7gitl34&#10;/+Lw/7/CdrweHzNX+BwA+7bSMUquaDtY1a9lvPyB2tY3W2zLVgvrf1/4/3fh/7vC9lwZTo5hVf87&#10;ePD9KLT0UDpSaW/Nv1bb2yS1P/zZ+dsobqXlrojfUvI54+PrSvL9Wsb78K1JxbtNSQDMx3IhrePX&#10;0asBM++LA7S+2Y0yh+5qV4bX6Nfq4+HzwOeFW7AdqWW86LtcOU5l9TH1/vydnvdrfjLsh19EcQXf&#10;rQW/6feF8n0ttT1Xnn1eTIji4+bA4UNRHOhya5zjtYzfQ+s7WBiCCH7OQRgfawdCHLhwgOXBsE7v&#10;v6SlxxmhDD73HbDxe/8kLePz4XVa5z3Nd+crktZ7LsspbeZJXqODin6vOZjmwMghUXx8lo/iYIzL&#10;4/31JpVneirfupr4fe7X7ODUN0J+B4AOVDpVyzgIso7yPZjKt3YUB5gWD1N3I3YrPZ/Dz4VgkJdx&#10;IPEnbb4MB1p8Tvy0WcApTcutn7MvHFDyOekgzJI5zzvIc1kUB8nS+X3cfF49rGV8TN2F9cwofo/t&#10;r/RlzXcQaL3MNX23KA7C+rg5QOP3gK+pvu45EPuNvNZYmuf3zAWhHC7P4VEctHbQyu/TX2iZu8L2&#10;nknl+2AUn2/eps9ld3X1Z4ePtd+bPwjlfL3ypbtq+tj+n9Jxev6iKL4m+xric+fm8HnRH8XB+ttD&#10;GXzN8w8dD+p5v+Y3h3UNKygKAMBoRtAJwJgRuh99KPw7S/8fn3raldhFojjQ4MDJgmG+W7TsmPr1&#10;eLcwdYVgmuZvm1p/RckVQ1fqTtZzSRAg4cDQaVrGlaVdHKTRMseEvOdr4nVdkF5ncKmevyKKA0If&#10;UbpK/9c0/XMUB3hcibk1k+ejWsYtsVyZd0XrHWE77/L6ojgQs3pO96oPhm5Y7irmyvs2IZ/L5DI+&#10;pzQ500rB5XHQ4fHw/88yLWmSViJuaXFmar4DCS6bK9GDuq3lcffG8Gv/8uF175ZqVebWEy6Tj/E+&#10;mn90JvvtWsbz3DLi0LDvf9tie1eHVgs+F1zB/2wmaOOKYvI5+Bk99+d0fuWdHMWVwIVT85YK5fS5&#10;trPynJXZ7EGh65jPFbd6WKJZoCi1XgdiVgn/en87oOHAmwMurrSu0yLg5P3mdfiY76dlH8ksclkI&#10;OE2L4mBZOuiUnOfe/tTQmia97k1CmZZNzXPwxJVmB0n3Up7nMttzAMuBLwcAHNj9W2gR5CDNPmGZ&#10;wzTvx6l1Ovjq1nQnKn0+p1vXBVrGwVJ3idw0ioOf7dg9mj1n1/ka8URtw2rzpSuV5bz/tK1Phtfn&#10;IMuKmvdQaikHMbbRMg5cnxvFAaaVw+tIuvU6SLt0pmWW36/vduu+KA4aOTixZsiXzPN+Wj7TSuxK&#10;Pe+gS3Jcf9ROdzPl8bFeLfx7aKvlW9g7TI9v0OXO55EDPddkWj8m59cNmr91Js8fVUZfFw+L4iDp&#10;W3Py+Xr08dR8r/t85XMLok2jeKw2B5b8er3fvf99PV0306LJ+/73WuYQTQ+O4gDT1iGfWzauF8UB&#10;xc/l7NuLHHwO5fO1OAlc+9qSlG0tpQXT71M97+Db9eHfDTNBaF+fXG5f03xddOuxOyIAAMYZgk4A&#10;xpLkl2+3LMgOcuugkisVl0Rxi4J/5oxXku5m48HF/5JZx0FRHHAayAk4pTmg4MGcVw3rdTcYB3Uc&#10;QNkhL4PW55ZDp6ZmnR+mDu5cGgICWRPD9DVhO25RknQLcyX/6gb5Fsjkc0UwCY68P69bjINMWu6F&#10;KP5cyP7a7pZHrqC51Y8rnq5UuQXB10OgZvu8QjSQBP1+mule5G0uGeZnA05JGR1odGV/UhT2fQfb&#10;OyknaJO0mts3G3AKdg3T01LzfhbFAScHhL6r8nw3J18lTN26xsG0J3OWyUqfb163g0x/D+esW7ds&#10;HVq5vCWv+43mzdTzbkEyTemMWty10AE3B6wWyCx+QfIgtGJzAOmZsO5swMnnYNIa7IzU9h7Qc241&#10;5MDMBaH13ZIhzd9ke+7uODVs74z0QlrnnXreQShX4v2eWDG8Bgf6JqYW9XG8MLsP8mgdb4wcKIjH&#10;c3prg+Ocl88tjZKWe+/JBJzS7g7T14T3pwNzx4V5mzfpCpi0lFklbM/nSRKA26pBV0YHhf3a/WLa&#10;6loXhUBYyNf+QOoZISiTBNOPbbBYMr7eKzd5UD4HHH283Zprmwb5ZoTp4ql87q7mYNkdmYBTWrKP&#10;lgx5Ng5lcECsr0kXuuSYvXINcSs15XeA0QH7S8L5nHfuWfrcc4s+X19v0Tq2yNmWfzTw8fp0XqtH&#10;X5O0LbeWdCCeVk4AgHGJoBOAsSSpmP9AX9YPHEZ+d92Z021F+S/KeX7jML240Qpqg8cZSdaxeZKv&#10;2VghqXW4ZcNy4d81Go2Vk8NjjCwaHr+m2bg+Ge664V/kX1Se3zcok7vKuUWPW6T0p58Lr+kDYTlX&#10;oFy58lhZfwpBr7bu9BW6xiUVyBMzTyf7vmHrpdBlqRb+zTt+2eVdod8qb3t6btMobmHifXhclBFa&#10;onm/ORCX7pKVdLPbXq+54XnSiVDBTSrk26TPzRBgWi/Vauhed/mqp8bs0v8OwrlLjyvJbunklhp3&#10;Rylaxt013SXJLcTSAdvkPXVUPR7TK8tBOx+3G5J8tXhsHY/Z5OCSu59OS3cRC8u4BceXlS5xMCmz&#10;PvthpkuUWyf6vHPgxt2Pds6+L7SMg7au5J+ZN7ZOA0lg8eZ2A06BW3HNaRmlfH9qslyy//w6Xw6t&#10;wuzBevPxx5JyJcfabyR/J3u0STmnRXEAwy2J/tHqBQTJcs6XtK5sqBaPJeWgtM8pDzSetEpLxhQ7&#10;M6cVXRRahU2O4tf969RTyfE+p0lLvWQfnpszL3dQ7dBlLQnwJ0HN5Bryp3S34ibbuyisyy2cHBDy&#10;/j8iiu/cN2isqBDQ9TH7Zea55PUNuiNmyOOg6ZTwb26QVMv4uLuFlIOTv8pbBgCAsY6gE4AxoRaP&#10;H5P8Mj3cX4STCsIPGjzvirR/mXeXlG/klMGBIrei8i/f306Ni5NUqtfIyeNfwT2mi1tcfFd5XDlx&#10;F4o5XW+ieKyWIWMhKZ/HE3FXwiuV5x2p8jlIsnDId1YmjyuWroC59cpFypcEMlw+V/gmapm3ZivR&#10;mucxln4R/j0pNd9dUA5Rukl5HPCKQsXRrcncGsBjXLlb0V56/OU2upG5FYH3x99yWpn5tTlItEWq&#10;LOkyev8leRzkGDIgdo6kpZKDgQ9knksqnj9s0E1pzzA9Rc+/kJrvwIjPEe//IUEnldPBN7d+cuuN&#10;yTndzvIkZXmgQTDU+/09WrfPE3cJ9Ng4a6Qqv87vgJNf50dzyuQB448K//4wNd+tYN4b/m30nkpa&#10;r6QDc27t5uCEB1//XM72HJT9cvj3lNR8t0jZITs/8PIOODmA+bXMc87r4/GpBnlzhVZanwz/dnrN&#10;SAb9X1zrqapMAznrd4s8ByIchEm6/SaBJrd88phqt+Tkcysld6XzOZm0IkuuIUv7XK9nBtbWPC+X&#10;HLt2Wzn5vPE4aG6p5/fe5Xq8Ub3BwP+hFZqDvj6239ByB6ee3jlMh4wjpXyfjeLgo6VbObnVV3K8&#10;122wzfOi+CYPl2t7B4V5bvWTjPu2Xk4ej8XmIJHPl/1SQbrkmG0YurU+nsnnIKKD7g4oujVrMkC6&#10;u+f5+/BxmvflKEP53Dr2lYG+U/Md5HLL2HsaBKD9/nTwyy0efQ3PXq/dTTQJAJ/STjdcAADGIoJO&#10;AMaKpGL+u7zuYa3oC77HHHIrBFdEzs5bxr/qh5Y7X6zFAyA7gONKpLsfufLkysM9Udw66c5UvqND&#10;95PPauoggweh9Vg8Dvokg/66q80VYXl3E/Ov2x7r45TQRcvb8jYd8PIv5F6Pu9n8LrWdF2vxwMbO&#10;d6YenxDyJXfWclDM489sVg93TAr5Hg1BO1eMrtVjj3fiypeDPA6euGWCKzxu0ZTuSubAmyuEW4X9&#10;4XUmlW8PKuzKm1vHvKPNCtNbwnRtre9KTR9Rvg+Gee8Lr+UTes7jXrlbSjL4r8fNmT+87i07aOWS&#10;bG9zrdNj57irzh61eFymHcNzeXfpczAwac32vczT3s8ONu4WWne4zD7WDsD5mHo/OAB3RJtltOTc&#10;zrb+GkTr3FXbdKDiECV3b1svBDUcUHIwysfJ48O4cutzzpVan08eA8yBM+/D23O2e0Fe97FaPM7U&#10;1PD6fpZ6yufFh6P4WCWDSztw50q490O6VUd6ez4eSdfDXyuvA3OfC6/BA0o7WLqv5jsQdn5Y1pV1&#10;D8J0QWo96XU284nwmt1l8Mctlh3ELbfCNcMBDQdu3HXXr9OtsxwYdRDW74mvadnvpPLdoWXdQs6D&#10;d7t7pK8T54Wn/R58Y1iHx8E6LpXvntBN19vw4NMOoPh64euK90fSCsZBjOw4Yq1eyye1Ph8/79O/&#10;hmucu3Q5+O3947utJV3IHPD9RE6w1Dcg8PE5V/ndIsn71McmGTTe+8LnfjqgnwT53RW3Eq4hvu74&#10;fe3ris8HXz/c1Tl9fJMAj1uzbluLB4532X3t9vvPwVIHdHwXyttSr/PiWjx2ncvn7qYO9jtA7iC9&#10;57u7nl+XWymmW1V5Ow5yfSFcJ88Nr2XTKG4d1uh8Tt4/uQHNcJ33+8HXTF+vPW6Vx+nz9cctR309&#10;dRfjxbPr0LIO5jtv+kcHAADGJIJOAMaE+tDBuTvN724mlTaWc3cSB598fXTAyL+6u4L22Qbdj5J8&#10;bomxp/J5vB//Ou/K3A9yWtgky7t1RDImlLfhCq4ro19t1t0udGNaIeRztywHOlwp2zev20sqnyt7&#10;E0IXt/VD+a7X/KfCIjvl5HHF671hW/OGba0Ytnd8k3FuGpXhU6HVgANnbqWQDtx5W8mg5y6jB5R2&#10;yxhXAHdp0Bqp1fbeE1q7uBvdy8n2wjg78zTJ92ij50OXsGRQd1cW3YLDrbcOrw8d1L3dci7beqlX&#10;lnW3xq9n5rniunJo6eaghs8PV8oPrje5/bqec6Bn/ybPO0g55D0TjvuSYQwjn+uuRPu8bHp3PT2X&#10;BB8cxHX3rfs1b0Z4zsdmoXCeOaDjfXtvqjVKx5TXLYLabhWUk993FXMLMh9r71Of/94fJ2S7E2by&#10;eeytRUI+v0d9/nm/HJPttpXJ5/HaKqEljwNX3r/X1V/tRjvkPdrBa3EAa7FQJgdhfL3xcXMQ6/ZW&#10;gVy3mgwthfy+dKDpTr+fU4sMaZ0YpYIySZAndC2ec0fEeoNBs0MLq6SV1TdT57XPmUP1/P1Nyung&#10;1bxhW+7a5uTrtltuzWyQx+/bRVLnno/5/Xkt7jL53KpwSMvCzDL+0WKBsG4fUx+Dv+a1SMzke3uz&#10;5wEAGEsIOgFAjhDkuGkY+RwAyA5y3iqPK6INK6NN8rni27Dy2yCPK2CdjG2T5PP++HtIwxaCNv9s&#10;sYzLmO1+N9ztOUB2c8sFh7du32Xs6m6sezhCwOfmqEuvN2d7PpY3DCOfA7GNgrE+z4YMuFy2EGjr&#10;KMga8g3nPepWatd0uq0O1u8gVsfvrxDAbOuaWKv2OYDsgNuMdKui0DLptoYZ87ebnNcdqcfjmt3d&#10;csFXl+/auRfWPaSLJgCUJfzA8Rxde9ELBJ0AAABQpKSV07BbmgEAusrj2X29Vu1z12V3/z2lUYtQ&#10;YKQIOgEAAKAwqri8t/VSADoV7jDpcQd9B8elQkoeL5mZnyQvP39Yxef1/jy+x8XG6JRcp93F2N2J&#10;Dwtj/iXcuvWekP4dksd4dGtZt+r38AweL/J/YVm3fnZ36HlCchdxn3ce5sBDMywelumE1/POsG3n&#10;Xz6kZaPZsyc0zVmpvEnnesc9FtAdBJ0AAAAAoENhrDOPA5YNACXBnrz5fryoKs0tx5lsqlJxtyh3&#10;834slRwUcPdld0l9NMxzJT25uUXujVQwd9F563Nww/Dvp7J3NQ1jVnosPd9owl2lHTTyOKfOt0hI&#10;i0ZxUMnxhCTI5HNyVpQOQs2e7XE6o8WXXDKassbr2i7jiy+8EN1yUyhWpeIxId2d32OexkNSVCoe&#10;E9Lp0aSLYBg/76WwioXb3hi6jqATAAAAgHEhjFWTBHhcWV4pTH1DAN+4wcEgtwrywO6uOHv5BVQ5&#10;bniDibZVKm75kQR7kiCQpzdl5j+mZZPnXWl+YcTbbkD74+jw8LJmNxzBXOU9YfqfbMDJwpiV10Yd&#10;jlFq4YY65+n95BZK0Vbbbhft+8W9ogUXXLCj9dx+x53RtI++cs+Fo1WmS1rl8fh52n5yt16CTqMI&#10;QScAAAAApVJl0QGgmtImSjuo0rpm0duYuMD80WKLLREtstii0SKLKC2qtPDC0cILLxItsOAC0YXn&#10;nxc9+/TTDh757oq1cLfTse4jYfrzUkuB0WTHMD2nqBXq/buyJpfpffu6CfNOiL603/7RttsMv6f1&#10;c88NumH0M42Wy+FlHXRaZNgbR+EIOgEAAADoqlAp3SSktymtFcVjwKS5S45b/0yKKpWZYTkHfua0&#10;BtI63hW5ojx79qJLL7dcdPgRR0RvWKu42NRen98zuuTSy6NvHHTAGrNnzXpU2ztZ2929dc7RSeV3&#10;rX85Jd/Jla518DnhFn9JNOgnBazvtZpcrvfkygstskh0mN6TG7x5/ZGuNnru+ecG/dtBVged3MqR&#10;lk6jCEEnAAAAAMOmiqfHc1lXaePo1aDScjmLevDhP0Vxqxt33flLfaB/UJMGrevEKL4D4hV67pbQ&#10;Xe7HtQ2rO/v516+zbvStb30zWn5S3upHbst3bx5t8a7Noq/ud0B09RV/2O2ttY0+PmvWrA1Vlr93&#10;ZYPdtVuYntbNLnwYUw6N4mDvxTonBoa7Er0vN9Dkd9Hs2Ut7vKYjjz4mWvsNaxVWyOefH3S6dtrS&#10;yQg6jSIEnQAAAAA0pAqmK3BJ1zcHlKpKeYO03Kd0tdKBURxUujUZ5LcDG4fprdrudFVqV5t3vnmj&#10;3ff8QvSRnXZsmrEolUolOvywb0W3/OOj0Wd2//QCs154+WaV5Yd6LZ/uSQEKoPJ6AOhtwr8nlVkW&#10;jA46J7bW5FNRPND3sFrweR3zzDPPrzxA+PKvWSk66uijo9VXW7XQctrzzw+7e93TYUrQaRQh6AQA&#10;AAAglyqZ12vy5iju+va3KA4qHa90bX2gf0bB21pSldm1w78HLLzootExx30veuPary9yM21zy42r&#10;rr462mffL0f1a67eVeXbXrPX0+u+v5QCdWaPMO0fq7eOD63cVlGaHJIDadm7ATpNjOJ6bTq5S6Ej&#10;F8+G5C5a7rKZDO6eDOT+YBTf8c/JA2u/3IvX1mvalw4UXxj+fV8n53BoyXiY3pv7+v/Xvf4N0eGH&#10;HxYtu8zSXShp7IUXBrV0errRcjmSZRctrjQYKYJOAAAAAIZQZXP5KA442fqqqN7c5U2+O3mw88en&#10;RZ/77B7Nlu0Jt3o6+qgjoquv/XP0lX2+uJQq3vdpv3xL++KAssvWSAgSfD78e1yZZUlTudytazWl&#10;t0TxeeXp+tqnSzTLN9/8E6PlV3hNNGn55aPFFl88WjQMAr/ooosoLRZNnDgxmnfeCdGECa+ml156&#10;aaEXX3xxTjetF154fs70ySefjJ5++qnoqaeeip584ono8Zkzoxn/eTh65qmnXi3jhtX8QlQqbrH3&#10;0P+zdxZwUlVfHD/DEkv3EoJ0dyjsH4MuRRpBupVQDFoJEQUBQUBJkQYJKaVFQGBBukMB6aW7l53/&#10;+c27b/ftMDM7s1PL7vl+Pnde3XfffTnv/t4553L6V6VjnI6q4enYLFbxce9GmlCMfajIdd3s5Hq4&#10;H6fz+cnC+2+5Jz/o3JGPtfclBCv3OldEJz34f1rP1UZwFxGdBEEQBEEQBEGwhR5w+JwPBCfQGz//&#10;e+PNWCE4GXnjtf/Rpr82U/cPe9CBPbv7c4O8I88uxcflor/rZoMOpFl6XOT6+SyAuJUbJtwky5PZ&#10;nMw6X2DSpJS/UGHKlz8/5UfKl49y5shOgYGBvqqqS1y9dp3OnT9vOnfuQtaLFy9mvXjh/Btnz56l&#10;M6dO0mPlBmZTrDKZwvj3FKcjpIlTx9X4cT4vt71dbyUaI24TrMUglEE4vusgP0yXunP6mM9bKswr&#10;9cqr1KdPb3o5ezZvVzcKRksnrvMTF1a9qYYiOsUiRHQSBEEQBEEQBMEWtdXwdx9tz9IVXekyZX20&#10;OdeARc2kiT/Sxs1bqF+vnkHm8PAL3FCfxo3i9v6umxUfq+FoTxbK+4pu6CEmVeJUmVMpMpsDjHkS&#10;BARYBKUiRYtSUU6lShanTEHeCfruK+BGhlS6ZAmn1wm9fIVOnf4v4ZkzZ/KfO3c+/7mzZ+i/U6fo&#10;2pXLluV2LaqAyQSRBe5+EDRDVYKVFVaGWHXLkCAiPeUUZkhZSXOlK6qWIX4TBK+3lBCViTRXxSKc&#10;CiM+k77plKlTU72Gjah5s6aUOnUqp/fX0zx5EuO49yI6xUJEdBIEQRAEQRAEIQrcOE3Ag1pqcqUP&#10;tpeRG7+W4OQlihfz9ubcouIbr9HWkG305Vdf0+oVy9sFv1quHZlM3UN2bB/v77rxcXyHBwU4odXu&#10;Un14XcRGepVTRdJEpWCjIAECEgZQoaLFqUTJUlS6dCkqyecqWTJbMeVjNxCFTp46TTdv3qR///2X&#10;Ll28RBcunKez/52iTFmyUq5cuS2WWGXKlKb06dJTqlQp6cGDB3T4yFGaOnkyffTxx1Qh2L5whN4V&#10;kf5X/lWn6/TgwUO6FBpKFy+FJr5y5Urua9eu575544aljtevX6Mb16/Tvbt3ON0lc3i4s8Um4jQR&#10;YmCadOkoLe9LuvSceDxbtuyUJ09uy/2WLq1DD0ef8/Tp05iuKqJTLEREJ0EQBEEQBEEQrIHoADUB&#10;lhNrfLA9uIRRksBAKlK4oA825x6I9TTwi/7U67NP6PMvBtK2zZvGBb9abhwvQE9xH4bs2B7jVrOb&#10;9FHDMVyHKF2ABZcrDwuXCirBYgmWSomirM37lSd/ASpeogSV4FS2TClKny6dL+rtNVatWUdjR39H&#10;r71ZkVq2aE5Zs2SOEIVcIW2a1PRS1ixUvWply/TkqdOoSJEiDsUnV4B4lyd3LkuK7zx+rDzqtFha&#10;rqCLTi/2RRvHENFJEARBEARBEARr9HhO61yMqRJTLFZVxUuVtgg6LwpJkyalUSO/JbPZTFN++pmm&#10;T53yvjk8/P0Kwf97Gh4ePoWzDOfjd9Zb2w8uVx6WSPk4wTwMxzBYLerFy3pb58v9i9MAACAASURB&#10;VE+SJAkVLlacChcpSkWLFKbisdDKxRPAaqhjx0409OuhVKtGNUvyNJ06tKNNf22ladNnUrs2rTxe&#10;fnzm6dOIR05MRSexdIpFiOgkCIIgCIIgCII1uujkq3hOFp+6wkWK+GhzngVCGUQIpIcPH9LS5b8l&#10;+mXe3C6XL17sYifINBrTcIF7pIZQ2uDSiPZZoLVbW3SkTpuWcufNRzly5qQcOXJS3jy5TQUK5KOU&#10;KVK4vW8vGouXLKdEiRLSnDmzvL6tN1+vQCdO/ENbtobQaxWCo19BcAqDe53TfoQKEZ1iISI6CYIg&#10;CIIgCIIQQXC58rCcyacmvS468fYSktlsMbcpVix2x3NyBlg/NXu3sSUZefLkCV27foPu3rtHd+/e&#10;Mz18+DDw8ePHgWhgQ7RCCggIsFgjIaVKmZLSpEltcevCdGzl0aNHlhhJBw8dpp07d9L61auoeKky&#10;lDJlCkqWPLm231ev0vlzZ6lO3XrUoH49l13bnGX7jp105coV+qBzB6+Ub4uO7dvQp5/1oly5clrc&#10;7wT3wTWjcNXS6ZoaJuHnSqqQHdvveK5WQkwR0UkQBEEQBEEQBCO6ldMRbrT954PttdRHShQv6oPN&#10;+Qf0fod4Qi8yN27cpLHjf6B1q1ZS89ZtqGaNGpQ7Vw7KmeNlS6rzVi36ctCAaMtBQO4BXwyg7h99&#10;ZAnM7ik+7t6NQv7e4bHynAUulhXfeJP+3LTxhXIPja2ExdzS6aphPAMnEZ1iASI6CYIgCIIgCIJg&#10;xNeudfXwU6BIUUqRPLmPNik4w6HDR+mXBQsoTeo01LlzB0qXLi0NGvC5JblDkcKFaPHihRY3Krgf&#10;ekIoOn7iH3qrbn23y4kpPfv2o4WLl1KTRv6rQ1zBDfc6o+iUkdMpj1RIcAsRnQRBEARBEARBsKAC&#10;U1dWk74SnV7BD4JbC7GD1Wv/oMuXQ6l1y+ZUdPBAr20nUaJEFsFp/8FDtH7dH/TpJx/FuKw7d+9S&#10;6jSpPVg71wguX446tO9A169fp04d2lpcJYWY8TQsTB995sp6ITu2P+Rn2D0eRTCzjJ6ulxAzRHQS&#10;BEEQBEEQBEEHPaAhoDUabpt9tE2Lz1nRoi9mEPG4xMVLoTRixEga/d1In263RLGiVCBfXqpXrz4t&#10;XbokRmUEJgm0BHH3NGFhYXTy9H90+PBROnb0KB06eIDOnD5F4c9s6yEzf5pCiRMnovZtW3u8Lt7g&#10;9u079PjxY8s4YojBDdTfuOFeB2DtJKJTLEJEJ0EQBEEQBEEQdHTXupUhO7a7GsTXZYLLla9BZrMl&#10;CE6J4v4PIg63nj37DtDu3Xvo5L//0MWLF+jGtWuWRnBAwoSUMSgTBWXKZOklLnfu3FSgQH7KmztX&#10;nLBqmTt/AaVPn97ngpNOYGCgRXB64/XXadPmzS7HRsqZ82Xat2ePS+vcuHmLjhw9RkePHqWjR47Q&#10;kUMH6fbNmzbzpkmXjooUK0FvVqpMhbt2pSKFClrcDXUgTKEnuy+/+JxmTJtK7zZpFGvcRc1mM63f&#10;sJEWLlhAB/c6f4yCsmShho3fpXcbN/BpMPunT2Nm6aSA6JSLRHSKNYjoJAiCIAiCIAiCjq/jOTXF&#10;T+aXsvml569Tp8/Qzz//TH+sXUPmcGVUoYkdezmFcDrC6TwnmF4kuXvnTpZT//6TZ/vWLcV5ugS3&#10;5p9r2KYPCqLgCq9RlcqV6ZWypV8IQQo90C2YPy/GVkaeZOmy5dSp8wc0ZfJEl9ZLmSIFhZvD6d79&#10;+5Q0MJD+PXXaYp104vhxOnToIJ3+9x+b1kmmBAkoX4GCVKBQIer4/gdUpHBhypM7p8X1T+fc+Qt0&#10;+Mgx2rrlL1q2ZDEt+uUJJeD17ty6FZEnUZLE1Lvf51SiTFnav3sXTZr8E3368YcxPxAeYOOmv2jI&#10;4EH04N49bYbJtJzTsJAd20OiWze4XPlsV0JDP5n0w7juE8aOSZgwUULq+tEn1LRJQ29Xm8LCIiyd&#10;whzls4Me10lEp1iCiE6CIAiCIAiCIKCRWYaUqxv5TnSqgJ+ixYv7aHNEBw4dpq+HDqUzJ09qM0ym&#10;f/h3AA8XcGM8Ju48EfAxzHX96tW6vy1d0ohTBTJrxmJJAgPp7Xr1qVWL5hQUFPvawrDSKR9cwd/V&#10;sADroc7vv0/fjhxNVapUpjKlSji13t179yzntFqlyhHzUqRKRcVLlqLXXn+dOnbqZAlgniF9uijr&#10;nT133tKb3pYtW2jqpIn07Nkzi5WVUVByhqePn9CIb76m78aOpa6ddtGieXPovWbvUpbMmVwqxxMg&#10;oPl33w4jy/VnMm3h1JCv7SuulMH5IbZ+gsTXdfKwsGfTvx/5bSNO1LxNO+rWpbN3Kk9RAonH1NIJ&#10;xL4bLZ4iopMgCIIgCIIgCKC2Gm7nBud1H20zJ36KeDmIOBqxI0aNphW/LtZmmEyHOTXj/Tzoye1w&#10;ead5MEYlC2iwP378uPPiX+b3Xjx/XhDm5ciTh/r06UslS/jfpRBkzJCBzp0/59NtXr5yhXbv2Ud7&#10;9+6lXX//TaEXzj+XZ8mC+VSnfkPq17eXS2VPnvYzFS1SKEJQ2rplCy1dvIjClTXb3du3Xa+wyfSA&#10;f++TJmbs5LSCUyin0WQ2R/jR3bhxk96sUpU2/bGefpwwkYZ4MRC7NWfOnqNOHTpogpnJFMKpGl+T&#10;990tV5XRmK9lmO0tnTN92tu/zJlJY3+YQKVKel4wfhYZSDwmlk6hapjZYS7BZ4joJAiCIAiCIAgC&#10;iIjn5IuNcQO2KDfWLT5M3ornBOuXPn360Z6/d2gzTKYh/DvQF/GqdFSD/TuVLPt95tSpmR907FDK&#10;Mv36GzRwwBeUOnUqX1XpOYIyZqCnT57Q9Rs3KH26dNGv4AQISr57z16LqLRn1066fPHic3kSByah&#10;1GnS0q2bNyxWSU+ePKYnj7Sg1oFJk1KqNGloxZLFFJAwgHr3/NTpbS9ctIg6tXPBWM9kglkTFCkE&#10;LkIA/aWkuVce5/P3xNGqfD7R+2JHjD9+9IiGfz2Upk6bZhGd1q9aSU2bvmuJ/+RtZsyaSxPHfa+5&#10;h5pMlbnef3p6G1wmLI/q8D4XDg837+rSqWPS2nXr0Rf9+3p0O2HP3BKdLquh703MBJuI6CQIgiAI&#10;giAI8RxuRGbgQTk16SvXOkv3XsmSJ6dCBfN7tGD0ODZg4Jf057o1eiO8AzeYf/LoRmII1+MQD0pj&#10;nI97qx3btk6tWa1aoizZstPoMWMox8vZ/FKvbt270c/TZ9Jnn/RwKj/iHEFU2rdvH+3euZOuXQ59&#10;Lk/SZMkoY6bMlt7RMI5g7Pfu3IlYDoHpaqi2HtzTjDx6+NDilpghKBMtXbiAEgYkpE8/+cipuqVM&#10;mVIbMZkgkiAyOMSku5zWc1rOaTefh/+cKswKPmewoCmSMVOmqgEBATVMJlOpfAULmUuXLWsqU7q0&#10;Jbj8lStXqNQrr9LenX/TpImTaOz3o2OyKacZMvQbWrlsKfYXgkt+3rc70a7kBlz+ET4OKXh7m3m7&#10;FY4ePkwzZvwcJQ6WOzyLjL311FE+O4joFMsQ0UkQBEEQBEEQBN3K6RI3KF3rAizmVMFP8VKlPVro&#10;jFlzaOK4sdqEyfQ1709/j27Ag3DdZvJgJjfgy1+6cH5100YNU2fLmZN+GD/e57GfihctQps3b6G/&#10;d+2hV8uWpv/OnI0QlWCpdOPq1efWSZYiBWXPkZMCA5NYxD308Ibe3/Sg7A8fPKCzp085XwmT6SHB&#10;4ki5q6GsMuXKWwKEL5o/12Lx1OPDbtEWkxy9xplMi/n4NnJ203wOIFIUzhCUqUrChAE1rl25XCpv&#10;gUK3ypQpm6R4ieIp8uTORalSpaQx43+gw4cP04kTJ+jYkcOWfT1x9IiJE82fNTOivAyZMtMblatS&#10;gYIF6Oat25Q2TWrnj4MLDBw8hNb+/hv29wTqr6yRvI6Kf/YaH7dJp//9p1PduvXolwW/WAK6u0tY&#10;ZO91MRGddPUzE9fN5EurRsE2IjoJgiAIgiAIgqDHc/KVlRMogJ9ChQt7pLAzZ89T544dtC7vTSbE&#10;3HmDG5yPPFK4l+F6budBGm4k17h47txvdd9+O+HrlavQN0OH+LT3u9atmlPtGjUiGv1wecuVJy9l&#10;ypSZHt6/T4mTJKGHDx9EuMChV7Tjhw9FrH/rejShwDRRCe6GSTmt4jSX0zbef906RRN/TKZDZDbD&#10;+o727d5JTZu3ot9XLKNfZs+yWDx16/q+w80EBgZSkiRJchjKDArKnLltggQJ6l+/drVMrtx5b5cu&#10;WzZRiRIlUuXLm4eyZslMi5cupYOHDtOxY8fpxInjlrhIxw4dTM+J5hh3IUECyp0vv+W6bd6ytSU4&#10;eb68uT1m5eMK340ZqwtOZ3iyiK8EJyO8zc58fG/fvHatZ5NGjWnBooVuC0/PnrklOunXUgLS4m+5&#10;FEBd8DwiOgmCIAiCIAhCPAbWABQpOvkqnlMaMpuTYbx4MffjOY0aPdbSW1iCgAB0PVaRG8Jb3C7U&#10;D3C91/AgER+f7//a8MeHr1f4k74ZMZLefN03PctBLPisT38aNmSwZRqucAf3Rhq+wXLJISYTRL57&#10;nHBu13KCXrOV9+uSdVbeRwhPwVleyjaq0psVGxQtUfLeubNn0iZMGFAzLOxZPS5rOV8j6Z6FPaNl&#10;SxZT77796dthX9OcGT9b3PQ+6NzBbjUSJ05CiRInzqJPo+e2Bg0avTFs+PBy+fPloZ69+qSHVdL8&#10;WVHXgwtgwSJFKX+BAvTOO+9Q0SKF6aWsWayLjxX8unQFLZw7Rw9wXor3MSbxjzwCb7sXn8+Ut27c&#10;eL9D+440d+5st8RSPeA7uSc6AbhCiujkZ0R0EgRBEARBEIT4zZucYJqAlt4qH23TEngZLlklise8&#10;57pr129Q29Zt6NqVy5au4bmxWtEf1h6ehvfhI27Ef2s2m/f2+fSTjCXLvkLjxo6hhAm933yrW6c2&#10;bfxzA23f8tfzC00mmDghNhKuFwhkuqj0fJRwsghLKRImDPhfw4aNx1y7erleqTKv3K5UuUp6Pu0J&#10;6jZsTH9vD6FLqte6tOnSJcU+vl6hwlouL4DXHcjbG0lmcxKIX9+NGkFjx/9A3bp8QDN/msLHIoA6&#10;tm9rcx+SJElCCRIkSGOcx9tp/nn//qcWLJiftkXLFrRloxZn+9flyylL5hcr/A9cH0d8M1SffJuP&#10;101/1gdwHT7gc5bj7OlTtXp8/Knleo0pht7rXBad0PMm1wPrwfTsxTqxcRQRnQRBEARBEAQhfqPH&#10;c/rDh+5oFsuqQkWLUdKkSWNUwMZNf1Hfnp9pEyZTW677dE9VLjbA+3OBB0HcgB63b9fObpUrVaIp&#10;P02jAvnzeX3b/fr1pXp1tlE4AjqbTK24LrPs5YWFy+sVKtQOypy145XLl+q8GlzhRrVq1TIkDEho&#10;erd5C9q5Ywed+ueEJe+OrVsycqKEiRJSyTKvUN369alw4UL0UdeutG7l71S9WjUaPXZ8gnr16k/k&#10;bb6PWFe8WnOse/PaNercsT0tXPwrNW3cmKZNmkgBAQmpXZuWz9UpSZLEsHpLZpzH5d2q8/Y7YzZs&#10;3DywcsU3EpR/7XWLsDZ9xkzq27unR4+ftxk8+EsisxnnZow3eqlzg7e4Tkd2bQ8pCNe/T3p8GKNC&#10;DIHEHfYc6ABYOyEiv4hOsQARnQRBEARBEAQhfuOPeE7F8VOkSMysnL4dOZqWLJgPYeFBeHh4MW54&#10;uxCt+sWC9617cLnyc58+ebq1TYsWppbtOlCX9zt6dZsZM6Snrh/1oHHfjcLkd7z9lbBYypgpS8fL&#10;ly7Wee3NSteqVauWPlnyZKbW7TvQrp076cjBA5ag2ts2bczIyRL7qHCx4vT6m29Srz69qWjhQnZd&#10;rjp37WYJ/v7t8GG0bNlSypuvQAPeJgSVFjwsS2azJf4XYkm1b9ee5i9cSE0aNqQpP463WH+1atEs&#10;Snlwr+NtmXndxFxGhHCx4rflX/6vfPCgbdtDqEXLlhbRafmvi7nMthSUMYP3DqgHmTZ9FmJN6ZOx&#10;Kkg+gnbzMa/C5/7cwrlzEhQvXpyqVq7ocjkeEJ3gzgnRKXb6RsYzRHQSBEEQBEEQhHgKNxBz8UCP&#10;5O2reE4JEasH40WLuSY6mc1m6tK1O+3btRNWHofCw8P9GsvGhxzhnUfsLZo1bSrt+nsHTZ480avu&#10;du81bUJ/bthAh/btzVCizCvXEiVKaAnqDeunzRvWZ+BkyYeg2q+UK0cdOnSg0qVKUOLEiV3eVuuW&#10;zWnd2rV08vgxGv/jRBo8aEDGhg32beJFmfj8FuRrJlzf/2uXQ2n4tyNo3oIF9G7jRjRh7BhC3d5+&#10;q1ZEeYkTW4J6w100LUWN8UMBAQnqTJ46bX6nDu1SlC0fTLu2h9D0GbOo12cfx/RQ+YwrV65ahDYL&#10;JtMsPjbRBNnyPXC15PPVlEcXDP6iP5UovtwiYrpCuPuik96DnYhOsQARnQRBEARBEAQh/qK71p3g&#10;xuI/PtpmhFlKyRLOBxG/d/8+tWjegi5fvIgG9yKub2Ov1C520hrxrxicozVHDx3sVr1qNZo+axa9&#10;nD2b1zb6+ef9qWmjRnQ59BKVKx9M9Rs0oFdfKUMpkif3+LZ69+5Nndq1pbkzplPt2rWo20c90taq&#10;VfvDVatWjuXFGXj//9HFyr9DttLqNcVo7vxfqNm7TWjsqJH05Elk+J/EiRJBoDRZ1rMSnf7auvX3&#10;Om+/E9qoQf28sHaC6LR00QLq0L4tpUsbJQxUrGPc+B+0EZPJzL+Ou/DzI3xvLgwuV35G2NOw1kOG&#10;fEVjvx/t0vrh5ohA4o9jWAU9cH3mGK4veBARnQRBEARBEAQh/qKLTr50rWuAn2w5clCmoCCnVrh+&#10;4wY1bfKupTc1bnAP40ZtX6/WMPahR8yezvv+NTfo1z588GD5uw0bUv9Bg+nt2jW9stEcL2enkL93&#10;eKVsa4oVLUz1+RwvWfALDR82nCZPmpBo9syZA3lfYdFzg4fV+NyvJbM5fdiTpzRv9kxLPKjZc+dT&#10;86ZNaOK47yPKSpQ4MaxlEpAW0+ew9bauXb1S5+tvhm8eOWJYxhJlXqH9u3daYjvFNAaRL9h/4BCt&#10;Xx0R539qbLRysqIzn696O0O2pV7061Jq1KCe0ysaeq9zV3QSS6dYgIhOgiAIgiAIghAPQbwbHlRV&#10;k74UnV7BT5FixZ3KfP7CRXqv6bv09PETCE49ubE90qu1i2XweSrFg5Jq8mf88DFYwfNh4nR06KCB&#10;KQ8fPky9e37qtzp6ih4fdqM/1q6hg3v30IJFS2jkqJHpunXtCrfPYN7nPbzPn/E18COZzUnv3r5N&#10;gwZ8QT9Pn04z58yjlu81o4yZMlGn9z+gYkUK09OnT2HpZNMMjMs61qBBo81Hjh5viJ7sIDot/mU+&#10;tW/bhlKnTuXbnXaSKVOmGCeH2ssXW+Bj/JjPVxseXfL9qBFUuVJFpy3JzO6LTuJeF4sQ0UkQBEEQ&#10;BEEQ4ic1SGsPPOTkyx6wsuKncOEi0WY8d/6CRXCCZQuZTB9wQ3ai12sX+2iqhht4/3ULDkvvdtyo&#10;T8fHZefShQtKHjt6lKZ4Oc6Tt0E8qE969qJB/fvR+O+/o5rVV1KNWm8Veb1ChZp/bd26Gj0UBsPP&#10;z2TqiBhPt65fp0b168FljraGbIsoJywsjJ4+tYQDKmhvW5cunG/Tr2+fqkuXLkldtGQpxK6iGbPm&#10;0IfdPvDBnrrGzt17aPeO7dqEybSGj8MZ/9bIObieS/l8zQ97GtZ06NCvadTIb51aDx3zKcS9Lg7w&#10;4j6RBEEQBEEQBEFwB921bhU3DsMd5vQQ3ACtrAeELhFNPCfdwkkJTl3jqeAEGqjhr9YLVBD1Unxc&#10;Jx47dLBzrZq1aM7cuRQUlNG3NfQgNapVobVrK6IXPBox6jsaMnhgyvlzZq5QPdGZOXXm8VdJWX89&#10;C3tGDRs2pqlTp9Duvfto1cqVFPLXZgpMmhSL89vbDpdzr3btt75avfaPYc1btAjou28vLZw3m9q1&#10;beWVmFXuMHPGTOPkeH/VI4a05/u3zrbNm5IvW7GS6tapHe0K5kjV6VEMt6mLTqn5Wkn2ArgixmlE&#10;dBIEQRAEQRCE+Ik/4jm9h58UqVJRgXx57WZCDKeW772nC06fcKPxR5/VMBbBDeYSPNAP1HOikw4f&#10;n/c57457d+5Mq1unDo0eO47Kl3vFN5X0Ar179aR6f22m9atWUo3q1en7cT8kHDxoEFwL22A57y+E&#10;tkdkNifB9KXz5+itmlHjWj16+BDXTiFH21m58veRb77xxtANf/4ZULBoMTp26CDNnDWHurzfyUt7&#10;5jq79uyzBDu3YDLd5H3/zb81cg0IPnyuOvDovO9GDKPKld6glClSOFzHg6ITgIvdyRiWI3gAEZ0E&#10;QRAEQRAEIZ6hxAw93o0vRafX8VO8ZCm7GSy91L3XXBcNvuJGq2tdX8Ut9OjLIUbXOlvw8p/5vO5O&#10;kCDBno8/7B7Q8YOu1K5NSx9U0fMEZcxAnbt2o4njxtK3w4fRsmVLqWDhwm/x/hXh/bQEBudhIE9D&#10;nbjP6TqndZxWcNrDy845u63wZ8/enjBp6qLmLVqk+qJPb5o/Zxa1bd2SkmqWUn5n5swoVk7T/VQN&#10;t+DzMZ/PVasnjx7XGjlyNA0e9IXjFSJFp4cx3GSoYVxEJz8jopMgCIIgCIIgxD90H5dd3CC87DCn&#10;Z8mFn8JFbMdzgoVDx46d6NaNGxCcpnDdommdxnkqquEGZzLz8TrAjfu0PHp0yoQfXjpx/BgN+ybW&#10;x5y2SeuWzWnd2rV0kvfhhx8n0YDP+2XYtWP7Zl6UXs/D+2tydzt/bd26rk6duuebNG5YOG/BgvTv&#10;sWM0c/Y86tyxnbtFu83uvftp57atxlnz/FUXD9DOlCDBxbUrfzNVr1GdKgSXc2adGFk68XXxlO+D&#10;qzwKP1MJJu5nRHQSBEEQBEEQhPiH7lq30lcb5EZgITKbE2G8eHHb8Zw++bQn/ffvvxCc1nHDMfb4&#10;OPkBPl5oq72mJjc6ux4ft7s8yMbrr9604Y8ajRqdsFjLJEsWOyx3XKF3797UqV1bmjPjZ6pVuyZ9&#10;2qt3qtq13/oMbnGe3M61K5frfDX06+3NW7TKOPjzfjR/9kxq06o5JUmSxJObcZmfp02LnDCZzvC5&#10;3em/2rgH1z2Ur8nePPrtt8O+oaVLl/AuPa8ZPnv2zDgZU0snAMtAEZ1iASI6CYIgCIIgCEI8ght+&#10;6Le8gpr0pWtda/yYEiSgEsWKPrdwzNjxtH3LX2hc/8eTtXxYr9gKBCe019AK3+zqytzIr8nnetCF&#10;c+cG1qxRnX6eMZPy5M7l8Up6k2JFC1P9Ju/SkgW/0PBhw2nypAkJZ82Y0Yf3azrv3zVPbYfLOlW/&#10;fsPVWbJkapkjTx46c/IkzZ47n9q3be2pTbjMtu1/R/ZYp7HIX3XxFHycR8DN7sqlS0XH/ziRund9&#10;vqfABw+i6Ezuik7FSUQnvyOikyAIgiAIgiDEL3Qrp6vcCPzbh9uthp8ixUtQ4sSJoyz4fdUa+mX2&#10;LEoQEPA0PDy8PNfrmc0S4hevquFePh5PYlIArzeIG/khT588Xd2iWTPqP3AQvV27ZvQrxiJ6fNiN&#10;1q9ZTQf37qGFi5fSyFEj07/fufNaXlTak9sJvXihU9/evet16dY95dBBA2nurJnUqsV7lChRIk9u&#10;xml+mjrVetYyf9TDC7ThtGvujOlUu1bN54TQBw+jdDTnrugERHTyMyI6CYIgCIIgCEL8Qo/n5Esr&#10;J1AQP4WLRLVyunnrNg0bOsQyHh4e3tzHMaZiMyXVcK87hfDxXBNcrjyCxh8ZOnhQqgP7D1C/vr3c&#10;r52PgED5aa/eNKh/Pxo3ZhTVrL6K3n6nXv7XK1R4+6+tWz3Wkxsfp0c1a9TsZzabR2fLkSPh+TNn&#10;aO78hdS65Xue2oTTrN+wkY4c2A+rvzDS2uy3uX5/+bwiXoD3YzdfjyPJbP5s4MBBNHvWjCjLHz6M&#10;EsYpigLlIiI6xRJEdBIEQRAEQRCE+IU/4jll4kZmMowXKxpVdPrhxwkU9uQpGtjLuUG60Fd1egHI&#10;p4b/uFsQH9cLKsD4thVLFpc7cvgQ/fTTFL/HLHKWGtWq0Nq1FWnbpo307chRNGTwwOTzZ89cxPuU&#10;3JNWcavXrB5fpVLlYV0/+jjhiK+/ormzZlCL996lgIAAT23CKX7+6Sd99BBp4qOvBWJv04vv9wYn&#10;jx/LPWHSVPqgc4eIBY8ePTbmE9EpDiCikyAIgiAIgiDEE7iRjjhBqTmhT3KfiU5MhLlIiRKRQcSv&#10;37hBvy9dok9+48P6vAjkVMPTnigsZMf2cB6U52vg25MnjvesXq0azZg1m3LmeNkTxXud3r16Ur2/&#10;NtP6VSupRvXqNGbc+CQDvvhiNi9q5sntPHjwoPbp06eXZX7ppTShFy7Q/AWLqXmzJp7chENW/L6K&#10;Tv1zAiIsAsLrJ8djFl2xAb4WzXwdNuDRfTN/mkIVKgRT8aJaj5YPH0bxqLvvxmZEdIoliOgkCIIg&#10;CIIgCPEH3cppIzf83GnQuUodbkRTjly5KWOGiB7vacvWEDSuMXqB67Pd7trxDNVzXQY16VF3Qz7O&#10;vbj8P588eryyWePG1HfAQHrn7drRr+hngjJmoM5du9HEcWPp2+HDaNmypVSsRIlqvC8leJ/2e2o7&#10;XNbmevXqn6pbv2HpyT+MozmzZtB7TRvb7GnN0zx58oTGjv5OnxzPqa8aj2uWTjjO+/ncfcyjo3t9&#10;+ikt5fMZGBhIjx4/0p8JwBOWThl4O4l4e0/dqrAQY0R0EgRBEARBEIT4g7/iOZXAT5FixaLMPHbs&#10;mD661cf1ie2kNIzf9nTh3ABfxQ1xWIAc+ebLwWl37dpFXw4a4OnNeJzWLZvTujVr6OSJ4/TDj5Po&#10;83590m/dvAmxjlJ5cjuXL12qt2N7yO4MQZkyXrtymRYs+pXebdzQk5uw3H0b2wAAIABJREFUycjv&#10;xtC9O3cguuB+CFezN/P5uuP1jfsB3q8xfB2+cfvWrfp9+31Oo78bae1e5wlLJ4Br/awbZQluIKKT&#10;IAiCIAiCIMQDuHGXnbQuxIEv4zklI7M5HcYLFy4SZVloaCjxMjSyPeJCFocINIw/tpvLDbjBH8rn&#10;Jj0f+3XrVv5e5eD+fTRz5kxKmTKFNzbnMXr36UOd2rWlOTN+plq1a1Lf/l8kr/P2O/1X/LZ8qKe2&#10;wcfmXP36DZdUqlq108K5c2jOrJleF502b9lGK35dTKYECcxMU4q8R5d7dcP+pzGnf7Zv3ZJr1Oix&#10;VKRIYeMyd0SnUMN4ZhLRyW+I6CQIgiAIgiAI8QPdte4UN6qP+nC79fSRkiWiWjqFP4uIAR3mw/q8&#10;CBiFpsTe2ghi6/CganC58p+GXrgwska1ajT2xwlUtnTJaNf1F8WKFqb6Td6lJQt+oeHDhtPkSRMS&#10;zJ49qwfvw1RP9nwYevFCt1W/rWiZJn36pFdDQ2nxkuXUsP47nio+Cjdu3qIB/TRPOrPZ3Ja0drp+&#10;s6zwykZjCQgEz+euNI+eWTR/bqpTr5YzLr7nRrkPuFxYCSKGncR18iMiOgmCIAiCIAhC/EAXnXzt&#10;WmcxEUmTLh3lyZ0ryoIkgREGPcl9XKfYjtGdKrW3N8YN9FHcQF9nMpl2d3+/c8LmbdpRty6dvb3Z&#10;GNPjw260fs1qOrh3Dy1cvJS+/XZ4hg7t26+nSKHGbRADqGqVqt1Kl31l8oY1qwNmz5zhFdHp2bNn&#10;1OWDLvT4kSWW0Xje7gw+Fx+qxcd4+oTHNxrL4H28xfucn0dP7vl7h/FZEGPRSQFrJ9w/md0sR3AD&#10;EZ0EQRAEQRAEIY6jAlNXV5O+Fp0spgvFSjxvPZMhQ0Z99MXoQs1HcCM8jM/ZNdKCifvESoO3eYC3&#10;mYJMpn1zpk8ruPPvHTRl8kRKnNhrhlYxBnX6tFdvGtS/H40bM4pqVq9KDRo1zl25YqWGGzb+udhT&#10;21n/x/ppVatUHZUiVao0oRfO07IVK6luHc8GXe/8fhc6c+okBKcVfA66q9m6uhXXXesigJUaX3/Z&#10;ePQ/UkKrB4J/I65TARJLJ78iopMgCIIgCIIgxH2qkeamBbet9b7aKDciA3iQFeOFrOI5gdyRlk+x&#10;15/LfyDK+mucCvlqg9zIx/VRiM/byBNHDn9apVIlmjR1GhUuVMBXVXCaGtWq0Nq1FWnbpo307chR&#10;NGTwwGRzZ82cyXVf7smeyu7fu1ezSPESfx7evy8pYjt5SnR6+vQptWnTjk79cwKC00qus0Vo4vrD&#10;0qeyyhanXeusURZPiPG01kNF6nGdxNLJj4joJAiCIAiCIAhxH921bg1iqPhwu2+Q2Wzp/7x48ec9&#10;n4oWUUKU2ZybG5uZPBmTJw6wjzTRqbSvN8zn4TM+H4uePQvf2r51qwStO3Sk9zt18HU1oqV3r55U&#10;76/NtH7VSqpRowaNGTsu2ef9+8/jRY08tQ0+Fjvq12+4LzBp0uBz/52m31etobdq1XCrzDNnz1Hb&#10;Vq3o4YMHuktdd8NixEDDPXOd529xa0MvJmY1DHeYyzl00UksnfyIiE6CIAiCIAiCEPfxVzynZvgJ&#10;SBhAxYsWfm5hwQL5KENQJkK39KS5/83ybfViNX9y6sapoj82HrJj+3aL1Y3JtGfG1CmFtm3ZQlOm&#10;TKIkSZL4ozo2CcqYgTp37UYTx42lb4d9Q8uWLaVSZcpU4nqX5frv8tR2Qi9eaJAxU6aTjx4+TDZn&#10;1qwYi05ms5mGDP2GVi1fhl7qwvnYVuZ6brLK9p4aznOr0i8unhSdLqmhWDr5ERGdBEEQBEEQBCEO&#10;ww1wmBPlVJO+Fp3exE/REqUoUaJENjP87/XXafniRRhtQCI6GTmnhqkRaylkx3Z3gyq7DG/zEQ8K&#10;8/a/+efY0T5VK1emiVOmUpHCPvP4i5bWLZvTujVr6OSJ4/TDj5Oob++e6TasXbOZFyXz1Db4OITW&#10;rVtvWsLEibqd/vcfWrPuD4t7nyvMmbeAxo8epU2YTFO2bQ/pZJ2Hj3MaHtRSk3PdrPaLyn01TMjH&#10;I1BdgzFFt5wU0cmPiOgkCIIgCIIgCHEbPQjNPm7AXfDxtnPjx1Y8J51KlSrpotM73MhMhq7OfVS3&#10;2M4BTnCFRFwsBGP/w18V4XPSl8/Nr+Hh5m0d2rRJWLVWbcRQ8ld1nqN3nz7UqV1bmjPjZ6pVuyYN&#10;/HJIkjp16g5esWKZxyp5JTT0o4SJEnbh0QSwdtJFp7t379HF0FAKDb1Mly9r6erVq3Tl8hW6HHqJ&#10;Ll+6SOZwK6Mds7kjH89EfFzbWm2mNWmudWAl59lGmsUbYhwd5PxmivvcMoxDhAu1l9EJdNEpkxtl&#10;CG4iopMgCIIgCIIgxG1017qVvtwoN5iLcePa0t6wFc9Jp/yrZSl9UBBdv3IlAZlMCCI8w1d1jM0g&#10;qDcfw4U82pQTAir5TXRS9dnJg0Rcp0nrV63shDhK7zRsRJ990sOuFZuvKFa0MNVv8i4tWfALDR82&#10;nCZPmpBgzpw5Xbiukx0JrRA5Ses5MacaZldDfd5LfA1H7FzYEy0++T/HjlLwq+WilJUoSWLKnOUl&#10;ypw1KwVlDKKSpUpSUFANypw5E2XNkpkyZwqiwMBASw94w4YMxiq2fPR066dhnA6TFtOrK6cRqr56&#10;viukWULN4P3b5+xxekG4aRhPS54RnZLwsUvNx+q2G2UJMUREJ0EQBEEQBEGIo8AtixDMW8Mv8ZxA&#10;CQeiE6hUpRotmjcHo81JRCcjvTm9y6kpxB5uNG/0c30gPnXmurzPo4NWLPn1i+WLF5nSZcxI3T/q&#10;QTWrV/VZPR48eEihl69wumyxMkqRIgUlTJyIDu7dQ7Vrv0V379zOQGbzeWtxyBZYL3OWrBSUOYtF&#10;MMoYlJEyZcpkSVkyZ6LMPEye3DPeesHlX9VGzOYsfByL8/E8YJlfrjwEJgQ+gzXTcPTkxsPZz61f&#10;rjyEMdxbLTn1MAhRFzlN4ITr5KpHKusfrEUndzB2TABrJxGd/ICIToIgCIIgCIIQd4GVE9x1bnJD&#10;dJuPt23p9j1bjhyULm0ahxlr1qyuiU5mczVuRGfhul5yuEI8gY/DWT4ecMGazmkdjxfkeSf9XC1S&#10;bl5wXRvIdcp249q1Hwd/3r8OJ0oSGEhN3mtOLVu8RylTpLC5/uPHjyn08tUIwejKFaQrdJXT5cuh&#10;FHrhAj16+NCpuiBIfcZMWShT5ixUqWp1ypgxUjCyWBllzkwpU9quhz9A8PP8hYvQiSMwZLJYOx1Q&#10;iz5Vw+lKcLIJL0Osr29VsoBzQJpF1MechighCm6q4zmN4HWueXo/vAXX9QnXH/HLcNLSuVmcteh0&#10;ws3yhBggopMgCIKf4T/WBDwooJL+53qDtD/GY/zn64neOwRBEIT4iR7PyddWTsASRwViQHQUKVSQ&#10;8hYsSP8eO4bJVpyGe7dqLw78HjCD3xUek9ab2b883oznzffFtnlbeXnQmdMQ3uYdNQ9tyKwU1S3t&#10;AplMcN/M+fjx47yzpv2UmFO05ZsSJKAMQUGWayRz5syUK3ceKle+vCYYccqaNTOlSZ3aW7vnc/47&#10;c5Z279lrjPGEHhtH8DFFZPZ6at4wV8vlc3OeB31VIkuvg0QfkSZk9VIi1EW1fNYLEBsK78Fui068&#10;n8943yG4ZSCJ6+Q3RHSKI/DNZP3gGMs32UcxKAd/IEa/Z/zBDHCrckKsA6a8PNhvmFWPz/MyD5WN&#10;3iGGcnntPVGet+B6fk1mc1+3CzKZ8CXmO05f8T4/dXLb+OL8GafBXIek0eaHWbjJhECi+FrV09Z2&#10;1AsgfN7TG2bn4rz/OVMnB3X9ggdfGma9x2XOMyy/xfsQ87dBkwn7gp6KeseWr3C8T4NI+3qrU5Xr&#10;5tc4Gp6A9wsm6t/zvrTyd12s4bqV4sEew6w6XM/f/FUfwffwNdCEB79YzU6IBoM/6hPH8Es8J8V/&#10;nHI+euRc51NVq1XXRacWJKJTFCAy8X2ynkd3cZrH43gnaMjzN3lqG+odDrGjOvJ/+8tWiz97zk3N&#10;ZKIMGYMoU5YsFBSUyWJhBLc0iEcWlzRO6dO5a6jyYqGLSgcOHKD9e/fQ5YsXn89kMt3l36s8xHtP&#10;iJqrv5P+yufUbWscLgM9wH2tku6SBzFrOqcZqu0If9ZesdSqUO/BLrkHyoK1k4hOfkREp7jLhxCQ&#10;+CHS2N8VEeIHfL2hNw+8AEFQORdN9riD2YyvMBBmB/AxgNj2uaPsnAcBIidFzDDpHZQQxJcjhJcQ&#10;Dfw5wq8/sZpGzzUQkj/iMn7i7XQwlsvTYTwfQt9Sw+wfKLKx4TJc3ksEYSySlUbBySNowTnbIfH2&#10;jvOwtPRa5Fn4uL5HWnwU/OfjJS7WiU6CIHiHYJiMRH6M8Iel06+cKh49dJDu3rtn19VKp2qVyjRx&#10;3Fj8NxTluhfh/4PDvqnmi4H6OJOTj00OHi7ntFFZsODdYbqat1cJDg7h9VKR9n+A2EzGrgWxjWn8&#10;fjKRhyn5XFg+Uo4e/4Ml4Ht8xylRKTrM5pSEY4ueHU0mXOtLSIvPBNz/IGoD5ZKHeGnN1cdP9JIH&#10;EeqiuoaOcvqQ8633xvZjwGM1TOKBsiA64RoX0clPiOgUt2nED5Et/PB4zd8VEeIFJSmyi9cXA1OU&#10;6r7B98pfrqzO9xdiVeAlPlDN6q+6v+1tJz9EozGGWXiRezO6njTUi+EqTv9Ts9rDd5/Xq2nMB2s1&#10;nr+YRxuqWbV5+m03LEYmU+Q5hbVBG5u5Io8juvIt7mzhyrISdSulZsG98JzaN+cCOQjOgHMi//eC&#10;ED/RPzz8pbtG+RLe5jh+po8Kf/Ys0eQp0+jTjz90mP+lrFmoSImSdHi/pTMuuBqJ6GQDPq5neFAC&#10;43x8g0jr8QwfmnuqeXpWWO0iKPNktRxucsZ2AcQpWLu0sNUDmrKMj1e4IyolDkxCufPmp5w5c9HL&#10;OXJQ7ty5KG+e3Jae60xR3znp2bNnVK1KVXr44EEyXjhLzZ7gCSun6FCuddNVwnnGtTSWtJhhmIV3&#10;MPSWN9yPHwI9KTrpH3QzeqAsIQbIS2jcBDbMeiO4grIeKOqs648gCM7B99QG5bIEs2Q9Qir85kda&#10;9xqi4jYNNczawHmqOLkdNBQqKFP6rmp2DRXTwdryCBZQdSjSQgrWTi6LTlx2fYqMAwI+9nRPKFwe&#10;3uRKo0HCw0/UbNjh48uby+7BgiAIwnP4M56TDp7v4xAkPEOG9NS6ZXOHmV8tV04XnSCYDXWYOZ6g&#10;LFNgfVyQU35O+dQ4LKLhNmXvox9EKJiXQVBAOwAWNZU4bXoBYvp4lSNHj1O/vn0ci0omE2V+KRvl&#10;zpOHXs6Rk3LmzEl58+SiXDxMliza6AgOCQgIoErVqtPKZUth+VSEtwWRxeZHS2/D14LlIyjGVSyo&#10;Ppx6kWbFj9kHMY/z+dJFN0ANwzxQlohOfkZEp7gJvligdxI9eh/+nC4gEKA3v3Jx+a/z4B3Svryg&#10;4Qhl/F9OGzgt9rTlAm8vDw/0yJQXuPzTaj6ua3wdw8sK8qDxDZPSjZzmOOoNwsG28IeO7mqDSQuc&#10;SKpMWMbMi2ksGi4XZp6IY4GvTvCdx0sDBIytnOaqRrmrZULcqEXaucALCb4QoJcTmLgv8WRQatUN&#10;c0k1mdmwKInq9lXnNG/XGCvMuhwINrDOwR9ebtLOGf4g9pLm277H3rr+huv2iOu/iDSxRweWO2ut&#10;suJcG/3Sj8Rgc4iv1NUwDdEqiuiE61tZVE1Qs17mabwoOB2UkvPjj36SYdbf+Fodg/o6yzcUKTqB&#10;yl7clkfgY4S3zTKGWcedEeV4vVco8qtdKK/zbzT5YQ7eRG0L9xheShG7C/cE7meb1xGvh228oiaz&#10;GRYFWN2b59QXc7fgMkvzoBFp135GVU8ENd1N2j3scD+jKRsWcHABwf5A5MVXe7RI8ezdG4Py4NLQ&#10;gLSGFwLk4nmDZzheupdxmdsdrAuXluyGWbvwDHCQH+6jxiAoEf9VDtbBf3aQmryjd6XtCuq/JZ9h&#10;1k4u57G9/God4zUDTvA6V6zyGJ/54XpPaOqZASsKCN7430XjFv87sNDE/78zjYbLVtPXJZ6Te6AH&#10;OB6UVpP+iOdkgc/jeK5LWW5Yt4br3O8rVtBYHmbOFGQzf8mS+iVG5Xi9xOjJymeV9SLKavlllfAc&#10;yalSbksymzNEW4gWBxHPEFjD4Pm/WA2P2Hq/5W1OIe39ZDYvb2m9PD5TuFABatGqNWXNmpXy5c1D&#10;GTOkj34lN7lw8RLt2bvPYkV1cP9+OnMqSieEXfgc3fV6JaJBuWZ+oZIecxHvkL8rAQrPc1jQfeNl&#10;4VL3xY3WVdQJ9HZa9PeY4BVEdIqj8ENgGj8YIFisUrPQCLiEl3fVu4FHUNYQcxwEQ4YQhW5eZ6lg&#10;yD/yeDcPPaTQJajeAB/NdZlJELjM5rQ28uKlHw2i8aoeXbkOPzoqnMvDg2k1l1fGThY8efGSPVaV&#10;iUDcTaJ7OVIv7cu4XEcNa4hmI1S5CBAJF6l70ZSLhuTvXG4qG4ux/++pfKdI89/3BPl4e7Zc0vAm&#10;GTnfZELQ7FFW9cU18wuvX8dB+fhC218dB/RiUYuPw9/uV9vj/M9q+qx1BgRpVFaHBdSsbjz9G89f&#10;4+xGOC8a29G6MHK+iVx2S0O9vuLpyTz/hpObQtBJ49cgb7+oJrKafhEaGBByjNd+M07O9CSEr8wv&#10;qXEIe8/di8rtcBvfGzkclAPR5Ct1b1zn8Up8fg8alme2c28GRtRbM/XHue7vRL2fQ/VotIW34yhG&#10;AgSz4aqeEJ7fdLKr70S4P7hsezHJqnHqqcrFh40ajoQNNFx5MJPLe9fBNiHW91Fl4gPNOzYC9EK0&#10;Nx5XvHh/SfZBrDujSy0+KmS1k1f/fzhEkfcEgim7LDqRti8/G6bRyI0u1h5ETeO+Id7HTKs8hQx5&#10;Hqkuurfzcc1ro7zXVBnYL9zTjfl4Lnewfev6eexdJR6j3z9nrZ4PPoe334avgxN8rQw9999pql+n&#10;jqXXsmo1a9N7zZtRgXyRl1DRwoW0EbM5Ad+LEM3sCsHeRImp+C/MbJUyGcYh7GXjujof7FizaMH1&#10;DfHoP8I7IdEpno/xU9Zir+A9GjWoF30mJzGbzfTvydO0d98+OgjXvH176WpoqCtFzPFYZTyI+rhT&#10;A+Pq48T3pFkgDuXpFTxs5CVhWP+v9ESQcxGd/IyITnEYfgCsVuo0vjTD+iUZpzOYF5Mvp0bUl2L4&#10;2WtffLXGC760vG+Mi6MshND7SDM1Cy/g7yMWjid72yCt4faxqstO/u3H6U/VTSbqCl93PCB1C4Mf&#10;VKB1m0GfeRmCJw8w7Bu+HiEQwVz9y6uyKIKNOCxA0HtXXU6PeT4evovtlAuRbLyhXFiDwXx1iv7A&#10;VibUsFJCgxQvNrD+uYtA3Zxngo1isQ56/GliKBfCUmvOv8WQB400WL/hi5q1FU5MOcDb00U+NKxa&#10;q3E0Losa8kWxcuO64KvbFEN9IUKOJq3XuxsqD44vjgOOFxrpsJ7bwfPx8lnBkxZbMUU1ZP8kzbxd&#10;ZwHX7ZidVSCiIVCj7vq22hC8cSpplnjWX/tjCs7FP2ocL84wrW8R3UpcH1hH9DLMGuKD+ALWQTNX&#10;eHl7sRY+/rCmtFiPqHsDz9M2fA5OWeXD/QxBAI0efJ49wPMacL4lKss5w70JYaSHGscz5yVDUc51&#10;KfV8PdGY/c1QT3zg6GT8qKGeZXguTiPNQgnbRVffFZ14/v+qysYXzq9Ie0ZeV2W+Qdpzt5jKCwH/&#10;FKyQbH3QCDb2ihYZUwPP0kF6406Vi5dqfIzIxQniPQL0oqFeRndPRyBWngcxp60q5xOe/srB8+gT&#10;q+ksnL+hvf8I0lwrdMHpGOeLlY0QBQRM7UXeZELLCv99W/WFytoKQmxF0p55iDm3kfNUslOeiE6e&#10;Rxed/OlaFwGf+6/5GkCcmPHcQu+ELuPXrvzNkhxQmdfRP7rhPsV7XKBKeK/FByy85+GehWibXE3j&#10;vQwNzHQqZbDzUc45TCY8K0Ot0nE1vMjLcb0iXY3vbmtxladPn9KRY8dp3779dPjQITqwby/dvnkz&#10;+hX5fydrtuyUr0ABypMnD+XPn58KFchPQUEZae++A9SlU0fvV95DKItZtLnQlsO7Gz5coe0zgpf1&#10;cry28ygrTf1+Pe6BIkV08jMiOsVxEBSQb1y8QOOGxR80GvL7eR6+CsdIeFDua2iE6u5U+CMuZst9&#10;QvWU8B6vg8YuXkbLqzpsdLLh4Sx46cCffQHrgHfKVBVWNqN4mxCk9K43+vD0EGuXA8zjgVGMgpBm&#10;dDXSy0UjA4H/ZvE68Jn/Vi1axNPPdffN87qR1lDSGcB5htgoFy8r+OqFF3S4lMxQi37k6cewYrMq&#10;dyTpgpNGfc5j7MFML3cdaa5WaAQ+tzwmKAHulqqH8StHuD03Rs4HMWSKYdYvnLepjbLDVT2X8jpo&#10;ZG4k7YUT19AOiuoG4gneVm489sB1i5dZNJxxDeErfoBVnlkhDrqjh3CgLLx+5pdfYz581tWuUWN3&#10;xCYT7h+ICPMcufzY2RYa97DAGKBmobeSCcZGoR2M5wZukQPs5nQTJYrDNTG3YTaeVYNtrxEvMD4T&#10;ZvLxb20rk7qfIWBgWFXNxrNgiVqO+0e/N43POHNMXIyjqedoLtNaXNGfZfo9jI8fupsPGp2vOrEN&#10;iG0zjDNUmfjfKB4cNTA/PnDgI8BsY35ljfuLYdYqLsMYq8xY7mpOuZWrICwqcX9D2ILwVNCQHden&#10;LjqhYYsWw3P/ERCXSLMwAhDedYtgfHx4TnTi/PiP7mmY9YV1nljKJ3z8RlvPVAJ6Jd4vWAvjvxfP&#10;74o8DTef5wRwCHu8DF+0dbd5EZ3cQH240TubiBWiE1ACbmeVdJdjiGP4X4W5EyyLUvN/pPb/ajZb&#10;LCqeK8hkgmUj3j/xzndHpXsqYRwddPzHCZagNyxJ657+hp6cdPsU4gkPHjykg4eP0N69ey2i0qH9&#10;++jRQ/uRQQISBlCeAgUpX778lCdvHipQID8VzJ+fUqZ03ENjXIHvn2/4/kXbB//zPdV/cjWev9kD&#10;xevv+Pjw5AnRydgztOAHRHSKB/DNf5YfBBCIIArpN9sanvfcC72ToBFqjN9TObp4HWgA8fbg6oNG&#10;tP6VHT1pOGrku0ora8HJBuj+daoaxwsNYk9ExERRAp1RcBppS3CyhvOMUPun2+niK3qE6KSsrYwu&#10;FrNsCU42yp2pyu2sZqEXmFn6V3f1JeBTwyrDbQlOVmVCzMI+fhXd9j2NMlU3Cm9bbQlO1uAPjNdF&#10;g3KumlWWp2FVMdmtCpmjfIyM2RcakwmFwILs4+hcIIESAyAktOZ9gNiC89fC5hdYsxkNaVjYfRgh&#10;RplMsHxpGuJEvC/OM1C52eVSsxBUvKS9/Crvm4ZZzrnVRR7HYlzPmH/hNZkghNeM51+JjTFs6vM5&#10;6e/IJZqXVfNBnWxhtOyBoPl1iIPYdrzMnpuyPWY68f8EK0gIWLplEOIJzrbKY3SjPmhLcLKG8+xR&#10;4rz+DC/A05/x/JFqOSyGUTddEIT7sK3/CaMQV5004RzPQAgxtrqCh+CkW+Me4OWLoqtrLGCyLcHJ&#10;CC/fzfuL55j+7Mf1Mobn77KRHe8IIjp5BsT8g5AJYcVT1s0eh68DCJI7/V0PIf7y78lT1LJZs4jp&#10;wKRJKW+BglTz7TqUN29eKlggv6UHuiRJPNGJmsadO3ctsZ02bfaEPuM/1MfnOqr9BDe8TRbXeM09&#10;3Z13uVpquNZD74T6+wniWqZzIdyE4CFEdIon8M11m28yiD14ydUd56dDtAhxIcCwoqFhfD+vH+Jk&#10;Hcy8PTQA9C9W+Xm6RIjWY4K7hHE5fzqRz9p1KdBq2rpLFVdcG/DlWhedssFNxnBsIKwYrWKsG0bR&#10;lauLTjAlxxdBXVhqZJV3LjkHrKV8LjqR1vBKaZiOVtDT4WM5L1jrvS2dmoV4Wu6JTlG7r11Imltg&#10;xFLSrg8IP3h5N75twNKikaNGtjMol6muZAgOrvzlIfzAtRAN32xWqyFOGjoGgIvsq9aWejaARZXu&#10;8lqC1+tsS0hVroLjDbMmOmEV5T5a7By4/kG08GhnAy8oED8hJOH6w71yTrlg4ms9LCBxna6PBV/o&#10;IZBsUOOI4XZV1RPPWDyzUM/NbrjBrosuQ4jmPo3jon8ESWZcHqzFuTN+IHHleYOAqf+RFuQX4Hkz&#10;0pAFVoS66JSX89YzCv48jYOhx1TbAldnnoeg/7qFDyxfPzDkh3Bm7LXoRbFycvaY4r/U+MEBx9OW&#10;6IR4eLoVnIhO7qG71q0Nkd6LBcEuEJRC/t7h0TLv3b9P+/YftFhNHdi/n44dPkhhT63+trWPljt4&#10;uJG0UA0vQjxLm4RoHWSk4f+y6aT9Nz7k8bI8/5CrZSmPGv3/NSbGEbYwvq/DAENEJx8jolM8gm/8&#10;J8FarziIF1Jezf5GxTb60IWi8hjGrb/URod1T0s5SesxyF2uO5kvOrW8oJX1y94o7k6uYDLhOOmi&#10;k3W5a9wsVye/1VKnYu+EaEGt8QD2tZlpHqvpmFw/es9bOd2uTVTGhRjikVmjGoVo9OPrC0Shq8oV&#10;5JUQBz3zuYoSkdaq1M2wfViKoCGvWy0VJy0+zsuOvgKpxi5c5vSgAXAznRHyfI9b31Gk/zyCFDj/&#10;TIgU72BJUtzp9YTngAgfrAWTXsTPjFqGRYjb1E4lMli+wfULYshsNwSemNTzT64n4jSt4Hoae8ND&#10;HJ8uKhnrCYFhuAvWO55wAcxtNR2T501ONZ7TuEC5yuLjgS4iwWLRaGX6sWH8ezX8wZC/Pa//iUFo&#10;hVWUHogYPc05Crgdm3AqODXvz03eX7zk6x8NrP+7dIxxnUR0cg/d7dbpzioEQXCOhw8f0v4Dh2iP&#10;RVQ6QIcP7qOwJ9Fou1pcMOPHbj1kBFIfTuh9GB8fpryoFt8hWoc6EoOuAAAgAElEQVQBiHsIEe0g&#10;XO543lgXi8HHN7ij/wPvDA9VzfhOkcZDZQouIKJTPEM9xIL5IYAgrfXV7O5KeLK2mrGH8UGYwMUq&#10;JLaajlEQWy9iMjSg8e/hqFei6DAGa09gZVUD17qYftHYZhi3bmRaxxhyhD++fFr/ibpz/fj02lFf&#10;imvDooFU3BzS3EDO87xPefl39tZVcZwQIBpWS+iN4y9XrYjgokJavBlck7oVBMprT5Euo/bozgm9&#10;dkFUQsN2hJqn1w+xlboa8reVL+New5neB+EmbHEDUwGuEXgZVph4Zlv3zomYQ/gSOIPzoqMDa2tN&#10;r6FiQ72u6olnT3VVT/RIae0uingtC5U11Hhetzt5H28/bxDbSReRXoN1E2KvBWs9uulx9i7oQpta&#10;hs/pUOIgYsOCdYw6dsZg+v6ycnL1+ABXhE6jtai9/z9jz58iOsUQJVwXUZN+6flNEF5kHj9+TAcP&#10;H6Xdu/fQgQP76dD+vfTkUXSG5VFJHJiEsufIRdmyZ6eXXnqJsmfPHvjyy9kpB6f06dJFyXvj5i36&#10;8ceJaX5fvnQSmc2TKgT/70l4eDg8Q4aFeKdnOK/B9YWLHT5qIxbT9zxekue1c2bdYK0DKj38iCsG&#10;EdHV6YGKPYv/dRGd/ICITvEUvvkaKFclvaHZkKfRCG7sxOromUuPC1PKxU2Xtpq218uXvzBaCqFR&#10;sJCPlScC2FlbIK33UKA966/MiGmyzVZGIyrGVObo8nkB6/ON68eWi8VzqIZZCQdl+QS40HBdEPgb&#10;x15/ho5SMVra21kNjbn1FCk44AtQ5RhWYTpFbZRau989B6yngrUeAxeoWd3g6srzj6ppY/DwRR78&#10;shQrULGqEHdLj/2TBi7HDlaxDtxw34nNJIougxKQMjpRVgTqQ8EGlSKuL+UOCcEDQTzTq9notOEc&#10;r9PHlW14AhXXYZVKESjBFfVGDze6ay2uP3ThPsLL1bL1vNlgK6MdjP9Xzz1vQrRg/XBpfk/NQg+B&#10;cKU2vihbf+HFtO62DUvGMSp/ajUPce68YZkS7fVJmpukq+BZGK37hLKyNnYpv9dOVrF08gx6hykQ&#10;BXf7syKCEBt58uQJHTl6XFkq7af9e3Y7DBqeKk0ayl+wMGXLlp2yvpSVXn75ZcrBKXu2lyh58mR2&#10;13OWdGnT0Of9+1gSAppPmz4z8S9zZg4Oexo2+H/lg80MYsX25f+HO25vzAcgZpKKJ4wP8G15PD3P&#10;q+toHeVRgLYR3pm/4/yrPVwtfCjD/5yITn5ARKd4DN/M3ZR7kB7bB/En9jmxKl6YddEJAVZrcVmr&#10;HK0AVKya9w2z4EJwxpU6+wDs2yDDdD+K9Ct2CO8feh+DiIdu6tFA+dgQABixPCDy6V+SUa5TopMy&#10;tYXqf1KV288gFqC+cNnQv8ijEROt6ESai060Fheehuv9B+8PuhfWBS800qY4WMUI4p8YxQC/Bdnl&#10;/TimrBkQQF/vpqQdz0vFy54TbnnefV6G7u31awmBhPvEIJ4asLZI3OJknReq4I5vq1lw+anO83At&#10;6EGe8RmvQwzqFNuB5ZCx0Q3rHEd9dBe2mrbltmotRGWxkceaGuSg8Y/4B6Td6xA78GJU0l7MO/Xl&#10;E7HZpkFookjxsYKN7EaLH7fve95eRR70J03EgeAFF0/r7u71euItfryK5wehT79f4JLnVdEJAYp5&#10;uzh3uivXhzz9nTNuC8Faz6HGT9H2njewPNRFp3fhMkeR/3MI4PGDVZ3mIog2aeJjHh6HRZux8wpP&#10;WTlZd2oAC8tT0azzdjTLbYHnRQ8n8nUxjEMI+clWJj4+iAfm8/+mOIguRD9RgrAgxCvCwsLo6LET&#10;EaLSvj276cG9e5ZwAJmyZKGXc+ayWB8h1W/QgHr0+IiyvZSVEib0fdP42bNn9Oemv6h8uVcoRfLk&#10;lCxZUurWpbMlYT/mL1hk+nnK5C4P7t/vYnFZN5ngrdLdmQ5l/ImKu1iUtDAq76iOkGx2UKOsM/Ex&#10;NydpHYl8aiufm4jo5EdEdIrn8E09lG90PLSmqVnRfoVHDz68ThuKNN3+DY2QaOLh4GECtTu1YXan&#10;mNXae6gv12j06S/+rXj6Kc932BDnPAiqq/dUhAfsPoPgZHFDCda6EtUDqdbgacTsqOuoAaQaProw&#10;gS67zxkEJ0uDTlmwzFSzmvH0ZZ7/MdmBlyNA9Rh7y93A+IkoHaw67OwbuhrXRcrCnA+iyZuOXozV&#10;cTAGof2D8/9iL78v4O1fVmbAaMjpLk+NeN7KENs9ZMHaA4KAHsgf8dQgUqKHD3tf/SNQoi3Ey/qG&#10;2fhjXu9CtSEwQWiG1Vg1LhMB0r8xLO8WjQXQi8pK0tx5dHF2EiwvIAZaZ+T5DUgL4q6zzlYvJ3jZ&#10;sxJQP4P1aIidHjR5Gc77r9HUE6I//M/0FyIIFMWjuTdyUmSPoMBWNFTjvZkM1kduBm2H5QSEO10E&#10;xr34P/vZLeBDhbEfac9GbbUPnje6K+vLnNAzXTlH7grKhdYYvBQfSGyK47CE5fzY/3f1WRRp0fWT&#10;rWuMNGsn3X0A/wO6W/SGEOc6xHCGPVbT+E+rYS8z7wPE8s/tLXfAR7zuSa73OHsZ1P/jR8Z1OP9V&#10;e/kFj6A/QxKrZ8gBh7kF4QUDQs2p02co9PJlunr1Gt24cYPSpk1DFve17NkpKCgjFSta2JKopc+8&#10;zp3i6dOntO6PP2nJr7/SoX1RX/8SBARQ89ZtqH3b1pbe8iCCtXivqSWB31auoQk/jGtw4+rVBkqA&#10;wjt0J2PbIDYRonUihc4hEPu0BY//bf1/wfPwQRZxoPDBoWeI6inWC+hxnUR08gMiOgl4IPyshCdX&#10;zBjh5oQXecSmgPUOurRH8GG82M5VQUNxfSEWCdwqyhrWRWMHPRpYBxWPFXC9BnDd0XDUG+MI+ArB&#10;YKGahx77wnkeAuZiPvbZGBhwkS0ln+fhaz8aILrAh7gnKAfHHV/Ld6hy8YUS/5BolBjjosAy6rlG&#10;A68zi9dBo1R32egRrHVPDSuC0Uocge2v3vuSHjwcgpAnvygb3U/gRnGXt4tg2PiqvYrr8ZOq72qe&#10;D9cyiCW4diDEhPE8TA/g9Lf6OoLjC0ENFhVJDWUvgXuoB+sdY5SYCOEJVmiZ1OxaPA+9dr1hlRfn&#10;KB8vm0+RDVRYp+xRcW5wPtAwwJeeK6QJJFgebCjbyJdc5kAX64vg5/h6pIuOcOPRG7ybeHl0saF8&#10;gnKlNHbzgt4pnXEPsokSZ/FSM0/NgtXHPSUa4f7DiwgCoFekqHFtcL82I/ugMT1LjUOwh0UbXBPx&#10;QgUxEvcaepCCCKzfy7hPCtqpJ+4DXDf7VD1gcYV5sLKBG90edW/gWOCiwbOnmqGIXapO1li7hsHs&#10;Hb3DQXjZ5igemZ164t7GdnVrTcQJxPULoQZlHVQvmriGIU4h9pHRAgu9aX3tyjZjCm9nm3rhhQUo&#10;/pMgfsHdFB9JILJsVccU5wrXyCCKKo7huVQ9ms1g//R7+mXD/O9t5AXj1To4x8Y4fAOi3SEnCdEC&#10;ncMdQ+8hD1aNuKcgeEEkwzMmB2n/NW1VPR4a5rvCWC4b/42w4J0O9w+exks9PixhP43/j114+QRb&#10;hfA6iE9mFEf+5bz5XKyLoHFTDfEfj2dcVj/WRXjBUM9uWFV/YOwo4vJl6w6g/UdAQADly5vbkmIz&#10;V65eo3XrN9DGPzc8JzCRyRTGKUpbPDw8/MmsaT8l5kSJkiSm9p3etwhO2F/wdu0algS279hJ340a&#10;9dq5/04fUQIU2lWdXI0Z6m24Po+UsQI+sowI1npyxTsBnvn6fyE+lMCA4a4XqyKikx8R0UmwgBgS&#10;wVowYXzBjjaYqGpAl0ccGx7+zn9KeEmFtQdepsfb7JnNZMILLbprn/X8wtgF3J5437TYG2ZzPTW7&#10;sUpkZ//gagVXw38dlAuBDz0eTeRy9aB6NVWyVy4Ewbd4Xbuuj8plA24Js7lcvCjgHMItr/dzZZpM&#10;aIDCKgGujSnJQ6AhwXVoyKNV1CwIT7pVDq6Nnwx58TU/gPNDNBnIdcaLcVWV7B0HWBA05HUvearO&#10;nkC5zuH6hxuP3uB8nedBAHjF2tqLp5sqyy2Igt143/X7DcegBEWNWxUVkwn33XBOX4TEsKcyXu97&#10;FeMILnV6gxd1bBWT8l4UeL/n837jGtrMx1w/T7BSamNzBZNpMv++78gSkZfN5jIhEv7BZeruLHVV&#10;si4PXyPRGx2EBZuikyoTvb2gkf4Ll6nfP41UsndvWMQxXneFnTIXcJlYX3f9RPl11Dh6lHRJdFJl&#10;/qXEbPRep9/zrVWyV0+88NXndTe6uj13gJsdDxJxfT8jWI6azbjuIYZtwnI7dUXroL4zLuD4wsxl&#10;46OE0bV2rb0vz0qshnVqG8Ps1Z5uKHB5XZQlKcRAvO9hvz+mqD3r6fwQorncI78rohP2+TM+pjiI&#10;ENm+t3M8IcY2c9PCTnAeXR3A/0paPq849vMcrSDET/jawDsIhHUI1PhIor8XQKTWO8HBf8urw4Z8&#10;mYkT1a5bjz77pAclTZrUZpnxkbv37tGGPzfTnxv+oJ3bQyj8mRNerWazrXZ4RAcWTx8/oYnjxlpS&#10;0mTJqOtHPahh/cjXC7jjLVgw3zIOV8JRo0YVPrx/3xYlQMGaFOFTJoTEgo5h8H4SrAXyhoW0bumK&#10;9yv8byDchGtR2mOGLjqldphL8AoiOsUR+GZ122JFiRqu9H6GddAFdU6M88MENzEsWOBehlgYsBZC&#10;EO713vA7xgsyGbqUd3Kd38lJ6x7lJmNp9Kk/ZXwtf4U06xM8NK+T5qcMlwjr+BmOysXDHxZSsKBC&#10;XfDlHVYLeNFHYxBfKA+pcm/aLej5cvHAbqzqC8EHn0IgYEBYwvGHm5AxPox171Juw+VXVdtHox4B&#10;ZvHniT8Xm4FmOT++cAxW6+C6wRe1nKTFvcEXdzQWYTUUZmt9N+uKr/L9PFQWjr3TDTXl2vORSvpX&#10;RVxbOGawnMI5wxvLNdK6bUdvd57oQl7fftnoczldlse/GClR2+NxXZSAYDlPfMzxeRRiCUQXHH8c&#10;a4juG1x5QVP3VAZVJmIH4eU9J2kvU3j+rYC1oWGVXio5KhPbb6DKxDMZrXhcHy+puuJLIMTj9VZl&#10;OyqziSoPFg+419BawD5HGwTaQZkQEPR7HvcsrPIgZmZR9YSr5hFVz+vRlAWRx+Vzzus5E0tLzwtL&#10;z5GqvgV48CanXKQ9d/GcglC80ZHrnYOym0SfK0p+WBe1dXU7roIPEqS5aeLY4vzgGYtjhv83/Of/&#10;bnQJ5fHXbBZkn3u8jsVUk7cBqyQ0WvH8R7BbfLmG+OZUT6MQXEniOXmKv0n7D8HzA9c3PngtCJH4&#10;TvEevg5wv0JgwjNLt0LE/9Ufah6sUfBxFNabeMYH6++O6jkyfuWypV04UYagTDT4qyFUuqT9b2Vx&#10;kfMXLtLChYtpzarf6fZNp1/T3eLhgwc08puvLSkwaVLq8/kXVKNalYjlhQrmp6lTJlnGL1+5Qj9N&#10;m55x5fKl3z8Le/a9EqFg7QvXNWfivsYY9T6L9lJF0j6o43/HaMyA5zxi4M72w/NId3dP7jCX4BVE&#10;dBI8RogWC2YJRXYnH2dQViXbycNdDysrir1kvyefmJaLB+uvFH0MGa/A20e312ejzRh1HTR+Y9wA&#10;fpFRjdytFBl7RvAycD+i6AMru1omrN1sBR13p0y8lG0j5zoIcKY8CNDe+AgAoWwzOdlBgr8J0Xol&#10;9UTPpC8E6r/GY9eRnW2gEw1vxAsUXAT3o3Ihrahm4UMZLApc+lAnxCkQT6eFGscHFsSUnG8UnXk5&#10;OrHARw2IUXN4WQtjAeo5gvW6IlbYtatXtnTt1MliMV+3YWP6uEd3SxyiF5nbt+/QP/+epL+2bKW/&#10;d4TQ+bNneJ8C6f5db3p9uQZ62RvUvx8nsgRG7/hBV2rXJjKqR6agIOrXp5clge1/76LJkyb97+jB&#10;A1shQCUICAgLDw9H5x5fhbgYX0/FF4WQhPApCAcAETPQKhuuExglbCTN2upPH1kyRYduaet+d4OC&#10;y4joJAiCIAiCIAhxC7gIVzRMo3fFYSGGTk6EeAHUEj2GJ0IU2PwYqVyE4YYNEaq4sjy0S4gWnD6V&#10;sn5aumzxwnc4UaasWenLr76i4kWLOFrdLyDwOHqzO3bsGB3cv59uXL9GJpOJ7t65A1c3u+uFPfGx&#10;d5rmMo/zAEEPplSwwoUlGsTCf3QLZz72sJb9ccqP4wM5WVZNliIFden+IdV75+2IOFDlXy1rSeDR&#10;o0e0YNGShPPmzPrw1o0bH6qYongmwPV/pm59pOLyokdTeGbAgjvC7Y+0WK2wlN3AaTRpsREdWjPH&#10;EnSBVfxC/YCIToIgCIIgCIIQt0CwFzQI9Y4o4AYMS/RX/FYjweeE7Nj+SXC58hCaYPm2mMdf53lb&#10;9OU8DTUC07BgQZf2LsV3VNZPdVVZ1S9furSic7t2FoGiUbPm9GG3DyhRohj3A+IUJ0//RxcvXqJt&#10;27bR7p076eL5s5QseQp6+OA+hT31eHSGmGEyQZSBQIdQJLDqh2X7RtIsgv4LsdPzrSMQJ5a0Xt8s&#10;8PF/68H9++NHfvN1TrjhAYhQrdt1oAb136EUyZNTYGAgtWrRzJLAP/+eolbN30PYEHRytFPFlOxM&#10;2vMCsR/R2zQyr4oDMfnE0smPiOgkCIIgCIIgCHGIEK0HyS48utgwOy/Pe5OXbfJXvQTfA5FJdfSC&#10;a2GT6gQI7sXoGRXxAyF4FFVxWt3ZDnosTqJi/G1bNG9OWU6UNfvL9NXQoZa4Qzp37tylc+fPc7pA&#10;Fy9epGvXrtOtmzfp+vVrdO3qVbp6JdQSSDum3L192/WVTCbNh85s9lgnO6rM4XxshnqsTDuouLW/&#10;69OIr/rg/v0xE8Z9X4+TJV5e4iSJqW6DRvRuk8b0UtYslD59OuticJLQc/RFLi+u6QS66CSWTn4g&#10;rl1MgiAIgiAIghdQPQFKsO8XBLhSccNzPamA/6R1FQ7LBfnSH89Q1wICiE8grRMc3McQh37mZe0c&#10;ruwkyiULllMVCR1VwLrHbE5/8dxZateqpe2VTCbdrw0mSQlVb8aeRxN/oGLh2ofVF6y/YOF1HJ3V&#10;KFe1HwiChObe9j5pIgU6n0hp6KHWlW0+4bI93mmPs6j4qg30aXQy9OTxkx4L583twymFndX0DqXi&#10;YqcD4l7nR0R0EgRBEARBEIS4CXqQQlAavTGfmBufH3ODdLQf6yT4AT7nE1XvxiMo8nqowvN68HCK&#10;6oQmWjg/en2trxKCAiWwynKDNHe9QDKZ0PNuCjKbbbc5I0WmmPvgmUzoQRqBqiEobVFlVVRLEQep&#10;Lu/bBRv7gd6Ct/LwVTULQlRbznvHkG2xIT8EJPQ6PJC0ntDsCUroGbYjl7M0prvkDdT5HaqS3jP3&#10;O5zgi1dIZdNNn274vILeRzede7Gj3b+giOgkCIIgCIIgCHEQBAbmxmUbHp2hZsGSYSDPg8hwz381&#10;E/wBn3N0V48E0SEnDz4lTXQYrYJKQ5iYQlo8MIiVzTnBTKm4VVGwUILQE05ms7XoZPTZSuNWhZ8X&#10;lIwWShERvrnuuXiwglM1VTfs0xeq92ky5IPI1Zu0XtVwL6D3tqqc74/oqqLEqCEq6eXlI03EqUGa&#10;mHGO8+WL6e76EnVslqpkgfenqRp1qVe7Fwz7UeMFryGikyAIgiAIgiDEUbhxOZMbk3Cr0t3qEMx4&#10;Jhlcb4T4B18X//GgOxJfHwgm/R2nxpy6cuqhspntuLxhXqBbFYgUlGB9Ze3y5lSXcVxvCGIQySD4&#10;QCh5jdfdaiNfIVV+QTVrKqfunPeRO7vA6//DgybulBHLyKqGF/1aC++gX8ciOvkBEZ0EQRAEQRAE&#10;IW5TjtM6TpnVdC00xLnRfNSPdRL8hBKZenLqSJExbiAwYWh0dYtZjCUPCEr24LpDPJ1FkaLpak5N&#10;udzbVvlQd7jCDSBtP85weoXz7XJn+3GcbGr4nDtiHEDiEfoREZ0EQRAEQRAEIQ7DDe1D3Agfx6Nf&#10;kuZWBCuVfWjAwwXPv7UTvImK3VObNKum6paZZpvGHs41yjVBCRZC6OXNKCgdc1VQ4rrhOnxZpZyc&#10;clhNQwSx1V5F4PEuvL0JNsqEq91yTkXVrPGcPnFX7IoniKWT4BVEdBIEQRAEQRCEOA43ur/mBvlb&#10;PPo/NSsxp4c8rygvO+HHqgkehM9nMdK6vW9D9oNdO0brwW0fpzkUjaDE20Pcp/1wwwt+tZyjMtH7&#10;5RecVtLzwcchIp3ndFalLWrb/5EWDP8T0kSDk5zq2LLQs+Fq9zrn2+LU/go6uiVkqF9r4V1EdPID&#10;IjoJgiAIgiAIQjyAG+EVuHF+nSKDPcOV6jjPQ9Dlr/xYNSEG8HlDgG+4yLUis9l5gckUxagJlkvo&#10;2QtiDdzhjnAqz9fD3Wi2XZoHG0mzeNrPZb5p7eJmyAuLJghAcIW7zKmMrR7lDPkzkmZB9ZqaNZ1T&#10;Z17niVU+CKfTSAt4TmTH1U5wmrRqGBd7r9PdSN2K4yXEDBGdBEEQBEEQBCGewA3y9NxYh9WK3g6A&#10;uDCE57XmYenoxAbB9/C5wbmCxU8bTnXIbE4co4JMJpxbCEBjOM3ic32Qy0bPhq04wc2yJs9bE01d&#10;gniAYN15OV0jLU7ScQf5YXU1RU325LwjHeSFBRR6U6tDmhDWgPMvsZEvO2kWU3Chg+VKX843zFG9&#10;BcfwMYXoqFugPfBnXbxECjWUXjv9gIhOgiAIgiAIghC/gHAAl7oMpFmqoJEJEeEONz5bcQN+lj8r&#10;F5/h45+TtB7RWpLZXDSa7PYxmWDtAyEJPRUOsBYTeTvVOO0lLcYXBKhW0dQLVnErONUgzR0Obm6/&#10;Ocifnge7SYvTBFHqVc5/x0H+FqQFCAdjOO/HNvKU4cEqTrCEQlmVOd+fjuotOI3R5THcb7XwHrol&#10;oN1rUPAeIjoJgiAIgiAIQjyCG+o3eZCRG/GwJoGYgB7BYDFiESl4/kc8/J+1O5PgOfgYZ+LBu5w6&#10;kdlcxK3CtODe5zgN4bTY0Xnj7UJkDOGEbSJ2T1lHrm5qneE86KUmP+f8Q6PJj3p8ribh7vaLg7wI&#10;Fv43pyykiVNw7btllQdWXnC3g4sUYj4VdGRdJbgOH0/Ed0OPg7B4Shtd/hcQPV7VZb/WIp4iopMg&#10;CIIgCIIgxEO4oZmYG5qwckJjHoF+0DaAlQMsStAIrc55/vBnHV90VOyjrpzqktmc3u0CTSa4tCFQ&#10;dm8+NytcrAt6L/xCTbbn9adFk78paQG9YQUD0aeJo94OOX8eHuzilIa0nu2qOAhAjuttHmnCGyyn&#10;cK2ts8rzNg8WkSaEHFbliWjgPXBtvUSaJVlcIz4ESY+1iOgkCIIgCIIgCPEUbsQn48Z9fx5Fgvj0&#10;//buBEiK6o7jeA+4CAgCXkHFgygeqIgX3Q1qosGYxJQioOURA0mpZYp4JUaTwkAs45FgjMYiGoiJ&#10;KAqKATRqRUPhkehMe8T7PkCReKCioiAiTH7/7bdmXJdddumZt7Pz/VT9fHP0zv67e1Jx//Z7bQ2G&#10;hitl5um92dpmlLcC2zkdH7tKzBpLJysjg2Jxo8w+PJezW9fbObGrjK5t65Vn7o52DwTpujbzlUP1&#10;WZ81s/1gDfcG6ZSkJ5UDG1991MTP2DQ+u4PcKrf9v5rZ9sggbSbZd22qtj250fvDNdjUPWs2PaEM&#10;1zZLWtpPrLengrTptKcy3XMtWdvJjdyp0wOaTgAAAEANc9OlLtAf+w23Ey9dqHqkXrfpW7YmzzOV&#10;r84f7ffAIF3ryha2tiledqVS5zYv5N2cXM7uqmVXndlC2ufrWC9c3490C5DbwuAHKx8re+pzn2hm&#10;e1vjyxYJtz/Q7S6HA7X9sy38jihIG1R2TG7U9sc0s62tJWZT6WydpwVKWNpM0vvW7LA1mmx610tB&#10;2rx6Yx12Fdmob0gqw30XkiV9r+zKu63c0+d81lKraDoBAAAAsOZTzk2puiZIrzIx1oiyq22e1nsL&#10;NR5Wjc0nd3cuW0dpe2WQMkyxK3psStiKwK66KRZ7rPUDspbL2RVBNlXtDGWKjmmxhZ9oFe3vDzQ0&#10;TJ+zJtaEZra1db1uUb7tajpC29/awufbAuR3BWlDyxZnHtTCXeyu1vDDIJ2++YXPd80uuxJrQJBO&#10;HdxV79McqDyb7mjrdw22q+Ps7oa+C8rI/m60/53/x2chtYqmEwAAAIB6+kNzpoaZ+qPT1tDZJUin&#10;QOXc29sHafPJHtsVK3ZXtDuzrsE1NLoqNlXNFr7uFaRXv9haM9u5Ovor2wTpAtT2vl2NZVPG7Ge7&#10;B8ViXSt+ZWu2bbtcztaTsUbQJW4x98zp2Nn0qIeC9LjYOYwb37mu0fYXaviFe/orbXveOvwOmx73&#10;tyD9XkzSz5zdzLZ2hZhNlbPzYk2N4xsabI3WdbJm1Ei9N6fFnURZ6Ngv0jm5KUjvnjhRGe25pKwc&#10;6cbbsm7uYt3QdAIAAADwBfrjbDf9AbpJkK6p0zcoFjs32mSI8o94SFj54pq2ccubeJDL2TpMZ+p4&#10;/rHcv0rna5qG7wdrWZi70bZHabAGozUV7SqnUc0tEu5+xq4EKwTpne9eV/bRz7y9lm2tSZgE6dVL&#10;tjbVftr2vyXvlzauJuu9H6/rfqKs7Gq0Q5RROkfXaRyjc7PGc01t5u4SOdY9vcpjKTWNphMAAACA&#10;L9Efm+9p6Kc/3LoEuZzd9n5YUCx2xDtbZSuXsz/SFwbpGkoflfvX6fxYk+COIP3bzqYQ2dS1E/X6&#10;KUHaVOrk3rPYVWH7BP//O/BR99o8dwXb2vQL0vWtSp+/VfIztibVhy72efY9satKjtMxmOHqtN85&#10;Qt+hWY0+e1w8JBzXur1GBXzP8nljOZd7Wf9c5LOgNtgrSL//V+l7ON93MbWKphMAAACAtXJ3TTuy&#10;xQ2Dz6dMWTo1SueSsals0GisK3le+rjh+QYl2dClS8njDeSPF2UAAAo4SURBVN12pY+7lGxT1+i1&#10;0ueNf0/D7+/c6LHtz2qXNS6P6HgduC7HKgs63jY1zqZBTne//7OSWho/tgXCbX0uWz/JpuC1tSFm&#10;59eOoV29ZVeY9XajdSfGl1wVZ9vdEA8Jb/jyJ+Ss7pvb+PtROe9Z81nfM/vujAzSaa/VxK6mm6V9&#10;eMt3IbWMphMAAACATLg1UyxVOyWnmuh4X+S7hhJ2tdVE30Uge/qevaDhYt91oDpVa9PJble6TRxG&#10;WV7eZ5eAvpzh5wEAAAAAgI7PruzbIQ6jkRl93qCMPse7qmw6udtxbuO7DgAAAAAAUNvcFL6tM/zI&#10;2Rl+lldV2XQCAAAAAABA+0bTCQAAAAAAAJmj6QQAAAAAAIDM0XQCAAAAAABA5mg6AQAAAAAAIHM0&#10;nQAAAAAAAJA5mk4AAAAAAADIHE0nAAAAAAAAZI6mEwAAAAAAADJH0wkAAAAAAACZo+kEAAAAAACA&#10;zNF0AgAAAAAAQOZoOpVRHEbxdv2/evfoo4+u810LAMCfxYsX5+bePGvl3ffe0813LQAAAECl0HQq&#10;r+LgvfZePnrkiD6+CwEA+LN69epgzqybcr7rAAAAACqJphMAAADQjDiMum7Uo8fSObfM7eq7FgCA&#10;XyedePKyVxe8sls+KSzyXUs1oOkEAAAANK9YV1f3Wc8ePXzXAQDwrHefPitfXeC7iupB0wkAgCoX&#10;h9HNGmy9qNXKGmWFskpZ7rJM+VD5QHm/iSzLJ4WVla8ctUzf285B+r21ZQg2U7orvZQt3OPeSk+X&#10;bu61LoqtldlJsSmrE/XdfbjixQMAgHVC0wkAgOq3k7K//vj+sK0fEIeR/TvBRsrmytZKf2WAspvy&#10;HeVV5QElUR5VntPvW7qedaOD0PfHmkDbK3so+ypDlWHKE4o1hZ5U3lGeD9Lm57v6/nyksSGtnqKg&#10;33lDkDZUAQBAO0XTCQAABPmk8FmQNgMsLyn3tvQz7kqVHZSRyt7KKGWmcqtynz7zjbIVjIrT+baG&#10;kjUgj1GKil1hZ9+Vu3Wul2h8xeUWb0UCAIB2haYTAABok3xSsOl8LygXN/W+Lb6s4QTlIOXryhXK&#10;Tfq5lytVI1rHXfF2uDJEGaNMUebqnD2q2NVKlt94LBEAAFQRmk4AAKAs8knhEw1TXT4Xh5FN4/uu&#10;cr0yXfm9tn288hVC58LOw/ggnd5m5yGvcbbLz33WBgAAqh9Np/LK6d/duv1p6tUf+S4EAODPm2+8&#10;2dl3De1JPil8rOFGl3pxGNli0WOD9KqpC7XNBX6q67h0jG2tpW8E6TTI83SMb1du0+Pb/FYGAAA6&#10;KppOZeT+a2E333UAAPybOGG87xLaNf1/pi0IfYVLwzSvA5XLg3SNqEna5n1/FVYfHcMdNfwuSBfw&#10;Ptfd5c3C9DgAAFARNJ0AAEC74xY2nx+kd0OrF4eR3Q3NmigF5SJt85an8tolHZ++Gs5XtlJ+quPz&#10;nMYj/FbVYeTeX7q0x9Ao9l0HAMCzYrG4me8aqglNJwAAqt/xysZxGG2q0dZL6qN8Remv7K4cpryt&#10;PKPMVeblk8KbnmptM9V8v4ao4bn2d5yGM5UrlcvcwuY1Q/tv59guodtLOdNdyXSS36raTvvTKUjv&#10;gjg8SL+z9vifyhOKLT6/WHlXsWULVilnKxU55259slwlfhcAAB0JTScAAKqcu6tYq+gP/N5BehXM&#10;WcojyiX6nKeyrq2cVO9kDZMbnmufjtXwV+U05c96f42v2spB+2cNxAlB2lgcr/17LEj3tepoX3pp&#10;OFiZofxWuVH783SQTv+zNHlHRAAAUF1oOgEAUIPc+kjTXOrFYbS5hm8qZyjXapsrPJXXJqrXGhgz&#10;Gp5rf0ZoOEgZHKTNtae0zQpP5bWKu2rtBMUWVL9Iuco1BY/2WlgbaX/qNJwbpFcwnerWvZyjdPVa&#10;GAAAKCuaTgAAoF4+KSzRcL2LNQqsITBduS9Imx6feiyv1VSvTSWcW/qa9mlAkDZyrCFl0/LsDnqJ&#10;r6l5qsemQA5UjlR2U25XpquehRovc6la2r9nNVyq/ZmqcaILAACoETSdAABAk9w6NqMbnsdh9JqG&#10;E/X6Xf6qWj+q/cWgiauFtG92t1m7W54tVn6Ae/yQYlPY7Gds3+0Oe9aYs+Ni6wpZo8qm8NlaP3Yl&#10;jzXpuiibumypbKPsEKRXXNnC5wUXm9L4rOpZoNFyezn21wcdy2s0JMoU7d+unssBAAAe0XQCAADr&#10;JJ8UtrUxDqNBGn6t/ESvveS3qmy4aXd3uqCV9J0YquFSZZiO5VjP5QAAgHaCphMAAGiVfFKwu4kd&#10;bo/jMJqlYWO9dqjfquCDzv/lGh7U+bcpmVFL2wMAgNpC0wkAALRZPikcZWMcRj01vKjnfT2XhDLT&#10;ue6k4XVlH53v033XAwAA2i+aTgAAYL3lk4Ktd9Q3DiNb32il0lWvrfFcFjJmVza5RtNWvmsBAADt&#10;H00nAACQmXxSKAbpYtrWoPhAQx+aT9VP5/INDVtxZRMAAGgNmk4AAKAs8kmhVxxG3ZXH9XiA73rQ&#10;Ojpvdke+RcoAnb8tfdcDAACqD00nAABQNvmksFzDgDiMump8Vs/7+64JLdP5mqRhDmt0AQCA9UHT&#10;CQAAlF0+KXyioX8cRjb17hU97+e7JnyRzk1nDe/o3NiUyJ/5rgcAAFQ/mk4AAKBi8knhUw39XINj&#10;iZ5v4rsm1DecTtOw2BpOvmsBAAAdB00nAABQcfmksFpDfcMpHhIW8w8mOc8l1aQ4jF7XMEbn4w++&#10;awEAAB0PTScAAOCVNZziMLK1ni7KJ4VjfNdTC3S8n9GwL9McAQBAOdF0AgAA3uWTwgINx8RhtLPG&#10;e7hbWnno+D6m4UAd34G+awEAAB0fTScAANBu5JPC8xq2jMNogMbZer6H75qqnY7ltzTY9Ll9dDwH&#10;+64HAADUDppOAACg3cknhRc11Dec4jB6QMPpeu0hv1VVFx23H2nYRcftdI07+a4HAADUHppOAACg&#10;XcsnhaE2xmE0RsMVer6x55LaLR2jbTU8pwzScbrSdz0AAKC20XQCAABVIZ8UpmmYFodRN403K3fo&#10;tcmey/JOx6OThpnKPB2PKRq7ey4JAACgHk0nAABQVfJJYYWGw+xxHEY9NVynPKLXz/daWAVpvyMN&#10;xyqrtN9naTzac0kAAABfQtMJAABUrXxSWKZhRMPzOIx+qWGiMlDvveCtsIxpvzbUcJpyqjJW+zZf&#10;Y8FvVQAAAM2j6QQAADoMd7VT/RVPbn2jc5QDlAnKLXq/6LG8dabad9ZwphIq56juuzROcgEAAKgK&#10;NJ0AAECHlE8Kr2kYV/paHEb9NVygHKL8Rfm78rC2/aTyFdbXs4WGUUHaHFujXKLMUD3PazzFR00A&#10;AABZoekEAABqRj4pLNBwXOPX4zDaTMPeyv7K15SBijV+XlceV95zj99RVirLlU8Vu3Iqp9QpXRWb&#10;BrepsrXSS9lR2V3ZT3lK+bdyf5CuQbVQeVuPr3QBAADoUP4HMlsF1bXqCecAAAAASUVORK5CYIJQ&#10;SwMEFAAGAAgAAAAhAH+4tuPcAAAACAEAAA8AAABkcnMvZG93bnJldi54bWxMj8FOwzAQRO9I/IO1&#10;SNxaJxUNJcSpIiQkUE8UDhw38ZKExuvIdpvw9zgnuM1oVjNvi/1sBnEh53vLCtJ1AoK4sbrnVsHH&#10;+/NqB8IHZI2DZVLwQx725fVVgbm2E7/R5RhaEUvY56igC2HMpfRNRwb92o7EMfuyzmCI1rVSO5xi&#10;uRnkJkkyabDnuNDhSE8dNafj2Siwp4cKv90YdPU5bA6TP7zsXmulbm/m6hFEoDn8HcOCH9GhjEy1&#10;PbP2Yli8CApWdyCWMM22GYg6qm1yn4IsC/n/gfIX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DGafw6kCAADNBQAADgAAAAAAAAAAAAAAAAA6AgAAZHJzL2Uyb0Rv&#10;Yy54bWxQSwECLQAKAAAAAAAAACEAFQIC4xmWAwAZlgMAFAAAAAAAAAAAAAAAAAAPBQAAZHJzL21l&#10;ZGlhL2ltYWdlMS5wbmdQSwECLQAUAAYACAAAACEAf7i249wAAAAIAQAADwAAAAAAAAAAAAAAAABa&#10;mwMAZHJzL2Rvd25yZXYueG1sUEsBAi0AFAAGAAgAAAAhAKomDr68AAAAIQEAABkAAAAAAAAAAAAA&#10;AAAAY5wDAGRycy9fcmVscy9lMm9Eb2MueG1sLnJlbHNQSwUGAAAAAAYABgB8AQAAVp0DAAAA&#10;" stroked="f" strokeweight="1pt">
                <v:fill r:id="rId8" o:title="" recolor="t" rotate="t" type="frame"/>
              </v:rect>
            </w:pict>
          </mc:Fallback>
        </mc:AlternateContent>
      </w:r>
    </w:p>
    <w:sectPr w:rsidR="00A37E66" w:rsidSect="009C53E4">
      <w:pgSz w:w="12240" w:h="15840" w:code="1"/>
      <w:pgMar w:top="284" w:right="284" w:bottom="284" w:left="284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E3B5E" w:rsidRDefault="00EE3B5E" w:rsidP="009C53E4">
      <w:r>
        <w:separator/>
      </w:r>
    </w:p>
  </w:endnote>
  <w:endnote w:type="continuationSeparator" w:id="0">
    <w:p w:rsidR="00EE3B5E" w:rsidRDefault="00EE3B5E" w:rsidP="009C5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E3B5E" w:rsidRDefault="00EE3B5E" w:rsidP="009C53E4">
      <w:r>
        <w:separator/>
      </w:r>
    </w:p>
  </w:footnote>
  <w:footnote w:type="continuationSeparator" w:id="0">
    <w:p w:rsidR="00EE3B5E" w:rsidRDefault="00EE3B5E" w:rsidP="009C5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85279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C10157C"/>
    <w:multiLevelType w:val="hybridMultilevel"/>
    <w:tmpl w:val="60843186"/>
    <w:lvl w:ilvl="0" w:tplc="734CB88E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5"/>
        </w:tabs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5"/>
        </w:tabs>
        <w:ind w:left="36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5"/>
        </w:tabs>
        <w:ind w:left="58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7CE10547"/>
    <w:multiLevelType w:val="singleLevel"/>
    <w:tmpl w:val="4B0ED3AA"/>
    <w:lvl w:ilvl="0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50875674">
    <w:abstractNumId w:val="2"/>
  </w:num>
  <w:num w:numId="2" w16cid:durableId="948321432">
    <w:abstractNumId w:val="1"/>
  </w:num>
  <w:num w:numId="3" w16cid:durableId="1124737773">
    <w:abstractNumId w:val="0"/>
  </w:num>
  <w:num w:numId="4" w16cid:durableId="145897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tzQysTSysDQwsTRR0lEKTi0uzszPAykwqQUAMMZbACwAAAA="/>
  </w:docVars>
  <w:rsids>
    <w:rsidRoot w:val="009C53E4"/>
    <w:rsid w:val="00000477"/>
    <w:rsid w:val="00000AC3"/>
    <w:rsid w:val="00001390"/>
    <w:rsid w:val="00002E64"/>
    <w:rsid w:val="00005B67"/>
    <w:rsid w:val="00006EB7"/>
    <w:rsid w:val="00010660"/>
    <w:rsid w:val="00010E68"/>
    <w:rsid w:val="00013BE7"/>
    <w:rsid w:val="00014231"/>
    <w:rsid w:val="00014790"/>
    <w:rsid w:val="00015E61"/>
    <w:rsid w:val="00022EF6"/>
    <w:rsid w:val="00030A16"/>
    <w:rsid w:val="00033A7C"/>
    <w:rsid w:val="00034C2D"/>
    <w:rsid w:val="00035745"/>
    <w:rsid w:val="000403D2"/>
    <w:rsid w:val="00043E13"/>
    <w:rsid w:val="00044F9F"/>
    <w:rsid w:val="0004586C"/>
    <w:rsid w:val="000458D9"/>
    <w:rsid w:val="0004682D"/>
    <w:rsid w:val="00047B59"/>
    <w:rsid w:val="00047ED3"/>
    <w:rsid w:val="0005278B"/>
    <w:rsid w:val="000550BB"/>
    <w:rsid w:val="00060F48"/>
    <w:rsid w:val="00061092"/>
    <w:rsid w:val="00066063"/>
    <w:rsid w:val="000705D7"/>
    <w:rsid w:val="00072853"/>
    <w:rsid w:val="00073F5E"/>
    <w:rsid w:val="000742B7"/>
    <w:rsid w:val="00075251"/>
    <w:rsid w:val="0007576C"/>
    <w:rsid w:val="0007762B"/>
    <w:rsid w:val="000802A1"/>
    <w:rsid w:val="0008308B"/>
    <w:rsid w:val="00097FE8"/>
    <w:rsid w:val="000A0764"/>
    <w:rsid w:val="000A1C73"/>
    <w:rsid w:val="000A44B1"/>
    <w:rsid w:val="000B18EC"/>
    <w:rsid w:val="000B2540"/>
    <w:rsid w:val="000B3533"/>
    <w:rsid w:val="000B6393"/>
    <w:rsid w:val="000B737D"/>
    <w:rsid w:val="000B7D0C"/>
    <w:rsid w:val="000C1E43"/>
    <w:rsid w:val="000C5A49"/>
    <w:rsid w:val="000C6AA7"/>
    <w:rsid w:val="000D4932"/>
    <w:rsid w:val="000D5581"/>
    <w:rsid w:val="000D6EDD"/>
    <w:rsid w:val="000D761A"/>
    <w:rsid w:val="000D7670"/>
    <w:rsid w:val="000E0464"/>
    <w:rsid w:val="000E5A72"/>
    <w:rsid w:val="000F11C8"/>
    <w:rsid w:val="000F36AB"/>
    <w:rsid w:val="001005A4"/>
    <w:rsid w:val="001008C1"/>
    <w:rsid w:val="00101777"/>
    <w:rsid w:val="001062E7"/>
    <w:rsid w:val="00106ACB"/>
    <w:rsid w:val="001074EF"/>
    <w:rsid w:val="00110A25"/>
    <w:rsid w:val="00110DAB"/>
    <w:rsid w:val="00114F66"/>
    <w:rsid w:val="00116B63"/>
    <w:rsid w:val="00117034"/>
    <w:rsid w:val="00120E20"/>
    <w:rsid w:val="00120E65"/>
    <w:rsid w:val="00121C7F"/>
    <w:rsid w:val="001315C5"/>
    <w:rsid w:val="0013570D"/>
    <w:rsid w:val="00135B0C"/>
    <w:rsid w:val="00136763"/>
    <w:rsid w:val="0014354A"/>
    <w:rsid w:val="00144591"/>
    <w:rsid w:val="00155A9A"/>
    <w:rsid w:val="00160275"/>
    <w:rsid w:val="001620D8"/>
    <w:rsid w:val="001620DB"/>
    <w:rsid w:val="00162122"/>
    <w:rsid w:val="00162C0E"/>
    <w:rsid w:val="001677A8"/>
    <w:rsid w:val="00167B21"/>
    <w:rsid w:val="0017096D"/>
    <w:rsid w:val="00170FD9"/>
    <w:rsid w:val="00171440"/>
    <w:rsid w:val="0017186C"/>
    <w:rsid w:val="0017380A"/>
    <w:rsid w:val="00174670"/>
    <w:rsid w:val="0017512F"/>
    <w:rsid w:val="001751DC"/>
    <w:rsid w:val="0017621A"/>
    <w:rsid w:val="00177053"/>
    <w:rsid w:val="00180BF0"/>
    <w:rsid w:val="001838CD"/>
    <w:rsid w:val="00183968"/>
    <w:rsid w:val="00185C7E"/>
    <w:rsid w:val="0018621F"/>
    <w:rsid w:val="0018691E"/>
    <w:rsid w:val="0019257C"/>
    <w:rsid w:val="00192D8C"/>
    <w:rsid w:val="001937BB"/>
    <w:rsid w:val="00194BE4"/>
    <w:rsid w:val="001A1DE9"/>
    <w:rsid w:val="001A2AEA"/>
    <w:rsid w:val="001A360E"/>
    <w:rsid w:val="001B25D2"/>
    <w:rsid w:val="001B271A"/>
    <w:rsid w:val="001B496C"/>
    <w:rsid w:val="001B5EE1"/>
    <w:rsid w:val="001C0060"/>
    <w:rsid w:val="001C0BC0"/>
    <w:rsid w:val="001C3411"/>
    <w:rsid w:val="001C6B97"/>
    <w:rsid w:val="001D219C"/>
    <w:rsid w:val="001D3381"/>
    <w:rsid w:val="001E041D"/>
    <w:rsid w:val="001E1662"/>
    <w:rsid w:val="001E2397"/>
    <w:rsid w:val="001E2688"/>
    <w:rsid w:val="001E2902"/>
    <w:rsid w:val="001E33A5"/>
    <w:rsid w:val="001E3489"/>
    <w:rsid w:val="001E50E7"/>
    <w:rsid w:val="001E57EE"/>
    <w:rsid w:val="001E5DB0"/>
    <w:rsid w:val="001F0A64"/>
    <w:rsid w:val="002011B3"/>
    <w:rsid w:val="002052BE"/>
    <w:rsid w:val="00205D26"/>
    <w:rsid w:val="00205EDC"/>
    <w:rsid w:val="00210C85"/>
    <w:rsid w:val="002117E4"/>
    <w:rsid w:val="0021322D"/>
    <w:rsid w:val="00216443"/>
    <w:rsid w:val="0021649C"/>
    <w:rsid w:val="00217107"/>
    <w:rsid w:val="00217C2E"/>
    <w:rsid w:val="00220189"/>
    <w:rsid w:val="00220462"/>
    <w:rsid w:val="00223320"/>
    <w:rsid w:val="00224C62"/>
    <w:rsid w:val="00226768"/>
    <w:rsid w:val="002305D4"/>
    <w:rsid w:val="00232C62"/>
    <w:rsid w:val="002341B4"/>
    <w:rsid w:val="002351A3"/>
    <w:rsid w:val="00240891"/>
    <w:rsid w:val="0024271F"/>
    <w:rsid w:val="00243D1A"/>
    <w:rsid w:val="002447DB"/>
    <w:rsid w:val="002454E2"/>
    <w:rsid w:val="00251293"/>
    <w:rsid w:val="00253677"/>
    <w:rsid w:val="00255894"/>
    <w:rsid w:val="00257BF2"/>
    <w:rsid w:val="00262E6C"/>
    <w:rsid w:val="002667F9"/>
    <w:rsid w:val="0026775C"/>
    <w:rsid w:val="00267D20"/>
    <w:rsid w:val="0027132B"/>
    <w:rsid w:val="00271361"/>
    <w:rsid w:val="00275C6E"/>
    <w:rsid w:val="0027734A"/>
    <w:rsid w:val="002835B4"/>
    <w:rsid w:val="00287707"/>
    <w:rsid w:val="0028785A"/>
    <w:rsid w:val="00292C9E"/>
    <w:rsid w:val="00294060"/>
    <w:rsid w:val="002950C3"/>
    <w:rsid w:val="002A17AC"/>
    <w:rsid w:val="002A22AD"/>
    <w:rsid w:val="002A2B00"/>
    <w:rsid w:val="002A3E57"/>
    <w:rsid w:val="002A408A"/>
    <w:rsid w:val="002A613D"/>
    <w:rsid w:val="002A771D"/>
    <w:rsid w:val="002B1249"/>
    <w:rsid w:val="002B1CBF"/>
    <w:rsid w:val="002B269A"/>
    <w:rsid w:val="002B3D19"/>
    <w:rsid w:val="002B55D4"/>
    <w:rsid w:val="002B58A4"/>
    <w:rsid w:val="002B5EF7"/>
    <w:rsid w:val="002B7883"/>
    <w:rsid w:val="002C21E8"/>
    <w:rsid w:val="002C25D8"/>
    <w:rsid w:val="002D145E"/>
    <w:rsid w:val="002E26E0"/>
    <w:rsid w:val="002E3AA7"/>
    <w:rsid w:val="002F19CC"/>
    <w:rsid w:val="002F1DF2"/>
    <w:rsid w:val="002F4952"/>
    <w:rsid w:val="002F4F49"/>
    <w:rsid w:val="002F5E9D"/>
    <w:rsid w:val="0030288C"/>
    <w:rsid w:val="00307E47"/>
    <w:rsid w:val="00310932"/>
    <w:rsid w:val="003115EC"/>
    <w:rsid w:val="003122E0"/>
    <w:rsid w:val="00315935"/>
    <w:rsid w:val="00316BD9"/>
    <w:rsid w:val="0032238D"/>
    <w:rsid w:val="00323704"/>
    <w:rsid w:val="0032520B"/>
    <w:rsid w:val="003258C3"/>
    <w:rsid w:val="00331D99"/>
    <w:rsid w:val="003323B2"/>
    <w:rsid w:val="00333C87"/>
    <w:rsid w:val="003371B7"/>
    <w:rsid w:val="003400D7"/>
    <w:rsid w:val="003409CD"/>
    <w:rsid w:val="003417A0"/>
    <w:rsid w:val="00343FC5"/>
    <w:rsid w:val="00345862"/>
    <w:rsid w:val="003468AC"/>
    <w:rsid w:val="00346B4F"/>
    <w:rsid w:val="003536E6"/>
    <w:rsid w:val="00353EC8"/>
    <w:rsid w:val="00354D1E"/>
    <w:rsid w:val="00356DC1"/>
    <w:rsid w:val="00357529"/>
    <w:rsid w:val="00362592"/>
    <w:rsid w:val="003626A7"/>
    <w:rsid w:val="00363C09"/>
    <w:rsid w:val="003654DC"/>
    <w:rsid w:val="00366BCA"/>
    <w:rsid w:val="00372F5F"/>
    <w:rsid w:val="003765EF"/>
    <w:rsid w:val="003772B7"/>
    <w:rsid w:val="00377DC6"/>
    <w:rsid w:val="003803B3"/>
    <w:rsid w:val="00380EFE"/>
    <w:rsid w:val="00386BE6"/>
    <w:rsid w:val="00392522"/>
    <w:rsid w:val="00392CC2"/>
    <w:rsid w:val="00393968"/>
    <w:rsid w:val="003A0995"/>
    <w:rsid w:val="003A2227"/>
    <w:rsid w:val="003A4B57"/>
    <w:rsid w:val="003B279E"/>
    <w:rsid w:val="003B2879"/>
    <w:rsid w:val="003B3117"/>
    <w:rsid w:val="003B6301"/>
    <w:rsid w:val="003B7867"/>
    <w:rsid w:val="003C144F"/>
    <w:rsid w:val="003C6C03"/>
    <w:rsid w:val="003D3D73"/>
    <w:rsid w:val="003D6EE3"/>
    <w:rsid w:val="003D775C"/>
    <w:rsid w:val="003D791D"/>
    <w:rsid w:val="003E1B9D"/>
    <w:rsid w:val="003E228F"/>
    <w:rsid w:val="003E5A0B"/>
    <w:rsid w:val="003E6315"/>
    <w:rsid w:val="003E653A"/>
    <w:rsid w:val="003E6EE7"/>
    <w:rsid w:val="003F08D9"/>
    <w:rsid w:val="003F2E40"/>
    <w:rsid w:val="003F4AF2"/>
    <w:rsid w:val="00400FBF"/>
    <w:rsid w:val="004148CE"/>
    <w:rsid w:val="0041521E"/>
    <w:rsid w:val="004158BD"/>
    <w:rsid w:val="00416EB5"/>
    <w:rsid w:val="0042065D"/>
    <w:rsid w:val="00421210"/>
    <w:rsid w:val="0042164F"/>
    <w:rsid w:val="0042372F"/>
    <w:rsid w:val="00427E2D"/>
    <w:rsid w:val="004301D8"/>
    <w:rsid w:val="0043246D"/>
    <w:rsid w:val="00433728"/>
    <w:rsid w:val="004339B8"/>
    <w:rsid w:val="00433C1C"/>
    <w:rsid w:val="0043422B"/>
    <w:rsid w:val="004356BA"/>
    <w:rsid w:val="00437A1F"/>
    <w:rsid w:val="00437B78"/>
    <w:rsid w:val="00440D49"/>
    <w:rsid w:val="00443857"/>
    <w:rsid w:val="00445263"/>
    <w:rsid w:val="004452CE"/>
    <w:rsid w:val="00445E84"/>
    <w:rsid w:val="00445F9B"/>
    <w:rsid w:val="00454552"/>
    <w:rsid w:val="00454897"/>
    <w:rsid w:val="00455993"/>
    <w:rsid w:val="00456058"/>
    <w:rsid w:val="004569C7"/>
    <w:rsid w:val="00456C0C"/>
    <w:rsid w:val="00460ECD"/>
    <w:rsid w:val="00461925"/>
    <w:rsid w:val="00465D95"/>
    <w:rsid w:val="00466799"/>
    <w:rsid w:val="00467B28"/>
    <w:rsid w:val="0047429A"/>
    <w:rsid w:val="004827C8"/>
    <w:rsid w:val="0048475F"/>
    <w:rsid w:val="00485B5E"/>
    <w:rsid w:val="00486695"/>
    <w:rsid w:val="004879DE"/>
    <w:rsid w:val="00491615"/>
    <w:rsid w:val="00492CD2"/>
    <w:rsid w:val="0049530F"/>
    <w:rsid w:val="00495EF5"/>
    <w:rsid w:val="004A6821"/>
    <w:rsid w:val="004A7C36"/>
    <w:rsid w:val="004B19E4"/>
    <w:rsid w:val="004B38E1"/>
    <w:rsid w:val="004B3C59"/>
    <w:rsid w:val="004C0A78"/>
    <w:rsid w:val="004C2133"/>
    <w:rsid w:val="004C3580"/>
    <w:rsid w:val="004C374B"/>
    <w:rsid w:val="004C70A1"/>
    <w:rsid w:val="004C769F"/>
    <w:rsid w:val="004D067B"/>
    <w:rsid w:val="004D077B"/>
    <w:rsid w:val="004D0AA9"/>
    <w:rsid w:val="004D2703"/>
    <w:rsid w:val="004E09AF"/>
    <w:rsid w:val="004E7906"/>
    <w:rsid w:val="004F4F96"/>
    <w:rsid w:val="004F66BD"/>
    <w:rsid w:val="004F6731"/>
    <w:rsid w:val="004F692A"/>
    <w:rsid w:val="004F6A61"/>
    <w:rsid w:val="004F7470"/>
    <w:rsid w:val="005000D6"/>
    <w:rsid w:val="005041CD"/>
    <w:rsid w:val="005130DE"/>
    <w:rsid w:val="005137E4"/>
    <w:rsid w:val="00514AAA"/>
    <w:rsid w:val="00517550"/>
    <w:rsid w:val="00521165"/>
    <w:rsid w:val="005239D9"/>
    <w:rsid w:val="00524D18"/>
    <w:rsid w:val="005262D9"/>
    <w:rsid w:val="00530EA1"/>
    <w:rsid w:val="005324F4"/>
    <w:rsid w:val="00535E73"/>
    <w:rsid w:val="005372D9"/>
    <w:rsid w:val="005372F6"/>
    <w:rsid w:val="005426DD"/>
    <w:rsid w:val="00543B40"/>
    <w:rsid w:val="00546566"/>
    <w:rsid w:val="00552B3E"/>
    <w:rsid w:val="00554244"/>
    <w:rsid w:val="00555414"/>
    <w:rsid w:val="005562BF"/>
    <w:rsid w:val="00557736"/>
    <w:rsid w:val="00560EBF"/>
    <w:rsid w:val="00566A4F"/>
    <w:rsid w:val="00571507"/>
    <w:rsid w:val="00571FD6"/>
    <w:rsid w:val="00572E1A"/>
    <w:rsid w:val="00574654"/>
    <w:rsid w:val="005776DE"/>
    <w:rsid w:val="00581072"/>
    <w:rsid w:val="00581572"/>
    <w:rsid w:val="00584C47"/>
    <w:rsid w:val="00586629"/>
    <w:rsid w:val="005878F5"/>
    <w:rsid w:val="0059028E"/>
    <w:rsid w:val="00591841"/>
    <w:rsid w:val="005935F4"/>
    <w:rsid w:val="00594C1D"/>
    <w:rsid w:val="005964F3"/>
    <w:rsid w:val="005967E7"/>
    <w:rsid w:val="005976B1"/>
    <w:rsid w:val="005A2886"/>
    <w:rsid w:val="005A403B"/>
    <w:rsid w:val="005A48AD"/>
    <w:rsid w:val="005B2BD0"/>
    <w:rsid w:val="005B6A5C"/>
    <w:rsid w:val="005C0089"/>
    <w:rsid w:val="005C1AB5"/>
    <w:rsid w:val="005C35A3"/>
    <w:rsid w:val="005C3842"/>
    <w:rsid w:val="005C4D25"/>
    <w:rsid w:val="005C6809"/>
    <w:rsid w:val="005D0A29"/>
    <w:rsid w:val="005D4D3D"/>
    <w:rsid w:val="005D56A0"/>
    <w:rsid w:val="005E0863"/>
    <w:rsid w:val="005E0EB0"/>
    <w:rsid w:val="005E1C9B"/>
    <w:rsid w:val="005E4C7F"/>
    <w:rsid w:val="005E52C1"/>
    <w:rsid w:val="005E6720"/>
    <w:rsid w:val="005E7452"/>
    <w:rsid w:val="005E7684"/>
    <w:rsid w:val="005F62BF"/>
    <w:rsid w:val="005F7753"/>
    <w:rsid w:val="006023E6"/>
    <w:rsid w:val="006058F4"/>
    <w:rsid w:val="00613BD0"/>
    <w:rsid w:val="0061440A"/>
    <w:rsid w:val="00615219"/>
    <w:rsid w:val="006173A7"/>
    <w:rsid w:val="006217BC"/>
    <w:rsid w:val="006222D7"/>
    <w:rsid w:val="00622CD0"/>
    <w:rsid w:val="006256B5"/>
    <w:rsid w:val="00626934"/>
    <w:rsid w:val="006275D5"/>
    <w:rsid w:val="00627C70"/>
    <w:rsid w:val="006351C6"/>
    <w:rsid w:val="00636B69"/>
    <w:rsid w:val="00637CE4"/>
    <w:rsid w:val="00640EE7"/>
    <w:rsid w:val="00641D62"/>
    <w:rsid w:val="00643BA5"/>
    <w:rsid w:val="006512A2"/>
    <w:rsid w:val="00652645"/>
    <w:rsid w:val="006545DF"/>
    <w:rsid w:val="006557F0"/>
    <w:rsid w:val="00656602"/>
    <w:rsid w:val="00657D41"/>
    <w:rsid w:val="00662B62"/>
    <w:rsid w:val="00663B88"/>
    <w:rsid w:val="006643BC"/>
    <w:rsid w:val="00666862"/>
    <w:rsid w:val="00667960"/>
    <w:rsid w:val="00667B10"/>
    <w:rsid w:val="00671014"/>
    <w:rsid w:val="00672293"/>
    <w:rsid w:val="00673DA4"/>
    <w:rsid w:val="0067553B"/>
    <w:rsid w:val="0067609D"/>
    <w:rsid w:val="00677A8D"/>
    <w:rsid w:val="006849DE"/>
    <w:rsid w:val="00684D7A"/>
    <w:rsid w:val="00691FDE"/>
    <w:rsid w:val="00694022"/>
    <w:rsid w:val="00694BA8"/>
    <w:rsid w:val="00694C10"/>
    <w:rsid w:val="00694EF7"/>
    <w:rsid w:val="0069559D"/>
    <w:rsid w:val="00696449"/>
    <w:rsid w:val="0069797D"/>
    <w:rsid w:val="00697999"/>
    <w:rsid w:val="006A155F"/>
    <w:rsid w:val="006A17E0"/>
    <w:rsid w:val="006A25F4"/>
    <w:rsid w:val="006A7DB6"/>
    <w:rsid w:val="006B1740"/>
    <w:rsid w:val="006B19A1"/>
    <w:rsid w:val="006B2298"/>
    <w:rsid w:val="006B36B6"/>
    <w:rsid w:val="006B3BDC"/>
    <w:rsid w:val="006B4A93"/>
    <w:rsid w:val="006B7B4B"/>
    <w:rsid w:val="006C1899"/>
    <w:rsid w:val="006D34F7"/>
    <w:rsid w:val="006D4145"/>
    <w:rsid w:val="006E1376"/>
    <w:rsid w:val="006E1C34"/>
    <w:rsid w:val="006E34BC"/>
    <w:rsid w:val="006E6D71"/>
    <w:rsid w:val="006F4E39"/>
    <w:rsid w:val="006F6C37"/>
    <w:rsid w:val="007076B7"/>
    <w:rsid w:val="0071234F"/>
    <w:rsid w:val="00713399"/>
    <w:rsid w:val="00716B7B"/>
    <w:rsid w:val="007203B5"/>
    <w:rsid w:val="00722A04"/>
    <w:rsid w:val="00723F39"/>
    <w:rsid w:val="00724354"/>
    <w:rsid w:val="0072457F"/>
    <w:rsid w:val="0072522F"/>
    <w:rsid w:val="00726878"/>
    <w:rsid w:val="0072770F"/>
    <w:rsid w:val="00737E27"/>
    <w:rsid w:val="00742346"/>
    <w:rsid w:val="00746DAC"/>
    <w:rsid w:val="00752219"/>
    <w:rsid w:val="00752922"/>
    <w:rsid w:val="00756D57"/>
    <w:rsid w:val="00763BF9"/>
    <w:rsid w:val="00765D10"/>
    <w:rsid w:val="00766EB0"/>
    <w:rsid w:val="0077016F"/>
    <w:rsid w:val="007714DA"/>
    <w:rsid w:val="00771F2B"/>
    <w:rsid w:val="00772970"/>
    <w:rsid w:val="007767B1"/>
    <w:rsid w:val="00776A2D"/>
    <w:rsid w:val="00781174"/>
    <w:rsid w:val="007812EE"/>
    <w:rsid w:val="007851A7"/>
    <w:rsid w:val="0079097E"/>
    <w:rsid w:val="00790CEA"/>
    <w:rsid w:val="00792404"/>
    <w:rsid w:val="00794314"/>
    <w:rsid w:val="007969EF"/>
    <w:rsid w:val="007A0877"/>
    <w:rsid w:val="007A187E"/>
    <w:rsid w:val="007A79D6"/>
    <w:rsid w:val="007B204F"/>
    <w:rsid w:val="007B4BE1"/>
    <w:rsid w:val="007B58CD"/>
    <w:rsid w:val="007C05EB"/>
    <w:rsid w:val="007C0D3A"/>
    <w:rsid w:val="007C5385"/>
    <w:rsid w:val="007C5702"/>
    <w:rsid w:val="007C5A08"/>
    <w:rsid w:val="007D1AAD"/>
    <w:rsid w:val="007D233A"/>
    <w:rsid w:val="007D618A"/>
    <w:rsid w:val="007E0B19"/>
    <w:rsid w:val="007E77B5"/>
    <w:rsid w:val="007F35A5"/>
    <w:rsid w:val="007F4041"/>
    <w:rsid w:val="007F451E"/>
    <w:rsid w:val="007F550F"/>
    <w:rsid w:val="007F70F6"/>
    <w:rsid w:val="00801295"/>
    <w:rsid w:val="008017B7"/>
    <w:rsid w:val="00801B1E"/>
    <w:rsid w:val="00802DB3"/>
    <w:rsid w:val="00803A63"/>
    <w:rsid w:val="00803FCB"/>
    <w:rsid w:val="00804DC8"/>
    <w:rsid w:val="0080629E"/>
    <w:rsid w:val="008114B3"/>
    <w:rsid w:val="00812E5E"/>
    <w:rsid w:val="00814EB4"/>
    <w:rsid w:val="008162EE"/>
    <w:rsid w:val="008235F8"/>
    <w:rsid w:val="00824993"/>
    <w:rsid w:val="0082641B"/>
    <w:rsid w:val="008278FC"/>
    <w:rsid w:val="00837DCD"/>
    <w:rsid w:val="00840ABA"/>
    <w:rsid w:val="00843F61"/>
    <w:rsid w:val="0084534B"/>
    <w:rsid w:val="00847569"/>
    <w:rsid w:val="008502AA"/>
    <w:rsid w:val="008552B5"/>
    <w:rsid w:val="00862B45"/>
    <w:rsid w:val="00864C5E"/>
    <w:rsid w:val="00866C86"/>
    <w:rsid w:val="0087213A"/>
    <w:rsid w:val="00877CFE"/>
    <w:rsid w:val="00885571"/>
    <w:rsid w:val="008927F8"/>
    <w:rsid w:val="0089397F"/>
    <w:rsid w:val="008A4215"/>
    <w:rsid w:val="008A5849"/>
    <w:rsid w:val="008A5986"/>
    <w:rsid w:val="008B09DA"/>
    <w:rsid w:val="008B1847"/>
    <w:rsid w:val="008B34C7"/>
    <w:rsid w:val="008B74D1"/>
    <w:rsid w:val="008B7B4A"/>
    <w:rsid w:val="008C332F"/>
    <w:rsid w:val="008C4BC3"/>
    <w:rsid w:val="008C7AA4"/>
    <w:rsid w:val="008D195A"/>
    <w:rsid w:val="008D2D35"/>
    <w:rsid w:val="008D384E"/>
    <w:rsid w:val="008D42A7"/>
    <w:rsid w:val="008D443D"/>
    <w:rsid w:val="008D5A1B"/>
    <w:rsid w:val="008E1737"/>
    <w:rsid w:val="008E245E"/>
    <w:rsid w:val="008E2FAD"/>
    <w:rsid w:val="008F1AC4"/>
    <w:rsid w:val="008F2F7E"/>
    <w:rsid w:val="008F3567"/>
    <w:rsid w:val="008F45D8"/>
    <w:rsid w:val="008F4C00"/>
    <w:rsid w:val="008F6DD0"/>
    <w:rsid w:val="00901120"/>
    <w:rsid w:val="00901AEE"/>
    <w:rsid w:val="00902F52"/>
    <w:rsid w:val="009038BD"/>
    <w:rsid w:val="00904A88"/>
    <w:rsid w:val="00906174"/>
    <w:rsid w:val="009130A2"/>
    <w:rsid w:val="00914A03"/>
    <w:rsid w:val="0091703D"/>
    <w:rsid w:val="00920750"/>
    <w:rsid w:val="0092080A"/>
    <w:rsid w:val="00921567"/>
    <w:rsid w:val="009223F2"/>
    <w:rsid w:val="0092353F"/>
    <w:rsid w:val="00924C05"/>
    <w:rsid w:val="00925511"/>
    <w:rsid w:val="00925AEF"/>
    <w:rsid w:val="00926474"/>
    <w:rsid w:val="0092705A"/>
    <w:rsid w:val="00927244"/>
    <w:rsid w:val="00930A57"/>
    <w:rsid w:val="00933485"/>
    <w:rsid w:val="00935B89"/>
    <w:rsid w:val="00937265"/>
    <w:rsid w:val="00937A25"/>
    <w:rsid w:val="009434EB"/>
    <w:rsid w:val="00946B41"/>
    <w:rsid w:val="0095180E"/>
    <w:rsid w:val="00955E83"/>
    <w:rsid w:val="009572B2"/>
    <w:rsid w:val="00961589"/>
    <w:rsid w:val="00961E5C"/>
    <w:rsid w:val="00963B99"/>
    <w:rsid w:val="00964280"/>
    <w:rsid w:val="009649CF"/>
    <w:rsid w:val="009712EE"/>
    <w:rsid w:val="009717FA"/>
    <w:rsid w:val="00973995"/>
    <w:rsid w:val="009765ED"/>
    <w:rsid w:val="00976953"/>
    <w:rsid w:val="00981899"/>
    <w:rsid w:val="0098242F"/>
    <w:rsid w:val="00990E58"/>
    <w:rsid w:val="00992277"/>
    <w:rsid w:val="009926E4"/>
    <w:rsid w:val="009929D4"/>
    <w:rsid w:val="00994BE2"/>
    <w:rsid w:val="009A07A9"/>
    <w:rsid w:val="009A6E44"/>
    <w:rsid w:val="009B22CB"/>
    <w:rsid w:val="009B2567"/>
    <w:rsid w:val="009B646A"/>
    <w:rsid w:val="009C2533"/>
    <w:rsid w:val="009C2A02"/>
    <w:rsid w:val="009C3F7E"/>
    <w:rsid w:val="009C4859"/>
    <w:rsid w:val="009C53E4"/>
    <w:rsid w:val="009C7315"/>
    <w:rsid w:val="009D19B2"/>
    <w:rsid w:val="009D2271"/>
    <w:rsid w:val="009D3F1A"/>
    <w:rsid w:val="009D5274"/>
    <w:rsid w:val="009D5285"/>
    <w:rsid w:val="009D5816"/>
    <w:rsid w:val="009D5BA4"/>
    <w:rsid w:val="009E4A54"/>
    <w:rsid w:val="009E50F7"/>
    <w:rsid w:val="009E5D5F"/>
    <w:rsid w:val="009E7F29"/>
    <w:rsid w:val="009F02BA"/>
    <w:rsid w:val="009F2427"/>
    <w:rsid w:val="009F27C3"/>
    <w:rsid w:val="009F3841"/>
    <w:rsid w:val="009F4662"/>
    <w:rsid w:val="009F659D"/>
    <w:rsid w:val="009F75EA"/>
    <w:rsid w:val="00A01F17"/>
    <w:rsid w:val="00A03762"/>
    <w:rsid w:val="00A04359"/>
    <w:rsid w:val="00A06BA1"/>
    <w:rsid w:val="00A13671"/>
    <w:rsid w:val="00A15669"/>
    <w:rsid w:val="00A24A7E"/>
    <w:rsid w:val="00A24D9C"/>
    <w:rsid w:val="00A256F3"/>
    <w:rsid w:val="00A300A1"/>
    <w:rsid w:val="00A3118E"/>
    <w:rsid w:val="00A320E8"/>
    <w:rsid w:val="00A33636"/>
    <w:rsid w:val="00A35418"/>
    <w:rsid w:val="00A35590"/>
    <w:rsid w:val="00A361E9"/>
    <w:rsid w:val="00A37E66"/>
    <w:rsid w:val="00A400A1"/>
    <w:rsid w:val="00A44B8F"/>
    <w:rsid w:val="00A50773"/>
    <w:rsid w:val="00A53032"/>
    <w:rsid w:val="00A53076"/>
    <w:rsid w:val="00A565D0"/>
    <w:rsid w:val="00A57C53"/>
    <w:rsid w:val="00A60431"/>
    <w:rsid w:val="00A615CA"/>
    <w:rsid w:val="00A622B9"/>
    <w:rsid w:val="00A64DDA"/>
    <w:rsid w:val="00A84E0C"/>
    <w:rsid w:val="00A911D4"/>
    <w:rsid w:val="00A91558"/>
    <w:rsid w:val="00A93849"/>
    <w:rsid w:val="00A938CC"/>
    <w:rsid w:val="00A93A80"/>
    <w:rsid w:val="00A97185"/>
    <w:rsid w:val="00AA19A9"/>
    <w:rsid w:val="00AA5809"/>
    <w:rsid w:val="00AB362D"/>
    <w:rsid w:val="00AB36C6"/>
    <w:rsid w:val="00AB514B"/>
    <w:rsid w:val="00AB5B36"/>
    <w:rsid w:val="00AC45A8"/>
    <w:rsid w:val="00AC469B"/>
    <w:rsid w:val="00AC5EE0"/>
    <w:rsid w:val="00AD44EF"/>
    <w:rsid w:val="00AD6A73"/>
    <w:rsid w:val="00AE6971"/>
    <w:rsid w:val="00AF08C7"/>
    <w:rsid w:val="00AF2052"/>
    <w:rsid w:val="00AF3E31"/>
    <w:rsid w:val="00AF4411"/>
    <w:rsid w:val="00AF5F53"/>
    <w:rsid w:val="00AF648C"/>
    <w:rsid w:val="00B04E4C"/>
    <w:rsid w:val="00B0594A"/>
    <w:rsid w:val="00B06A3C"/>
    <w:rsid w:val="00B07CE4"/>
    <w:rsid w:val="00B134C6"/>
    <w:rsid w:val="00B211F9"/>
    <w:rsid w:val="00B244DB"/>
    <w:rsid w:val="00B31998"/>
    <w:rsid w:val="00B31C8C"/>
    <w:rsid w:val="00B329DF"/>
    <w:rsid w:val="00B34377"/>
    <w:rsid w:val="00B356B9"/>
    <w:rsid w:val="00B35C95"/>
    <w:rsid w:val="00B37EE1"/>
    <w:rsid w:val="00B4061D"/>
    <w:rsid w:val="00B40DE1"/>
    <w:rsid w:val="00B424B3"/>
    <w:rsid w:val="00B42608"/>
    <w:rsid w:val="00B42E9D"/>
    <w:rsid w:val="00B43037"/>
    <w:rsid w:val="00B43B9B"/>
    <w:rsid w:val="00B447E8"/>
    <w:rsid w:val="00B44DB7"/>
    <w:rsid w:val="00B45D12"/>
    <w:rsid w:val="00B514A9"/>
    <w:rsid w:val="00B5556A"/>
    <w:rsid w:val="00B55634"/>
    <w:rsid w:val="00B56DB6"/>
    <w:rsid w:val="00B606CC"/>
    <w:rsid w:val="00B60E01"/>
    <w:rsid w:val="00B61B30"/>
    <w:rsid w:val="00B7047F"/>
    <w:rsid w:val="00B72926"/>
    <w:rsid w:val="00B74058"/>
    <w:rsid w:val="00B749DF"/>
    <w:rsid w:val="00B7576F"/>
    <w:rsid w:val="00B76BA2"/>
    <w:rsid w:val="00B80AEC"/>
    <w:rsid w:val="00B821B0"/>
    <w:rsid w:val="00B838CD"/>
    <w:rsid w:val="00B870B6"/>
    <w:rsid w:val="00B87776"/>
    <w:rsid w:val="00B9043F"/>
    <w:rsid w:val="00B905F5"/>
    <w:rsid w:val="00B92B9C"/>
    <w:rsid w:val="00BA05A6"/>
    <w:rsid w:val="00BA1FA0"/>
    <w:rsid w:val="00BA3921"/>
    <w:rsid w:val="00BA3EE4"/>
    <w:rsid w:val="00BA4912"/>
    <w:rsid w:val="00BB322A"/>
    <w:rsid w:val="00BB6A06"/>
    <w:rsid w:val="00BB7AFD"/>
    <w:rsid w:val="00BC1DD8"/>
    <w:rsid w:val="00BC4B73"/>
    <w:rsid w:val="00BC75DA"/>
    <w:rsid w:val="00BD0373"/>
    <w:rsid w:val="00BD253B"/>
    <w:rsid w:val="00BD420A"/>
    <w:rsid w:val="00BD47BD"/>
    <w:rsid w:val="00BD5961"/>
    <w:rsid w:val="00BD5AEA"/>
    <w:rsid w:val="00BD6AFA"/>
    <w:rsid w:val="00BD6D07"/>
    <w:rsid w:val="00BD6D0B"/>
    <w:rsid w:val="00BD7D2D"/>
    <w:rsid w:val="00BE1C9D"/>
    <w:rsid w:val="00BE54DA"/>
    <w:rsid w:val="00BE75C6"/>
    <w:rsid w:val="00BF41F9"/>
    <w:rsid w:val="00BF50F2"/>
    <w:rsid w:val="00BF510C"/>
    <w:rsid w:val="00BF6E4A"/>
    <w:rsid w:val="00C01E69"/>
    <w:rsid w:val="00C01F4F"/>
    <w:rsid w:val="00C04512"/>
    <w:rsid w:val="00C0525F"/>
    <w:rsid w:val="00C11C62"/>
    <w:rsid w:val="00C128BD"/>
    <w:rsid w:val="00C1407D"/>
    <w:rsid w:val="00C14700"/>
    <w:rsid w:val="00C16423"/>
    <w:rsid w:val="00C1676D"/>
    <w:rsid w:val="00C20645"/>
    <w:rsid w:val="00C21381"/>
    <w:rsid w:val="00C21D4C"/>
    <w:rsid w:val="00C230E9"/>
    <w:rsid w:val="00C23189"/>
    <w:rsid w:val="00C233E3"/>
    <w:rsid w:val="00C25A06"/>
    <w:rsid w:val="00C30674"/>
    <w:rsid w:val="00C34522"/>
    <w:rsid w:val="00C34F8D"/>
    <w:rsid w:val="00C36635"/>
    <w:rsid w:val="00C36947"/>
    <w:rsid w:val="00C373B7"/>
    <w:rsid w:val="00C41F01"/>
    <w:rsid w:val="00C432E3"/>
    <w:rsid w:val="00C47765"/>
    <w:rsid w:val="00C53E90"/>
    <w:rsid w:val="00C53FA3"/>
    <w:rsid w:val="00C54A31"/>
    <w:rsid w:val="00C54EC8"/>
    <w:rsid w:val="00C57487"/>
    <w:rsid w:val="00C60AD8"/>
    <w:rsid w:val="00C6131A"/>
    <w:rsid w:val="00C61C53"/>
    <w:rsid w:val="00C622CF"/>
    <w:rsid w:val="00C62B77"/>
    <w:rsid w:val="00C63693"/>
    <w:rsid w:val="00C6575D"/>
    <w:rsid w:val="00C739F5"/>
    <w:rsid w:val="00C74AFD"/>
    <w:rsid w:val="00C75A89"/>
    <w:rsid w:val="00C75EF9"/>
    <w:rsid w:val="00C76CA3"/>
    <w:rsid w:val="00C76CF2"/>
    <w:rsid w:val="00C806BB"/>
    <w:rsid w:val="00C80F29"/>
    <w:rsid w:val="00C820CB"/>
    <w:rsid w:val="00C82352"/>
    <w:rsid w:val="00C82FD6"/>
    <w:rsid w:val="00C85E78"/>
    <w:rsid w:val="00C8669E"/>
    <w:rsid w:val="00C86F3E"/>
    <w:rsid w:val="00C90702"/>
    <w:rsid w:val="00C93E5C"/>
    <w:rsid w:val="00CA1125"/>
    <w:rsid w:val="00CA6606"/>
    <w:rsid w:val="00CB0864"/>
    <w:rsid w:val="00CB1B57"/>
    <w:rsid w:val="00CB6D87"/>
    <w:rsid w:val="00CC37B3"/>
    <w:rsid w:val="00CC56A1"/>
    <w:rsid w:val="00CC677E"/>
    <w:rsid w:val="00CC6C3A"/>
    <w:rsid w:val="00CD1631"/>
    <w:rsid w:val="00CD384D"/>
    <w:rsid w:val="00CD4C85"/>
    <w:rsid w:val="00CD7004"/>
    <w:rsid w:val="00CD78B2"/>
    <w:rsid w:val="00CD7DCF"/>
    <w:rsid w:val="00CE04B9"/>
    <w:rsid w:val="00CE06F6"/>
    <w:rsid w:val="00CE3808"/>
    <w:rsid w:val="00CE4F15"/>
    <w:rsid w:val="00CE7C97"/>
    <w:rsid w:val="00CF10EE"/>
    <w:rsid w:val="00D011D7"/>
    <w:rsid w:val="00D027FF"/>
    <w:rsid w:val="00D02843"/>
    <w:rsid w:val="00D02BA2"/>
    <w:rsid w:val="00D0320D"/>
    <w:rsid w:val="00D03B1A"/>
    <w:rsid w:val="00D03C67"/>
    <w:rsid w:val="00D0489E"/>
    <w:rsid w:val="00D10559"/>
    <w:rsid w:val="00D1179B"/>
    <w:rsid w:val="00D134D5"/>
    <w:rsid w:val="00D150EC"/>
    <w:rsid w:val="00D17D1E"/>
    <w:rsid w:val="00D212CE"/>
    <w:rsid w:val="00D22AE2"/>
    <w:rsid w:val="00D22C9A"/>
    <w:rsid w:val="00D31608"/>
    <w:rsid w:val="00D31986"/>
    <w:rsid w:val="00D35792"/>
    <w:rsid w:val="00D35C9F"/>
    <w:rsid w:val="00D41FD9"/>
    <w:rsid w:val="00D44B98"/>
    <w:rsid w:val="00D46BD6"/>
    <w:rsid w:val="00D46F0A"/>
    <w:rsid w:val="00D46F7C"/>
    <w:rsid w:val="00D51CCF"/>
    <w:rsid w:val="00D54BC6"/>
    <w:rsid w:val="00D560BD"/>
    <w:rsid w:val="00D57807"/>
    <w:rsid w:val="00D57961"/>
    <w:rsid w:val="00D61ACE"/>
    <w:rsid w:val="00D62336"/>
    <w:rsid w:val="00D62646"/>
    <w:rsid w:val="00D62CA6"/>
    <w:rsid w:val="00D65821"/>
    <w:rsid w:val="00D6616F"/>
    <w:rsid w:val="00D671AE"/>
    <w:rsid w:val="00D67DB3"/>
    <w:rsid w:val="00D70D25"/>
    <w:rsid w:val="00D72BA0"/>
    <w:rsid w:val="00D7527E"/>
    <w:rsid w:val="00D75415"/>
    <w:rsid w:val="00D77A88"/>
    <w:rsid w:val="00D8002A"/>
    <w:rsid w:val="00D803F6"/>
    <w:rsid w:val="00D80431"/>
    <w:rsid w:val="00D8045C"/>
    <w:rsid w:val="00D81346"/>
    <w:rsid w:val="00D82C66"/>
    <w:rsid w:val="00D83910"/>
    <w:rsid w:val="00D8770E"/>
    <w:rsid w:val="00D92038"/>
    <w:rsid w:val="00D93EC4"/>
    <w:rsid w:val="00D95421"/>
    <w:rsid w:val="00DB63FB"/>
    <w:rsid w:val="00DB7880"/>
    <w:rsid w:val="00DB7D41"/>
    <w:rsid w:val="00DB7E56"/>
    <w:rsid w:val="00DC5BEC"/>
    <w:rsid w:val="00DC6049"/>
    <w:rsid w:val="00DC6081"/>
    <w:rsid w:val="00DD2226"/>
    <w:rsid w:val="00DD72ED"/>
    <w:rsid w:val="00DE00AA"/>
    <w:rsid w:val="00DE321C"/>
    <w:rsid w:val="00DE39B7"/>
    <w:rsid w:val="00DE4461"/>
    <w:rsid w:val="00DE48B8"/>
    <w:rsid w:val="00DE5EB8"/>
    <w:rsid w:val="00DF2737"/>
    <w:rsid w:val="00DF331A"/>
    <w:rsid w:val="00DF4029"/>
    <w:rsid w:val="00DF56AB"/>
    <w:rsid w:val="00DF76AB"/>
    <w:rsid w:val="00E056D9"/>
    <w:rsid w:val="00E0705F"/>
    <w:rsid w:val="00E07E34"/>
    <w:rsid w:val="00E12572"/>
    <w:rsid w:val="00E16D51"/>
    <w:rsid w:val="00E17824"/>
    <w:rsid w:val="00E20962"/>
    <w:rsid w:val="00E21044"/>
    <w:rsid w:val="00E234B5"/>
    <w:rsid w:val="00E260EF"/>
    <w:rsid w:val="00E359F2"/>
    <w:rsid w:val="00E35BAE"/>
    <w:rsid w:val="00E368D7"/>
    <w:rsid w:val="00E37B3C"/>
    <w:rsid w:val="00E452B7"/>
    <w:rsid w:val="00E465B1"/>
    <w:rsid w:val="00E47259"/>
    <w:rsid w:val="00E5317A"/>
    <w:rsid w:val="00E54478"/>
    <w:rsid w:val="00E568E3"/>
    <w:rsid w:val="00E56DA4"/>
    <w:rsid w:val="00E61F7E"/>
    <w:rsid w:val="00E64761"/>
    <w:rsid w:val="00E65139"/>
    <w:rsid w:val="00E668F4"/>
    <w:rsid w:val="00E66E5F"/>
    <w:rsid w:val="00E73310"/>
    <w:rsid w:val="00E73F61"/>
    <w:rsid w:val="00E741DA"/>
    <w:rsid w:val="00E74EEC"/>
    <w:rsid w:val="00E75B8F"/>
    <w:rsid w:val="00E76EDB"/>
    <w:rsid w:val="00E86AFE"/>
    <w:rsid w:val="00E923DD"/>
    <w:rsid w:val="00E96609"/>
    <w:rsid w:val="00EB02B0"/>
    <w:rsid w:val="00EB0DB8"/>
    <w:rsid w:val="00EB3742"/>
    <w:rsid w:val="00EB46B9"/>
    <w:rsid w:val="00EB61E1"/>
    <w:rsid w:val="00EB6274"/>
    <w:rsid w:val="00EB790A"/>
    <w:rsid w:val="00EC4A2A"/>
    <w:rsid w:val="00EC5F12"/>
    <w:rsid w:val="00EC7539"/>
    <w:rsid w:val="00ED00A5"/>
    <w:rsid w:val="00ED1EFE"/>
    <w:rsid w:val="00ED2610"/>
    <w:rsid w:val="00ED6587"/>
    <w:rsid w:val="00ED6862"/>
    <w:rsid w:val="00ED693B"/>
    <w:rsid w:val="00EE243C"/>
    <w:rsid w:val="00EE29D6"/>
    <w:rsid w:val="00EE2A1E"/>
    <w:rsid w:val="00EE2E02"/>
    <w:rsid w:val="00EE3B5E"/>
    <w:rsid w:val="00EE4DFE"/>
    <w:rsid w:val="00EE61FA"/>
    <w:rsid w:val="00EF0100"/>
    <w:rsid w:val="00EF04AF"/>
    <w:rsid w:val="00EF1A02"/>
    <w:rsid w:val="00EF2436"/>
    <w:rsid w:val="00F00A5D"/>
    <w:rsid w:val="00F0451A"/>
    <w:rsid w:val="00F06930"/>
    <w:rsid w:val="00F12407"/>
    <w:rsid w:val="00F159E0"/>
    <w:rsid w:val="00F175D9"/>
    <w:rsid w:val="00F21FA1"/>
    <w:rsid w:val="00F23F0B"/>
    <w:rsid w:val="00F277D4"/>
    <w:rsid w:val="00F30E80"/>
    <w:rsid w:val="00F3121E"/>
    <w:rsid w:val="00F3692F"/>
    <w:rsid w:val="00F369B1"/>
    <w:rsid w:val="00F37DE4"/>
    <w:rsid w:val="00F408D0"/>
    <w:rsid w:val="00F42331"/>
    <w:rsid w:val="00F42D26"/>
    <w:rsid w:val="00F523E7"/>
    <w:rsid w:val="00F54417"/>
    <w:rsid w:val="00F55EBA"/>
    <w:rsid w:val="00F57801"/>
    <w:rsid w:val="00F60CDB"/>
    <w:rsid w:val="00F64696"/>
    <w:rsid w:val="00F65A50"/>
    <w:rsid w:val="00F65D42"/>
    <w:rsid w:val="00F66AFC"/>
    <w:rsid w:val="00F67D98"/>
    <w:rsid w:val="00F70350"/>
    <w:rsid w:val="00F72151"/>
    <w:rsid w:val="00F72177"/>
    <w:rsid w:val="00F7402C"/>
    <w:rsid w:val="00F74139"/>
    <w:rsid w:val="00F754B5"/>
    <w:rsid w:val="00F75708"/>
    <w:rsid w:val="00F82BC8"/>
    <w:rsid w:val="00F8529E"/>
    <w:rsid w:val="00F8644C"/>
    <w:rsid w:val="00F86FE6"/>
    <w:rsid w:val="00F90F4F"/>
    <w:rsid w:val="00F91140"/>
    <w:rsid w:val="00F96B75"/>
    <w:rsid w:val="00F97F46"/>
    <w:rsid w:val="00FA099C"/>
    <w:rsid w:val="00FA1127"/>
    <w:rsid w:val="00FA2E58"/>
    <w:rsid w:val="00FA2ED4"/>
    <w:rsid w:val="00FA2F3D"/>
    <w:rsid w:val="00FA3A2F"/>
    <w:rsid w:val="00FB29EE"/>
    <w:rsid w:val="00FB2B88"/>
    <w:rsid w:val="00FB5D21"/>
    <w:rsid w:val="00FB67BE"/>
    <w:rsid w:val="00FB6DE7"/>
    <w:rsid w:val="00FC202F"/>
    <w:rsid w:val="00FD0895"/>
    <w:rsid w:val="00FD3E3F"/>
    <w:rsid w:val="00FD5166"/>
    <w:rsid w:val="00FD6F7A"/>
    <w:rsid w:val="00FD79BC"/>
    <w:rsid w:val="00FE0850"/>
    <w:rsid w:val="00FE1C9E"/>
    <w:rsid w:val="00FE3D99"/>
    <w:rsid w:val="00FF01E1"/>
    <w:rsid w:val="00FF195F"/>
    <w:rsid w:val="00FF3625"/>
    <w:rsid w:val="00FF3E42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462FE4"/>
  <w15:chartTrackingRefBased/>
  <w15:docId w15:val="{875900CE-CD6E-4254-8A1E-5779B5503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2C9A"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Emphasis">
    <w:name w:val="Heading Emphasis"/>
    <w:basedOn w:val="Normal"/>
    <w:next w:val="Normal"/>
    <w:pPr>
      <w:spacing w:before="120"/>
    </w:pPr>
    <w:rPr>
      <w:rFonts w:ascii="Helvetica" w:hAnsi="Helvetica"/>
      <w:i/>
      <w:szCs w:val="20"/>
    </w:rPr>
  </w:style>
  <w:style w:type="paragraph" w:customStyle="1" w:styleId="TableBullet1">
    <w:name w:val="Table Bullet 1"/>
    <w:basedOn w:val="Normal"/>
    <w:pPr>
      <w:numPr>
        <w:numId w:val="1"/>
      </w:numPr>
      <w:tabs>
        <w:tab w:val="left" w:pos="180"/>
      </w:tabs>
      <w:spacing w:before="120"/>
    </w:pPr>
    <w:rPr>
      <w:szCs w:val="20"/>
    </w:rPr>
  </w:style>
  <w:style w:type="paragraph" w:customStyle="1" w:styleId="editorcomment">
    <w:name w:val="editor comment"/>
    <w:basedOn w:val="BodyText"/>
    <w:pPr>
      <w:spacing w:after="0"/>
    </w:pPr>
    <w:rPr>
      <w:rFonts w:ascii="Courier New" w:hAnsi="Courier New"/>
      <w:bCs/>
      <w:color w:val="333399"/>
    </w:rPr>
  </w:style>
  <w:style w:type="paragraph" w:customStyle="1" w:styleId="editorcommentcharacter">
    <w:name w:val="editor comment character"/>
    <w:basedOn w:val="Normal"/>
    <w:pPr>
      <w:spacing w:after="60"/>
    </w:pPr>
    <w:rPr>
      <w:rFonts w:ascii="Verdana" w:hAnsi="Verdana"/>
      <w:color w:val="0000FF"/>
      <w:szCs w:val="20"/>
    </w:rPr>
  </w:style>
  <w:style w:type="character" w:customStyle="1" w:styleId="editcommentcharacter">
    <w:name w:val="edit comment character"/>
    <w:basedOn w:val="DefaultParagraphFont"/>
    <w:rPr>
      <w:rFonts w:ascii="Verdana" w:hAnsi="Verdana"/>
      <w:color w:val="0000FF"/>
      <w:sz w:val="20"/>
      <w:u w:val="none"/>
    </w:rPr>
  </w:style>
  <w:style w:type="paragraph" w:styleId="BodyText">
    <w:name w:val="Body Text"/>
    <w:basedOn w:val="Normal"/>
    <w:rsid w:val="003E1B9D"/>
    <w:pPr>
      <w:spacing w:after="120"/>
    </w:pPr>
  </w:style>
  <w:style w:type="paragraph" w:styleId="ListBullet">
    <w:name w:val="List Bullet"/>
    <w:basedOn w:val="Normal"/>
    <w:rsid w:val="003E1B9D"/>
    <w:pPr>
      <w:numPr>
        <w:numId w:val="4"/>
      </w:numPr>
    </w:pPr>
  </w:style>
  <w:style w:type="paragraph" w:styleId="Header">
    <w:name w:val="header"/>
    <w:basedOn w:val="Normal"/>
    <w:link w:val="HeaderChar"/>
    <w:rsid w:val="009C53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C53E4"/>
    <w:rPr>
      <w:rFonts w:ascii="Arial" w:hAnsi="Arial"/>
      <w:szCs w:val="24"/>
      <w:lang w:val="en-US" w:eastAsia="en-US"/>
    </w:rPr>
  </w:style>
  <w:style w:type="paragraph" w:styleId="Footer">
    <w:name w:val="footer"/>
    <w:basedOn w:val="Normal"/>
    <w:link w:val="FooterChar"/>
    <w:rsid w:val="009C53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C53E4"/>
    <w:rPr>
      <w:rFonts w:ascii="Arial" w:hAnsi="Arial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3E6E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E6EE7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styleId="Hyperlink">
    <w:name w:val="Hyperlink"/>
    <w:basedOn w:val="DefaultParagraphFont"/>
    <w:rsid w:val="003E6E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MSOffice\Templates\Graphics%20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raphics Blank.dot</Template>
  <TotalTime>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ryVision Technology Inc.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J. Thomson</dc:creator>
  <cp:keywords/>
  <cp:lastModifiedBy>Neil Thomson</cp:lastModifiedBy>
  <cp:revision>4</cp:revision>
  <dcterms:created xsi:type="dcterms:W3CDTF">2023-06-11T18:45:00Z</dcterms:created>
  <dcterms:modified xsi:type="dcterms:W3CDTF">2023-06-11T18:59:00Z</dcterms:modified>
</cp:coreProperties>
</file>